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90BD74" w14:textId="740B0CA2" w:rsidR="00E54CD3" w:rsidRPr="00713F7F" w:rsidRDefault="00DC74F0" w:rsidP="003F28D8">
      <w:r w:rsidRPr="00E4152A">
        <w:rPr>
          <w:noProof/>
          <w:lang w:val="en-GB"/>
        </w:rPr>
        <mc:AlternateContent>
          <mc:Choice Requires="wps">
            <w:drawing>
              <wp:inline distT="0" distB="0" distL="0" distR="0" wp14:anchorId="65B82748" wp14:editId="15AA8D9F">
                <wp:extent cx="5383033" cy="1470992"/>
                <wp:effectExtent l="0" t="0" r="27305" b="15240"/>
                <wp:docPr id="3" name="Text Box 3"/>
                <wp:cNvGraphicFramePr/>
                <a:graphic xmlns:a="http://schemas.openxmlformats.org/drawingml/2006/main">
                  <a:graphicData uri="http://schemas.microsoft.com/office/word/2010/wordprocessingShape">
                    <wps:wsp>
                      <wps:cNvSpPr txBox="1"/>
                      <wps:spPr>
                        <a:xfrm>
                          <a:off x="0" y="0"/>
                          <a:ext cx="5383033" cy="1470992"/>
                        </a:xfrm>
                        <a:prstGeom prst="rect">
                          <a:avLst/>
                        </a:prstGeom>
                        <a:solidFill>
                          <a:schemeClr val="lt1"/>
                        </a:solidFill>
                        <a:ln w="6350">
                          <a:solidFill>
                            <a:prstClr val="black"/>
                          </a:solidFill>
                        </a:ln>
                      </wps:spPr>
                      <wps:txbx>
                        <w:txbxContent>
                          <w:p w14:paraId="639B69B6" w14:textId="77777777" w:rsidR="00E4152A" w:rsidRPr="00E4152A" w:rsidRDefault="00E4152A" w:rsidP="00E4152A">
                            <w:pPr>
                              <w:spacing w:after="0"/>
                              <w:jc w:val="left"/>
                              <w:rPr>
                                <w:b/>
                                <w:bCs/>
                                <w:color w:val="CC3668" w:themeColor="accent5"/>
                                <w:sz w:val="22"/>
                                <w:lang w:val="en-GB"/>
                              </w:rPr>
                            </w:pPr>
                            <w:r w:rsidRPr="00E4152A">
                              <w:rPr>
                                <w:b/>
                                <w:bCs/>
                                <w:color w:val="CC3668" w:themeColor="accent5"/>
                                <w:sz w:val="22"/>
                                <w:lang w:val="en-GB"/>
                              </w:rPr>
                              <w:t xml:space="preserve">Note: </w:t>
                            </w:r>
                            <w:r w:rsidRPr="00E4152A">
                              <w:rPr>
                                <w:color w:val="CC3668" w:themeColor="accent5"/>
                                <w:sz w:val="22"/>
                                <w:lang w:val="en-GB"/>
                              </w:rPr>
                              <w:t>This template is for CCMPs in sectors other than land use, which do not include GHG removals.</w:t>
                            </w:r>
                            <w:r w:rsidRPr="00E4152A">
                              <w:rPr>
                                <w:b/>
                                <w:bCs/>
                                <w:color w:val="CC3668" w:themeColor="accent5"/>
                                <w:sz w:val="22"/>
                                <w:lang w:val="en-GB"/>
                              </w:rPr>
                              <w:t xml:space="preserve"> </w:t>
                            </w:r>
                          </w:p>
                          <w:p w14:paraId="121D05D7" w14:textId="77777777" w:rsidR="00E4152A" w:rsidRDefault="00E4152A" w:rsidP="00E4152A">
                            <w:pPr>
                              <w:spacing w:after="0"/>
                              <w:jc w:val="left"/>
                              <w:rPr>
                                <w:b/>
                                <w:bCs/>
                                <w:color w:val="CC3668" w:themeColor="accent5"/>
                                <w:sz w:val="22"/>
                                <w:lang w:val="en-GB"/>
                              </w:rPr>
                            </w:pPr>
                            <w:r w:rsidRPr="00E4152A">
                              <w:rPr>
                                <w:b/>
                                <w:bCs/>
                                <w:color w:val="CC3668" w:themeColor="accent5"/>
                                <w:sz w:val="22"/>
                                <w:lang w:val="en-GB"/>
                              </w:rPr>
                              <w:t xml:space="preserve">Cover page: </w:t>
                            </w:r>
                            <w:r w:rsidRPr="00E4152A">
                              <w:rPr>
                                <w:color w:val="CC3668" w:themeColor="accent5"/>
                                <w:sz w:val="22"/>
                                <w:lang w:val="en-GB"/>
                              </w:rPr>
                              <w:t>Free design, corporate logos (recommended) or images alluding to the CCMP can be used.</w:t>
                            </w:r>
                            <w:r>
                              <w:rPr>
                                <w:b/>
                                <w:bCs/>
                                <w:color w:val="CC3668" w:themeColor="accent5"/>
                                <w:sz w:val="22"/>
                                <w:lang w:val="en-GB"/>
                              </w:rPr>
                              <w:t xml:space="preserve"> </w:t>
                            </w:r>
                          </w:p>
                          <w:p w14:paraId="38675FF7" w14:textId="476641C9" w:rsidR="00E4152A" w:rsidRPr="00E4152A" w:rsidRDefault="00E4152A" w:rsidP="00E4152A">
                            <w:pPr>
                              <w:spacing w:after="0"/>
                              <w:jc w:val="left"/>
                              <w:rPr>
                                <w:b/>
                                <w:bCs/>
                                <w:color w:val="CC3668" w:themeColor="accent5"/>
                                <w:sz w:val="22"/>
                                <w:lang w:val="en-GB"/>
                              </w:rPr>
                            </w:pPr>
                            <w:r w:rsidRPr="00E4152A">
                              <w:rPr>
                                <w:b/>
                                <w:bCs/>
                                <w:color w:val="CC3668" w:themeColor="accent5"/>
                                <w:sz w:val="22"/>
                                <w:lang w:val="en-GB"/>
                              </w:rPr>
                              <w:t xml:space="preserve">See general filling instructions on page </w:t>
                            </w:r>
                            <w:r w:rsidR="003B1AEF">
                              <w:rPr>
                                <w:b/>
                                <w:bCs/>
                                <w:color w:val="CC3668" w:themeColor="accent5"/>
                                <w:sz w:val="22"/>
                                <w:lang w:val="en-GB"/>
                              </w:rPr>
                              <w:t>3</w:t>
                            </w:r>
                            <w:r w:rsidRPr="00E4152A">
                              <w:rPr>
                                <w:b/>
                                <w:bCs/>
                                <w:color w:val="CC3668" w:themeColor="accent5"/>
                                <w:sz w:val="22"/>
                                <w:lang w:val="en-GB"/>
                              </w:rPr>
                              <w:t xml:space="preserve">. </w:t>
                            </w:r>
                          </w:p>
                          <w:p w14:paraId="70D965F6" w14:textId="77777777" w:rsidR="00E4152A" w:rsidRPr="00E4152A" w:rsidRDefault="00E4152A" w:rsidP="00E4152A">
                            <w:pPr>
                              <w:spacing w:after="0"/>
                              <w:jc w:val="left"/>
                              <w:rPr>
                                <w:color w:val="CC3668" w:themeColor="accent5"/>
                                <w:sz w:val="22"/>
                                <w:lang w:val="en-GB"/>
                              </w:rPr>
                            </w:pPr>
                            <w:r w:rsidRPr="00E4152A">
                              <w:rPr>
                                <w:color w:val="CC3668" w:themeColor="accent5"/>
                                <w:sz w:val="22"/>
                                <w:lang w:val="en-GB"/>
                              </w:rPr>
                              <w:t>When filling in the sections, change the pink lettering to black.</w:t>
                            </w:r>
                          </w:p>
                          <w:p w14:paraId="6D67EE8E" w14:textId="5F298966" w:rsidR="00E4152A" w:rsidRPr="00E4152A" w:rsidRDefault="00E4152A" w:rsidP="00F4177E">
                            <w:pPr>
                              <w:spacing w:before="240"/>
                              <w:jc w:val="left"/>
                              <w:rPr>
                                <w:color w:val="CC3668" w:themeColor="accent5"/>
                                <w:sz w:val="22"/>
                                <w:lang w:val="en-GB"/>
                              </w:rPr>
                            </w:pPr>
                            <w:r w:rsidRPr="00E4152A">
                              <w:rPr>
                                <w:color w:val="CC3668" w:themeColor="accent5"/>
                                <w:sz w:val="22"/>
                                <w:lang w:val="en-GB"/>
                              </w:rPr>
                              <w:t>Delete this bo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65B82748" id="_x0000_t202" coordsize="21600,21600" o:spt="202" path="m,l,21600r21600,l21600,xe">
                <v:stroke joinstyle="miter"/>
                <v:path gradientshapeok="t" o:connecttype="rect"/>
              </v:shapetype>
              <v:shape id="Text Box 3" o:spid="_x0000_s1026" type="#_x0000_t202" style="width:423.85pt;height:115.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" fillcolor="white [3201]" strokeweight=".5pt">
                <v:textbox>
                  <w:txbxContent>
                    <w:p w14:paraId="639B69B6" w14:textId="77777777" w:rsidR="00E4152A" w:rsidRPr="00E4152A" w:rsidRDefault="00E4152A" w:rsidP="00E4152A">
                      <w:pPr>
                        <w:spacing w:after="0"/>
                        <w:jc w:val="left"/>
                        <w:rPr>
                          <w:b/>
                          <w:bCs/>
                          <w:color w:val="CC3668" w:themeColor="accent5"/>
                          <w:sz w:val="22"/>
                          <w:lang w:val="en-GB"/>
                        </w:rPr>
                      </w:pPr>
                      <w:r w:rsidRPr="00E4152A">
                        <w:rPr>
                          <w:b/>
                          <w:bCs/>
                          <w:color w:val="CC3668" w:themeColor="accent5"/>
                          <w:sz w:val="22"/>
                          <w:lang w:val="en-GB"/>
                        </w:rPr>
                        <w:t xml:space="preserve">Note: </w:t>
                      </w:r>
                      <w:r w:rsidRPr="00E4152A">
                        <w:rPr>
                          <w:color w:val="CC3668" w:themeColor="accent5"/>
                          <w:sz w:val="22"/>
                          <w:lang w:val="en-GB"/>
                        </w:rPr>
                        <w:t>This template is for CCMPs in sectors other than land use, which do not include GHG removals.</w:t>
                      </w:r>
                      <w:r w:rsidRPr="00E4152A">
                        <w:rPr>
                          <w:b/>
                          <w:bCs/>
                          <w:color w:val="CC3668" w:themeColor="accent5"/>
                          <w:sz w:val="22"/>
                          <w:lang w:val="en-GB"/>
                        </w:rPr>
                        <w:t xml:space="preserve"> </w:t>
                      </w:r>
                    </w:p>
                    <w:p w14:paraId="121D05D7" w14:textId="77777777" w:rsidR="00E4152A" w:rsidRDefault="00E4152A" w:rsidP="00E4152A">
                      <w:pPr>
                        <w:spacing w:after="0"/>
                        <w:jc w:val="left"/>
                        <w:rPr>
                          <w:b/>
                          <w:bCs/>
                          <w:color w:val="CC3668" w:themeColor="accent5"/>
                          <w:sz w:val="22"/>
                          <w:lang w:val="en-GB"/>
                        </w:rPr>
                      </w:pPr>
                      <w:r w:rsidRPr="00E4152A">
                        <w:rPr>
                          <w:b/>
                          <w:bCs/>
                          <w:color w:val="CC3668" w:themeColor="accent5"/>
                          <w:sz w:val="22"/>
                          <w:lang w:val="en-GB"/>
                        </w:rPr>
                        <w:t xml:space="preserve">Cover page: </w:t>
                      </w:r>
                      <w:r w:rsidRPr="00E4152A">
                        <w:rPr>
                          <w:color w:val="CC3668" w:themeColor="accent5"/>
                          <w:sz w:val="22"/>
                          <w:lang w:val="en-GB"/>
                        </w:rPr>
                        <w:t>Free design, corporate logos (recommended) or images alluding to the CCMP can be used.</w:t>
                      </w:r>
                      <w:r>
                        <w:rPr>
                          <w:b/>
                          <w:bCs/>
                          <w:color w:val="CC3668" w:themeColor="accent5"/>
                          <w:sz w:val="22"/>
                          <w:lang w:val="en-GB"/>
                        </w:rPr>
                        <w:t xml:space="preserve"> </w:t>
                      </w:r>
                    </w:p>
                    <w:p w14:paraId="38675FF7" w14:textId="476641C9" w:rsidR="00E4152A" w:rsidRPr="00E4152A" w:rsidRDefault="00E4152A" w:rsidP="00E4152A">
                      <w:pPr>
                        <w:spacing w:after="0"/>
                        <w:jc w:val="left"/>
                        <w:rPr>
                          <w:b/>
                          <w:bCs/>
                          <w:color w:val="CC3668" w:themeColor="accent5"/>
                          <w:sz w:val="22"/>
                          <w:lang w:val="en-GB"/>
                        </w:rPr>
                      </w:pPr>
                      <w:r w:rsidRPr="00E4152A">
                        <w:rPr>
                          <w:b/>
                          <w:bCs/>
                          <w:color w:val="CC3668" w:themeColor="accent5"/>
                          <w:sz w:val="22"/>
                          <w:lang w:val="en-GB"/>
                        </w:rPr>
                        <w:t xml:space="preserve">See general filling instructions on page </w:t>
                      </w:r>
                      <w:r w:rsidR="003B1AEF">
                        <w:rPr>
                          <w:b/>
                          <w:bCs/>
                          <w:color w:val="CC3668" w:themeColor="accent5"/>
                          <w:sz w:val="22"/>
                          <w:lang w:val="en-GB"/>
                        </w:rPr>
                        <w:t>3</w:t>
                      </w:r>
                      <w:r w:rsidRPr="00E4152A">
                        <w:rPr>
                          <w:b/>
                          <w:bCs/>
                          <w:color w:val="CC3668" w:themeColor="accent5"/>
                          <w:sz w:val="22"/>
                          <w:lang w:val="en-GB"/>
                        </w:rPr>
                        <w:t xml:space="preserve">. </w:t>
                      </w:r>
                    </w:p>
                    <w:p w14:paraId="70D965F6" w14:textId="77777777" w:rsidR="00E4152A" w:rsidRPr="00E4152A" w:rsidRDefault="00E4152A" w:rsidP="00E4152A">
                      <w:pPr>
                        <w:spacing w:after="0"/>
                        <w:jc w:val="left"/>
                        <w:rPr>
                          <w:color w:val="CC3668" w:themeColor="accent5"/>
                          <w:sz w:val="22"/>
                          <w:lang w:val="en-GB"/>
                        </w:rPr>
                      </w:pPr>
                      <w:r w:rsidRPr="00E4152A">
                        <w:rPr>
                          <w:color w:val="CC3668" w:themeColor="accent5"/>
                          <w:sz w:val="22"/>
                          <w:lang w:val="en-GB"/>
                        </w:rPr>
                        <w:t>When filling in the sections, change the pink lettering to black.</w:t>
                      </w:r>
                    </w:p>
                    <w:p w14:paraId="6D67EE8E" w14:textId="5F298966" w:rsidR="00E4152A" w:rsidRPr="00E4152A" w:rsidRDefault="00E4152A" w:rsidP="00F4177E">
                      <w:pPr>
                        <w:spacing w:before="240"/>
                        <w:jc w:val="left"/>
                        <w:rPr>
                          <w:color w:val="CC3668" w:themeColor="accent5"/>
                          <w:sz w:val="22"/>
                          <w:lang w:val="en-GB"/>
                        </w:rPr>
                      </w:pPr>
                      <w:r w:rsidRPr="00E4152A">
                        <w:rPr>
                          <w:color w:val="CC3668" w:themeColor="accent5"/>
                          <w:sz w:val="22"/>
                          <w:lang w:val="en-GB"/>
                        </w:rPr>
                        <w:t>Delete this box.</w:t>
                      </w:r>
                    </w:p>
                  </w:txbxContent>
                </v:textbox>
                <w10:anchorlock/>
              </v:shape>
            </w:pict>
          </mc:Fallback>
        </mc:AlternateContent>
      </w:r>
    </w:p>
    <w:p w14:paraId="2732BE08" w14:textId="4E4CD0D8" w:rsidR="00E54CD3" w:rsidRPr="00713F7F" w:rsidRDefault="00A77003" w:rsidP="003F28D8">
      <w:r w:rsidRPr="00E4152A">
        <w:rPr>
          <w:noProof/>
          <w:lang w:val="en-GB"/>
        </w:rPr>
        <w:drawing>
          <wp:anchor distT="0" distB="0" distL="114300" distR="114300" simplePos="0" relativeHeight="251658240" behindDoc="0" locked="0" layoutInCell="1" allowOverlap="1" wp14:anchorId="68538FB6" wp14:editId="2BBD215A">
            <wp:simplePos x="0" y="0"/>
            <wp:positionH relativeFrom="margin">
              <wp:align>center</wp:align>
            </wp:positionH>
            <wp:positionV relativeFrom="paragraph">
              <wp:posOffset>200411</wp:posOffset>
            </wp:positionV>
            <wp:extent cx="3493770" cy="600075"/>
            <wp:effectExtent l="0" t="0" r="0" b="9525"/>
            <wp:wrapThrough wrapText="bothSides">
              <wp:wrapPolygon edited="0">
                <wp:start x="707" y="0"/>
                <wp:lineTo x="0" y="4800"/>
                <wp:lineTo x="118" y="14400"/>
                <wp:lineTo x="353" y="21257"/>
                <wp:lineTo x="21200" y="21257"/>
                <wp:lineTo x="21435" y="11657"/>
                <wp:lineTo x="21435" y="2743"/>
                <wp:lineTo x="20728" y="0"/>
                <wp:lineTo x="707" y="0"/>
              </wp:wrapPolygon>
            </wp:wrapThrough>
            <wp:docPr id="2" name="Imagen 2"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descr="Logotipo&#10;&#10;Descripción generada automáticamente con confianza media"/>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7417" t="16124" r="7657" b="18217"/>
                    <a:stretch/>
                  </pic:blipFill>
                  <pic:spPr bwMode="auto">
                    <a:xfrm>
                      <a:off x="0" y="0"/>
                      <a:ext cx="3493770" cy="6000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28DED8E" w14:textId="64633DF5" w:rsidR="00E54CD3" w:rsidRPr="00713F7F" w:rsidRDefault="00E54CD3" w:rsidP="003F28D8">
      <w:pPr>
        <w:rPr>
          <w:color w:val="39B54A" w:themeColor="accent3"/>
        </w:rPr>
      </w:pPr>
    </w:p>
    <w:p w14:paraId="355826AF" w14:textId="77777777" w:rsidR="00703F35" w:rsidRPr="00713F7F" w:rsidRDefault="00703F35" w:rsidP="003F28D8">
      <w:pPr>
        <w:spacing w:after="0"/>
        <w:rPr>
          <w:color w:val="39B54A" w:themeColor="accent3"/>
          <w:sz w:val="44"/>
          <w:szCs w:val="44"/>
        </w:rPr>
      </w:pPr>
    </w:p>
    <w:p w14:paraId="55469A8F" w14:textId="77777777" w:rsidR="00804602" w:rsidRPr="00713F7F" w:rsidRDefault="00804602" w:rsidP="003F28D8">
      <w:pPr>
        <w:spacing w:after="0"/>
        <w:rPr>
          <w:color w:val="39B54A" w:themeColor="accent3"/>
          <w:sz w:val="44"/>
          <w:szCs w:val="44"/>
        </w:rPr>
      </w:pPr>
    </w:p>
    <w:p w14:paraId="6D8E6392" w14:textId="77777777" w:rsidR="00894F97" w:rsidRPr="00E4152A" w:rsidRDefault="00894F97" w:rsidP="00894F97">
      <w:pPr>
        <w:pStyle w:val="Title"/>
        <w:rPr>
          <w:color w:val="39B54A" w:themeColor="accent3"/>
          <w:sz w:val="44"/>
          <w:szCs w:val="44"/>
          <w:lang w:val="en-GB"/>
        </w:rPr>
      </w:pPr>
      <w:r w:rsidRPr="00E4152A">
        <w:rPr>
          <w:color w:val="39B54A" w:themeColor="accent3"/>
          <w:sz w:val="44"/>
          <w:szCs w:val="44"/>
          <w:lang w:val="en-GB"/>
        </w:rPr>
        <w:t xml:space="preserve">Project Description Document </w:t>
      </w:r>
    </w:p>
    <w:p w14:paraId="0A8ECD4E" w14:textId="5E9F43B3" w:rsidR="00894F97" w:rsidRPr="00E4152A" w:rsidRDefault="00894F97" w:rsidP="00894F97">
      <w:pPr>
        <w:pStyle w:val="Title"/>
        <w:rPr>
          <w:color w:val="39B54A" w:themeColor="accent3"/>
          <w:sz w:val="44"/>
          <w:szCs w:val="44"/>
          <w:lang w:val="en-GB"/>
        </w:rPr>
      </w:pPr>
      <w:r w:rsidRPr="00E4152A">
        <w:rPr>
          <w:color w:val="39B54A" w:themeColor="accent3"/>
          <w:sz w:val="44"/>
          <w:szCs w:val="44"/>
          <w:lang w:val="en-GB"/>
        </w:rPr>
        <w:t xml:space="preserve">for CCMP in </w:t>
      </w:r>
      <w:r w:rsidR="00F4177E">
        <w:rPr>
          <w:color w:val="39B54A" w:themeColor="accent3"/>
          <w:sz w:val="44"/>
          <w:szCs w:val="44"/>
          <w:lang w:val="en-GB"/>
        </w:rPr>
        <w:t>S</w:t>
      </w:r>
      <w:r w:rsidRPr="00E4152A">
        <w:rPr>
          <w:color w:val="39B54A" w:themeColor="accent3"/>
          <w:sz w:val="44"/>
          <w:szCs w:val="44"/>
          <w:lang w:val="en-GB"/>
        </w:rPr>
        <w:t xml:space="preserve">ectors </w:t>
      </w:r>
      <w:r w:rsidR="00F4177E">
        <w:rPr>
          <w:color w:val="39B54A" w:themeColor="accent3"/>
          <w:sz w:val="44"/>
          <w:szCs w:val="44"/>
          <w:lang w:val="en-GB"/>
        </w:rPr>
        <w:t>O</w:t>
      </w:r>
      <w:r w:rsidRPr="00E4152A">
        <w:rPr>
          <w:color w:val="39B54A" w:themeColor="accent3"/>
          <w:sz w:val="44"/>
          <w:szCs w:val="44"/>
          <w:lang w:val="en-GB"/>
        </w:rPr>
        <w:t xml:space="preserve">ther </w:t>
      </w:r>
      <w:r w:rsidR="00F4177E">
        <w:rPr>
          <w:color w:val="39B54A" w:themeColor="accent3"/>
          <w:sz w:val="44"/>
          <w:szCs w:val="44"/>
          <w:lang w:val="en-GB"/>
        </w:rPr>
        <w:t>T</w:t>
      </w:r>
      <w:r w:rsidRPr="00E4152A">
        <w:rPr>
          <w:color w:val="39B54A" w:themeColor="accent3"/>
          <w:sz w:val="44"/>
          <w:szCs w:val="44"/>
          <w:lang w:val="en-GB"/>
        </w:rPr>
        <w:t xml:space="preserve">han </w:t>
      </w:r>
      <w:r w:rsidR="00F4177E">
        <w:rPr>
          <w:color w:val="39B54A" w:themeColor="accent3"/>
          <w:sz w:val="44"/>
          <w:szCs w:val="44"/>
          <w:lang w:val="en-GB"/>
        </w:rPr>
        <w:t>L</w:t>
      </w:r>
      <w:r w:rsidRPr="00E4152A">
        <w:rPr>
          <w:color w:val="39B54A" w:themeColor="accent3"/>
          <w:sz w:val="44"/>
          <w:szCs w:val="44"/>
          <w:lang w:val="en-GB"/>
        </w:rPr>
        <w:t xml:space="preserve">and </w:t>
      </w:r>
      <w:r w:rsidR="00F4177E">
        <w:rPr>
          <w:color w:val="39B54A" w:themeColor="accent3"/>
          <w:sz w:val="44"/>
          <w:szCs w:val="44"/>
          <w:lang w:val="en-GB"/>
        </w:rPr>
        <w:t>U</w:t>
      </w:r>
      <w:r w:rsidRPr="00E4152A">
        <w:rPr>
          <w:color w:val="39B54A" w:themeColor="accent3"/>
          <w:sz w:val="44"/>
          <w:szCs w:val="44"/>
          <w:lang w:val="en-GB"/>
        </w:rPr>
        <w:t>se</w:t>
      </w:r>
    </w:p>
    <w:p w14:paraId="15637934" w14:textId="2366E727" w:rsidR="00EF5F6D" w:rsidRPr="00E4152A" w:rsidRDefault="00894F97" w:rsidP="00894F97">
      <w:pPr>
        <w:pStyle w:val="Title"/>
        <w:rPr>
          <w:color w:val="39B54A" w:themeColor="accent3"/>
          <w:sz w:val="44"/>
          <w:szCs w:val="44"/>
          <w:lang w:val="en-GB"/>
        </w:rPr>
      </w:pPr>
      <w:r w:rsidRPr="00E4152A">
        <w:rPr>
          <w:color w:val="39B54A" w:themeColor="accent3"/>
          <w:sz w:val="44"/>
          <w:szCs w:val="44"/>
          <w:lang w:val="en-GB"/>
        </w:rPr>
        <w:t>(Insert the name of the CCMP here)</w:t>
      </w:r>
    </w:p>
    <w:p w14:paraId="3705E83B" w14:textId="78AAFFB7" w:rsidR="00E54CD3" w:rsidRPr="00E4152A" w:rsidRDefault="00E54CD3" w:rsidP="003F28D8">
      <w:pPr>
        <w:rPr>
          <w:lang w:val="en-GB"/>
        </w:rPr>
      </w:pPr>
    </w:p>
    <w:p w14:paraId="5320F8FB" w14:textId="32FC856F" w:rsidR="00E54CD3" w:rsidRPr="00E4152A" w:rsidRDefault="00E54CD3" w:rsidP="003F28D8">
      <w:pPr>
        <w:rPr>
          <w:lang w:val="en-GB"/>
        </w:rPr>
      </w:pPr>
    </w:p>
    <w:p w14:paraId="1C97BB68" w14:textId="03FD5495" w:rsidR="00E54CD3" w:rsidRPr="00E4152A" w:rsidRDefault="00E54CD3" w:rsidP="003F28D8">
      <w:pPr>
        <w:rPr>
          <w:lang w:val="en-GB"/>
        </w:rPr>
      </w:pPr>
    </w:p>
    <w:p w14:paraId="796E8C08" w14:textId="4B456C01" w:rsidR="00E54CD3" w:rsidRPr="00E4152A" w:rsidRDefault="001F509E" w:rsidP="003F28D8">
      <w:pPr>
        <w:jc w:val="center"/>
        <w:rPr>
          <w:lang w:val="en-GB"/>
        </w:rPr>
      </w:pPr>
      <w:r w:rsidRPr="00E4152A">
        <w:rPr>
          <w:noProof/>
          <w:color w:val="FFFFFF" w:themeColor="background1"/>
          <w:lang w:val="en-GB"/>
        </w:rPr>
        <w:drawing>
          <wp:inline distT="0" distB="0" distL="0" distR="0" wp14:anchorId="414D3E86" wp14:editId="1AB4B0CE">
            <wp:extent cx="5612130" cy="69850"/>
            <wp:effectExtent l="0" t="0" r="7620" b="635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2130" cy="69850"/>
                    </a:xfrm>
                    <a:prstGeom prst="rect">
                      <a:avLst/>
                    </a:prstGeom>
                    <a:noFill/>
                    <a:ln>
                      <a:noFill/>
                    </a:ln>
                  </pic:spPr>
                </pic:pic>
              </a:graphicData>
            </a:graphic>
          </wp:inline>
        </w:drawing>
      </w:r>
    </w:p>
    <w:p w14:paraId="72D6E3A5" w14:textId="0849452D" w:rsidR="00E54CD3" w:rsidRPr="00E4152A" w:rsidRDefault="00E54CD3" w:rsidP="003F28D8">
      <w:pPr>
        <w:rPr>
          <w:lang w:val="en-GB"/>
        </w:rPr>
      </w:pPr>
    </w:p>
    <w:tbl>
      <w:tblPr>
        <w:tblStyle w:val="GridTable5Dark-Accent4"/>
        <w:tblW w:w="8784" w:type="dxa"/>
        <w:jc w:val="center"/>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shd w:val="clear" w:color="auto" w:fill="FFFFFF" w:themeFill="background1"/>
        <w:tblLook w:val="04A0" w:firstRow="1" w:lastRow="0" w:firstColumn="1" w:lastColumn="0" w:noHBand="0" w:noVBand="1"/>
      </w:tblPr>
      <w:tblGrid>
        <w:gridCol w:w="1706"/>
        <w:gridCol w:w="7078"/>
      </w:tblGrid>
      <w:tr w:rsidR="0060297E" w:rsidRPr="00B23054" w14:paraId="07D40972" w14:textId="77777777" w:rsidTr="0020155B">
        <w:trPr>
          <w:cnfStyle w:val="100000000000" w:firstRow="1" w:lastRow="0" w:firstColumn="0" w:lastColumn="0" w:oddVBand="0" w:evenVBand="0" w:oddHBand="0" w:evenHBand="0" w:firstRowFirstColumn="0" w:firstRowLastColumn="0" w:lastRowFirstColumn="0" w:lastRowLastColumn="0"/>
          <w:trHeight w:val="414"/>
          <w:jc w:val="center"/>
        </w:trPr>
        <w:tc>
          <w:tcPr>
            <w:cnfStyle w:val="001000000000" w:firstRow="0" w:lastRow="0" w:firstColumn="1" w:lastColumn="0" w:oddVBand="0" w:evenVBand="0" w:oddHBand="0" w:evenHBand="0" w:firstRowFirstColumn="0" w:firstRowLastColumn="0" w:lastRowFirstColumn="0" w:lastRowLastColumn="0"/>
            <w:tcW w:w="1706" w:type="dxa"/>
            <w:tcBorders>
              <w:top w:val="none" w:sz="0" w:space="0" w:color="auto"/>
              <w:left w:val="none" w:sz="0" w:space="0" w:color="auto"/>
              <w:right w:val="none" w:sz="0" w:space="0" w:color="auto"/>
            </w:tcBorders>
            <w:shd w:val="clear" w:color="auto" w:fill="FFFFFF" w:themeFill="background1"/>
            <w:vAlign w:val="center"/>
          </w:tcPr>
          <w:p w14:paraId="6A5ED2DE" w14:textId="0F30C41A" w:rsidR="0060297E" w:rsidRPr="00E4152A" w:rsidRDefault="0060297E" w:rsidP="003F28D8">
            <w:pPr>
              <w:suppressAutoHyphens/>
              <w:spacing w:before="0"/>
              <w:jc w:val="left"/>
              <w:rPr>
                <w:i/>
                <w:color w:val="auto"/>
                <w:lang w:val="en-GB"/>
              </w:rPr>
            </w:pPr>
            <w:bookmarkStart w:id="0" w:name="_Hlk102537721"/>
            <w:r w:rsidRPr="00E4152A">
              <w:rPr>
                <w:color w:val="auto"/>
                <w:lang w:val="en-GB"/>
              </w:rPr>
              <w:t xml:space="preserve">Document </w:t>
            </w:r>
            <w:r w:rsidR="00E4152A" w:rsidRPr="00E4152A">
              <w:rPr>
                <w:color w:val="auto"/>
                <w:lang w:val="en-GB"/>
              </w:rPr>
              <w:t>prepared by</w:t>
            </w:r>
          </w:p>
        </w:tc>
        <w:tc>
          <w:tcPr>
            <w:tcW w:w="7078" w:type="dxa"/>
            <w:tcBorders>
              <w:top w:val="none" w:sz="0" w:space="0" w:color="auto"/>
              <w:left w:val="none" w:sz="0" w:space="0" w:color="auto"/>
              <w:right w:val="none" w:sz="0" w:space="0" w:color="auto"/>
            </w:tcBorders>
            <w:shd w:val="clear" w:color="auto" w:fill="FFFFFF" w:themeFill="background1"/>
            <w:vAlign w:val="center"/>
          </w:tcPr>
          <w:p w14:paraId="7D1B839C" w14:textId="79A8D926" w:rsidR="0060297E" w:rsidRPr="00E4152A" w:rsidRDefault="00E4152A" w:rsidP="003F28D8">
            <w:pPr>
              <w:pStyle w:val="Definition"/>
              <w:spacing w:before="0" w:after="0" w:line="240" w:lineRule="auto"/>
              <w:cnfStyle w:val="100000000000" w:firstRow="1" w:lastRow="0" w:firstColumn="0" w:lastColumn="0" w:oddVBand="0" w:evenVBand="0" w:oddHBand="0" w:evenHBand="0" w:firstRowFirstColumn="0" w:firstRowLastColumn="0" w:lastRowFirstColumn="0" w:lastRowLastColumn="0"/>
              <w:rPr>
                <w:b/>
                <w:bCs w:val="0"/>
                <w:color w:val="CC3668"/>
              </w:rPr>
            </w:pPr>
            <w:r w:rsidRPr="00E4152A">
              <w:rPr>
                <w:color w:val="CC3668"/>
              </w:rPr>
              <w:t>Name(s) of the programme or project proponent(s)</w:t>
            </w:r>
            <w:r w:rsidR="001A550B">
              <w:rPr>
                <w:color w:val="CC3668"/>
              </w:rPr>
              <w:t>.</w:t>
            </w:r>
          </w:p>
          <w:p w14:paraId="52CC6F3B" w14:textId="3ACF5BB3" w:rsidR="003F28D8" w:rsidRPr="00E4152A" w:rsidRDefault="003F28D8" w:rsidP="003F28D8">
            <w:pPr>
              <w:spacing w:before="0"/>
              <w:cnfStyle w:val="100000000000" w:firstRow="1" w:lastRow="0" w:firstColumn="0" w:lastColumn="0" w:oddVBand="0" w:evenVBand="0" w:oddHBand="0" w:evenHBand="0" w:firstRowFirstColumn="0" w:firstRowLastColumn="0" w:lastRowFirstColumn="0" w:lastRowLastColumn="0"/>
              <w:rPr>
                <w:b w:val="0"/>
                <w:bCs w:val="0"/>
                <w:lang w:val="en-GB"/>
              </w:rPr>
            </w:pPr>
          </w:p>
        </w:tc>
      </w:tr>
      <w:tr w:rsidR="0060297E" w:rsidRPr="00B23054" w14:paraId="51EB9F1B" w14:textId="77777777" w:rsidTr="0020155B">
        <w:trPr>
          <w:cnfStyle w:val="000000100000" w:firstRow="0" w:lastRow="0" w:firstColumn="0" w:lastColumn="0" w:oddVBand="0" w:evenVBand="0" w:oddHBand="1" w:evenHBand="0" w:firstRowFirstColumn="0" w:firstRowLastColumn="0" w:lastRowFirstColumn="0" w:lastRowLastColumn="0"/>
          <w:trHeight w:val="522"/>
          <w:jc w:val="center"/>
        </w:trPr>
        <w:tc>
          <w:tcPr>
            <w:cnfStyle w:val="001000000000" w:firstRow="0" w:lastRow="0" w:firstColumn="1" w:lastColumn="0" w:oddVBand="0" w:evenVBand="0" w:oddHBand="0" w:evenHBand="0" w:firstRowFirstColumn="0" w:firstRowLastColumn="0" w:lastRowFirstColumn="0" w:lastRowLastColumn="0"/>
            <w:tcW w:w="1706" w:type="dxa"/>
            <w:tcBorders>
              <w:left w:val="none" w:sz="0" w:space="0" w:color="auto"/>
            </w:tcBorders>
            <w:shd w:val="clear" w:color="auto" w:fill="FFFFFF" w:themeFill="background1"/>
            <w:vAlign w:val="center"/>
          </w:tcPr>
          <w:p w14:paraId="6C7B1A2D" w14:textId="581C6477" w:rsidR="0060297E" w:rsidRPr="00E4152A" w:rsidRDefault="00E4152A" w:rsidP="003F28D8">
            <w:pPr>
              <w:suppressAutoHyphens/>
              <w:spacing w:before="0"/>
              <w:jc w:val="left"/>
              <w:rPr>
                <w:i/>
                <w:color w:val="auto"/>
                <w:lang w:val="en-GB"/>
              </w:rPr>
            </w:pPr>
            <w:r w:rsidRPr="00E4152A">
              <w:rPr>
                <w:color w:val="auto"/>
                <w:lang w:val="en-GB"/>
              </w:rPr>
              <w:t>Date of preparation</w:t>
            </w:r>
          </w:p>
        </w:tc>
        <w:tc>
          <w:tcPr>
            <w:tcW w:w="7078" w:type="dxa"/>
            <w:shd w:val="clear" w:color="auto" w:fill="FFFFFF" w:themeFill="background1"/>
            <w:vAlign w:val="center"/>
          </w:tcPr>
          <w:p w14:paraId="32F45103" w14:textId="6F832B93" w:rsidR="0060297E" w:rsidRPr="00E4152A" w:rsidRDefault="00E4152A" w:rsidP="003F28D8">
            <w:pPr>
              <w:spacing w:before="0"/>
              <w:jc w:val="left"/>
              <w:cnfStyle w:val="000000100000" w:firstRow="0" w:lastRow="0" w:firstColumn="0" w:lastColumn="0" w:oddVBand="0" w:evenVBand="0" w:oddHBand="1" w:evenHBand="0" w:firstRowFirstColumn="0" w:firstRowLastColumn="0" w:lastRowFirstColumn="0" w:lastRowLastColumn="0"/>
              <w:rPr>
                <w:color w:val="CC3668"/>
                <w:lang w:val="en-GB"/>
              </w:rPr>
            </w:pPr>
            <w:proofErr w:type="spellStart"/>
            <w:proofErr w:type="gramStart"/>
            <w:r w:rsidRPr="00E4152A">
              <w:rPr>
                <w:color w:val="CC3668"/>
                <w:lang w:val="en-GB"/>
              </w:rPr>
              <w:t>Day.month.year</w:t>
            </w:r>
            <w:proofErr w:type="spellEnd"/>
            <w:proofErr w:type="gramEnd"/>
            <w:r w:rsidRPr="00E4152A">
              <w:rPr>
                <w:color w:val="CC3668"/>
                <w:lang w:val="en-GB"/>
              </w:rPr>
              <w:t xml:space="preserve"> of elaboration</w:t>
            </w:r>
            <w:r w:rsidR="001A550B">
              <w:rPr>
                <w:color w:val="CC3668"/>
                <w:lang w:val="en-GB"/>
              </w:rPr>
              <w:t>.</w:t>
            </w:r>
          </w:p>
          <w:p w14:paraId="49A8204A" w14:textId="3FFDB8DF" w:rsidR="003F28D8" w:rsidRPr="00E4152A" w:rsidRDefault="003F28D8" w:rsidP="003F28D8">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60297E" w:rsidRPr="00B23054" w14:paraId="668EBE24" w14:textId="77777777" w:rsidTr="0020155B">
        <w:trPr>
          <w:trHeight w:val="360"/>
          <w:jc w:val="center"/>
        </w:trPr>
        <w:tc>
          <w:tcPr>
            <w:cnfStyle w:val="001000000000" w:firstRow="0" w:lastRow="0" w:firstColumn="1" w:lastColumn="0" w:oddVBand="0" w:evenVBand="0" w:oddHBand="0" w:evenHBand="0" w:firstRowFirstColumn="0" w:firstRowLastColumn="0" w:lastRowFirstColumn="0" w:lastRowLastColumn="0"/>
            <w:tcW w:w="1706" w:type="dxa"/>
            <w:tcBorders>
              <w:left w:val="none" w:sz="0" w:space="0" w:color="auto"/>
              <w:bottom w:val="none" w:sz="0" w:space="0" w:color="auto"/>
            </w:tcBorders>
            <w:shd w:val="clear" w:color="auto" w:fill="FFFFFF" w:themeFill="background1"/>
            <w:vAlign w:val="center"/>
          </w:tcPr>
          <w:p w14:paraId="5743C20C" w14:textId="4472CE05" w:rsidR="0060297E" w:rsidRPr="00E4152A" w:rsidRDefault="0060297E" w:rsidP="003F28D8">
            <w:pPr>
              <w:suppressAutoHyphens/>
              <w:spacing w:before="0"/>
              <w:jc w:val="left"/>
              <w:rPr>
                <w:i/>
                <w:color w:val="auto"/>
                <w:lang w:val="en-GB"/>
              </w:rPr>
            </w:pPr>
            <w:r w:rsidRPr="00E4152A">
              <w:rPr>
                <w:color w:val="auto"/>
                <w:lang w:val="en-GB"/>
              </w:rPr>
              <w:t>Contact</w:t>
            </w:r>
          </w:p>
        </w:tc>
        <w:tc>
          <w:tcPr>
            <w:tcW w:w="7078" w:type="dxa"/>
            <w:shd w:val="clear" w:color="auto" w:fill="FFFFFF" w:themeFill="background1"/>
            <w:vAlign w:val="center"/>
          </w:tcPr>
          <w:p w14:paraId="245FA847" w14:textId="5F17D316" w:rsidR="0060297E" w:rsidRPr="00E4152A" w:rsidRDefault="00886B54" w:rsidP="003F28D8">
            <w:pPr>
              <w:spacing w:before="0"/>
              <w:jc w:val="left"/>
              <w:cnfStyle w:val="000000000000" w:firstRow="0" w:lastRow="0" w:firstColumn="0" w:lastColumn="0" w:oddVBand="0" w:evenVBand="0" w:oddHBand="0" w:evenHBand="0" w:firstRowFirstColumn="0" w:firstRowLastColumn="0" w:lastRowFirstColumn="0" w:lastRowLastColumn="0"/>
              <w:rPr>
                <w:color w:val="CC3668"/>
                <w:lang w:val="en-GB"/>
              </w:rPr>
            </w:pPr>
            <w:r w:rsidRPr="00886B54">
              <w:rPr>
                <w:color w:val="CC3668"/>
                <w:lang w:val="en-GB"/>
              </w:rPr>
              <w:t>Physical address, email address, telephone number(s), website</w:t>
            </w:r>
            <w:r w:rsidR="001A550B">
              <w:rPr>
                <w:color w:val="CC3668"/>
                <w:lang w:val="en-GB"/>
              </w:rPr>
              <w:t>.</w:t>
            </w:r>
          </w:p>
          <w:p w14:paraId="5D782E22" w14:textId="03AA0A7F" w:rsidR="003F28D8" w:rsidRPr="00E4152A" w:rsidRDefault="003F28D8" w:rsidP="003F28D8">
            <w:pPr>
              <w:spacing w:before="0"/>
              <w:cnfStyle w:val="000000000000" w:firstRow="0" w:lastRow="0" w:firstColumn="0" w:lastColumn="0" w:oddVBand="0" w:evenVBand="0" w:oddHBand="0" w:evenHBand="0" w:firstRowFirstColumn="0" w:firstRowLastColumn="0" w:lastRowFirstColumn="0" w:lastRowLastColumn="0"/>
              <w:rPr>
                <w:lang w:val="en-GB"/>
              </w:rPr>
            </w:pPr>
          </w:p>
        </w:tc>
      </w:tr>
      <w:bookmarkEnd w:id="0"/>
    </w:tbl>
    <w:p w14:paraId="28A2B3CA" w14:textId="77777777" w:rsidR="00E77DCC" w:rsidRPr="00E4152A" w:rsidRDefault="00E77DCC" w:rsidP="003F28D8">
      <w:pPr>
        <w:tabs>
          <w:tab w:val="left" w:pos="5077"/>
        </w:tabs>
        <w:rPr>
          <w:lang w:val="en-GB"/>
        </w:rPr>
      </w:pPr>
    </w:p>
    <w:p w14:paraId="7458A5A0" w14:textId="72AFB80F" w:rsidR="00E54CD3" w:rsidRPr="00E4152A" w:rsidRDefault="00E77DCC" w:rsidP="003F28D8">
      <w:pPr>
        <w:jc w:val="left"/>
        <w:rPr>
          <w:lang w:val="en-GB"/>
        </w:rPr>
      </w:pPr>
      <w:r w:rsidRPr="00E4152A">
        <w:rPr>
          <w:lang w:val="en-GB"/>
        </w:rPr>
        <w:br w:type="page"/>
      </w:r>
    </w:p>
    <w:p w14:paraId="0356A3EB" w14:textId="38854E0B" w:rsidR="0094532B" w:rsidRPr="00E4152A" w:rsidRDefault="000756B9" w:rsidP="00E02CF8">
      <w:pPr>
        <w:pStyle w:val="Tit01contenido"/>
        <w:tabs>
          <w:tab w:val="left" w:pos="8089"/>
        </w:tabs>
        <w:spacing w:after="180"/>
        <w:rPr>
          <w:lang w:val="en-GB"/>
        </w:rPr>
      </w:pPr>
      <w:r w:rsidRPr="000756B9">
        <w:rPr>
          <w:lang w:val="en-GB"/>
        </w:rPr>
        <w:lastRenderedPageBreak/>
        <w:t>Content</w:t>
      </w:r>
      <w:r w:rsidR="009002B4">
        <w:rPr>
          <w:lang w:val="en-GB"/>
        </w:rPr>
        <w:t>s</w:t>
      </w:r>
      <w:r w:rsidR="002A60BF" w:rsidRPr="00E4152A">
        <w:rPr>
          <w:lang w:val="en-GB"/>
        </w:rPr>
        <w:t xml:space="preserve"> </w:t>
      </w:r>
      <w:r w:rsidR="008F7F31" w:rsidRPr="00E4152A">
        <w:rPr>
          <w:lang w:val="en-GB"/>
        </w:rPr>
        <w:tab/>
      </w:r>
    </w:p>
    <w:p w14:paraId="734460FE" w14:textId="035AF0FF" w:rsidR="00E02CF8" w:rsidRDefault="00E21263" w:rsidP="00E02CF8">
      <w:pPr>
        <w:pStyle w:val="TOC1"/>
        <w:rPr>
          <w:b w:val="0"/>
          <w:bCs w:val="0"/>
        </w:rPr>
      </w:pPr>
      <w:r>
        <w:fldChar w:fldCharType="begin"/>
      </w:r>
      <w:r w:rsidRPr="00E4152A">
        <w:rPr>
          <w:noProof w:val="0"/>
          <w:lang w:val="en-GB"/>
        </w:rPr>
        <w:instrText xml:space="preserve"> TOC \o "1-3" \h \z \u </w:instrText>
      </w:r>
      <w:r>
        <w:fldChar w:fldCharType="separate"/>
      </w:r>
      <w:hyperlink w:anchor="_Toc109910033" w:history="1">
        <w:r w:rsidR="00E02CF8" w:rsidRPr="00D9062D">
          <w:rPr>
            <w:rStyle w:val="Hyperlink"/>
            <w:lang w:val="en-GB"/>
          </w:rPr>
          <w:t>Acronyms and abbreviations</w:t>
        </w:r>
        <w:r w:rsidR="00E02CF8">
          <w:rPr>
            <w:webHidden/>
          </w:rPr>
          <w:tab/>
        </w:r>
        <w:r w:rsidR="00E02CF8">
          <w:rPr>
            <w:webHidden/>
          </w:rPr>
          <w:fldChar w:fldCharType="begin"/>
        </w:r>
        <w:r w:rsidR="00E02CF8">
          <w:rPr>
            <w:webHidden/>
          </w:rPr>
          <w:instrText xml:space="preserve"> PAGEREF _Toc109910033 \h </w:instrText>
        </w:r>
        <w:r w:rsidR="00E02CF8">
          <w:rPr>
            <w:webHidden/>
          </w:rPr>
        </w:r>
        <w:r w:rsidR="00E02CF8">
          <w:rPr>
            <w:webHidden/>
          </w:rPr>
          <w:fldChar w:fldCharType="separate"/>
        </w:r>
        <w:r w:rsidR="00307FF6">
          <w:rPr>
            <w:webHidden/>
          </w:rPr>
          <w:t>4</w:t>
        </w:r>
        <w:r w:rsidR="00E02CF8">
          <w:rPr>
            <w:webHidden/>
          </w:rPr>
          <w:fldChar w:fldCharType="end"/>
        </w:r>
      </w:hyperlink>
    </w:p>
    <w:p w14:paraId="2149F559" w14:textId="3CEC410F" w:rsidR="00E02CF8" w:rsidRDefault="00081543" w:rsidP="00E02CF8">
      <w:pPr>
        <w:pStyle w:val="TOC1"/>
        <w:rPr>
          <w:b w:val="0"/>
          <w:bCs w:val="0"/>
        </w:rPr>
      </w:pPr>
      <w:hyperlink w:anchor="_Toc109910034" w:history="1">
        <w:r w:rsidR="00E02CF8" w:rsidRPr="00D9062D">
          <w:rPr>
            <w:rStyle w:val="Hyperlink"/>
          </w:rPr>
          <w:t>1</w:t>
        </w:r>
        <w:r w:rsidR="00E02CF8">
          <w:rPr>
            <w:b w:val="0"/>
            <w:bCs w:val="0"/>
          </w:rPr>
          <w:tab/>
        </w:r>
        <w:r w:rsidR="00E02CF8" w:rsidRPr="00D9062D">
          <w:rPr>
            <w:rStyle w:val="Hyperlink"/>
          </w:rPr>
          <w:t>Climate change mitigation programme or project (CCMP) information</w:t>
        </w:r>
        <w:r w:rsidR="00E02CF8">
          <w:rPr>
            <w:webHidden/>
          </w:rPr>
          <w:tab/>
        </w:r>
        <w:r w:rsidR="00E02CF8">
          <w:rPr>
            <w:webHidden/>
          </w:rPr>
          <w:fldChar w:fldCharType="begin"/>
        </w:r>
        <w:r w:rsidR="00E02CF8">
          <w:rPr>
            <w:webHidden/>
          </w:rPr>
          <w:instrText xml:space="preserve"> PAGEREF _Toc109910034 \h </w:instrText>
        </w:r>
        <w:r w:rsidR="00E02CF8">
          <w:rPr>
            <w:webHidden/>
          </w:rPr>
        </w:r>
        <w:r w:rsidR="00E02CF8">
          <w:rPr>
            <w:webHidden/>
          </w:rPr>
          <w:fldChar w:fldCharType="separate"/>
        </w:r>
        <w:r w:rsidR="00307FF6">
          <w:rPr>
            <w:webHidden/>
          </w:rPr>
          <w:t>5</w:t>
        </w:r>
        <w:r w:rsidR="00E02CF8">
          <w:rPr>
            <w:webHidden/>
          </w:rPr>
          <w:fldChar w:fldCharType="end"/>
        </w:r>
      </w:hyperlink>
    </w:p>
    <w:p w14:paraId="2D562196" w14:textId="007C95F7" w:rsidR="00E02CF8" w:rsidRDefault="00081543" w:rsidP="00E02CF8">
      <w:pPr>
        <w:pStyle w:val="TOC2"/>
        <w:spacing w:after="0"/>
        <w:rPr>
          <w:sz w:val="22"/>
          <w:szCs w:val="22"/>
          <w:lang w:eastAsia="es-CO"/>
        </w:rPr>
      </w:pPr>
      <w:hyperlink w:anchor="_Toc109910035" w:history="1">
        <w:r w:rsidR="00E02CF8" w:rsidRPr="00D9062D">
          <w:rPr>
            <w:rStyle w:val="Hyperlink"/>
            <w:iCs/>
          </w:rPr>
          <w:t>1.1</w:t>
        </w:r>
        <w:r w:rsidR="00E02CF8">
          <w:rPr>
            <w:sz w:val="22"/>
            <w:szCs w:val="22"/>
            <w:lang w:eastAsia="es-CO"/>
          </w:rPr>
          <w:tab/>
        </w:r>
        <w:r w:rsidR="00E02CF8" w:rsidRPr="00D9062D">
          <w:rPr>
            <w:rStyle w:val="Hyperlink"/>
          </w:rPr>
          <w:t>CCMP holder information</w:t>
        </w:r>
        <w:r w:rsidR="00E02CF8">
          <w:rPr>
            <w:webHidden/>
          </w:rPr>
          <w:tab/>
        </w:r>
        <w:r w:rsidR="00E02CF8">
          <w:rPr>
            <w:webHidden/>
          </w:rPr>
          <w:fldChar w:fldCharType="begin"/>
        </w:r>
        <w:r w:rsidR="00E02CF8">
          <w:rPr>
            <w:webHidden/>
          </w:rPr>
          <w:instrText xml:space="preserve"> PAGEREF _Toc109910035 \h </w:instrText>
        </w:r>
        <w:r w:rsidR="00E02CF8">
          <w:rPr>
            <w:webHidden/>
          </w:rPr>
        </w:r>
        <w:r w:rsidR="00E02CF8">
          <w:rPr>
            <w:webHidden/>
          </w:rPr>
          <w:fldChar w:fldCharType="separate"/>
        </w:r>
        <w:r w:rsidR="00307FF6">
          <w:rPr>
            <w:webHidden/>
          </w:rPr>
          <w:t>5</w:t>
        </w:r>
        <w:r w:rsidR="00E02CF8">
          <w:rPr>
            <w:webHidden/>
          </w:rPr>
          <w:fldChar w:fldCharType="end"/>
        </w:r>
      </w:hyperlink>
    </w:p>
    <w:p w14:paraId="5C53518E" w14:textId="1C7EC0D2" w:rsidR="00E02CF8" w:rsidRDefault="00081543" w:rsidP="00E02CF8">
      <w:pPr>
        <w:pStyle w:val="TOC2"/>
        <w:spacing w:after="0"/>
        <w:rPr>
          <w:sz w:val="22"/>
          <w:szCs w:val="22"/>
          <w:lang w:eastAsia="es-CO"/>
        </w:rPr>
      </w:pPr>
      <w:hyperlink w:anchor="_Toc109910036" w:history="1">
        <w:r w:rsidR="00E02CF8" w:rsidRPr="00D9062D">
          <w:rPr>
            <w:rStyle w:val="Hyperlink"/>
            <w:iCs/>
          </w:rPr>
          <w:t>1.2</w:t>
        </w:r>
        <w:r w:rsidR="00E02CF8">
          <w:rPr>
            <w:sz w:val="22"/>
            <w:szCs w:val="22"/>
            <w:lang w:eastAsia="es-CO"/>
          </w:rPr>
          <w:tab/>
        </w:r>
        <w:r w:rsidR="00E02CF8" w:rsidRPr="00D9062D">
          <w:rPr>
            <w:rStyle w:val="Hyperlink"/>
          </w:rPr>
          <w:t>Information from other CCMP institutional stakeholders</w:t>
        </w:r>
        <w:r w:rsidR="00E02CF8">
          <w:rPr>
            <w:webHidden/>
          </w:rPr>
          <w:tab/>
        </w:r>
        <w:r w:rsidR="00E02CF8">
          <w:rPr>
            <w:webHidden/>
          </w:rPr>
          <w:fldChar w:fldCharType="begin"/>
        </w:r>
        <w:r w:rsidR="00E02CF8">
          <w:rPr>
            <w:webHidden/>
          </w:rPr>
          <w:instrText xml:space="preserve"> PAGEREF _Toc109910036 \h </w:instrText>
        </w:r>
        <w:r w:rsidR="00E02CF8">
          <w:rPr>
            <w:webHidden/>
          </w:rPr>
        </w:r>
        <w:r w:rsidR="00E02CF8">
          <w:rPr>
            <w:webHidden/>
          </w:rPr>
          <w:fldChar w:fldCharType="separate"/>
        </w:r>
        <w:r w:rsidR="00307FF6">
          <w:rPr>
            <w:webHidden/>
          </w:rPr>
          <w:t>5</w:t>
        </w:r>
        <w:r w:rsidR="00E02CF8">
          <w:rPr>
            <w:webHidden/>
          </w:rPr>
          <w:fldChar w:fldCharType="end"/>
        </w:r>
      </w:hyperlink>
    </w:p>
    <w:p w14:paraId="036C9B2B" w14:textId="1EE5B3CF" w:rsidR="00E02CF8" w:rsidRDefault="00081543" w:rsidP="00E02CF8">
      <w:pPr>
        <w:pStyle w:val="TOC2"/>
        <w:spacing w:after="0"/>
        <w:rPr>
          <w:sz w:val="22"/>
          <w:szCs w:val="22"/>
          <w:lang w:eastAsia="es-CO"/>
        </w:rPr>
      </w:pPr>
      <w:hyperlink w:anchor="_Toc109910037" w:history="1">
        <w:r w:rsidR="00E02CF8" w:rsidRPr="00D9062D">
          <w:rPr>
            <w:rStyle w:val="Hyperlink"/>
            <w:iCs/>
          </w:rPr>
          <w:t>1.3</w:t>
        </w:r>
        <w:r w:rsidR="00E02CF8">
          <w:rPr>
            <w:sz w:val="22"/>
            <w:szCs w:val="22"/>
            <w:lang w:eastAsia="es-CO"/>
          </w:rPr>
          <w:tab/>
        </w:r>
        <w:r w:rsidR="00E02CF8" w:rsidRPr="00D9062D">
          <w:rPr>
            <w:rStyle w:val="Hyperlink"/>
          </w:rPr>
          <w:t>CCMP objective</w:t>
        </w:r>
        <w:r w:rsidR="00E02CF8">
          <w:rPr>
            <w:webHidden/>
          </w:rPr>
          <w:tab/>
        </w:r>
        <w:r w:rsidR="00E02CF8">
          <w:rPr>
            <w:webHidden/>
          </w:rPr>
          <w:fldChar w:fldCharType="begin"/>
        </w:r>
        <w:r w:rsidR="00E02CF8">
          <w:rPr>
            <w:webHidden/>
          </w:rPr>
          <w:instrText xml:space="preserve"> PAGEREF _Toc109910037 \h </w:instrText>
        </w:r>
        <w:r w:rsidR="00E02CF8">
          <w:rPr>
            <w:webHidden/>
          </w:rPr>
        </w:r>
        <w:r w:rsidR="00E02CF8">
          <w:rPr>
            <w:webHidden/>
          </w:rPr>
          <w:fldChar w:fldCharType="separate"/>
        </w:r>
        <w:r w:rsidR="00307FF6">
          <w:rPr>
            <w:webHidden/>
          </w:rPr>
          <w:t>5</w:t>
        </w:r>
        <w:r w:rsidR="00E02CF8">
          <w:rPr>
            <w:webHidden/>
          </w:rPr>
          <w:fldChar w:fldCharType="end"/>
        </w:r>
      </w:hyperlink>
    </w:p>
    <w:p w14:paraId="78896748" w14:textId="7A70C5E5" w:rsidR="00E02CF8" w:rsidRDefault="00081543" w:rsidP="00E02CF8">
      <w:pPr>
        <w:pStyle w:val="TOC2"/>
        <w:spacing w:after="0"/>
        <w:rPr>
          <w:sz w:val="22"/>
          <w:szCs w:val="22"/>
          <w:lang w:eastAsia="es-CO"/>
        </w:rPr>
      </w:pPr>
      <w:hyperlink w:anchor="_Toc109910038" w:history="1">
        <w:r w:rsidR="00E02CF8" w:rsidRPr="00D9062D">
          <w:rPr>
            <w:rStyle w:val="Hyperlink"/>
            <w:iCs/>
          </w:rPr>
          <w:t>1.4</w:t>
        </w:r>
        <w:r w:rsidR="00E02CF8">
          <w:rPr>
            <w:sz w:val="22"/>
            <w:szCs w:val="22"/>
            <w:lang w:eastAsia="es-CO"/>
          </w:rPr>
          <w:tab/>
        </w:r>
        <w:r w:rsidR="00E02CF8" w:rsidRPr="00D9062D">
          <w:rPr>
            <w:rStyle w:val="Hyperlink"/>
          </w:rPr>
          <w:t>CCMP description</w:t>
        </w:r>
        <w:r w:rsidR="00E02CF8">
          <w:rPr>
            <w:webHidden/>
          </w:rPr>
          <w:tab/>
        </w:r>
        <w:r w:rsidR="00E02CF8">
          <w:rPr>
            <w:webHidden/>
          </w:rPr>
          <w:fldChar w:fldCharType="begin"/>
        </w:r>
        <w:r w:rsidR="00E02CF8">
          <w:rPr>
            <w:webHidden/>
          </w:rPr>
          <w:instrText xml:space="preserve"> PAGEREF _Toc109910038 \h </w:instrText>
        </w:r>
        <w:r w:rsidR="00E02CF8">
          <w:rPr>
            <w:webHidden/>
          </w:rPr>
        </w:r>
        <w:r w:rsidR="00E02CF8">
          <w:rPr>
            <w:webHidden/>
          </w:rPr>
          <w:fldChar w:fldCharType="separate"/>
        </w:r>
        <w:r w:rsidR="00307FF6">
          <w:rPr>
            <w:webHidden/>
          </w:rPr>
          <w:t>5</w:t>
        </w:r>
        <w:r w:rsidR="00E02CF8">
          <w:rPr>
            <w:webHidden/>
          </w:rPr>
          <w:fldChar w:fldCharType="end"/>
        </w:r>
      </w:hyperlink>
    </w:p>
    <w:p w14:paraId="4A4C2ADE" w14:textId="3F81AF80" w:rsidR="00E02CF8" w:rsidRDefault="00081543" w:rsidP="00E02CF8">
      <w:pPr>
        <w:pStyle w:val="TOC3"/>
        <w:spacing w:after="0"/>
        <w:rPr>
          <w:sz w:val="22"/>
          <w:szCs w:val="22"/>
          <w:lang w:eastAsia="es-CO"/>
        </w:rPr>
      </w:pPr>
      <w:hyperlink w:anchor="_Toc109910039" w:history="1">
        <w:r w:rsidR="00E02CF8" w:rsidRPr="00D9062D">
          <w:rPr>
            <w:rStyle w:val="Hyperlink"/>
            <w:iCs/>
          </w:rPr>
          <w:t>1.4.1</w:t>
        </w:r>
        <w:r w:rsidR="00E02CF8">
          <w:rPr>
            <w:sz w:val="22"/>
            <w:szCs w:val="22"/>
            <w:lang w:eastAsia="es-CO"/>
          </w:rPr>
          <w:tab/>
        </w:r>
        <w:r w:rsidR="00E02CF8" w:rsidRPr="00D9062D">
          <w:rPr>
            <w:rStyle w:val="Hyperlink"/>
          </w:rPr>
          <w:t>Sectoral scope and type of CCMP</w:t>
        </w:r>
        <w:r w:rsidR="00E02CF8">
          <w:rPr>
            <w:webHidden/>
          </w:rPr>
          <w:tab/>
        </w:r>
        <w:r w:rsidR="00E02CF8">
          <w:rPr>
            <w:webHidden/>
          </w:rPr>
          <w:fldChar w:fldCharType="begin"/>
        </w:r>
        <w:r w:rsidR="00E02CF8">
          <w:rPr>
            <w:webHidden/>
          </w:rPr>
          <w:instrText xml:space="preserve"> PAGEREF _Toc109910039 \h </w:instrText>
        </w:r>
        <w:r w:rsidR="00E02CF8">
          <w:rPr>
            <w:webHidden/>
          </w:rPr>
        </w:r>
        <w:r w:rsidR="00E02CF8">
          <w:rPr>
            <w:webHidden/>
          </w:rPr>
          <w:fldChar w:fldCharType="separate"/>
        </w:r>
        <w:r w:rsidR="00307FF6">
          <w:rPr>
            <w:webHidden/>
          </w:rPr>
          <w:t>6</w:t>
        </w:r>
        <w:r w:rsidR="00E02CF8">
          <w:rPr>
            <w:webHidden/>
          </w:rPr>
          <w:fldChar w:fldCharType="end"/>
        </w:r>
      </w:hyperlink>
    </w:p>
    <w:p w14:paraId="67156E46" w14:textId="21557BC4" w:rsidR="00E02CF8" w:rsidRDefault="00081543" w:rsidP="00E02CF8">
      <w:pPr>
        <w:pStyle w:val="TOC3"/>
        <w:spacing w:after="0"/>
        <w:rPr>
          <w:sz w:val="22"/>
          <w:szCs w:val="22"/>
          <w:lang w:eastAsia="es-CO"/>
        </w:rPr>
      </w:pPr>
      <w:hyperlink w:anchor="_Toc109910040" w:history="1">
        <w:r w:rsidR="00E02CF8" w:rsidRPr="00D9062D">
          <w:rPr>
            <w:rStyle w:val="Hyperlink"/>
            <w:iCs/>
          </w:rPr>
          <w:t>1.4.2</w:t>
        </w:r>
        <w:r w:rsidR="00E02CF8">
          <w:rPr>
            <w:sz w:val="22"/>
            <w:szCs w:val="22"/>
            <w:lang w:eastAsia="es-CO"/>
          </w:rPr>
          <w:tab/>
        </w:r>
        <w:r w:rsidR="00E02CF8" w:rsidRPr="00D9062D">
          <w:rPr>
            <w:rStyle w:val="Hyperlink"/>
          </w:rPr>
          <w:t>Location and limits of the CCMP</w:t>
        </w:r>
        <w:r w:rsidR="00E02CF8">
          <w:rPr>
            <w:webHidden/>
          </w:rPr>
          <w:tab/>
        </w:r>
        <w:r w:rsidR="00E02CF8">
          <w:rPr>
            <w:webHidden/>
          </w:rPr>
          <w:fldChar w:fldCharType="begin"/>
        </w:r>
        <w:r w:rsidR="00E02CF8">
          <w:rPr>
            <w:webHidden/>
          </w:rPr>
          <w:instrText xml:space="preserve"> PAGEREF _Toc109910040 \h </w:instrText>
        </w:r>
        <w:r w:rsidR="00E02CF8">
          <w:rPr>
            <w:webHidden/>
          </w:rPr>
        </w:r>
        <w:r w:rsidR="00E02CF8">
          <w:rPr>
            <w:webHidden/>
          </w:rPr>
          <w:fldChar w:fldCharType="separate"/>
        </w:r>
        <w:r w:rsidR="00307FF6">
          <w:rPr>
            <w:webHidden/>
          </w:rPr>
          <w:t>6</w:t>
        </w:r>
        <w:r w:rsidR="00E02CF8">
          <w:rPr>
            <w:webHidden/>
          </w:rPr>
          <w:fldChar w:fldCharType="end"/>
        </w:r>
      </w:hyperlink>
    </w:p>
    <w:p w14:paraId="3C345549" w14:textId="7815C66D" w:rsidR="00E02CF8" w:rsidRDefault="00081543" w:rsidP="00E02CF8">
      <w:pPr>
        <w:pStyle w:val="TOC2"/>
        <w:spacing w:after="0"/>
        <w:rPr>
          <w:sz w:val="22"/>
          <w:szCs w:val="22"/>
          <w:lang w:eastAsia="es-CO"/>
        </w:rPr>
      </w:pPr>
      <w:hyperlink w:anchor="_Toc109910041" w:history="1">
        <w:r w:rsidR="00E02CF8" w:rsidRPr="00D9062D">
          <w:rPr>
            <w:rStyle w:val="Hyperlink"/>
            <w:iCs/>
          </w:rPr>
          <w:t>1.5</w:t>
        </w:r>
        <w:r w:rsidR="00E02CF8">
          <w:rPr>
            <w:sz w:val="22"/>
            <w:szCs w:val="22"/>
            <w:lang w:eastAsia="es-CO"/>
          </w:rPr>
          <w:tab/>
        </w:r>
        <w:r w:rsidR="00E02CF8" w:rsidRPr="00D9062D">
          <w:rPr>
            <w:rStyle w:val="Hyperlink"/>
          </w:rPr>
          <w:t>Holdership or right to use the area, facility, or process</w:t>
        </w:r>
        <w:r w:rsidR="00E02CF8">
          <w:rPr>
            <w:webHidden/>
          </w:rPr>
          <w:tab/>
        </w:r>
        <w:r w:rsidR="00E02CF8">
          <w:rPr>
            <w:webHidden/>
          </w:rPr>
          <w:fldChar w:fldCharType="begin"/>
        </w:r>
        <w:r w:rsidR="00E02CF8">
          <w:rPr>
            <w:webHidden/>
          </w:rPr>
          <w:instrText xml:space="preserve"> PAGEREF _Toc109910041 \h </w:instrText>
        </w:r>
        <w:r w:rsidR="00E02CF8">
          <w:rPr>
            <w:webHidden/>
          </w:rPr>
        </w:r>
        <w:r w:rsidR="00E02CF8">
          <w:rPr>
            <w:webHidden/>
          </w:rPr>
          <w:fldChar w:fldCharType="separate"/>
        </w:r>
        <w:r w:rsidR="00307FF6">
          <w:rPr>
            <w:webHidden/>
          </w:rPr>
          <w:t>7</w:t>
        </w:r>
        <w:r w:rsidR="00E02CF8">
          <w:rPr>
            <w:webHidden/>
          </w:rPr>
          <w:fldChar w:fldCharType="end"/>
        </w:r>
      </w:hyperlink>
    </w:p>
    <w:p w14:paraId="3EB8B3E7" w14:textId="5E923E55" w:rsidR="00E02CF8" w:rsidRDefault="00081543" w:rsidP="00E02CF8">
      <w:pPr>
        <w:pStyle w:val="TOC2"/>
        <w:spacing w:after="0"/>
        <w:rPr>
          <w:sz w:val="22"/>
          <w:szCs w:val="22"/>
          <w:lang w:eastAsia="es-CO"/>
        </w:rPr>
      </w:pPr>
      <w:hyperlink w:anchor="_Toc109910042" w:history="1">
        <w:r w:rsidR="00E02CF8" w:rsidRPr="00D9062D">
          <w:rPr>
            <w:rStyle w:val="Hyperlink"/>
            <w:iCs/>
          </w:rPr>
          <w:t>1.6</w:t>
        </w:r>
        <w:r w:rsidR="00E02CF8">
          <w:rPr>
            <w:sz w:val="22"/>
            <w:szCs w:val="22"/>
            <w:lang w:eastAsia="es-CO"/>
          </w:rPr>
          <w:tab/>
        </w:r>
        <w:r w:rsidR="00E02CF8" w:rsidRPr="00D9062D">
          <w:rPr>
            <w:rStyle w:val="Hyperlink"/>
          </w:rPr>
          <w:t>Characteristics and conditions before the start of the CCMP</w:t>
        </w:r>
        <w:r w:rsidR="00E02CF8">
          <w:rPr>
            <w:webHidden/>
          </w:rPr>
          <w:tab/>
        </w:r>
        <w:r w:rsidR="00E02CF8">
          <w:rPr>
            <w:webHidden/>
          </w:rPr>
          <w:fldChar w:fldCharType="begin"/>
        </w:r>
        <w:r w:rsidR="00E02CF8">
          <w:rPr>
            <w:webHidden/>
          </w:rPr>
          <w:instrText xml:space="preserve"> PAGEREF _Toc109910042 \h </w:instrText>
        </w:r>
        <w:r w:rsidR="00E02CF8">
          <w:rPr>
            <w:webHidden/>
          </w:rPr>
        </w:r>
        <w:r w:rsidR="00E02CF8">
          <w:rPr>
            <w:webHidden/>
          </w:rPr>
          <w:fldChar w:fldCharType="separate"/>
        </w:r>
        <w:r w:rsidR="00307FF6">
          <w:rPr>
            <w:webHidden/>
          </w:rPr>
          <w:t>7</w:t>
        </w:r>
        <w:r w:rsidR="00E02CF8">
          <w:rPr>
            <w:webHidden/>
          </w:rPr>
          <w:fldChar w:fldCharType="end"/>
        </w:r>
      </w:hyperlink>
    </w:p>
    <w:p w14:paraId="4EDA6B5A" w14:textId="08B14AF4" w:rsidR="00E02CF8" w:rsidRDefault="00081543" w:rsidP="00E02CF8">
      <w:pPr>
        <w:pStyle w:val="TOC2"/>
        <w:spacing w:after="0"/>
        <w:rPr>
          <w:sz w:val="22"/>
          <w:szCs w:val="22"/>
          <w:lang w:eastAsia="es-CO"/>
        </w:rPr>
      </w:pPr>
      <w:hyperlink w:anchor="_Toc109910043" w:history="1">
        <w:r w:rsidR="00E02CF8" w:rsidRPr="00D9062D">
          <w:rPr>
            <w:rStyle w:val="Hyperlink"/>
            <w:iCs/>
          </w:rPr>
          <w:t>1.7</w:t>
        </w:r>
        <w:r w:rsidR="00E02CF8">
          <w:rPr>
            <w:sz w:val="22"/>
            <w:szCs w:val="22"/>
            <w:lang w:eastAsia="es-CO"/>
          </w:rPr>
          <w:tab/>
        </w:r>
        <w:r w:rsidR="00E02CF8" w:rsidRPr="00D9062D">
          <w:rPr>
            <w:rStyle w:val="Hyperlink"/>
          </w:rPr>
          <w:t>CCMP technologies, products, and services</w:t>
        </w:r>
        <w:r w:rsidR="00E02CF8">
          <w:rPr>
            <w:webHidden/>
          </w:rPr>
          <w:tab/>
        </w:r>
        <w:r w:rsidR="00E02CF8">
          <w:rPr>
            <w:webHidden/>
          </w:rPr>
          <w:fldChar w:fldCharType="begin"/>
        </w:r>
        <w:r w:rsidR="00E02CF8">
          <w:rPr>
            <w:webHidden/>
          </w:rPr>
          <w:instrText xml:space="preserve"> PAGEREF _Toc109910043 \h </w:instrText>
        </w:r>
        <w:r w:rsidR="00E02CF8">
          <w:rPr>
            <w:webHidden/>
          </w:rPr>
        </w:r>
        <w:r w:rsidR="00E02CF8">
          <w:rPr>
            <w:webHidden/>
          </w:rPr>
          <w:fldChar w:fldCharType="separate"/>
        </w:r>
        <w:r w:rsidR="00307FF6">
          <w:rPr>
            <w:webHidden/>
          </w:rPr>
          <w:t>7</w:t>
        </w:r>
        <w:r w:rsidR="00E02CF8">
          <w:rPr>
            <w:webHidden/>
          </w:rPr>
          <w:fldChar w:fldCharType="end"/>
        </w:r>
      </w:hyperlink>
    </w:p>
    <w:p w14:paraId="2C552BA5" w14:textId="57450B6F" w:rsidR="00E02CF8" w:rsidRDefault="00081543" w:rsidP="00E02CF8">
      <w:pPr>
        <w:pStyle w:val="TOC2"/>
        <w:spacing w:after="0"/>
        <w:rPr>
          <w:sz w:val="22"/>
          <w:szCs w:val="22"/>
          <w:lang w:eastAsia="es-CO"/>
        </w:rPr>
      </w:pPr>
      <w:hyperlink w:anchor="_Toc109910044" w:history="1">
        <w:r w:rsidR="00E02CF8" w:rsidRPr="00D9062D">
          <w:rPr>
            <w:rStyle w:val="Hyperlink"/>
            <w:iCs/>
          </w:rPr>
          <w:t>1.8</w:t>
        </w:r>
        <w:r w:rsidR="00E02CF8">
          <w:rPr>
            <w:sz w:val="22"/>
            <w:szCs w:val="22"/>
            <w:lang w:eastAsia="es-CO"/>
          </w:rPr>
          <w:tab/>
        </w:r>
        <w:r w:rsidR="00E02CF8" w:rsidRPr="00D9062D">
          <w:rPr>
            <w:rStyle w:val="Hyperlink"/>
          </w:rPr>
          <w:t>Chronological plan</w:t>
        </w:r>
        <w:r w:rsidR="00E02CF8">
          <w:rPr>
            <w:webHidden/>
          </w:rPr>
          <w:tab/>
        </w:r>
        <w:r w:rsidR="00E02CF8">
          <w:rPr>
            <w:webHidden/>
          </w:rPr>
          <w:fldChar w:fldCharType="begin"/>
        </w:r>
        <w:r w:rsidR="00E02CF8">
          <w:rPr>
            <w:webHidden/>
          </w:rPr>
          <w:instrText xml:space="preserve"> PAGEREF _Toc109910044 \h </w:instrText>
        </w:r>
        <w:r w:rsidR="00E02CF8">
          <w:rPr>
            <w:webHidden/>
          </w:rPr>
        </w:r>
        <w:r w:rsidR="00E02CF8">
          <w:rPr>
            <w:webHidden/>
          </w:rPr>
          <w:fldChar w:fldCharType="separate"/>
        </w:r>
        <w:r w:rsidR="00307FF6">
          <w:rPr>
            <w:webHidden/>
          </w:rPr>
          <w:t>7</w:t>
        </w:r>
        <w:r w:rsidR="00E02CF8">
          <w:rPr>
            <w:webHidden/>
          </w:rPr>
          <w:fldChar w:fldCharType="end"/>
        </w:r>
      </w:hyperlink>
    </w:p>
    <w:p w14:paraId="5A782B83" w14:textId="468474D1" w:rsidR="00E02CF8" w:rsidRDefault="00081543" w:rsidP="00E02CF8">
      <w:pPr>
        <w:pStyle w:val="TOC1"/>
        <w:rPr>
          <w:b w:val="0"/>
          <w:bCs w:val="0"/>
        </w:rPr>
      </w:pPr>
      <w:hyperlink w:anchor="_Toc109910045" w:history="1">
        <w:r w:rsidR="00E02CF8" w:rsidRPr="00D9062D">
          <w:rPr>
            <w:rStyle w:val="Hyperlink"/>
          </w:rPr>
          <w:t>2</w:t>
        </w:r>
        <w:r w:rsidR="00E02CF8">
          <w:rPr>
            <w:b w:val="0"/>
            <w:bCs w:val="0"/>
          </w:rPr>
          <w:tab/>
        </w:r>
        <w:r w:rsidR="00E02CF8" w:rsidRPr="00D9062D">
          <w:rPr>
            <w:rStyle w:val="Hyperlink"/>
          </w:rPr>
          <w:t>Methodology</w:t>
        </w:r>
        <w:r w:rsidR="00E02CF8">
          <w:rPr>
            <w:webHidden/>
          </w:rPr>
          <w:tab/>
        </w:r>
        <w:r w:rsidR="00E02CF8">
          <w:rPr>
            <w:webHidden/>
          </w:rPr>
          <w:fldChar w:fldCharType="begin"/>
        </w:r>
        <w:r w:rsidR="00E02CF8">
          <w:rPr>
            <w:webHidden/>
          </w:rPr>
          <w:instrText xml:space="preserve"> PAGEREF _Toc109910045 \h </w:instrText>
        </w:r>
        <w:r w:rsidR="00E02CF8">
          <w:rPr>
            <w:webHidden/>
          </w:rPr>
        </w:r>
        <w:r w:rsidR="00E02CF8">
          <w:rPr>
            <w:webHidden/>
          </w:rPr>
          <w:fldChar w:fldCharType="separate"/>
        </w:r>
        <w:r w:rsidR="00307FF6">
          <w:rPr>
            <w:webHidden/>
          </w:rPr>
          <w:t>8</w:t>
        </w:r>
        <w:r w:rsidR="00E02CF8">
          <w:rPr>
            <w:webHidden/>
          </w:rPr>
          <w:fldChar w:fldCharType="end"/>
        </w:r>
      </w:hyperlink>
    </w:p>
    <w:p w14:paraId="4F2A20DF" w14:textId="601B6679" w:rsidR="00E02CF8" w:rsidRDefault="00081543" w:rsidP="00E02CF8">
      <w:pPr>
        <w:pStyle w:val="TOC2"/>
        <w:spacing w:after="0"/>
        <w:rPr>
          <w:sz w:val="22"/>
          <w:szCs w:val="22"/>
          <w:lang w:eastAsia="es-CO"/>
        </w:rPr>
      </w:pPr>
      <w:hyperlink w:anchor="_Toc109910046" w:history="1">
        <w:r w:rsidR="00E02CF8" w:rsidRPr="00D9062D">
          <w:rPr>
            <w:rStyle w:val="Hyperlink"/>
            <w:iCs/>
          </w:rPr>
          <w:t>2.1</w:t>
        </w:r>
        <w:r w:rsidR="00E02CF8">
          <w:rPr>
            <w:sz w:val="22"/>
            <w:szCs w:val="22"/>
            <w:lang w:eastAsia="es-CO"/>
          </w:rPr>
          <w:tab/>
        </w:r>
        <w:r w:rsidR="00E02CF8" w:rsidRPr="00D9062D">
          <w:rPr>
            <w:rStyle w:val="Hyperlink"/>
          </w:rPr>
          <w:t>Applicability of the selected methodology to the CCMP</w:t>
        </w:r>
        <w:r w:rsidR="00E02CF8">
          <w:rPr>
            <w:webHidden/>
          </w:rPr>
          <w:tab/>
        </w:r>
        <w:r w:rsidR="00E02CF8">
          <w:rPr>
            <w:webHidden/>
          </w:rPr>
          <w:fldChar w:fldCharType="begin"/>
        </w:r>
        <w:r w:rsidR="00E02CF8">
          <w:rPr>
            <w:webHidden/>
          </w:rPr>
          <w:instrText xml:space="preserve"> PAGEREF _Toc109910046 \h </w:instrText>
        </w:r>
        <w:r w:rsidR="00E02CF8">
          <w:rPr>
            <w:webHidden/>
          </w:rPr>
        </w:r>
        <w:r w:rsidR="00E02CF8">
          <w:rPr>
            <w:webHidden/>
          </w:rPr>
          <w:fldChar w:fldCharType="separate"/>
        </w:r>
        <w:r w:rsidR="00307FF6">
          <w:rPr>
            <w:webHidden/>
          </w:rPr>
          <w:t>8</w:t>
        </w:r>
        <w:r w:rsidR="00E02CF8">
          <w:rPr>
            <w:webHidden/>
          </w:rPr>
          <w:fldChar w:fldCharType="end"/>
        </w:r>
      </w:hyperlink>
    </w:p>
    <w:p w14:paraId="1E3BF483" w14:textId="5384AC9A" w:rsidR="00E02CF8" w:rsidRDefault="00081543" w:rsidP="00E02CF8">
      <w:pPr>
        <w:pStyle w:val="TOC2"/>
        <w:spacing w:after="0"/>
        <w:rPr>
          <w:sz w:val="22"/>
          <w:szCs w:val="22"/>
          <w:lang w:eastAsia="es-CO"/>
        </w:rPr>
      </w:pPr>
      <w:hyperlink w:anchor="_Toc109910047" w:history="1">
        <w:r w:rsidR="00E02CF8" w:rsidRPr="00D9062D">
          <w:rPr>
            <w:rStyle w:val="Hyperlink"/>
            <w:iCs/>
          </w:rPr>
          <w:t>2.2</w:t>
        </w:r>
        <w:r w:rsidR="00E02CF8">
          <w:rPr>
            <w:sz w:val="22"/>
            <w:szCs w:val="22"/>
            <w:lang w:eastAsia="es-CO"/>
          </w:rPr>
          <w:tab/>
        </w:r>
        <w:r w:rsidR="00E02CF8" w:rsidRPr="00D9062D">
          <w:rPr>
            <w:rStyle w:val="Hyperlink"/>
          </w:rPr>
          <w:t>Adicionality</w:t>
        </w:r>
        <w:r w:rsidR="00E02CF8">
          <w:rPr>
            <w:webHidden/>
          </w:rPr>
          <w:tab/>
        </w:r>
        <w:r w:rsidR="00E02CF8">
          <w:rPr>
            <w:webHidden/>
          </w:rPr>
          <w:fldChar w:fldCharType="begin"/>
        </w:r>
        <w:r w:rsidR="00E02CF8">
          <w:rPr>
            <w:webHidden/>
          </w:rPr>
          <w:instrText xml:space="preserve"> PAGEREF _Toc109910047 \h </w:instrText>
        </w:r>
        <w:r w:rsidR="00E02CF8">
          <w:rPr>
            <w:webHidden/>
          </w:rPr>
        </w:r>
        <w:r w:rsidR="00E02CF8">
          <w:rPr>
            <w:webHidden/>
          </w:rPr>
          <w:fldChar w:fldCharType="separate"/>
        </w:r>
        <w:r w:rsidR="00307FF6">
          <w:rPr>
            <w:webHidden/>
          </w:rPr>
          <w:t>8</w:t>
        </w:r>
        <w:r w:rsidR="00E02CF8">
          <w:rPr>
            <w:webHidden/>
          </w:rPr>
          <w:fldChar w:fldCharType="end"/>
        </w:r>
      </w:hyperlink>
    </w:p>
    <w:p w14:paraId="7D2015D6" w14:textId="4A6D7061" w:rsidR="00E02CF8" w:rsidRDefault="00081543" w:rsidP="00E02CF8">
      <w:pPr>
        <w:pStyle w:val="TOC2"/>
        <w:spacing w:after="0"/>
        <w:rPr>
          <w:sz w:val="22"/>
          <w:szCs w:val="22"/>
          <w:lang w:eastAsia="es-CO"/>
        </w:rPr>
      </w:pPr>
      <w:hyperlink w:anchor="_Toc109910048" w:history="1">
        <w:r w:rsidR="00E02CF8" w:rsidRPr="00D9062D">
          <w:rPr>
            <w:rStyle w:val="Hyperlink"/>
            <w:iCs/>
          </w:rPr>
          <w:t>2.3</w:t>
        </w:r>
        <w:r w:rsidR="00E02CF8">
          <w:rPr>
            <w:sz w:val="22"/>
            <w:szCs w:val="22"/>
            <w:lang w:eastAsia="es-CO"/>
          </w:rPr>
          <w:tab/>
        </w:r>
        <w:r w:rsidR="00E02CF8" w:rsidRPr="00D9062D">
          <w:rPr>
            <w:rStyle w:val="Hyperlink"/>
          </w:rPr>
          <w:t>No double counting</w:t>
        </w:r>
        <w:r w:rsidR="00E02CF8">
          <w:rPr>
            <w:webHidden/>
          </w:rPr>
          <w:tab/>
        </w:r>
        <w:r w:rsidR="00E02CF8">
          <w:rPr>
            <w:webHidden/>
          </w:rPr>
          <w:fldChar w:fldCharType="begin"/>
        </w:r>
        <w:r w:rsidR="00E02CF8">
          <w:rPr>
            <w:webHidden/>
          </w:rPr>
          <w:instrText xml:space="preserve"> PAGEREF _Toc109910048 \h </w:instrText>
        </w:r>
        <w:r w:rsidR="00E02CF8">
          <w:rPr>
            <w:webHidden/>
          </w:rPr>
        </w:r>
        <w:r w:rsidR="00E02CF8">
          <w:rPr>
            <w:webHidden/>
          </w:rPr>
          <w:fldChar w:fldCharType="separate"/>
        </w:r>
        <w:r w:rsidR="00307FF6">
          <w:rPr>
            <w:webHidden/>
          </w:rPr>
          <w:t>8</w:t>
        </w:r>
        <w:r w:rsidR="00E02CF8">
          <w:rPr>
            <w:webHidden/>
          </w:rPr>
          <w:fldChar w:fldCharType="end"/>
        </w:r>
      </w:hyperlink>
    </w:p>
    <w:p w14:paraId="52F2A130" w14:textId="55ED5CFA" w:rsidR="00E02CF8" w:rsidRDefault="00081543" w:rsidP="00E02CF8">
      <w:pPr>
        <w:pStyle w:val="TOC2"/>
        <w:spacing w:after="0"/>
        <w:rPr>
          <w:sz w:val="22"/>
          <w:szCs w:val="22"/>
          <w:lang w:eastAsia="es-CO"/>
        </w:rPr>
      </w:pPr>
      <w:hyperlink w:anchor="_Toc109910049" w:history="1">
        <w:r w:rsidR="00E02CF8" w:rsidRPr="00D9062D">
          <w:rPr>
            <w:rStyle w:val="Hyperlink"/>
            <w:iCs/>
          </w:rPr>
          <w:t>2.4</w:t>
        </w:r>
        <w:r w:rsidR="00E02CF8">
          <w:rPr>
            <w:sz w:val="22"/>
            <w:szCs w:val="22"/>
            <w:lang w:eastAsia="es-CO"/>
          </w:rPr>
          <w:tab/>
        </w:r>
        <w:r w:rsidR="00E02CF8" w:rsidRPr="00D9062D">
          <w:rPr>
            <w:rStyle w:val="Hyperlink"/>
          </w:rPr>
          <w:t>Baseline scenario</w:t>
        </w:r>
        <w:r w:rsidR="00E02CF8">
          <w:rPr>
            <w:webHidden/>
          </w:rPr>
          <w:tab/>
        </w:r>
        <w:r w:rsidR="00E02CF8">
          <w:rPr>
            <w:webHidden/>
          </w:rPr>
          <w:fldChar w:fldCharType="begin"/>
        </w:r>
        <w:r w:rsidR="00E02CF8">
          <w:rPr>
            <w:webHidden/>
          </w:rPr>
          <w:instrText xml:space="preserve"> PAGEREF _Toc109910049 \h </w:instrText>
        </w:r>
        <w:r w:rsidR="00E02CF8">
          <w:rPr>
            <w:webHidden/>
          </w:rPr>
        </w:r>
        <w:r w:rsidR="00E02CF8">
          <w:rPr>
            <w:webHidden/>
          </w:rPr>
          <w:fldChar w:fldCharType="separate"/>
        </w:r>
        <w:r w:rsidR="00307FF6">
          <w:rPr>
            <w:webHidden/>
          </w:rPr>
          <w:t>8</w:t>
        </w:r>
        <w:r w:rsidR="00E02CF8">
          <w:rPr>
            <w:webHidden/>
          </w:rPr>
          <w:fldChar w:fldCharType="end"/>
        </w:r>
      </w:hyperlink>
    </w:p>
    <w:p w14:paraId="411E7E63" w14:textId="7FA21C77" w:rsidR="00E02CF8" w:rsidRDefault="00081543" w:rsidP="00E02CF8">
      <w:pPr>
        <w:pStyle w:val="TOC2"/>
        <w:spacing w:after="0"/>
        <w:rPr>
          <w:sz w:val="22"/>
          <w:szCs w:val="22"/>
          <w:lang w:eastAsia="es-CO"/>
        </w:rPr>
      </w:pPr>
      <w:hyperlink w:anchor="_Toc109910050" w:history="1">
        <w:r w:rsidR="00E02CF8" w:rsidRPr="00D9062D">
          <w:rPr>
            <w:rStyle w:val="Hyperlink"/>
            <w:iCs/>
          </w:rPr>
          <w:t>2.5</w:t>
        </w:r>
        <w:r w:rsidR="00E02CF8">
          <w:rPr>
            <w:sz w:val="22"/>
            <w:szCs w:val="22"/>
            <w:lang w:eastAsia="es-CO"/>
          </w:rPr>
          <w:tab/>
        </w:r>
        <w:r w:rsidR="00E02CF8" w:rsidRPr="00D9062D">
          <w:rPr>
            <w:rStyle w:val="Hyperlink"/>
          </w:rPr>
          <w:t>Project scenario</w:t>
        </w:r>
        <w:r w:rsidR="00E02CF8">
          <w:rPr>
            <w:webHidden/>
          </w:rPr>
          <w:tab/>
        </w:r>
        <w:r w:rsidR="00E02CF8">
          <w:rPr>
            <w:webHidden/>
          </w:rPr>
          <w:fldChar w:fldCharType="begin"/>
        </w:r>
        <w:r w:rsidR="00E02CF8">
          <w:rPr>
            <w:webHidden/>
          </w:rPr>
          <w:instrText xml:space="preserve"> PAGEREF _Toc109910050 \h </w:instrText>
        </w:r>
        <w:r w:rsidR="00E02CF8">
          <w:rPr>
            <w:webHidden/>
          </w:rPr>
        </w:r>
        <w:r w:rsidR="00E02CF8">
          <w:rPr>
            <w:webHidden/>
          </w:rPr>
          <w:fldChar w:fldCharType="separate"/>
        </w:r>
        <w:r w:rsidR="00307FF6">
          <w:rPr>
            <w:webHidden/>
          </w:rPr>
          <w:t>9</w:t>
        </w:r>
        <w:r w:rsidR="00E02CF8">
          <w:rPr>
            <w:webHidden/>
          </w:rPr>
          <w:fldChar w:fldCharType="end"/>
        </w:r>
      </w:hyperlink>
    </w:p>
    <w:p w14:paraId="49E36E89" w14:textId="7F6C5C40" w:rsidR="00E02CF8" w:rsidRDefault="00081543" w:rsidP="00E02CF8">
      <w:pPr>
        <w:pStyle w:val="TOC2"/>
        <w:spacing w:after="0"/>
        <w:rPr>
          <w:sz w:val="22"/>
          <w:szCs w:val="22"/>
          <w:lang w:eastAsia="es-CO"/>
        </w:rPr>
      </w:pPr>
      <w:hyperlink w:anchor="_Toc109910051" w:history="1">
        <w:r w:rsidR="00E02CF8" w:rsidRPr="00D9062D">
          <w:rPr>
            <w:rStyle w:val="Hyperlink"/>
            <w:iCs/>
          </w:rPr>
          <w:t>2.6</w:t>
        </w:r>
        <w:r w:rsidR="00E02CF8">
          <w:rPr>
            <w:sz w:val="22"/>
            <w:szCs w:val="22"/>
            <w:lang w:eastAsia="es-CO"/>
          </w:rPr>
          <w:tab/>
        </w:r>
        <w:r w:rsidR="00E02CF8" w:rsidRPr="00D9062D">
          <w:rPr>
            <w:rStyle w:val="Hyperlink"/>
          </w:rPr>
          <w:t>GHG emission sources</w:t>
        </w:r>
        <w:r w:rsidR="00E02CF8">
          <w:rPr>
            <w:webHidden/>
          </w:rPr>
          <w:tab/>
        </w:r>
        <w:r w:rsidR="00E02CF8">
          <w:rPr>
            <w:webHidden/>
          </w:rPr>
          <w:fldChar w:fldCharType="begin"/>
        </w:r>
        <w:r w:rsidR="00E02CF8">
          <w:rPr>
            <w:webHidden/>
          </w:rPr>
          <w:instrText xml:space="preserve"> PAGEREF _Toc109910051 \h </w:instrText>
        </w:r>
        <w:r w:rsidR="00E02CF8">
          <w:rPr>
            <w:webHidden/>
          </w:rPr>
        </w:r>
        <w:r w:rsidR="00E02CF8">
          <w:rPr>
            <w:webHidden/>
          </w:rPr>
          <w:fldChar w:fldCharType="separate"/>
        </w:r>
        <w:r w:rsidR="00307FF6">
          <w:rPr>
            <w:webHidden/>
          </w:rPr>
          <w:t>9</w:t>
        </w:r>
        <w:r w:rsidR="00E02CF8">
          <w:rPr>
            <w:webHidden/>
          </w:rPr>
          <w:fldChar w:fldCharType="end"/>
        </w:r>
      </w:hyperlink>
    </w:p>
    <w:p w14:paraId="35145E0E" w14:textId="3FB11850" w:rsidR="00E02CF8" w:rsidRDefault="00081543" w:rsidP="00E02CF8">
      <w:pPr>
        <w:pStyle w:val="TOC2"/>
        <w:spacing w:after="0"/>
        <w:rPr>
          <w:sz w:val="22"/>
          <w:szCs w:val="22"/>
          <w:lang w:eastAsia="es-CO"/>
        </w:rPr>
      </w:pPr>
      <w:hyperlink w:anchor="_Toc109910052" w:history="1">
        <w:r w:rsidR="00E02CF8" w:rsidRPr="00D9062D">
          <w:rPr>
            <w:rStyle w:val="Hyperlink"/>
            <w:iCs/>
          </w:rPr>
          <w:t>2.7</w:t>
        </w:r>
        <w:r w:rsidR="00E02CF8">
          <w:rPr>
            <w:sz w:val="22"/>
            <w:szCs w:val="22"/>
            <w:lang w:eastAsia="es-CO"/>
          </w:rPr>
          <w:tab/>
        </w:r>
        <w:r w:rsidR="00E02CF8" w:rsidRPr="00D9062D">
          <w:rPr>
            <w:rStyle w:val="Hyperlink"/>
          </w:rPr>
          <w:t>Methodological deviations</w:t>
        </w:r>
        <w:r w:rsidR="00E02CF8">
          <w:rPr>
            <w:webHidden/>
          </w:rPr>
          <w:tab/>
        </w:r>
        <w:r w:rsidR="00E02CF8">
          <w:rPr>
            <w:webHidden/>
          </w:rPr>
          <w:fldChar w:fldCharType="begin"/>
        </w:r>
        <w:r w:rsidR="00E02CF8">
          <w:rPr>
            <w:webHidden/>
          </w:rPr>
          <w:instrText xml:space="preserve"> PAGEREF _Toc109910052 \h </w:instrText>
        </w:r>
        <w:r w:rsidR="00E02CF8">
          <w:rPr>
            <w:webHidden/>
          </w:rPr>
        </w:r>
        <w:r w:rsidR="00E02CF8">
          <w:rPr>
            <w:webHidden/>
          </w:rPr>
          <w:fldChar w:fldCharType="separate"/>
        </w:r>
        <w:r w:rsidR="00307FF6">
          <w:rPr>
            <w:webHidden/>
          </w:rPr>
          <w:t>10</w:t>
        </w:r>
        <w:r w:rsidR="00E02CF8">
          <w:rPr>
            <w:webHidden/>
          </w:rPr>
          <w:fldChar w:fldCharType="end"/>
        </w:r>
      </w:hyperlink>
    </w:p>
    <w:p w14:paraId="69690238" w14:textId="41C856F4" w:rsidR="00E02CF8" w:rsidRDefault="00081543" w:rsidP="00E02CF8">
      <w:pPr>
        <w:pStyle w:val="TOC2"/>
        <w:spacing w:after="0"/>
        <w:rPr>
          <w:sz w:val="22"/>
          <w:szCs w:val="22"/>
          <w:lang w:eastAsia="es-CO"/>
        </w:rPr>
      </w:pPr>
      <w:hyperlink w:anchor="_Toc109910053" w:history="1">
        <w:r w:rsidR="00E02CF8" w:rsidRPr="00D9062D">
          <w:rPr>
            <w:rStyle w:val="Hyperlink"/>
            <w:iCs/>
          </w:rPr>
          <w:t>2.8</w:t>
        </w:r>
        <w:r w:rsidR="00E02CF8">
          <w:rPr>
            <w:sz w:val="22"/>
            <w:szCs w:val="22"/>
            <w:lang w:eastAsia="es-CO"/>
          </w:rPr>
          <w:tab/>
        </w:r>
        <w:r w:rsidR="00E02CF8" w:rsidRPr="00D9062D">
          <w:rPr>
            <w:rStyle w:val="Hyperlink"/>
          </w:rPr>
          <w:t>Accreditation period</w:t>
        </w:r>
        <w:r w:rsidR="00E02CF8">
          <w:rPr>
            <w:webHidden/>
          </w:rPr>
          <w:tab/>
        </w:r>
        <w:r w:rsidR="00E02CF8">
          <w:rPr>
            <w:webHidden/>
          </w:rPr>
          <w:fldChar w:fldCharType="begin"/>
        </w:r>
        <w:r w:rsidR="00E02CF8">
          <w:rPr>
            <w:webHidden/>
          </w:rPr>
          <w:instrText xml:space="preserve"> PAGEREF _Toc109910053 \h </w:instrText>
        </w:r>
        <w:r w:rsidR="00E02CF8">
          <w:rPr>
            <w:webHidden/>
          </w:rPr>
        </w:r>
        <w:r w:rsidR="00E02CF8">
          <w:rPr>
            <w:webHidden/>
          </w:rPr>
          <w:fldChar w:fldCharType="separate"/>
        </w:r>
        <w:r w:rsidR="00307FF6">
          <w:rPr>
            <w:webHidden/>
          </w:rPr>
          <w:t>10</w:t>
        </w:r>
        <w:r w:rsidR="00E02CF8">
          <w:rPr>
            <w:webHidden/>
          </w:rPr>
          <w:fldChar w:fldCharType="end"/>
        </w:r>
      </w:hyperlink>
    </w:p>
    <w:p w14:paraId="7C8714F4" w14:textId="792219FD" w:rsidR="00E02CF8" w:rsidRDefault="00081543" w:rsidP="00E02CF8">
      <w:pPr>
        <w:pStyle w:val="TOC1"/>
        <w:rPr>
          <w:b w:val="0"/>
          <w:bCs w:val="0"/>
        </w:rPr>
      </w:pPr>
      <w:hyperlink w:anchor="_Toc109910054" w:history="1">
        <w:r w:rsidR="00E02CF8" w:rsidRPr="00D9062D">
          <w:rPr>
            <w:rStyle w:val="Hyperlink"/>
          </w:rPr>
          <w:t>3</w:t>
        </w:r>
        <w:r w:rsidR="00E02CF8">
          <w:rPr>
            <w:b w:val="0"/>
            <w:bCs w:val="0"/>
          </w:rPr>
          <w:tab/>
        </w:r>
        <w:r w:rsidR="00E02CF8" w:rsidRPr="00D9062D">
          <w:rPr>
            <w:rStyle w:val="Hyperlink"/>
          </w:rPr>
          <w:t>Quantification of GHG emissions and GHG emission reductions</w:t>
        </w:r>
        <w:r w:rsidR="00E02CF8">
          <w:rPr>
            <w:webHidden/>
          </w:rPr>
          <w:tab/>
        </w:r>
        <w:r w:rsidR="00E02CF8">
          <w:rPr>
            <w:webHidden/>
          </w:rPr>
          <w:fldChar w:fldCharType="begin"/>
        </w:r>
        <w:r w:rsidR="00E02CF8">
          <w:rPr>
            <w:webHidden/>
          </w:rPr>
          <w:instrText xml:space="preserve"> PAGEREF _Toc109910054 \h </w:instrText>
        </w:r>
        <w:r w:rsidR="00E02CF8">
          <w:rPr>
            <w:webHidden/>
          </w:rPr>
        </w:r>
        <w:r w:rsidR="00E02CF8">
          <w:rPr>
            <w:webHidden/>
          </w:rPr>
          <w:fldChar w:fldCharType="separate"/>
        </w:r>
        <w:r w:rsidR="00307FF6">
          <w:rPr>
            <w:webHidden/>
          </w:rPr>
          <w:t>11</w:t>
        </w:r>
        <w:r w:rsidR="00E02CF8">
          <w:rPr>
            <w:webHidden/>
          </w:rPr>
          <w:fldChar w:fldCharType="end"/>
        </w:r>
      </w:hyperlink>
    </w:p>
    <w:p w14:paraId="653BC315" w14:textId="4BCB1A34" w:rsidR="00E02CF8" w:rsidRDefault="00081543" w:rsidP="00E02CF8">
      <w:pPr>
        <w:pStyle w:val="TOC2"/>
        <w:spacing w:after="0"/>
        <w:rPr>
          <w:sz w:val="22"/>
          <w:szCs w:val="22"/>
          <w:lang w:eastAsia="es-CO"/>
        </w:rPr>
      </w:pPr>
      <w:hyperlink w:anchor="_Toc109910055" w:history="1">
        <w:r w:rsidR="00E02CF8" w:rsidRPr="00D9062D">
          <w:rPr>
            <w:rStyle w:val="Hyperlink"/>
            <w:iCs/>
          </w:rPr>
          <w:t>3.1</w:t>
        </w:r>
        <w:r w:rsidR="00E02CF8">
          <w:rPr>
            <w:sz w:val="22"/>
            <w:szCs w:val="22"/>
            <w:lang w:eastAsia="es-CO"/>
          </w:rPr>
          <w:tab/>
        </w:r>
        <w:r w:rsidR="00E02CF8" w:rsidRPr="00D9062D">
          <w:rPr>
            <w:rStyle w:val="Hyperlink"/>
          </w:rPr>
          <w:t>Quantification of GHG emissions in the baseline scenario</w:t>
        </w:r>
        <w:r w:rsidR="00E02CF8">
          <w:rPr>
            <w:webHidden/>
          </w:rPr>
          <w:tab/>
        </w:r>
        <w:r w:rsidR="00E02CF8">
          <w:rPr>
            <w:webHidden/>
          </w:rPr>
          <w:fldChar w:fldCharType="begin"/>
        </w:r>
        <w:r w:rsidR="00E02CF8">
          <w:rPr>
            <w:webHidden/>
          </w:rPr>
          <w:instrText xml:space="preserve"> PAGEREF _Toc109910055 \h </w:instrText>
        </w:r>
        <w:r w:rsidR="00E02CF8">
          <w:rPr>
            <w:webHidden/>
          </w:rPr>
        </w:r>
        <w:r w:rsidR="00E02CF8">
          <w:rPr>
            <w:webHidden/>
          </w:rPr>
          <w:fldChar w:fldCharType="separate"/>
        </w:r>
        <w:r w:rsidR="00307FF6">
          <w:rPr>
            <w:webHidden/>
          </w:rPr>
          <w:t>11</w:t>
        </w:r>
        <w:r w:rsidR="00E02CF8">
          <w:rPr>
            <w:webHidden/>
          </w:rPr>
          <w:fldChar w:fldCharType="end"/>
        </w:r>
      </w:hyperlink>
    </w:p>
    <w:p w14:paraId="40B7F2F1" w14:textId="39BF3CE1" w:rsidR="00E02CF8" w:rsidRDefault="00081543" w:rsidP="00E02CF8">
      <w:pPr>
        <w:pStyle w:val="TOC2"/>
        <w:spacing w:after="0"/>
        <w:rPr>
          <w:sz w:val="22"/>
          <w:szCs w:val="22"/>
          <w:lang w:eastAsia="es-CO"/>
        </w:rPr>
      </w:pPr>
      <w:hyperlink w:anchor="_Toc109910056" w:history="1">
        <w:r w:rsidR="00E02CF8" w:rsidRPr="00D9062D">
          <w:rPr>
            <w:rStyle w:val="Hyperlink"/>
            <w:iCs/>
          </w:rPr>
          <w:t>3.2</w:t>
        </w:r>
        <w:r w:rsidR="00E02CF8">
          <w:rPr>
            <w:sz w:val="22"/>
            <w:szCs w:val="22"/>
            <w:lang w:eastAsia="es-CO"/>
          </w:rPr>
          <w:tab/>
        </w:r>
        <w:r w:rsidR="00E02CF8" w:rsidRPr="00D9062D">
          <w:rPr>
            <w:rStyle w:val="Hyperlink"/>
          </w:rPr>
          <w:t>Quantification of GHG emissions and reductions of GHG emissions in the project scenario</w:t>
        </w:r>
        <w:r w:rsidR="005F19AC">
          <w:rPr>
            <w:rStyle w:val="Hyperlink"/>
          </w:rPr>
          <w:t>………………..</w:t>
        </w:r>
        <w:r w:rsidR="00E02CF8">
          <w:rPr>
            <w:webHidden/>
          </w:rPr>
          <w:tab/>
        </w:r>
        <w:r w:rsidR="00E02CF8">
          <w:rPr>
            <w:webHidden/>
          </w:rPr>
          <w:fldChar w:fldCharType="begin"/>
        </w:r>
        <w:r w:rsidR="00E02CF8">
          <w:rPr>
            <w:webHidden/>
          </w:rPr>
          <w:instrText xml:space="preserve"> PAGEREF _Toc109910056 \h </w:instrText>
        </w:r>
        <w:r w:rsidR="00E02CF8">
          <w:rPr>
            <w:webHidden/>
          </w:rPr>
        </w:r>
        <w:r w:rsidR="00E02CF8">
          <w:rPr>
            <w:webHidden/>
          </w:rPr>
          <w:fldChar w:fldCharType="separate"/>
        </w:r>
        <w:r w:rsidR="00307FF6">
          <w:rPr>
            <w:webHidden/>
          </w:rPr>
          <w:t>11</w:t>
        </w:r>
        <w:r w:rsidR="00E02CF8">
          <w:rPr>
            <w:webHidden/>
          </w:rPr>
          <w:fldChar w:fldCharType="end"/>
        </w:r>
      </w:hyperlink>
    </w:p>
    <w:p w14:paraId="6BEFDA1F" w14:textId="1D62A60D" w:rsidR="00E02CF8" w:rsidRDefault="00081543" w:rsidP="00E02CF8">
      <w:pPr>
        <w:pStyle w:val="TOC2"/>
        <w:spacing w:after="0"/>
        <w:rPr>
          <w:sz w:val="22"/>
          <w:szCs w:val="22"/>
          <w:lang w:eastAsia="es-CO"/>
        </w:rPr>
      </w:pPr>
      <w:hyperlink w:anchor="_Toc109910057" w:history="1">
        <w:r w:rsidR="00E02CF8" w:rsidRPr="00D9062D">
          <w:rPr>
            <w:rStyle w:val="Hyperlink"/>
            <w:iCs/>
          </w:rPr>
          <w:t>3.3</w:t>
        </w:r>
        <w:r w:rsidR="00E02CF8">
          <w:rPr>
            <w:sz w:val="22"/>
            <w:szCs w:val="22"/>
            <w:lang w:eastAsia="es-CO"/>
          </w:rPr>
          <w:tab/>
        </w:r>
        <w:r w:rsidR="00E02CF8" w:rsidRPr="00D9062D">
          <w:rPr>
            <w:rStyle w:val="Hyperlink"/>
          </w:rPr>
          <w:t>Leakage</w:t>
        </w:r>
        <w:r w:rsidR="00E02CF8">
          <w:rPr>
            <w:webHidden/>
          </w:rPr>
          <w:tab/>
        </w:r>
        <w:r w:rsidR="00E02CF8">
          <w:rPr>
            <w:webHidden/>
          </w:rPr>
          <w:fldChar w:fldCharType="begin"/>
        </w:r>
        <w:r w:rsidR="00E02CF8">
          <w:rPr>
            <w:webHidden/>
          </w:rPr>
          <w:instrText xml:space="preserve"> PAGEREF _Toc109910057 \h </w:instrText>
        </w:r>
        <w:r w:rsidR="00E02CF8">
          <w:rPr>
            <w:webHidden/>
          </w:rPr>
        </w:r>
        <w:r w:rsidR="00E02CF8">
          <w:rPr>
            <w:webHidden/>
          </w:rPr>
          <w:fldChar w:fldCharType="separate"/>
        </w:r>
        <w:r w:rsidR="00307FF6">
          <w:rPr>
            <w:webHidden/>
          </w:rPr>
          <w:t>11</w:t>
        </w:r>
        <w:r w:rsidR="00E02CF8">
          <w:rPr>
            <w:webHidden/>
          </w:rPr>
          <w:fldChar w:fldCharType="end"/>
        </w:r>
      </w:hyperlink>
    </w:p>
    <w:p w14:paraId="6B8FB78B" w14:textId="703A4E3A" w:rsidR="00E02CF8" w:rsidRDefault="00081543" w:rsidP="00E02CF8">
      <w:pPr>
        <w:pStyle w:val="TOC2"/>
        <w:spacing w:after="0"/>
        <w:rPr>
          <w:sz w:val="22"/>
          <w:szCs w:val="22"/>
          <w:lang w:eastAsia="es-CO"/>
        </w:rPr>
      </w:pPr>
      <w:hyperlink w:anchor="_Toc109910058" w:history="1">
        <w:r w:rsidR="00E02CF8" w:rsidRPr="00D9062D">
          <w:rPr>
            <w:rStyle w:val="Hyperlink"/>
            <w:iCs/>
          </w:rPr>
          <w:t>3.4</w:t>
        </w:r>
        <w:r w:rsidR="00E02CF8">
          <w:rPr>
            <w:sz w:val="22"/>
            <w:szCs w:val="22"/>
            <w:lang w:eastAsia="es-CO"/>
          </w:rPr>
          <w:tab/>
        </w:r>
        <w:r w:rsidR="00E02CF8" w:rsidRPr="00D9062D">
          <w:rPr>
            <w:rStyle w:val="Hyperlink"/>
          </w:rPr>
          <w:t>Net GHG emission reductions</w:t>
        </w:r>
        <w:r w:rsidR="00E02CF8">
          <w:rPr>
            <w:webHidden/>
          </w:rPr>
          <w:tab/>
        </w:r>
        <w:r w:rsidR="00E02CF8">
          <w:rPr>
            <w:webHidden/>
          </w:rPr>
          <w:fldChar w:fldCharType="begin"/>
        </w:r>
        <w:r w:rsidR="00E02CF8">
          <w:rPr>
            <w:webHidden/>
          </w:rPr>
          <w:instrText xml:space="preserve"> PAGEREF _Toc109910058 \h </w:instrText>
        </w:r>
        <w:r w:rsidR="00E02CF8">
          <w:rPr>
            <w:webHidden/>
          </w:rPr>
        </w:r>
        <w:r w:rsidR="00E02CF8">
          <w:rPr>
            <w:webHidden/>
          </w:rPr>
          <w:fldChar w:fldCharType="separate"/>
        </w:r>
        <w:r w:rsidR="00307FF6">
          <w:rPr>
            <w:webHidden/>
          </w:rPr>
          <w:t>11</w:t>
        </w:r>
        <w:r w:rsidR="00E02CF8">
          <w:rPr>
            <w:webHidden/>
          </w:rPr>
          <w:fldChar w:fldCharType="end"/>
        </w:r>
      </w:hyperlink>
    </w:p>
    <w:p w14:paraId="03813913" w14:textId="70CE5AC7" w:rsidR="00E02CF8" w:rsidRDefault="00081543" w:rsidP="00E02CF8">
      <w:pPr>
        <w:pStyle w:val="TOC1"/>
        <w:rPr>
          <w:b w:val="0"/>
          <w:bCs w:val="0"/>
        </w:rPr>
      </w:pPr>
      <w:hyperlink w:anchor="_Toc109910059" w:history="1">
        <w:r w:rsidR="00E02CF8" w:rsidRPr="00D9062D">
          <w:rPr>
            <w:rStyle w:val="Hyperlink"/>
          </w:rPr>
          <w:t>4</w:t>
        </w:r>
        <w:r w:rsidR="00E02CF8">
          <w:rPr>
            <w:b w:val="0"/>
            <w:bCs w:val="0"/>
          </w:rPr>
          <w:tab/>
        </w:r>
        <w:r w:rsidR="00E02CF8" w:rsidRPr="00D9062D">
          <w:rPr>
            <w:rStyle w:val="Hyperlink"/>
          </w:rPr>
          <w:t>Legal and documentary aspects</w:t>
        </w:r>
        <w:r w:rsidR="00E02CF8">
          <w:rPr>
            <w:webHidden/>
          </w:rPr>
          <w:tab/>
        </w:r>
        <w:r w:rsidR="00E02CF8">
          <w:rPr>
            <w:webHidden/>
          </w:rPr>
          <w:fldChar w:fldCharType="begin"/>
        </w:r>
        <w:r w:rsidR="00E02CF8">
          <w:rPr>
            <w:webHidden/>
          </w:rPr>
          <w:instrText xml:space="preserve"> PAGEREF _Toc109910059 \h </w:instrText>
        </w:r>
        <w:r w:rsidR="00E02CF8">
          <w:rPr>
            <w:webHidden/>
          </w:rPr>
        </w:r>
        <w:r w:rsidR="00E02CF8">
          <w:rPr>
            <w:webHidden/>
          </w:rPr>
          <w:fldChar w:fldCharType="separate"/>
        </w:r>
        <w:r w:rsidR="00307FF6">
          <w:rPr>
            <w:webHidden/>
          </w:rPr>
          <w:t>11</w:t>
        </w:r>
        <w:r w:rsidR="00E02CF8">
          <w:rPr>
            <w:webHidden/>
          </w:rPr>
          <w:fldChar w:fldCharType="end"/>
        </w:r>
      </w:hyperlink>
    </w:p>
    <w:p w14:paraId="0F773ED5" w14:textId="113D5499" w:rsidR="00E02CF8" w:rsidRDefault="00081543" w:rsidP="00E02CF8">
      <w:pPr>
        <w:pStyle w:val="TOC2"/>
        <w:spacing w:after="0"/>
        <w:rPr>
          <w:sz w:val="22"/>
          <w:szCs w:val="22"/>
          <w:lang w:eastAsia="es-CO"/>
        </w:rPr>
      </w:pPr>
      <w:hyperlink w:anchor="_Toc109910060" w:history="1">
        <w:r w:rsidR="00E02CF8" w:rsidRPr="00D9062D">
          <w:rPr>
            <w:rStyle w:val="Hyperlink"/>
            <w:iCs/>
          </w:rPr>
          <w:t>4.1</w:t>
        </w:r>
        <w:r w:rsidR="00E02CF8">
          <w:rPr>
            <w:sz w:val="22"/>
            <w:szCs w:val="22"/>
            <w:lang w:eastAsia="es-CO"/>
          </w:rPr>
          <w:tab/>
        </w:r>
        <w:r w:rsidR="00E02CF8" w:rsidRPr="00D9062D">
          <w:rPr>
            <w:rStyle w:val="Hyperlink"/>
          </w:rPr>
          <w:t>Legal requirements</w:t>
        </w:r>
        <w:r w:rsidR="00E02CF8">
          <w:rPr>
            <w:webHidden/>
          </w:rPr>
          <w:tab/>
        </w:r>
        <w:r w:rsidR="00E02CF8">
          <w:rPr>
            <w:webHidden/>
          </w:rPr>
          <w:fldChar w:fldCharType="begin"/>
        </w:r>
        <w:r w:rsidR="00E02CF8">
          <w:rPr>
            <w:webHidden/>
          </w:rPr>
          <w:instrText xml:space="preserve"> PAGEREF _Toc109910060 \h </w:instrText>
        </w:r>
        <w:r w:rsidR="00E02CF8">
          <w:rPr>
            <w:webHidden/>
          </w:rPr>
        </w:r>
        <w:r w:rsidR="00E02CF8">
          <w:rPr>
            <w:webHidden/>
          </w:rPr>
          <w:fldChar w:fldCharType="separate"/>
        </w:r>
        <w:r w:rsidR="00307FF6">
          <w:rPr>
            <w:webHidden/>
          </w:rPr>
          <w:t>11</w:t>
        </w:r>
        <w:r w:rsidR="00E02CF8">
          <w:rPr>
            <w:webHidden/>
          </w:rPr>
          <w:fldChar w:fldCharType="end"/>
        </w:r>
      </w:hyperlink>
    </w:p>
    <w:p w14:paraId="6CB23C4E" w14:textId="3FCA1801" w:rsidR="00E02CF8" w:rsidRDefault="00081543" w:rsidP="00E02CF8">
      <w:pPr>
        <w:pStyle w:val="TOC2"/>
        <w:spacing w:after="0"/>
        <w:rPr>
          <w:sz w:val="22"/>
          <w:szCs w:val="22"/>
          <w:lang w:eastAsia="es-CO"/>
        </w:rPr>
      </w:pPr>
      <w:hyperlink w:anchor="_Toc109910061" w:history="1">
        <w:r w:rsidR="00E02CF8" w:rsidRPr="00D9062D">
          <w:rPr>
            <w:rStyle w:val="Hyperlink"/>
            <w:iCs/>
          </w:rPr>
          <w:t>4.2</w:t>
        </w:r>
        <w:r w:rsidR="00E02CF8">
          <w:rPr>
            <w:sz w:val="22"/>
            <w:szCs w:val="22"/>
            <w:lang w:eastAsia="es-CO"/>
          </w:rPr>
          <w:tab/>
        </w:r>
        <w:r w:rsidR="00E02CF8" w:rsidRPr="00D9062D">
          <w:rPr>
            <w:rStyle w:val="Hyperlink"/>
          </w:rPr>
          <w:t>Link with NDCs</w:t>
        </w:r>
        <w:r w:rsidR="00E02CF8">
          <w:rPr>
            <w:webHidden/>
          </w:rPr>
          <w:tab/>
        </w:r>
        <w:r w:rsidR="00E02CF8">
          <w:rPr>
            <w:webHidden/>
          </w:rPr>
          <w:fldChar w:fldCharType="begin"/>
        </w:r>
        <w:r w:rsidR="00E02CF8">
          <w:rPr>
            <w:webHidden/>
          </w:rPr>
          <w:instrText xml:space="preserve"> PAGEREF _Toc109910061 \h </w:instrText>
        </w:r>
        <w:r w:rsidR="00E02CF8">
          <w:rPr>
            <w:webHidden/>
          </w:rPr>
        </w:r>
        <w:r w:rsidR="00E02CF8">
          <w:rPr>
            <w:webHidden/>
          </w:rPr>
          <w:fldChar w:fldCharType="separate"/>
        </w:r>
        <w:r w:rsidR="00307FF6">
          <w:rPr>
            <w:webHidden/>
          </w:rPr>
          <w:t>12</w:t>
        </w:r>
        <w:r w:rsidR="00E02CF8">
          <w:rPr>
            <w:webHidden/>
          </w:rPr>
          <w:fldChar w:fldCharType="end"/>
        </w:r>
      </w:hyperlink>
    </w:p>
    <w:p w14:paraId="0CC06EC1" w14:textId="2EB6C161" w:rsidR="00E02CF8" w:rsidRDefault="00081543" w:rsidP="00E02CF8">
      <w:pPr>
        <w:pStyle w:val="TOC2"/>
        <w:spacing w:after="0"/>
        <w:rPr>
          <w:sz w:val="22"/>
          <w:szCs w:val="22"/>
          <w:lang w:eastAsia="es-CO"/>
        </w:rPr>
      </w:pPr>
      <w:hyperlink w:anchor="_Toc109910062" w:history="1">
        <w:r w:rsidR="00E02CF8" w:rsidRPr="00D9062D">
          <w:rPr>
            <w:rStyle w:val="Hyperlink"/>
            <w:iCs/>
          </w:rPr>
          <w:t>4.3</w:t>
        </w:r>
        <w:r w:rsidR="00E02CF8">
          <w:rPr>
            <w:sz w:val="22"/>
            <w:szCs w:val="22"/>
            <w:lang w:eastAsia="es-CO"/>
          </w:rPr>
          <w:tab/>
        </w:r>
        <w:r w:rsidR="00E02CF8" w:rsidRPr="00D9062D">
          <w:rPr>
            <w:rStyle w:val="Hyperlink"/>
          </w:rPr>
          <w:t>CCMP documentation</w:t>
        </w:r>
        <w:r w:rsidR="00E02CF8">
          <w:rPr>
            <w:webHidden/>
          </w:rPr>
          <w:tab/>
        </w:r>
        <w:r w:rsidR="00E02CF8">
          <w:rPr>
            <w:webHidden/>
          </w:rPr>
          <w:fldChar w:fldCharType="begin"/>
        </w:r>
        <w:r w:rsidR="00E02CF8">
          <w:rPr>
            <w:webHidden/>
          </w:rPr>
          <w:instrText xml:space="preserve"> PAGEREF _Toc109910062 \h </w:instrText>
        </w:r>
        <w:r w:rsidR="00E02CF8">
          <w:rPr>
            <w:webHidden/>
          </w:rPr>
        </w:r>
        <w:r w:rsidR="00E02CF8">
          <w:rPr>
            <w:webHidden/>
          </w:rPr>
          <w:fldChar w:fldCharType="separate"/>
        </w:r>
        <w:r w:rsidR="00307FF6">
          <w:rPr>
            <w:webHidden/>
          </w:rPr>
          <w:t>12</w:t>
        </w:r>
        <w:r w:rsidR="00E02CF8">
          <w:rPr>
            <w:webHidden/>
          </w:rPr>
          <w:fldChar w:fldCharType="end"/>
        </w:r>
      </w:hyperlink>
    </w:p>
    <w:p w14:paraId="4D65A3AD" w14:textId="3E73E9E4" w:rsidR="00E02CF8" w:rsidRDefault="00081543" w:rsidP="00E02CF8">
      <w:pPr>
        <w:pStyle w:val="TOC1"/>
        <w:rPr>
          <w:b w:val="0"/>
          <w:bCs w:val="0"/>
        </w:rPr>
      </w:pPr>
      <w:hyperlink w:anchor="_Toc109910063" w:history="1">
        <w:r w:rsidR="00E02CF8" w:rsidRPr="00D9062D">
          <w:rPr>
            <w:rStyle w:val="Hyperlink"/>
          </w:rPr>
          <w:t>5</w:t>
        </w:r>
        <w:r w:rsidR="00E02CF8">
          <w:rPr>
            <w:b w:val="0"/>
            <w:bCs w:val="0"/>
          </w:rPr>
          <w:tab/>
        </w:r>
        <w:r w:rsidR="00E02CF8" w:rsidRPr="00D9062D">
          <w:rPr>
            <w:rStyle w:val="Hyperlink"/>
          </w:rPr>
          <w:t>Stakeholder consultation</w:t>
        </w:r>
        <w:r w:rsidR="00E02CF8">
          <w:rPr>
            <w:webHidden/>
          </w:rPr>
          <w:tab/>
        </w:r>
        <w:r w:rsidR="00E02CF8">
          <w:rPr>
            <w:webHidden/>
          </w:rPr>
          <w:fldChar w:fldCharType="begin"/>
        </w:r>
        <w:r w:rsidR="00E02CF8">
          <w:rPr>
            <w:webHidden/>
          </w:rPr>
          <w:instrText xml:space="preserve"> PAGEREF _Toc109910063 \h </w:instrText>
        </w:r>
        <w:r w:rsidR="00E02CF8">
          <w:rPr>
            <w:webHidden/>
          </w:rPr>
        </w:r>
        <w:r w:rsidR="00E02CF8">
          <w:rPr>
            <w:webHidden/>
          </w:rPr>
          <w:fldChar w:fldCharType="separate"/>
        </w:r>
        <w:r w:rsidR="00307FF6">
          <w:rPr>
            <w:webHidden/>
          </w:rPr>
          <w:t>13</w:t>
        </w:r>
        <w:r w:rsidR="00E02CF8">
          <w:rPr>
            <w:webHidden/>
          </w:rPr>
          <w:fldChar w:fldCharType="end"/>
        </w:r>
      </w:hyperlink>
    </w:p>
    <w:p w14:paraId="4F44FB37" w14:textId="6AEF14B7" w:rsidR="00E02CF8" w:rsidRDefault="00081543" w:rsidP="00E02CF8">
      <w:pPr>
        <w:pStyle w:val="TOC1"/>
        <w:rPr>
          <w:b w:val="0"/>
          <w:bCs w:val="0"/>
        </w:rPr>
      </w:pPr>
      <w:hyperlink w:anchor="_Toc109910064" w:history="1">
        <w:r w:rsidR="00E02CF8" w:rsidRPr="00D9062D">
          <w:rPr>
            <w:rStyle w:val="Hyperlink"/>
          </w:rPr>
          <w:t>6</w:t>
        </w:r>
        <w:r w:rsidR="00E02CF8">
          <w:rPr>
            <w:b w:val="0"/>
            <w:bCs w:val="0"/>
          </w:rPr>
          <w:tab/>
        </w:r>
        <w:r w:rsidR="00E02CF8" w:rsidRPr="00D9062D">
          <w:rPr>
            <w:rStyle w:val="Hyperlink"/>
          </w:rPr>
          <w:t>Uncertainty</w:t>
        </w:r>
        <w:r w:rsidR="00E02CF8">
          <w:rPr>
            <w:webHidden/>
          </w:rPr>
          <w:tab/>
        </w:r>
        <w:r w:rsidR="00E02CF8">
          <w:rPr>
            <w:webHidden/>
          </w:rPr>
          <w:fldChar w:fldCharType="begin"/>
        </w:r>
        <w:r w:rsidR="00E02CF8">
          <w:rPr>
            <w:webHidden/>
          </w:rPr>
          <w:instrText xml:space="preserve"> PAGEREF _Toc109910064 \h </w:instrText>
        </w:r>
        <w:r w:rsidR="00E02CF8">
          <w:rPr>
            <w:webHidden/>
          </w:rPr>
        </w:r>
        <w:r w:rsidR="00E02CF8">
          <w:rPr>
            <w:webHidden/>
          </w:rPr>
          <w:fldChar w:fldCharType="separate"/>
        </w:r>
        <w:r w:rsidR="00307FF6">
          <w:rPr>
            <w:webHidden/>
          </w:rPr>
          <w:t>14</w:t>
        </w:r>
        <w:r w:rsidR="00E02CF8">
          <w:rPr>
            <w:webHidden/>
          </w:rPr>
          <w:fldChar w:fldCharType="end"/>
        </w:r>
      </w:hyperlink>
    </w:p>
    <w:p w14:paraId="24663EE1" w14:textId="2F9C7B73" w:rsidR="00E02CF8" w:rsidRDefault="00081543" w:rsidP="00E02CF8">
      <w:pPr>
        <w:pStyle w:val="TOC1"/>
        <w:rPr>
          <w:b w:val="0"/>
          <w:bCs w:val="0"/>
        </w:rPr>
      </w:pPr>
      <w:hyperlink w:anchor="_Toc109910065" w:history="1">
        <w:r w:rsidR="00E02CF8" w:rsidRPr="00D9062D">
          <w:rPr>
            <w:rStyle w:val="Hyperlink"/>
          </w:rPr>
          <w:t>7</w:t>
        </w:r>
        <w:r w:rsidR="00E02CF8">
          <w:rPr>
            <w:b w:val="0"/>
            <w:bCs w:val="0"/>
          </w:rPr>
          <w:tab/>
        </w:r>
        <w:r w:rsidR="00E02CF8" w:rsidRPr="00D9062D">
          <w:rPr>
            <w:rStyle w:val="Hyperlink"/>
          </w:rPr>
          <w:t>Contributions to the United Nations Sustainable Development Goals</w:t>
        </w:r>
        <w:r w:rsidR="00E02CF8">
          <w:rPr>
            <w:webHidden/>
          </w:rPr>
          <w:tab/>
        </w:r>
        <w:r w:rsidR="00E02CF8">
          <w:rPr>
            <w:webHidden/>
          </w:rPr>
          <w:fldChar w:fldCharType="begin"/>
        </w:r>
        <w:r w:rsidR="00E02CF8">
          <w:rPr>
            <w:webHidden/>
          </w:rPr>
          <w:instrText xml:space="preserve"> PAGEREF _Toc109910065 \h </w:instrText>
        </w:r>
        <w:r w:rsidR="00E02CF8">
          <w:rPr>
            <w:webHidden/>
          </w:rPr>
        </w:r>
        <w:r w:rsidR="00E02CF8">
          <w:rPr>
            <w:webHidden/>
          </w:rPr>
          <w:fldChar w:fldCharType="separate"/>
        </w:r>
        <w:r w:rsidR="00307FF6">
          <w:rPr>
            <w:webHidden/>
          </w:rPr>
          <w:t>15</w:t>
        </w:r>
        <w:r w:rsidR="00E02CF8">
          <w:rPr>
            <w:webHidden/>
          </w:rPr>
          <w:fldChar w:fldCharType="end"/>
        </w:r>
      </w:hyperlink>
    </w:p>
    <w:p w14:paraId="018705AC" w14:textId="308E8188" w:rsidR="00E02CF8" w:rsidRDefault="00081543" w:rsidP="00E02CF8">
      <w:pPr>
        <w:pStyle w:val="TOC1"/>
        <w:rPr>
          <w:b w:val="0"/>
          <w:bCs w:val="0"/>
        </w:rPr>
      </w:pPr>
      <w:hyperlink w:anchor="_Toc109910066" w:history="1">
        <w:r w:rsidR="00E02CF8" w:rsidRPr="00D9062D">
          <w:rPr>
            <w:rStyle w:val="Hyperlink"/>
          </w:rPr>
          <w:t>8</w:t>
        </w:r>
        <w:r w:rsidR="00E02CF8">
          <w:rPr>
            <w:b w:val="0"/>
            <w:bCs w:val="0"/>
          </w:rPr>
          <w:tab/>
        </w:r>
        <w:r w:rsidR="00E02CF8" w:rsidRPr="00D9062D">
          <w:rPr>
            <w:rStyle w:val="Hyperlink"/>
          </w:rPr>
          <w:t>Grouped project</w:t>
        </w:r>
        <w:r w:rsidR="00E02CF8">
          <w:rPr>
            <w:webHidden/>
          </w:rPr>
          <w:tab/>
        </w:r>
        <w:r w:rsidR="00E02CF8">
          <w:rPr>
            <w:webHidden/>
          </w:rPr>
          <w:fldChar w:fldCharType="begin"/>
        </w:r>
        <w:r w:rsidR="00E02CF8">
          <w:rPr>
            <w:webHidden/>
          </w:rPr>
          <w:instrText xml:space="preserve"> PAGEREF _Toc109910066 \h </w:instrText>
        </w:r>
        <w:r w:rsidR="00E02CF8">
          <w:rPr>
            <w:webHidden/>
          </w:rPr>
        </w:r>
        <w:r w:rsidR="00E02CF8">
          <w:rPr>
            <w:webHidden/>
          </w:rPr>
          <w:fldChar w:fldCharType="separate"/>
        </w:r>
        <w:r w:rsidR="00307FF6">
          <w:rPr>
            <w:webHidden/>
          </w:rPr>
          <w:t>16</w:t>
        </w:r>
        <w:r w:rsidR="00E02CF8">
          <w:rPr>
            <w:webHidden/>
          </w:rPr>
          <w:fldChar w:fldCharType="end"/>
        </w:r>
      </w:hyperlink>
    </w:p>
    <w:p w14:paraId="33F15959" w14:textId="6ED13554" w:rsidR="00E02CF8" w:rsidRDefault="00081543" w:rsidP="00E02CF8">
      <w:pPr>
        <w:pStyle w:val="TOC1"/>
        <w:rPr>
          <w:b w:val="0"/>
          <w:bCs w:val="0"/>
        </w:rPr>
      </w:pPr>
      <w:hyperlink w:anchor="_Toc109910067" w:history="1">
        <w:r w:rsidR="00E02CF8" w:rsidRPr="00D9062D">
          <w:rPr>
            <w:rStyle w:val="Hyperlink"/>
          </w:rPr>
          <w:t>9</w:t>
        </w:r>
        <w:r w:rsidR="00E02CF8">
          <w:rPr>
            <w:b w:val="0"/>
            <w:bCs w:val="0"/>
          </w:rPr>
          <w:tab/>
        </w:r>
        <w:r w:rsidR="00E02CF8" w:rsidRPr="00D9062D">
          <w:rPr>
            <w:rStyle w:val="Hyperlink"/>
          </w:rPr>
          <w:t>CCMP monitoring</w:t>
        </w:r>
        <w:r w:rsidR="00E02CF8">
          <w:rPr>
            <w:webHidden/>
          </w:rPr>
          <w:tab/>
        </w:r>
        <w:r w:rsidR="00E02CF8">
          <w:rPr>
            <w:webHidden/>
          </w:rPr>
          <w:fldChar w:fldCharType="begin"/>
        </w:r>
        <w:r w:rsidR="00E02CF8">
          <w:rPr>
            <w:webHidden/>
          </w:rPr>
          <w:instrText xml:space="preserve"> PAGEREF _Toc109910067 \h </w:instrText>
        </w:r>
        <w:r w:rsidR="00E02CF8">
          <w:rPr>
            <w:webHidden/>
          </w:rPr>
        </w:r>
        <w:r w:rsidR="00E02CF8">
          <w:rPr>
            <w:webHidden/>
          </w:rPr>
          <w:fldChar w:fldCharType="separate"/>
        </w:r>
        <w:r w:rsidR="00307FF6">
          <w:rPr>
            <w:webHidden/>
          </w:rPr>
          <w:t>17</w:t>
        </w:r>
        <w:r w:rsidR="00E02CF8">
          <w:rPr>
            <w:webHidden/>
          </w:rPr>
          <w:fldChar w:fldCharType="end"/>
        </w:r>
      </w:hyperlink>
    </w:p>
    <w:p w14:paraId="4CFD7836" w14:textId="3A350D1E" w:rsidR="00E02CF8" w:rsidRDefault="00081543" w:rsidP="00E02CF8">
      <w:pPr>
        <w:pStyle w:val="TOC2"/>
        <w:spacing w:after="0"/>
        <w:rPr>
          <w:sz w:val="22"/>
          <w:szCs w:val="22"/>
          <w:lang w:eastAsia="es-CO"/>
        </w:rPr>
      </w:pPr>
      <w:hyperlink w:anchor="_Toc109910068" w:history="1">
        <w:r w:rsidR="00E02CF8" w:rsidRPr="00D9062D">
          <w:rPr>
            <w:rStyle w:val="Hyperlink"/>
            <w:iCs/>
          </w:rPr>
          <w:t>9.1</w:t>
        </w:r>
        <w:r w:rsidR="00E02CF8">
          <w:rPr>
            <w:sz w:val="22"/>
            <w:szCs w:val="22"/>
            <w:lang w:eastAsia="es-CO"/>
          </w:rPr>
          <w:tab/>
        </w:r>
        <w:r w:rsidR="00E02CF8" w:rsidRPr="00D9062D">
          <w:rPr>
            <w:rStyle w:val="Hyperlink"/>
          </w:rPr>
          <w:t>Monitoring plan</w:t>
        </w:r>
        <w:r w:rsidR="00E02CF8">
          <w:rPr>
            <w:webHidden/>
          </w:rPr>
          <w:tab/>
        </w:r>
        <w:r w:rsidR="00E02CF8">
          <w:rPr>
            <w:webHidden/>
          </w:rPr>
          <w:fldChar w:fldCharType="begin"/>
        </w:r>
        <w:r w:rsidR="00E02CF8">
          <w:rPr>
            <w:webHidden/>
          </w:rPr>
          <w:instrText xml:space="preserve"> PAGEREF _Toc109910068 \h </w:instrText>
        </w:r>
        <w:r w:rsidR="00E02CF8">
          <w:rPr>
            <w:webHidden/>
          </w:rPr>
        </w:r>
        <w:r w:rsidR="00E02CF8">
          <w:rPr>
            <w:webHidden/>
          </w:rPr>
          <w:fldChar w:fldCharType="separate"/>
        </w:r>
        <w:r w:rsidR="00307FF6">
          <w:rPr>
            <w:webHidden/>
          </w:rPr>
          <w:t>17</w:t>
        </w:r>
        <w:r w:rsidR="00E02CF8">
          <w:rPr>
            <w:webHidden/>
          </w:rPr>
          <w:fldChar w:fldCharType="end"/>
        </w:r>
      </w:hyperlink>
    </w:p>
    <w:p w14:paraId="32F97C88" w14:textId="546FCA47" w:rsidR="00E02CF8" w:rsidRDefault="00081543" w:rsidP="00E02CF8">
      <w:pPr>
        <w:pStyle w:val="TOC2"/>
        <w:spacing w:after="0"/>
        <w:rPr>
          <w:sz w:val="22"/>
          <w:szCs w:val="22"/>
          <w:lang w:eastAsia="es-CO"/>
        </w:rPr>
      </w:pPr>
      <w:hyperlink w:anchor="_Toc109910069" w:history="1">
        <w:r w:rsidR="00E02CF8" w:rsidRPr="00D9062D">
          <w:rPr>
            <w:rStyle w:val="Hyperlink"/>
            <w:iCs/>
          </w:rPr>
          <w:t>9.2</w:t>
        </w:r>
        <w:r w:rsidR="00E02CF8">
          <w:rPr>
            <w:sz w:val="22"/>
            <w:szCs w:val="22"/>
            <w:lang w:eastAsia="es-CO"/>
          </w:rPr>
          <w:tab/>
        </w:r>
        <w:r w:rsidR="00E02CF8" w:rsidRPr="00D9062D">
          <w:rPr>
            <w:rStyle w:val="Hyperlink"/>
          </w:rPr>
          <w:t>Monitoring of GHG emissions in the baseline scenario</w:t>
        </w:r>
        <w:r w:rsidR="00E02CF8">
          <w:rPr>
            <w:webHidden/>
          </w:rPr>
          <w:tab/>
        </w:r>
        <w:r w:rsidR="00E02CF8">
          <w:rPr>
            <w:webHidden/>
          </w:rPr>
          <w:fldChar w:fldCharType="begin"/>
        </w:r>
        <w:r w:rsidR="00E02CF8">
          <w:rPr>
            <w:webHidden/>
          </w:rPr>
          <w:instrText xml:space="preserve"> PAGEREF _Toc109910069 \h </w:instrText>
        </w:r>
        <w:r w:rsidR="00E02CF8">
          <w:rPr>
            <w:webHidden/>
          </w:rPr>
        </w:r>
        <w:r w:rsidR="00E02CF8">
          <w:rPr>
            <w:webHidden/>
          </w:rPr>
          <w:fldChar w:fldCharType="separate"/>
        </w:r>
        <w:r w:rsidR="00307FF6">
          <w:rPr>
            <w:webHidden/>
          </w:rPr>
          <w:t>17</w:t>
        </w:r>
        <w:r w:rsidR="00E02CF8">
          <w:rPr>
            <w:webHidden/>
          </w:rPr>
          <w:fldChar w:fldCharType="end"/>
        </w:r>
      </w:hyperlink>
    </w:p>
    <w:p w14:paraId="282B4586" w14:textId="5A41131C" w:rsidR="00E02CF8" w:rsidRDefault="00081543" w:rsidP="00E02CF8">
      <w:pPr>
        <w:pStyle w:val="TOC2"/>
        <w:spacing w:after="0"/>
        <w:rPr>
          <w:sz w:val="22"/>
          <w:szCs w:val="22"/>
          <w:lang w:eastAsia="es-CO"/>
        </w:rPr>
      </w:pPr>
      <w:hyperlink w:anchor="_Toc109910070" w:history="1">
        <w:r w:rsidR="00E02CF8" w:rsidRPr="00D9062D">
          <w:rPr>
            <w:rStyle w:val="Hyperlink"/>
            <w:iCs/>
          </w:rPr>
          <w:t>9.3</w:t>
        </w:r>
        <w:r w:rsidR="00E02CF8">
          <w:rPr>
            <w:sz w:val="22"/>
            <w:szCs w:val="22"/>
            <w:lang w:eastAsia="es-CO"/>
          </w:rPr>
          <w:tab/>
        </w:r>
        <w:r w:rsidR="00E02CF8" w:rsidRPr="00D9062D">
          <w:rPr>
            <w:rStyle w:val="Hyperlink"/>
          </w:rPr>
          <w:t>Monitoring of GHG emissions and GHG emission reductions in the project scenario</w:t>
        </w:r>
        <w:r w:rsidR="00E02CF8">
          <w:rPr>
            <w:webHidden/>
          </w:rPr>
          <w:tab/>
        </w:r>
        <w:r w:rsidR="00E02CF8">
          <w:rPr>
            <w:webHidden/>
          </w:rPr>
          <w:fldChar w:fldCharType="begin"/>
        </w:r>
        <w:r w:rsidR="00E02CF8">
          <w:rPr>
            <w:webHidden/>
          </w:rPr>
          <w:instrText xml:space="preserve"> PAGEREF _Toc109910070 \h </w:instrText>
        </w:r>
        <w:r w:rsidR="00E02CF8">
          <w:rPr>
            <w:webHidden/>
          </w:rPr>
        </w:r>
        <w:r w:rsidR="00E02CF8">
          <w:rPr>
            <w:webHidden/>
          </w:rPr>
          <w:fldChar w:fldCharType="separate"/>
        </w:r>
        <w:r w:rsidR="00307FF6">
          <w:rPr>
            <w:webHidden/>
          </w:rPr>
          <w:t>17</w:t>
        </w:r>
        <w:r w:rsidR="00E02CF8">
          <w:rPr>
            <w:webHidden/>
          </w:rPr>
          <w:fldChar w:fldCharType="end"/>
        </w:r>
      </w:hyperlink>
    </w:p>
    <w:p w14:paraId="1F16F089" w14:textId="293EFC3D" w:rsidR="00E02CF8" w:rsidRDefault="00081543" w:rsidP="00E02CF8">
      <w:pPr>
        <w:pStyle w:val="TOC1"/>
        <w:rPr>
          <w:b w:val="0"/>
          <w:bCs w:val="0"/>
        </w:rPr>
      </w:pPr>
      <w:hyperlink w:anchor="_Toc109910071" w:history="1">
        <w:r w:rsidR="00E02CF8" w:rsidRPr="00D9062D">
          <w:rPr>
            <w:rStyle w:val="Hyperlink"/>
          </w:rPr>
          <w:t>10</w:t>
        </w:r>
        <w:r w:rsidR="00E02CF8">
          <w:rPr>
            <w:b w:val="0"/>
            <w:bCs w:val="0"/>
          </w:rPr>
          <w:tab/>
        </w:r>
        <w:r w:rsidR="00E02CF8" w:rsidRPr="00D9062D">
          <w:rPr>
            <w:rStyle w:val="Hyperlink"/>
          </w:rPr>
          <w:t>Information management</w:t>
        </w:r>
        <w:r w:rsidR="00E02CF8">
          <w:rPr>
            <w:webHidden/>
          </w:rPr>
          <w:tab/>
        </w:r>
        <w:r w:rsidR="00E02CF8">
          <w:rPr>
            <w:webHidden/>
          </w:rPr>
          <w:fldChar w:fldCharType="begin"/>
        </w:r>
        <w:r w:rsidR="00E02CF8">
          <w:rPr>
            <w:webHidden/>
          </w:rPr>
          <w:instrText xml:space="preserve"> PAGEREF _Toc109910071 \h </w:instrText>
        </w:r>
        <w:r w:rsidR="00E02CF8">
          <w:rPr>
            <w:webHidden/>
          </w:rPr>
        </w:r>
        <w:r w:rsidR="00E02CF8">
          <w:rPr>
            <w:webHidden/>
          </w:rPr>
          <w:fldChar w:fldCharType="separate"/>
        </w:r>
        <w:r w:rsidR="00307FF6">
          <w:rPr>
            <w:webHidden/>
          </w:rPr>
          <w:t>18</w:t>
        </w:r>
        <w:r w:rsidR="00E02CF8">
          <w:rPr>
            <w:webHidden/>
          </w:rPr>
          <w:fldChar w:fldCharType="end"/>
        </w:r>
      </w:hyperlink>
    </w:p>
    <w:p w14:paraId="4E167CDA" w14:textId="397D50E5" w:rsidR="00E02CF8" w:rsidRDefault="00081543" w:rsidP="00E02CF8">
      <w:pPr>
        <w:pStyle w:val="TOC1"/>
        <w:rPr>
          <w:b w:val="0"/>
          <w:bCs w:val="0"/>
        </w:rPr>
      </w:pPr>
      <w:hyperlink w:anchor="_Toc109910072" w:history="1">
        <w:r w:rsidR="00E02CF8" w:rsidRPr="00D9062D">
          <w:rPr>
            <w:rStyle w:val="Hyperlink"/>
          </w:rPr>
          <w:t>11</w:t>
        </w:r>
        <w:r w:rsidR="00E02CF8">
          <w:rPr>
            <w:b w:val="0"/>
            <w:bCs w:val="0"/>
          </w:rPr>
          <w:tab/>
        </w:r>
        <w:r w:rsidR="00E02CF8" w:rsidRPr="00D9062D">
          <w:rPr>
            <w:rStyle w:val="Hyperlink"/>
          </w:rPr>
          <w:t>References</w:t>
        </w:r>
        <w:r w:rsidR="00E02CF8">
          <w:rPr>
            <w:webHidden/>
          </w:rPr>
          <w:tab/>
        </w:r>
        <w:r w:rsidR="00E02CF8">
          <w:rPr>
            <w:webHidden/>
          </w:rPr>
          <w:fldChar w:fldCharType="begin"/>
        </w:r>
        <w:r w:rsidR="00E02CF8">
          <w:rPr>
            <w:webHidden/>
          </w:rPr>
          <w:instrText xml:space="preserve"> PAGEREF _Toc109910072 \h </w:instrText>
        </w:r>
        <w:r w:rsidR="00E02CF8">
          <w:rPr>
            <w:webHidden/>
          </w:rPr>
        </w:r>
        <w:r w:rsidR="00E02CF8">
          <w:rPr>
            <w:webHidden/>
          </w:rPr>
          <w:fldChar w:fldCharType="separate"/>
        </w:r>
        <w:r w:rsidR="00307FF6">
          <w:rPr>
            <w:webHidden/>
          </w:rPr>
          <w:t>19</w:t>
        </w:r>
        <w:r w:rsidR="00E02CF8">
          <w:rPr>
            <w:webHidden/>
          </w:rPr>
          <w:fldChar w:fldCharType="end"/>
        </w:r>
      </w:hyperlink>
    </w:p>
    <w:p w14:paraId="4FC0A32B" w14:textId="6EF7CAB2" w:rsidR="00E02CF8" w:rsidRDefault="00081543" w:rsidP="00E02CF8">
      <w:pPr>
        <w:pStyle w:val="TOC1"/>
        <w:rPr>
          <w:b w:val="0"/>
          <w:bCs w:val="0"/>
        </w:rPr>
      </w:pPr>
      <w:hyperlink w:anchor="_Toc109910073" w:history="1">
        <w:r w:rsidR="00E02CF8" w:rsidRPr="00D9062D">
          <w:rPr>
            <w:rStyle w:val="Hyperlink"/>
            <w:lang w:val="en-GB"/>
          </w:rPr>
          <w:t>12</w:t>
        </w:r>
        <w:r w:rsidR="00E02CF8">
          <w:rPr>
            <w:b w:val="0"/>
            <w:bCs w:val="0"/>
          </w:rPr>
          <w:tab/>
        </w:r>
        <w:r w:rsidR="00E02CF8" w:rsidRPr="00D9062D">
          <w:rPr>
            <w:rStyle w:val="Hyperlink"/>
            <w:lang w:val="en-GB"/>
          </w:rPr>
          <w:t>Document history (PDD)</w:t>
        </w:r>
        <w:r w:rsidR="00E02CF8">
          <w:rPr>
            <w:webHidden/>
          </w:rPr>
          <w:tab/>
        </w:r>
        <w:r w:rsidR="00E02CF8">
          <w:rPr>
            <w:webHidden/>
          </w:rPr>
          <w:fldChar w:fldCharType="begin"/>
        </w:r>
        <w:r w:rsidR="00E02CF8">
          <w:rPr>
            <w:webHidden/>
          </w:rPr>
          <w:instrText xml:space="preserve"> PAGEREF _Toc109910073 \h </w:instrText>
        </w:r>
        <w:r w:rsidR="00E02CF8">
          <w:rPr>
            <w:webHidden/>
          </w:rPr>
        </w:r>
        <w:r w:rsidR="00E02CF8">
          <w:rPr>
            <w:webHidden/>
          </w:rPr>
          <w:fldChar w:fldCharType="separate"/>
        </w:r>
        <w:r w:rsidR="00307FF6">
          <w:rPr>
            <w:webHidden/>
          </w:rPr>
          <w:t>20</w:t>
        </w:r>
        <w:r w:rsidR="00E02CF8">
          <w:rPr>
            <w:webHidden/>
          </w:rPr>
          <w:fldChar w:fldCharType="end"/>
        </w:r>
      </w:hyperlink>
    </w:p>
    <w:p w14:paraId="2C4078A5" w14:textId="542F98B9" w:rsidR="00E02CF8" w:rsidRDefault="00081543" w:rsidP="00E02CF8">
      <w:pPr>
        <w:pStyle w:val="TOC1"/>
        <w:rPr>
          <w:b w:val="0"/>
          <w:bCs w:val="0"/>
        </w:rPr>
      </w:pPr>
      <w:hyperlink w:anchor="_Toc109910074" w:history="1">
        <w:r w:rsidR="00E02CF8" w:rsidRPr="00D9062D">
          <w:rPr>
            <w:rStyle w:val="Hyperlink"/>
          </w:rPr>
          <w:t>13</w:t>
        </w:r>
        <w:r w:rsidR="00E02CF8">
          <w:rPr>
            <w:b w:val="0"/>
            <w:bCs w:val="0"/>
          </w:rPr>
          <w:tab/>
        </w:r>
        <w:r w:rsidR="00E02CF8" w:rsidRPr="00D9062D">
          <w:rPr>
            <w:rStyle w:val="Hyperlink"/>
          </w:rPr>
          <w:t>Template history</w:t>
        </w:r>
        <w:r w:rsidR="00E02CF8">
          <w:rPr>
            <w:webHidden/>
          </w:rPr>
          <w:tab/>
        </w:r>
        <w:r w:rsidR="00E02CF8">
          <w:rPr>
            <w:webHidden/>
          </w:rPr>
          <w:fldChar w:fldCharType="begin"/>
        </w:r>
        <w:r w:rsidR="00E02CF8">
          <w:rPr>
            <w:webHidden/>
          </w:rPr>
          <w:instrText xml:space="preserve"> PAGEREF _Toc109910074 \h </w:instrText>
        </w:r>
        <w:r w:rsidR="00E02CF8">
          <w:rPr>
            <w:webHidden/>
          </w:rPr>
        </w:r>
        <w:r w:rsidR="00E02CF8">
          <w:rPr>
            <w:webHidden/>
          </w:rPr>
          <w:fldChar w:fldCharType="separate"/>
        </w:r>
        <w:r w:rsidR="00307FF6">
          <w:rPr>
            <w:webHidden/>
          </w:rPr>
          <w:t>21</w:t>
        </w:r>
        <w:r w:rsidR="00E02CF8">
          <w:rPr>
            <w:webHidden/>
          </w:rPr>
          <w:fldChar w:fldCharType="end"/>
        </w:r>
      </w:hyperlink>
    </w:p>
    <w:p w14:paraId="184BB43F" w14:textId="1ED27CA5" w:rsidR="0049497C" w:rsidRDefault="00E21263" w:rsidP="0049497C">
      <w:pPr>
        <w:spacing w:after="0"/>
      </w:pPr>
      <w:r>
        <w:fldChar w:fldCharType="end"/>
      </w:r>
      <w:bookmarkStart w:id="1" w:name="_Hlk92271855"/>
      <w:bookmarkStart w:id="2" w:name="_Hlk102537611"/>
      <w:r w:rsidR="0060204E">
        <w:br w:type="page"/>
      </w:r>
    </w:p>
    <w:p w14:paraId="095B55A5" w14:textId="06EA93F6" w:rsidR="000756B9" w:rsidRPr="004B4B90" w:rsidRDefault="000756B9" w:rsidP="000756B9">
      <w:pPr>
        <w:pStyle w:val="Head01Contents"/>
        <w:rPr>
          <w:color w:val="CC3668" w:themeColor="accent5"/>
        </w:rPr>
      </w:pPr>
      <w:r w:rsidRPr="00866ACE">
        <w:rPr>
          <w:color w:val="CC3668" w:themeColor="accent5"/>
        </w:rPr>
        <w:lastRenderedPageBreak/>
        <w:t>Instructions for completing this document</w:t>
      </w:r>
    </w:p>
    <w:p w14:paraId="0FF1443B" w14:textId="77777777" w:rsidR="000756B9" w:rsidRPr="004B4B90" w:rsidRDefault="000756B9" w:rsidP="000756B9">
      <w:pPr>
        <w:pStyle w:val="instrucciones"/>
        <w:rPr>
          <w:i/>
          <w:lang w:val="en-GB"/>
        </w:rPr>
      </w:pPr>
      <w:r w:rsidRPr="00866ACE">
        <w:rPr>
          <w:lang w:val="en-GB"/>
        </w:rPr>
        <w:t>When completing this document, please delete the instructions given in each section.</w:t>
      </w:r>
    </w:p>
    <w:p w14:paraId="35D34222" w14:textId="77777777" w:rsidR="000756B9" w:rsidRPr="00866ACE" w:rsidRDefault="000756B9" w:rsidP="000756B9">
      <w:pPr>
        <w:pStyle w:val="instrucciones"/>
        <w:rPr>
          <w:lang w:val="en-GB"/>
        </w:rPr>
      </w:pPr>
      <w:r w:rsidRPr="00866ACE">
        <w:rPr>
          <w:lang w:val="en-GB"/>
        </w:rPr>
        <w:t>The content presented here is mandatory, but the format can be changed. If for any reason a section or sub-section does not apply, do not delete it but indicate that it does not apply.</w:t>
      </w:r>
    </w:p>
    <w:p w14:paraId="049CDCC2" w14:textId="77777777" w:rsidR="000756B9" w:rsidRPr="00866ACE" w:rsidRDefault="000756B9" w:rsidP="000756B9">
      <w:pPr>
        <w:pStyle w:val="instrucciones"/>
        <w:rPr>
          <w:lang w:val="en-GB"/>
        </w:rPr>
      </w:pPr>
      <w:r w:rsidRPr="00866ACE">
        <w:rPr>
          <w:lang w:val="en-GB"/>
        </w:rPr>
        <w:t xml:space="preserve">Once you have added all the necessary content, regenerate the table of contents of this document (right click somewhere in the table of contents, in the pop-up menu select </w:t>
      </w:r>
      <w:r>
        <w:rPr>
          <w:lang w:val="en-GB"/>
        </w:rPr>
        <w:t>“</w:t>
      </w:r>
      <w:r w:rsidRPr="00866ACE">
        <w:rPr>
          <w:lang w:val="en-GB"/>
        </w:rPr>
        <w:t>Update fields</w:t>
      </w:r>
      <w:r>
        <w:rPr>
          <w:lang w:val="en-GB"/>
        </w:rPr>
        <w:t>”</w:t>
      </w:r>
      <w:r w:rsidRPr="00866ACE">
        <w:rPr>
          <w:lang w:val="en-GB"/>
        </w:rPr>
        <w:t xml:space="preserve"> and finally choose </w:t>
      </w:r>
      <w:r>
        <w:rPr>
          <w:lang w:val="en-GB"/>
        </w:rPr>
        <w:t>“</w:t>
      </w:r>
      <w:r w:rsidRPr="00866ACE">
        <w:rPr>
          <w:lang w:val="en-GB"/>
        </w:rPr>
        <w:t>Update entire table</w:t>
      </w:r>
      <w:r>
        <w:rPr>
          <w:lang w:val="en-GB"/>
        </w:rPr>
        <w:t>”</w:t>
      </w:r>
      <w:r w:rsidRPr="00866ACE">
        <w:rPr>
          <w:lang w:val="en-GB"/>
        </w:rPr>
        <w:t>).</w:t>
      </w:r>
    </w:p>
    <w:p w14:paraId="10CDC01E" w14:textId="6FC624A7" w:rsidR="000756B9" w:rsidRPr="00866ACE" w:rsidRDefault="000756B9" w:rsidP="000756B9">
      <w:pPr>
        <w:pStyle w:val="instrucciones"/>
        <w:rPr>
          <w:lang w:val="en-GB"/>
        </w:rPr>
      </w:pPr>
      <w:r w:rsidRPr="00866ACE">
        <w:rPr>
          <w:lang w:val="en-GB"/>
        </w:rPr>
        <w:t xml:space="preserve">The </w:t>
      </w:r>
      <w:r w:rsidRPr="00F4177E">
        <w:rPr>
          <w:b/>
          <w:lang w:val="en-GB"/>
        </w:rPr>
        <w:t>PDD</w:t>
      </w:r>
      <w:r w:rsidRPr="00866ACE">
        <w:rPr>
          <w:lang w:val="en-GB"/>
        </w:rPr>
        <w:t xml:space="preserve"> must be delivered in Acrobat (.pdf) format. </w:t>
      </w:r>
      <w:r>
        <w:rPr>
          <w:lang w:val="en-GB"/>
        </w:rPr>
        <w:t>In Microsoft Word, w</w:t>
      </w:r>
      <w:r w:rsidRPr="00866ACE">
        <w:rPr>
          <w:lang w:val="en-GB"/>
        </w:rPr>
        <w:t xml:space="preserve">hen generating the </w:t>
      </w:r>
      <w:r>
        <w:rPr>
          <w:lang w:val="en-GB"/>
        </w:rPr>
        <w:t>document</w:t>
      </w:r>
      <w:r w:rsidRPr="00866ACE">
        <w:rPr>
          <w:lang w:val="en-GB"/>
        </w:rPr>
        <w:t xml:space="preserve"> in this format (</w:t>
      </w:r>
      <w:r w:rsidRPr="00866ACE">
        <w:rPr>
          <w:i/>
          <w:iCs/>
          <w:lang w:val="en-GB"/>
        </w:rPr>
        <w:t>Save as</w:t>
      </w:r>
      <w:r w:rsidRPr="00866ACE">
        <w:rPr>
          <w:lang w:val="en-GB"/>
        </w:rPr>
        <w:t xml:space="preserve">, pdf format), </w:t>
      </w:r>
      <w:r w:rsidRPr="00EF300B">
        <w:rPr>
          <w:b/>
          <w:bCs/>
          <w:lang w:val="en-GB"/>
        </w:rPr>
        <w:t>activate</w:t>
      </w:r>
      <w:r w:rsidRPr="00866ACE">
        <w:rPr>
          <w:lang w:val="en-GB"/>
        </w:rPr>
        <w:t xml:space="preserve"> the option </w:t>
      </w:r>
      <w:r>
        <w:rPr>
          <w:lang w:val="en-GB"/>
        </w:rPr>
        <w:t>“</w:t>
      </w:r>
      <w:r w:rsidR="00F4177E" w:rsidRPr="00F4177E">
        <w:rPr>
          <w:lang w:val="en-GB"/>
        </w:rPr>
        <w:t>C</w:t>
      </w:r>
      <w:r w:rsidRPr="00F4177E">
        <w:rPr>
          <w:lang w:val="en-GB"/>
        </w:rPr>
        <w:t xml:space="preserve">reate bookmarks using: </w:t>
      </w:r>
      <w:r w:rsidR="00F4177E" w:rsidRPr="00F4177E">
        <w:rPr>
          <w:lang w:val="en-GB"/>
        </w:rPr>
        <w:t>H</w:t>
      </w:r>
      <w:r w:rsidRPr="00F4177E">
        <w:rPr>
          <w:lang w:val="en-GB"/>
        </w:rPr>
        <w:t>e</w:t>
      </w:r>
      <w:r w:rsidR="00F4177E" w:rsidRPr="00F4177E">
        <w:rPr>
          <w:lang w:val="en-GB"/>
        </w:rPr>
        <w:t>adings</w:t>
      </w:r>
      <w:r>
        <w:rPr>
          <w:lang w:val="en-GB"/>
        </w:rPr>
        <w:t>”</w:t>
      </w:r>
      <w:r w:rsidRPr="00866ACE">
        <w:rPr>
          <w:lang w:val="en-GB"/>
        </w:rPr>
        <w:t xml:space="preserve">. </w:t>
      </w:r>
    </w:p>
    <w:p w14:paraId="404FF6DF" w14:textId="77777777" w:rsidR="000756B9" w:rsidRPr="004B4B90" w:rsidRDefault="000756B9" w:rsidP="000756B9">
      <w:pPr>
        <w:pStyle w:val="instrucciones"/>
        <w:jc w:val="center"/>
        <w:rPr>
          <w:sz w:val="28"/>
          <w:szCs w:val="24"/>
          <w:lang w:val="en-GB"/>
        </w:rPr>
      </w:pPr>
      <w:r w:rsidRPr="00866ACE">
        <w:rPr>
          <w:b/>
          <w:bCs/>
          <w:sz w:val="28"/>
          <w:szCs w:val="24"/>
          <w:lang w:val="en-GB"/>
        </w:rPr>
        <w:t>Doing so will facilitate the work and reduce the VVB's and certifier's management time</w:t>
      </w:r>
      <w:r w:rsidRPr="004B4B90">
        <w:rPr>
          <w:sz w:val="28"/>
          <w:szCs w:val="24"/>
          <w:lang w:val="en-GB"/>
        </w:rPr>
        <w:t>.</w:t>
      </w:r>
    </w:p>
    <w:bookmarkEnd w:id="1"/>
    <w:p w14:paraId="56BE96C9" w14:textId="77777777" w:rsidR="000756B9" w:rsidRPr="004B4B90" w:rsidRDefault="000756B9" w:rsidP="000756B9">
      <w:pPr>
        <w:rPr>
          <w:i/>
          <w:lang w:val="en-GB"/>
        </w:rPr>
      </w:pPr>
      <w:r w:rsidRPr="004B4B90">
        <w:rPr>
          <w:noProof/>
          <w:lang w:val="en-GB"/>
        </w:rPr>
        <mc:AlternateContent>
          <mc:Choice Requires="wps">
            <w:drawing>
              <wp:anchor distT="0" distB="0" distL="114300" distR="114300" simplePos="0" relativeHeight="251658241" behindDoc="0" locked="0" layoutInCell="1" allowOverlap="1" wp14:anchorId="68AB8BB0" wp14:editId="181AC3A5">
                <wp:simplePos x="0" y="0"/>
                <wp:positionH relativeFrom="column">
                  <wp:posOffset>-3810</wp:posOffset>
                </wp:positionH>
                <wp:positionV relativeFrom="paragraph">
                  <wp:posOffset>1943735</wp:posOffset>
                </wp:positionV>
                <wp:extent cx="1952625" cy="657225"/>
                <wp:effectExtent l="0" t="0" r="28575" b="28575"/>
                <wp:wrapNone/>
                <wp:docPr id="4" name="Oval 4"/>
                <wp:cNvGraphicFramePr/>
                <a:graphic xmlns:a="http://schemas.openxmlformats.org/drawingml/2006/main">
                  <a:graphicData uri="http://schemas.microsoft.com/office/word/2010/wordprocessingShape">
                    <wps:wsp>
                      <wps:cNvSpPr/>
                      <wps:spPr>
                        <a:xfrm>
                          <a:off x="0" y="0"/>
                          <a:ext cx="1952625" cy="657225"/>
                        </a:xfrm>
                        <a:prstGeom prst="ellipse">
                          <a:avLst/>
                        </a:prstGeom>
                        <a:noFill/>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500CD4" id="Oval 4" o:spid="_x0000_s1026" style="position:absolute;margin-left:-.3pt;margin-top:153.05pt;width:153.75pt;height:51.75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" filled="f" strokecolor="#661a33 [1608]" strokeweight="2pt"/>
            </w:pict>
          </mc:Fallback>
        </mc:AlternateContent>
      </w:r>
      <w:r w:rsidRPr="004B4B90">
        <w:rPr>
          <w:noProof/>
          <w:lang w:val="en-GB"/>
        </w:rPr>
        <w:drawing>
          <wp:inline distT="0" distB="0" distL="0" distR="0" wp14:anchorId="55D04936" wp14:editId="0559BE28">
            <wp:extent cx="2819794" cy="4439270"/>
            <wp:effectExtent l="19050" t="19050" r="19050" b="1905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3"/>
                    <a:stretch>
                      <a:fillRect/>
                    </a:stretch>
                  </pic:blipFill>
                  <pic:spPr>
                    <a:xfrm>
                      <a:off x="0" y="0"/>
                      <a:ext cx="2819794" cy="4439270"/>
                    </a:xfrm>
                    <a:prstGeom prst="rect">
                      <a:avLst/>
                    </a:prstGeom>
                    <a:ln>
                      <a:solidFill>
                        <a:schemeClr val="accent5"/>
                      </a:solidFill>
                    </a:ln>
                  </pic:spPr>
                </pic:pic>
              </a:graphicData>
            </a:graphic>
          </wp:inline>
        </w:drawing>
      </w:r>
    </w:p>
    <w:bookmarkEnd w:id="2"/>
    <w:p w14:paraId="7A782C9D" w14:textId="62BD0AFC" w:rsidR="00460441" w:rsidRPr="00E4152A" w:rsidRDefault="000473AA" w:rsidP="003F28D8">
      <w:pPr>
        <w:tabs>
          <w:tab w:val="left" w:pos="7020"/>
        </w:tabs>
        <w:rPr>
          <w:i/>
          <w:lang w:val="en-GB"/>
        </w:rPr>
      </w:pPr>
      <w:r w:rsidRPr="00E4152A">
        <w:rPr>
          <w:i/>
          <w:lang w:val="en-GB"/>
        </w:rPr>
        <w:tab/>
      </w:r>
    </w:p>
    <w:p w14:paraId="73D7F033" w14:textId="714CDD57" w:rsidR="00595931" w:rsidRPr="00E4152A" w:rsidRDefault="00B84ABF" w:rsidP="003F28D8">
      <w:pPr>
        <w:pStyle w:val="Tit01sin"/>
        <w:rPr>
          <w:lang w:val="en-GB"/>
        </w:rPr>
      </w:pPr>
      <w:bookmarkStart w:id="3" w:name="_Toc109897948"/>
      <w:bookmarkStart w:id="4" w:name="_Toc109909896"/>
      <w:bookmarkStart w:id="5" w:name="_Toc109910033"/>
      <w:bookmarkStart w:id="6" w:name="_Hlk19576283"/>
      <w:bookmarkStart w:id="7" w:name="_Hlk103088335"/>
      <w:r w:rsidRPr="00B84ABF">
        <w:rPr>
          <w:lang w:val="en-GB"/>
        </w:rPr>
        <w:lastRenderedPageBreak/>
        <w:t>Acronyms</w:t>
      </w:r>
      <w:r w:rsidR="00B30DB9">
        <w:rPr>
          <w:lang w:val="en-GB"/>
        </w:rPr>
        <w:t xml:space="preserve"> and abbreviations</w:t>
      </w:r>
      <w:bookmarkEnd w:id="3"/>
      <w:bookmarkEnd w:id="4"/>
      <w:bookmarkEnd w:id="5"/>
      <w:r w:rsidR="00E54CD3" w:rsidRPr="00E4152A">
        <w:rPr>
          <w:lang w:val="en-GB"/>
        </w:rPr>
        <w:t xml:space="preserve"> </w:t>
      </w:r>
    </w:p>
    <w:p w14:paraId="0751C863" w14:textId="73E39502" w:rsidR="00203AEA" w:rsidRPr="00E4152A" w:rsidRDefault="00B84ABF" w:rsidP="003F28D8">
      <w:pPr>
        <w:rPr>
          <w:color w:val="CC3668" w:themeColor="accent5"/>
          <w:lang w:val="en-GB" w:eastAsia="es-ES"/>
        </w:rPr>
      </w:pPr>
      <w:r w:rsidRPr="00B84ABF">
        <w:rPr>
          <w:color w:val="CC3668" w:themeColor="accent5"/>
          <w:lang w:val="en-GB" w:eastAsia="es-ES"/>
        </w:rPr>
        <w:t>Insert in alphabetical order acronyms and abbreviations used in the PDD</w:t>
      </w:r>
      <w:r w:rsidR="00203AEA" w:rsidRPr="00E4152A">
        <w:rPr>
          <w:color w:val="CC3668" w:themeColor="accent5"/>
          <w:lang w:val="en-GB" w:eastAsia="es-ES"/>
        </w:rPr>
        <w:t>.</w:t>
      </w:r>
    </w:p>
    <w:tbl>
      <w:tblPr>
        <w:tblW w:w="8500" w:type="dxa"/>
        <w:tblLook w:val="04A0" w:firstRow="1" w:lastRow="0" w:firstColumn="1" w:lastColumn="0" w:noHBand="0" w:noVBand="1"/>
      </w:tblPr>
      <w:tblGrid>
        <w:gridCol w:w="851"/>
        <w:gridCol w:w="7649"/>
      </w:tblGrid>
      <w:tr w:rsidR="00DC737E" w:rsidRPr="00B23054" w14:paraId="7A017A62" w14:textId="77777777" w:rsidTr="00DC737E">
        <w:trPr>
          <w:trHeight w:val="300"/>
        </w:trPr>
        <w:tc>
          <w:tcPr>
            <w:tcW w:w="851" w:type="dxa"/>
            <w:shd w:val="clear" w:color="auto" w:fill="auto"/>
            <w:noWrap/>
          </w:tcPr>
          <w:bookmarkEnd w:id="6"/>
          <w:p w14:paraId="12B73A12" w14:textId="4267C986" w:rsidR="00DC737E" w:rsidRPr="004B4B90" w:rsidRDefault="00DC737E" w:rsidP="00DC737E">
            <w:pPr>
              <w:spacing w:after="0"/>
              <w:rPr>
                <w:rFonts w:eastAsia="Times New Roman"/>
                <w:b/>
                <w:bCs/>
                <w:lang w:val="en-GB" w:eastAsia="en-GB"/>
              </w:rPr>
            </w:pPr>
            <w:r>
              <w:rPr>
                <w:rFonts w:eastAsia="Times New Roman"/>
                <w:b/>
                <w:bCs/>
                <w:lang w:val="en-GB" w:eastAsia="en-GB"/>
              </w:rPr>
              <w:t>CCMP</w:t>
            </w:r>
          </w:p>
        </w:tc>
        <w:tc>
          <w:tcPr>
            <w:tcW w:w="7649" w:type="dxa"/>
            <w:shd w:val="clear" w:color="auto" w:fill="auto"/>
          </w:tcPr>
          <w:p w14:paraId="1A3B8F9F" w14:textId="22AAF159" w:rsidR="00DC737E" w:rsidRPr="004B4B90" w:rsidRDefault="00DC737E" w:rsidP="00DC737E">
            <w:pPr>
              <w:spacing w:after="0"/>
              <w:rPr>
                <w:rFonts w:eastAsia="Times New Roman"/>
                <w:i/>
                <w:lang w:val="en-GB" w:eastAsia="en-GB"/>
              </w:rPr>
            </w:pPr>
            <w:r w:rsidRPr="002465DD">
              <w:rPr>
                <w:rFonts w:eastAsia="Times New Roman"/>
                <w:lang w:val="en-GB" w:eastAsia="en-GB"/>
              </w:rPr>
              <w:t>Climate Change Mitigation Programme</w:t>
            </w:r>
            <w:r>
              <w:rPr>
                <w:rFonts w:eastAsia="Times New Roman"/>
                <w:lang w:val="en-GB" w:eastAsia="en-GB"/>
              </w:rPr>
              <w:t xml:space="preserve"> or </w:t>
            </w:r>
            <w:r w:rsidRPr="002465DD">
              <w:rPr>
                <w:rFonts w:eastAsia="Times New Roman"/>
                <w:lang w:val="en-GB" w:eastAsia="en-GB"/>
              </w:rPr>
              <w:t>Project</w:t>
            </w:r>
          </w:p>
        </w:tc>
      </w:tr>
      <w:tr w:rsidR="00DC737E" w:rsidRPr="004B4B90" w14:paraId="7B8B535F" w14:textId="77777777" w:rsidTr="00DE0C29">
        <w:trPr>
          <w:trHeight w:val="300"/>
        </w:trPr>
        <w:tc>
          <w:tcPr>
            <w:tcW w:w="851" w:type="dxa"/>
            <w:shd w:val="clear" w:color="auto" w:fill="auto"/>
            <w:noWrap/>
          </w:tcPr>
          <w:p w14:paraId="18A961C3" w14:textId="07CFB4A6" w:rsidR="00DC737E" w:rsidRDefault="00DC737E" w:rsidP="00DC737E">
            <w:pPr>
              <w:spacing w:after="0"/>
              <w:rPr>
                <w:rFonts w:eastAsia="Times New Roman"/>
                <w:b/>
                <w:bCs/>
                <w:lang w:val="en-GB" w:eastAsia="en-GB"/>
              </w:rPr>
            </w:pPr>
            <w:r>
              <w:rPr>
                <w:rFonts w:eastAsia="Times New Roman"/>
                <w:b/>
                <w:bCs/>
                <w:lang w:val="en-GB" w:eastAsia="en-GB"/>
              </w:rPr>
              <w:t>GHG</w:t>
            </w:r>
          </w:p>
        </w:tc>
        <w:tc>
          <w:tcPr>
            <w:tcW w:w="7649" w:type="dxa"/>
            <w:shd w:val="clear" w:color="auto" w:fill="auto"/>
          </w:tcPr>
          <w:p w14:paraId="35182D36" w14:textId="4651FC93" w:rsidR="00DC737E" w:rsidRPr="002465DD" w:rsidRDefault="00DC737E" w:rsidP="00DC737E">
            <w:pPr>
              <w:spacing w:after="0"/>
              <w:rPr>
                <w:rFonts w:eastAsia="Times New Roman"/>
                <w:lang w:val="en-GB" w:eastAsia="en-GB"/>
              </w:rPr>
            </w:pPr>
            <w:r w:rsidRPr="002465DD">
              <w:rPr>
                <w:rFonts w:eastAsia="Times New Roman"/>
                <w:lang w:val="en-GB" w:eastAsia="en-GB"/>
              </w:rPr>
              <w:t>Greenhouse Gases</w:t>
            </w:r>
          </w:p>
        </w:tc>
      </w:tr>
      <w:tr w:rsidR="00663CB5" w:rsidRPr="004B4B90" w14:paraId="6D196486" w14:textId="77777777" w:rsidTr="00DE0C29">
        <w:trPr>
          <w:trHeight w:val="300"/>
        </w:trPr>
        <w:tc>
          <w:tcPr>
            <w:tcW w:w="851" w:type="dxa"/>
            <w:shd w:val="clear" w:color="auto" w:fill="auto"/>
            <w:noWrap/>
          </w:tcPr>
          <w:p w14:paraId="3840803A" w14:textId="250CD53F" w:rsidR="00663CB5" w:rsidRDefault="00663CB5" w:rsidP="00DC737E">
            <w:pPr>
              <w:spacing w:after="0"/>
              <w:rPr>
                <w:rFonts w:eastAsia="Times New Roman"/>
                <w:b/>
                <w:bCs/>
                <w:lang w:val="en-GB" w:eastAsia="en-GB"/>
              </w:rPr>
            </w:pPr>
            <w:r>
              <w:rPr>
                <w:rFonts w:eastAsia="Times New Roman"/>
                <w:b/>
                <w:bCs/>
                <w:lang w:val="en-GB" w:eastAsia="en-GB"/>
              </w:rPr>
              <w:t>NDC</w:t>
            </w:r>
            <w:r w:rsidR="005B314D">
              <w:rPr>
                <w:rFonts w:eastAsia="Times New Roman"/>
                <w:b/>
                <w:bCs/>
                <w:lang w:val="en-GB" w:eastAsia="en-GB"/>
              </w:rPr>
              <w:t>s</w:t>
            </w:r>
          </w:p>
        </w:tc>
        <w:tc>
          <w:tcPr>
            <w:tcW w:w="7649" w:type="dxa"/>
            <w:shd w:val="clear" w:color="auto" w:fill="auto"/>
          </w:tcPr>
          <w:p w14:paraId="1D840751" w14:textId="0486D460" w:rsidR="00663CB5" w:rsidRPr="002465DD" w:rsidRDefault="001C4A39" w:rsidP="00DC737E">
            <w:pPr>
              <w:spacing w:after="0"/>
              <w:rPr>
                <w:rFonts w:eastAsia="Times New Roman"/>
                <w:lang w:val="en-GB" w:eastAsia="en-GB"/>
              </w:rPr>
            </w:pPr>
            <w:r w:rsidRPr="001C4A39">
              <w:rPr>
                <w:rFonts w:eastAsia="Times New Roman"/>
                <w:lang w:val="en-GB" w:eastAsia="en-GB"/>
              </w:rPr>
              <w:t>Nationally Determined Contribution</w:t>
            </w:r>
          </w:p>
        </w:tc>
      </w:tr>
      <w:tr w:rsidR="00DC737E" w:rsidRPr="004B4B90" w14:paraId="0293E733" w14:textId="77777777" w:rsidTr="00DE0C29">
        <w:trPr>
          <w:trHeight w:val="300"/>
        </w:trPr>
        <w:tc>
          <w:tcPr>
            <w:tcW w:w="851" w:type="dxa"/>
            <w:shd w:val="clear" w:color="auto" w:fill="auto"/>
            <w:noWrap/>
          </w:tcPr>
          <w:p w14:paraId="25C10793" w14:textId="77777777" w:rsidR="00DC737E" w:rsidRPr="004B4B90" w:rsidRDefault="00DC737E" w:rsidP="00DC737E">
            <w:pPr>
              <w:spacing w:after="0"/>
              <w:rPr>
                <w:rFonts w:eastAsia="Times New Roman"/>
                <w:b/>
                <w:bCs/>
                <w:lang w:val="en-GB" w:eastAsia="en-GB"/>
              </w:rPr>
            </w:pPr>
            <w:r w:rsidRPr="004B4B90">
              <w:rPr>
                <w:rFonts w:eastAsia="Times New Roman"/>
                <w:b/>
                <w:bCs/>
                <w:lang w:val="en-GB" w:eastAsia="en-GB"/>
              </w:rPr>
              <w:t>PDD</w:t>
            </w:r>
          </w:p>
        </w:tc>
        <w:tc>
          <w:tcPr>
            <w:tcW w:w="7649" w:type="dxa"/>
            <w:shd w:val="clear" w:color="auto" w:fill="auto"/>
          </w:tcPr>
          <w:p w14:paraId="794C638C" w14:textId="77777777" w:rsidR="00DC737E" w:rsidRPr="004B4B90" w:rsidRDefault="00DC737E" w:rsidP="00DC737E">
            <w:pPr>
              <w:spacing w:after="0"/>
              <w:rPr>
                <w:rFonts w:eastAsia="Times New Roman"/>
                <w:i/>
                <w:lang w:val="en-GB" w:eastAsia="en-GB"/>
              </w:rPr>
            </w:pPr>
            <w:r w:rsidRPr="002465DD">
              <w:rPr>
                <w:rFonts w:eastAsia="Times New Roman"/>
                <w:lang w:val="en-GB" w:eastAsia="en-GB"/>
              </w:rPr>
              <w:t>Project Description Document</w:t>
            </w:r>
          </w:p>
        </w:tc>
      </w:tr>
      <w:tr w:rsidR="00DC737E" w:rsidRPr="004B4B90" w14:paraId="3B91A4D4" w14:textId="77777777" w:rsidTr="00DE0C29">
        <w:trPr>
          <w:trHeight w:val="300"/>
        </w:trPr>
        <w:tc>
          <w:tcPr>
            <w:tcW w:w="851" w:type="dxa"/>
            <w:shd w:val="clear" w:color="auto" w:fill="auto"/>
            <w:noWrap/>
          </w:tcPr>
          <w:p w14:paraId="547559D4" w14:textId="77777777" w:rsidR="00DC737E" w:rsidRPr="004B4B90" w:rsidRDefault="00DC737E" w:rsidP="00DC737E">
            <w:pPr>
              <w:spacing w:after="0"/>
              <w:rPr>
                <w:rFonts w:eastAsia="Times New Roman"/>
                <w:b/>
                <w:bCs/>
                <w:lang w:val="en-GB" w:eastAsia="en-GB"/>
              </w:rPr>
            </w:pPr>
            <w:r>
              <w:rPr>
                <w:rFonts w:eastAsia="Times New Roman"/>
                <w:b/>
                <w:bCs/>
                <w:lang w:val="en-GB" w:eastAsia="en-GB"/>
              </w:rPr>
              <w:t>VVB</w:t>
            </w:r>
          </w:p>
        </w:tc>
        <w:tc>
          <w:tcPr>
            <w:tcW w:w="7649" w:type="dxa"/>
            <w:shd w:val="clear" w:color="auto" w:fill="auto"/>
          </w:tcPr>
          <w:p w14:paraId="3503FD72" w14:textId="77777777" w:rsidR="00DC737E" w:rsidRPr="004B4B90" w:rsidRDefault="00DC737E" w:rsidP="00DC737E">
            <w:pPr>
              <w:spacing w:after="0"/>
              <w:rPr>
                <w:rFonts w:eastAsia="Times New Roman"/>
                <w:lang w:val="en-GB" w:eastAsia="en-GB"/>
              </w:rPr>
            </w:pPr>
            <w:r w:rsidRPr="002465DD">
              <w:rPr>
                <w:rFonts w:eastAsia="Times New Roman"/>
                <w:lang w:val="en-GB" w:eastAsia="en-GB"/>
              </w:rPr>
              <w:t>Validation and Verification Body</w:t>
            </w:r>
          </w:p>
          <w:p w14:paraId="751ED9AC" w14:textId="77777777" w:rsidR="00DC737E" w:rsidRPr="004B4B90" w:rsidRDefault="00DC737E" w:rsidP="00DC737E">
            <w:pPr>
              <w:spacing w:after="0"/>
              <w:rPr>
                <w:rFonts w:eastAsia="Times New Roman"/>
                <w:iCs/>
                <w:lang w:val="en-GB" w:eastAsia="en-GB"/>
              </w:rPr>
            </w:pPr>
          </w:p>
        </w:tc>
      </w:tr>
      <w:bookmarkEnd w:id="7"/>
    </w:tbl>
    <w:p w14:paraId="23D2853B" w14:textId="77777777" w:rsidR="00E54CD3" w:rsidRPr="00E4152A" w:rsidRDefault="00E54CD3" w:rsidP="003F28D8">
      <w:pPr>
        <w:rPr>
          <w:rFonts w:ascii="Times New Roman" w:eastAsiaTheme="majorEastAsia" w:hAnsi="Times New Roman" w:cs="Times New Roman"/>
          <w:b/>
          <w:color w:val="829B37"/>
          <w:sz w:val="26"/>
          <w:szCs w:val="32"/>
          <w:lang w:val="en-GB"/>
        </w:rPr>
      </w:pPr>
    </w:p>
    <w:p w14:paraId="679D7EA3" w14:textId="27A6CD9D" w:rsidR="00595931" w:rsidRPr="00E4152A" w:rsidRDefault="00595931" w:rsidP="003F28D8">
      <w:pPr>
        <w:jc w:val="left"/>
        <w:rPr>
          <w:lang w:val="en-GB"/>
        </w:rPr>
      </w:pPr>
      <w:r w:rsidRPr="00E4152A">
        <w:rPr>
          <w:lang w:val="en-GB"/>
        </w:rPr>
        <w:br w:type="page"/>
      </w:r>
    </w:p>
    <w:p w14:paraId="4D21BE2F" w14:textId="3DF419F4" w:rsidR="00AA3659" w:rsidRPr="00E4152A" w:rsidRDefault="00B84ABF" w:rsidP="00C05198">
      <w:pPr>
        <w:pStyle w:val="Head01English"/>
      </w:pPr>
      <w:bookmarkStart w:id="8" w:name="_Toc109897949"/>
      <w:bookmarkStart w:id="9" w:name="_Toc109909897"/>
      <w:bookmarkStart w:id="10" w:name="_Toc109910034"/>
      <w:r w:rsidRPr="00B84ABF">
        <w:lastRenderedPageBreak/>
        <w:t>Climate change mitigation programme or project (CCMP) information</w:t>
      </w:r>
      <w:bookmarkEnd w:id="8"/>
      <w:bookmarkEnd w:id="9"/>
      <w:bookmarkEnd w:id="10"/>
    </w:p>
    <w:p w14:paraId="0B50C836" w14:textId="2627634A" w:rsidR="00595931" w:rsidRPr="00251DDD" w:rsidRDefault="005350D0" w:rsidP="00C05198">
      <w:pPr>
        <w:pStyle w:val="Head02English"/>
      </w:pPr>
      <w:bookmarkStart w:id="11" w:name="_Toc109897950"/>
      <w:bookmarkStart w:id="12" w:name="_Toc109909898"/>
      <w:bookmarkStart w:id="13" w:name="_Toc109910035"/>
      <w:r w:rsidRPr="005350D0">
        <w:t xml:space="preserve">CCMP </w:t>
      </w:r>
      <w:r w:rsidR="00FB73E6">
        <w:t>hold</w:t>
      </w:r>
      <w:r w:rsidRPr="005350D0">
        <w:t>er information</w:t>
      </w:r>
      <w:bookmarkEnd w:id="11"/>
      <w:bookmarkEnd w:id="12"/>
      <w:bookmarkEnd w:id="13"/>
      <w:r w:rsidR="00595931" w:rsidRPr="00E4152A">
        <w:t xml:space="preserve"> </w:t>
      </w:r>
    </w:p>
    <w:p w14:paraId="351D70C5" w14:textId="3C3CC7CA" w:rsidR="00595931" w:rsidRPr="00E4152A" w:rsidRDefault="005350D0" w:rsidP="003F28D8">
      <w:pPr>
        <w:rPr>
          <w:i/>
          <w:color w:val="CC3668" w:themeColor="accent5"/>
          <w:lang w:val="en-GB"/>
        </w:rPr>
      </w:pPr>
      <w:r w:rsidRPr="005350D0">
        <w:rPr>
          <w:color w:val="CC3668" w:themeColor="accent5"/>
          <w:lang w:val="en-GB"/>
        </w:rPr>
        <w:t xml:space="preserve">Provide information on the natural or legal person who has a legal document of representation, </w:t>
      </w:r>
      <w:r w:rsidR="006B1849" w:rsidRPr="005350D0">
        <w:rPr>
          <w:color w:val="CC3668" w:themeColor="accent5"/>
          <w:lang w:val="en-GB"/>
        </w:rPr>
        <w:t>issued,</w:t>
      </w:r>
      <w:r w:rsidRPr="005350D0">
        <w:rPr>
          <w:color w:val="CC3668" w:themeColor="accent5"/>
          <w:lang w:val="en-GB"/>
        </w:rPr>
        <w:t xml:space="preserve"> or endorsed by the CCMP </w:t>
      </w:r>
      <w:r w:rsidR="00FB73E6">
        <w:rPr>
          <w:color w:val="CC3668" w:themeColor="accent5"/>
          <w:lang w:val="en-GB"/>
        </w:rPr>
        <w:t>hold</w:t>
      </w:r>
      <w:r w:rsidRPr="005350D0">
        <w:rPr>
          <w:color w:val="CC3668" w:themeColor="accent5"/>
          <w:lang w:val="en-GB"/>
        </w:rPr>
        <w:t>er or by persons or organisations granting certain rights with respect to the CCMP, including the withdrawal of the GHG emission reduction certificate. Legal evidence of representation must be attached</w:t>
      </w:r>
      <w:r w:rsidR="00595931" w:rsidRPr="00E4152A">
        <w:rPr>
          <w:color w:val="CC3668" w:themeColor="accent5"/>
          <w:lang w:val="en-GB"/>
        </w:rPr>
        <w:t>.</w:t>
      </w:r>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6B1849" w:rsidRPr="00E4152A" w14:paraId="783584C8" w14:textId="77777777" w:rsidTr="006B18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Borders>
              <w:top w:val="none" w:sz="0" w:space="0" w:color="auto"/>
              <w:left w:val="none" w:sz="0" w:space="0" w:color="auto"/>
              <w:bottom w:val="none" w:sz="0" w:space="0" w:color="auto"/>
              <w:right w:val="none" w:sz="0" w:space="0" w:color="auto"/>
            </w:tcBorders>
            <w:shd w:val="clear" w:color="auto" w:fill="auto"/>
          </w:tcPr>
          <w:p w14:paraId="457C1566" w14:textId="2B665064" w:rsidR="006B1849" w:rsidRPr="006B1849" w:rsidRDefault="006B1849" w:rsidP="006B1849">
            <w:pPr>
              <w:suppressAutoHyphens/>
              <w:spacing w:before="0"/>
              <w:jc w:val="left"/>
              <w:rPr>
                <w:i/>
                <w:color w:val="auto"/>
                <w:lang w:val="en-GB"/>
              </w:rPr>
            </w:pPr>
            <w:bookmarkStart w:id="14" w:name="_Hlk103088450"/>
            <w:r w:rsidRPr="006B1849">
              <w:rPr>
                <w:color w:val="auto"/>
                <w:lang w:val="en-GB"/>
              </w:rPr>
              <w:t>Full name(s)</w:t>
            </w:r>
          </w:p>
        </w:tc>
        <w:tc>
          <w:tcPr>
            <w:tcW w:w="6158" w:type="dxa"/>
            <w:tcBorders>
              <w:top w:val="none" w:sz="0" w:space="0" w:color="auto"/>
              <w:left w:val="none" w:sz="0" w:space="0" w:color="auto"/>
              <w:bottom w:val="none" w:sz="0" w:space="0" w:color="auto"/>
              <w:right w:val="none" w:sz="0" w:space="0" w:color="auto"/>
            </w:tcBorders>
            <w:shd w:val="clear" w:color="auto" w:fill="auto"/>
          </w:tcPr>
          <w:p w14:paraId="444DD01B" w14:textId="77777777" w:rsidR="006B1849" w:rsidRPr="00E4152A" w:rsidRDefault="006B1849" w:rsidP="006B1849">
            <w:pPr>
              <w:spacing w:before="0"/>
              <w:cnfStyle w:val="100000000000" w:firstRow="1" w:lastRow="0" w:firstColumn="0" w:lastColumn="0" w:oddVBand="0" w:evenVBand="0" w:oddHBand="0" w:evenHBand="0" w:firstRowFirstColumn="0" w:firstRowLastColumn="0" w:lastRowFirstColumn="0" w:lastRowLastColumn="0"/>
              <w:rPr>
                <w:color w:val="auto"/>
                <w:lang w:val="en-GB"/>
              </w:rPr>
            </w:pPr>
          </w:p>
        </w:tc>
      </w:tr>
      <w:tr w:rsidR="006B1849" w:rsidRPr="00B23054" w14:paraId="4D2B80CD" w14:textId="77777777" w:rsidTr="006B18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3833D8DA" w14:textId="5D9BC7DE" w:rsidR="006B1849" w:rsidRPr="006B1849" w:rsidRDefault="006B1849" w:rsidP="006B1849">
            <w:pPr>
              <w:suppressAutoHyphens/>
              <w:spacing w:before="0"/>
              <w:jc w:val="left"/>
              <w:rPr>
                <w:i/>
                <w:lang w:val="en-GB"/>
              </w:rPr>
            </w:pPr>
            <w:r w:rsidRPr="006B1849">
              <w:rPr>
                <w:lang w:val="en-GB"/>
              </w:rPr>
              <w:t>Name of institution (if applicable)</w:t>
            </w:r>
          </w:p>
        </w:tc>
        <w:tc>
          <w:tcPr>
            <w:tcW w:w="6158" w:type="dxa"/>
            <w:shd w:val="clear" w:color="auto" w:fill="auto"/>
          </w:tcPr>
          <w:p w14:paraId="38130820" w14:textId="77777777" w:rsidR="006B1849" w:rsidRPr="00E4152A" w:rsidRDefault="006B1849" w:rsidP="006B1849">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6B1849" w:rsidRPr="00E4152A" w14:paraId="5E4004A8" w14:textId="77777777" w:rsidTr="006B1849">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18F915C3" w14:textId="4F661CDF" w:rsidR="006B1849" w:rsidRPr="006B1849" w:rsidRDefault="006B1849" w:rsidP="006B1849">
            <w:pPr>
              <w:suppressAutoHyphens/>
              <w:spacing w:before="0"/>
              <w:jc w:val="left"/>
              <w:rPr>
                <w:i/>
                <w:lang w:val="en-GB"/>
              </w:rPr>
            </w:pPr>
            <w:r w:rsidRPr="006B1849">
              <w:rPr>
                <w:lang w:val="en-GB"/>
              </w:rPr>
              <w:t>Roles or responsibilities</w:t>
            </w:r>
          </w:p>
        </w:tc>
        <w:tc>
          <w:tcPr>
            <w:tcW w:w="6158" w:type="dxa"/>
            <w:shd w:val="clear" w:color="auto" w:fill="auto"/>
          </w:tcPr>
          <w:p w14:paraId="26C492CA" w14:textId="77777777" w:rsidR="006B1849" w:rsidRPr="00E4152A" w:rsidRDefault="006B1849" w:rsidP="006B1849">
            <w:pPr>
              <w:spacing w:before="0"/>
              <w:cnfStyle w:val="000000000000" w:firstRow="0" w:lastRow="0" w:firstColumn="0" w:lastColumn="0" w:oddVBand="0" w:evenVBand="0" w:oddHBand="0" w:evenHBand="0" w:firstRowFirstColumn="0" w:firstRowLastColumn="0" w:lastRowFirstColumn="0" w:lastRowLastColumn="0"/>
              <w:rPr>
                <w:lang w:val="en-GB"/>
              </w:rPr>
            </w:pPr>
          </w:p>
        </w:tc>
      </w:tr>
      <w:tr w:rsidR="006B1849" w:rsidRPr="00E4152A" w14:paraId="2A24AEC4" w14:textId="77777777" w:rsidTr="006B18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8FF807D" w14:textId="790E544B" w:rsidR="006B1849" w:rsidRPr="006B1849" w:rsidRDefault="006B1849" w:rsidP="006B1849">
            <w:pPr>
              <w:suppressAutoHyphens/>
              <w:spacing w:before="0"/>
              <w:jc w:val="left"/>
              <w:rPr>
                <w:i/>
                <w:lang w:val="en-GB"/>
              </w:rPr>
            </w:pPr>
            <w:r w:rsidRPr="006B1849">
              <w:rPr>
                <w:lang w:val="en-GB"/>
              </w:rPr>
              <w:t>Identification</w:t>
            </w:r>
          </w:p>
        </w:tc>
        <w:tc>
          <w:tcPr>
            <w:tcW w:w="6158" w:type="dxa"/>
            <w:shd w:val="clear" w:color="auto" w:fill="auto"/>
          </w:tcPr>
          <w:p w14:paraId="5CF124FC" w14:textId="77777777" w:rsidR="006B1849" w:rsidRPr="00E4152A" w:rsidRDefault="006B1849" w:rsidP="006B1849">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6B1849" w:rsidRPr="00E4152A" w14:paraId="38A41370" w14:textId="77777777" w:rsidTr="006B1849">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C515929" w14:textId="55D14675" w:rsidR="006B1849" w:rsidRPr="006B1849" w:rsidRDefault="006B1849" w:rsidP="006B1849">
            <w:pPr>
              <w:suppressAutoHyphens/>
              <w:spacing w:before="0"/>
              <w:jc w:val="left"/>
              <w:rPr>
                <w:i/>
                <w:lang w:val="en-GB"/>
              </w:rPr>
            </w:pPr>
            <w:r w:rsidRPr="006B1849">
              <w:rPr>
                <w:lang w:val="en-GB"/>
              </w:rPr>
              <w:t>Location</w:t>
            </w:r>
          </w:p>
        </w:tc>
        <w:tc>
          <w:tcPr>
            <w:tcW w:w="6158" w:type="dxa"/>
            <w:shd w:val="clear" w:color="auto" w:fill="auto"/>
          </w:tcPr>
          <w:p w14:paraId="37D6706F" w14:textId="77777777" w:rsidR="006B1849" w:rsidRPr="00E4152A" w:rsidRDefault="006B1849" w:rsidP="006B1849">
            <w:pPr>
              <w:spacing w:before="0"/>
              <w:cnfStyle w:val="000000000000" w:firstRow="0" w:lastRow="0" w:firstColumn="0" w:lastColumn="0" w:oddVBand="0" w:evenVBand="0" w:oddHBand="0" w:evenHBand="0" w:firstRowFirstColumn="0" w:firstRowLastColumn="0" w:lastRowFirstColumn="0" w:lastRowLastColumn="0"/>
              <w:rPr>
                <w:lang w:val="en-GB"/>
              </w:rPr>
            </w:pPr>
          </w:p>
        </w:tc>
      </w:tr>
      <w:tr w:rsidR="006B1849" w:rsidRPr="00E4152A" w14:paraId="52218582" w14:textId="77777777" w:rsidTr="006B18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098A839C" w14:textId="15D298F1" w:rsidR="006B1849" w:rsidRPr="006B1849" w:rsidRDefault="006B1849" w:rsidP="006B1849">
            <w:pPr>
              <w:suppressAutoHyphens/>
              <w:spacing w:before="0"/>
              <w:jc w:val="left"/>
              <w:rPr>
                <w:i/>
                <w:lang w:val="en-GB"/>
              </w:rPr>
            </w:pPr>
            <w:r w:rsidRPr="006B1849">
              <w:rPr>
                <w:lang w:val="en-GB"/>
              </w:rPr>
              <w:t>Telephone number(s)</w:t>
            </w:r>
          </w:p>
        </w:tc>
        <w:tc>
          <w:tcPr>
            <w:tcW w:w="6158" w:type="dxa"/>
            <w:shd w:val="clear" w:color="auto" w:fill="auto"/>
          </w:tcPr>
          <w:p w14:paraId="21E7BBEF" w14:textId="77777777" w:rsidR="006B1849" w:rsidRPr="00E4152A" w:rsidRDefault="006B1849" w:rsidP="006B1849">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6B1849" w:rsidRPr="00E4152A" w14:paraId="58CFC560" w14:textId="77777777" w:rsidTr="006B1849">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6B0BA337" w14:textId="4215E40C" w:rsidR="006B1849" w:rsidRPr="006B1849" w:rsidRDefault="006B1849" w:rsidP="006B1849">
            <w:pPr>
              <w:suppressAutoHyphens/>
              <w:spacing w:before="0"/>
              <w:jc w:val="left"/>
              <w:rPr>
                <w:i/>
                <w:lang w:val="en-GB"/>
              </w:rPr>
            </w:pPr>
            <w:r w:rsidRPr="006B1849">
              <w:rPr>
                <w:lang w:val="en-GB"/>
              </w:rPr>
              <w:t>E-mail address</w:t>
            </w:r>
          </w:p>
        </w:tc>
        <w:tc>
          <w:tcPr>
            <w:tcW w:w="6158" w:type="dxa"/>
            <w:shd w:val="clear" w:color="auto" w:fill="auto"/>
          </w:tcPr>
          <w:p w14:paraId="388170C3" w14:textId="77777777" w:rsidR="006B1849" w:rsidRPr="00E4152A" w:rsidRDefault="006B1849" w:rsidP="006B1849">
            <w:pPr>
              <w:spacing w:before="0"/>
              <w:cnfStyle w:val="000000000000" w:firstRow="0" w:lastRow="0" w:firstColumn="0" w:lastColumn="0" w:oddVBand="0" w:evenVBand="0" w:oddHBand="0" w:evenHBand="0" w:firstRowFirstColumn="0" w:firstRowLastColumn="0" w:lastRowFirstColumn="0" w:lastRowLastColumn="0"/>
              <w:rPr>
                <w:lang w:val="en-GB"/>
              </w:rPr>
            </w:pPr>
          </w:p>
        </w:tc>
      </w:tr>
    </w:tbl>
    <w:p w14:paraId="53E62202" w14:textId="080C29BB" w:rsidR="00A20A92" w:rsidRPr="00E4152A" w:rsidRDefault="00A20A92" w:rsidP="003F28D8">
      <w:pPr>
        <w:rPr>
          <w:lang w:val="en-GB"/>
        </w:rPr>
      </w:pPr>
      <w:bookmarkStart w:id="15" w:name="_Toc80091426"/>
      <w:bookmarkStart w:id="16" w:name="_Toc80091521"/>
      <w:bookmarkStart w:id="17" w:name="_Toc80091892"/>
      <w:bookmarkStart w:id="18" w:name="_Toc80092229"/>
      <w:bookmarkEnd w:id="14"/>
    </w:p>
    <w:p w14:paraId="35D3DA3A" w14:textId="7B08E7C6" w:rsidR="00595931" w:rsidRPr="00E4152A" w:rsidRDefault="00D5385E" w:rsidP="00C05198">
      <w:pPr>
        <w:pStyle w:val="Head02English"/>
      </w:pPr>
      <w:bookmarkStart w:id="19" w:name="_Toc109897951"/>
      <w:bookmarkStart w:id="20" w:name="_Toc109909899"/>
      <w:bookmarkStart w:id="21" w:name="_Toc109910036"/>
      <w:bookmarkStart w:id="22" w:name="_Hlk103088471"/>
      <w:bookmarkEnd w:id="15"/>
      <w:bookmarkEnd w:id="16"/>
      <w:bookmarkEnd w:id="17"/>
      <w:bookmarkEnd w:id="18"/>
      <w:r w:rsidRPr="00D5385E">
        <w:t>Information from other CCMP institutional stakeholders</w:t>
      </w:r>
      <w:bookmarkEnd w:id="19"/>
      <w:bookmarkEnd w:id="20"/>
      <w:bookmarkEnd w:id="21"/>
      <w:r w:rsidR="00595931" w:rsidRPr="00E4152A">
        <w:t xml:space="preserve"> </w:t>
      </w:r>
    </w:p>
    <w:p w14:paraId="1B67C18F" w14:textId="266DBEAB" w:rsidR="00595931" w:rsidRPr="00E4152A" w:rsidRDefault="006E3C58" w:rsidP="003F28D8">
      <w:pPr>
        <w:rPr>
          <w:i/>
          <w:color w:val="CC3668" w:themeColor="accent5"/>
          <w:lang w:val="en-GB"/>
        </w:rPr>
      </w:pPr>
      <w:r w:rsidRPr="006E3C58">
        <w:rPr>
          <w:color w:val="CC3668" w:themeColor="accent5"/>
          <w:lang w:val="en-GB"/>
        </w:rPr>
        <w:t>Provide information on persons or organisations relevant to the CCMP. Duplicate this table if necessary, using one for each participant</w:t>
      </w:r>
      <w:r w:rsidR="004D1050" w:rsidRPr="00E4152A">
        <w:rPr>
          <w:color w:val="CC3668" w:themeColor="accent5"/>
          <w:lang w:val="en-GB"/>
        </w:rPr>
        <w:t>.</w:t>
      </w:r>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6E3C58" w:rsidRPr="00E4152A" w14:paraId="575060CC" w14:textId="77777777" w:rsidTr="006E3C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Borders>
              <w:top w:val="none" w:sz="0" w:space="0" w:color="auto"/>
              <w:left w:val="none" w:sz="0" w:space="0" w:color="auto"/>
              <w:bottom w:val="none" w:sz="0" w:space="0" w:color="auto"/>
              <w:right w:val="none" w:sz="0" w:space="0" w:color="auto"/>
            </w:tcBorders>
            <w:shd w:val="clear" w:color="auto" w:fill="auto"/>
          </w:tcPr>
          <w:p w14:paraId="7679404C" w14:textId="7E8AB30E" w:rsidR="006E3C58" w:rsidRPr="006E3C58" w:rsidRDefault="006E3C58" w:rsidP="006E3C58">
            <w:pPr>
              <w:suppressAutoHyphens/>
              <w:spacing w:before="0"/>
              <w:jc w:val="left"/>
              <w:rPr>
                <w:rFonts w:cs="Times New Roman"/>
                <w:i/>
                <w:color w:val="auto"/>
                <w:lang w:val="en-GB"/>
              </w:rPr>
            </w:pPr>
            <w:r w:rsidRPr="006E3C58">
              <w:rPr>
                <w:color w:val="auto"/>
                <w:lang w:val="en-GB"/>
              </w:rPr>
              <w:t>Full name(s)</w:t>
            </w:r>
          </w:p>
        </w:tc>
        <w:tc>
          <w:tcPr>
            <w:tcW w:w="6158" w:type="dxa"/>
            <w:tcBorders>
              <w:top w:val="none" w:sz="0" w:space="0" w:color="auto"/>
              <w:left w:val="none" w:sz="0" w:space="0" w:color="auto"/>
              <w:bottom w:val="none" w:sz="0" w:space="0" w:color="auto"/>
              <w:right w:val="none" w:sz="0" w:space="0" w:color="auto"/>
            </w:tcBorders>
            <w:shd w:val="clear" w:color="auto" w:fill="auto"/>
          </w:tcPr>
          <w:p w14:paraId="24A48A0A" w14:textId="77777777" w:rsidR="006E3C58" w:rsidRPr="00E4152A" w:rsidRDefault="006E3C58" w:rsidP="006E3C58">
            <w:pPr>
              <w:spacing w:before="0"/>
              <w:cnfStyle w:val="100000000000" w:firstRow="1" w:lastRow="0" w:firstColumn="0" w:lastColumn="0" w:oddVBand="0" w:evenVBand="0" w:oddHBand="0" w:evenHBand="0" w:firstRowFirstColumn="0" w:firstRowLastColumn="0" w:lastRowFirstColumn="0" w:lastRowLastColumn="0"/>
              <w:rPr>
                <w:rFonts w:cs="Times New Roman"/>
                <w:color w:val="auto"/>
                <w:lang w:val="en-GB"/>
              </w:rPr>
            </w:pPr>
          </w:p>
        </w:tc>
      </w:tr>
      <w:tr w:rsidR="006E3C58" w:rsidRPr="00B23054" w14:paraId="45D1A4C7" w14:textId="77777777" w:rsidTr="006E3C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419E50AB" w14:textId="7D03D548" w:rsidR="006E3C58" w:rsidRPr="006E3C58" w:rsidRDefault="006E3C58" w:rsidP="006E3C58">
            <w:pPr>
              <w:suppressAutoHyphens/>
              <w:spacing w:before="0"/>
              <w:jc w:val="left"/>
              <w:rPr>
                <w:rFonts w:cs="Times New Roman"/>
                <w:i/>
                <w:lang w:val="en-GB"/>
              </w:rPr>
            </w:pPr>
            <w:r w:rsidRPr="006E3C58">
              <w:rPr>
                <w:lang w:val="en-GB"/>
              </w:rPr>
              <w:t>Name of institution (if applicable)</w:t>
            </w:r>
          </w:p>
        </w:tc>
        <w:tc>
          <w:tcPr>
            <w:tcW w:w="6158" w:type="dxa"/>
            <w:shd w:val="clear" w:color="auto" w:fill="auto"/>
          </w:tcPr>
          <w:p w14:paraId="718992CD" w14:textId="77777777" w:rsidR="006E3C58" w:rsidRPr="00E4152A" w:rsidRDefault="006E3C58" w:rsidP="006E3C58">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6E3C58" w:rsidRPr="00E4152A" w14:paraId="00033014" w14:textId="77777777" w:rsidTr="006E3C58">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16AB4C20" w14:textId="61E45B68" w:rsidR="006E3C58" w:rsidRPr="006E3C58" w:rsidRDefault="006E3C58" w:rsidP="006E3C58">
            <w:pPr>
              <w:suppressAutoHyphens/>
              <w:spacing w:before="0"/>
              <w:jc w:val="left"/>
              <w:rPr>
                <w:rFonts w:cs="Times New Roman"/>
                <w:i/>
                <w:lang w:val="en-GB"/>
              </w:rPr>
            </w:pPr>
            <w:r w:rsidRPr="006E3C58">
              <w:rPr>
                <w:lang w:val="en-GB"/>
              </w:rPr>
              <w:t>Roles or responsibilities</w:t>
            </w:r>
          </w:p>
        </w:tc>
        <w:tc>
          <w:tcPr>
            <w:tcW w:w="6158" w:type="dxa"/>
            <w:shd w:val="clear" w:color="auto" w:fill="auto"/>
          </w:tcPr>
          <w:p w14:paraId="44941555" w14:textId="77777777" w:rsidR="006E3C58" w:rsidRPr="00E4152A" w:rsidRDefault="006E3C58" w:rsidP="006E3C58">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r w:rsidR="006E3C58" w:rsidRPr="00E4152A" w14:paraId="16052B57" w14:textId="77777777" w:rsidTr="006E3C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15582CB6" w14:textId="0741F65B" w:rsidR="006E3C58" w:rsidRPr="006E3C58" w:rsidRDefault="006E3C58" w:rsidP="006E3C58">
            <w:pPr>
              <w:suppressAutoHyphens/>
              <w:spacing w:before="0"/>
              <w:jc w:val="left"/>
              <w:rPr>
                <w:rFonts w:cs="Times New Roman"/>
                <w:i/>
                <w:lang w:val="en-GB"/>
              </w:rPr>
            </w:pPr>
            <w:r w:rsidRPr="006E3C58">
              <w:rPr>
                <w:lang w:val="en-GB"/>
              </w:rPr>
              <w:t>Identification</w:t>
            </w:r>
          </w:p>
        </w:tc>
        <w:tc>
          <w:tcPr>
            <w:tcW w:w="6158" w:type="dxa"/>
            <w:shd w:val="clear" w:color="auto" w:fill="auto"/>
          </w:tcPr>
          <w:p w14:paraId="72B7F37E" w14:textId="77777777" w:rsidR="006E3C58" w:rsidRPr="00E4152A" w:rsidRDefault="006E3C58" w:rsidP="006E3C58">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6E3C58" w:rsidRPr="00E4152A" w14:paraId="17A5D5B5" w14:textId="77777777" w:rsidTr="006E3C58">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F5C5C87" w14:textId="4E9EFDC2" w:rsidR="006E3C58" w:rsidRPr="006E3C58" w:rsidRDefault="006E3C58" w:rsidP="006E3C58">
            <w:pPr>
              <w:suppressAutoHyphens/>
              <w:spacing w:before="0"/>
              <w:jc w:val="left"/>
              <w:rPr>
                <w:rFonts w:cs="Times New Roman"/>
                <w:i/>
                <w:lang w:val="en-GB"/>
              </w:rPr>
            </w:pPr>
            <w:r w:rsidRPr="006E3C58">
              <w:rPr>
                <w:lang w:val="en-GB"/>
              </w:rPr>
              <w:t>Location</w:t>
            </w:r>
          </w:p>
        </w:tc>
        <w:tc>
          <w:tcPr>
            <w:tcW w:w="6158" w:type="dxa"/>
            <w:shd w:val="clear" w:color="auto" w:fill="auto"/>
          </w:tcPr>
          <w:p w14:paraId="7556A286" w14:textId="77777777" w:rsidR="006E3C58" w:rsidRPr="00E4152A" w:rsidRDefault="006E3C58" w:rsidP="006E3C58">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r w:rsidR="006E3C58" w:rsidRPr="00E4152A" w14:paraId="056E9BC7" w14:textId="77777777" w:rsidTr="006E3C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004514D" w14:textId="0F138BF5" w:rsidR="006E3C58" w:rsidRPr="006E3C58" w:rsidRDefault="006E3C58" w:rsidP="006E3C58">
            <w:pPr>
              <w:suppressAutoHyphens/>
              <w:spacing w:before="0"/>
              <w:jc w:val="left"/>
              <w:rPr>
                <w:rFonts w:cs="Times New Roman"/>
                <w:i/>
                <w:lang w:val="en-GB"/>
              </w:rPr>
            </w:pPr>
            <w:r w:rsidRPr="006E3C58">
              <w:rPr>
                <w:lang w:val="en-GB"/>
              </w:rPr>
              <w:t>Telephone number(s)</w:t>
            </w:r>
          </w:p>
        </w:tc>
        <w:tc>
          <w:tcPr>
            <w:tcW w:w="6158" w:type="dxa"/>
            <w:shd w:val="clear" w:color="auto" w:fill="auto"/>
          </w:tcPr>
          <w:p w14:paraId="50AFDAED" w14:textId="77777777" w:rsidR="006E3C58" w:rsidRPr="00E4152A" w:rsidRDefault="006E3C58" w:rsidP="006E3C58">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6E3C58" w:rsidRPr="00E4152A" w14:paraId="3DB30B66" w14:textId="77777777" w:rsidTr="006E3C58">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7F5AE76C" w14:textId="4B97BBEA" w:rsidR="006E3C58" w:rsidRPr="006E3C58" w:rsidRDefault="006E3C58" w:rsidP="006E3C58">
            <w:pPr>
              <w:suppressAutoHyphens/>
              <w:spacing w:before="0"/>
              <w:jc w:val="left"/>
              <w:rPr>
                <w:rFonts w:cs="Times New Roman"/>
                <w:i/>
                <w:lang w:val="en-GB"/>
              </w:rPr>
            </w:pPr>
            <w:r w:rsidRPr="006E3C58">
              <w:rPr>
                <w:lang w:val="en-GB"/>
              </w:rPr>
              <w:t>E-mail address</w:t>
            </w:r>
          </w:p>
        </w:tc>
        <w:tc>
          <w:tcPr>
            <w:tcW w:w="6158" w:type="dxa"/>
            <w:shd w:val="clear" w:color="auto" w:fill="auto"/>
          </w:tcPr>
          <w:p w14:paraId="5D6D1B09" w14:textId="77777777" w:rsidR="006E3C58" w:rsidRPr="00E4152A" w:rsidRDefault="006E3C58" w:rsidP="006E3C58">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bl>
    <w:p w14:paraId="00AE783D" w14:textId="2870F25A" w:rsidR="00595E8C" w:rsidRPr="00E4152A" w:rsidRDefault="00595E8C" w:rsidP="003F28D8">
      <w:pPr>
        <w:rPr>
          <w:lang w:val="en-GB"/>
        </w:rPr>
      </w:pPr>
      <w:bookmarkStart w:id="23" w:name="_Toc80091427"/>
      <w:bookmarkStart w:id="24" w:name="_Toc80091522"/>
      <w:bookmarkStart w:id="25" w:name="_Toc80091893"/>
      <w:bookmarkStart w:id="26" w:name="_Toc80092230"/>
    </w:p>
    <w:p w14:paraId="78EF2B4C" w14:textId="1FAC8682" w:rsidR="00595931" w:rsidRPr="00E4152A" w:rsidRDefault="006E3C58" w:rsidP="00C05198">
      <w:pPr>
        <w:pStyle w:val="Head02English"/>
      </w:pPr>
      <w:bookmarkStart w:id="27" w:name="_Toc109897952"/>
      <w:bookmarkStart w:id="28" w:name="_Toc109909900"/>
      <w:bookmarkStart w:id="29" w:name="_Toc109910037"/>
      <w:bookmarkStart w:id="30" w:name="_Hlk103088487"/>
      <w:bookmarkEnd w:id="22"/>
      <w:bookmarkEnd w:id="23"/>
      <w:bookmarkEnd w:id="24"/>
      <w:bookmarkEnd w:id="25"/>
      <w:bookmarkEnd w:id="26"/>
      <w:r>
        <w:t>CCMP objective</w:t>
      </w:r>
      <w:bookmarkEnd w:id="27"/>
      <w:bookmarkEnd w:id="28"/>
      <w:bookmarkEnd w:id="29"/>
      <w:r w:rsidR="00595931" w:rsidRPr="00E4152A">
        <w:t xml:space="preserve"> </w:t>
      </w:r>
    </w:p>
    <w:p w14:paraId="0A5CFF4B" w14:textId="1865509B" w:rsidR="00595931" w:rsidRPr="00E4152A" w:rsidRDefault="006E3C58" w:rsidP="003F28D8">
      <w:pPr>
        <w:rPr>
          <w:color w:val="CC3668" w:themeColor="accent5"/>
          <w:lang w:val="en-GB"/>
        </w:rPr>
      </w:pPr>
      <w:r w:rsidRPr="006E3C58">
        <w:rPr>
          <w:color w:val="CC3668" w:themeColor="accent5"/>
          <w:lang w:val="en-GB"/>
        </w:rPr>
        <w:t>Describe the net positive impact expected from the implementation of the project activities and its mitigation potential. The objective should also include, at a minimum, the main activity, the location of the implementation area, facility or process, and the period of implementation of CCMP actions</w:t>
      </w:r>
      <w:r w:rsidR="005C2340" w:rsidRPr="00E4152A">
        <w:rPr>
          <w:color w:val="CC3668" w:themeColor="accent5"/>
          <w:lang w:val="en-GB"/>
        </w:rPr>
        <w:t>.</w:t>
      </w:r>
    </w:p>
    <w:bookmarkEnd w:id="30"/>
    <w:p w14:paraId="34E737D8" w14:textId="567BE3E0" w:rsidR="004D1050" w:rsidRPr="00E4152A" w:rsidRDefault="004D1050" w:rsidP="003F28D8">
      <w:pPr>
        <w:rPr>
          <w:lang w:val="en-GB"/>
        </w:rPr>
      </w:pPr>
    </w:p>
    <w:p w14:paraId="254DCA1A" w14:textId="39C0D8DD" w:rsidR="005168CB" w:rsidRPr="00E4152A" w:rsidRDefault="00533A5E" w:rsidP="00251DDD">
      <w:pPr>
        <w:pStyle w:val="Head02English"/>
      </w:pPr>
      <w:bookmarkStart w:id="31" w:name="_Toc109897953"/>
      <w:bookmarkStart w:id="32" w:name="_Toc109909901"/>
      <w:bookmarkStart w:id="33" w:name="_Toc109910038"/>
      <w:r>
        <w:t>CCMP description</w:t>
      </w:r>
      <w:bookmarkEnd w:id="31"/>
      <w:bookmarkEnd w:id="32"/>
      <w:bookmarkEnd w:id="33"/>
    </w:p>
    <w:p w14:paraId="7121148F" w14:textId="6AAE344D" w:rsidR="00F46113" w:rsidRPr="00A91B70" w:rsidRDefault="00D710EA" w:rsidP="003F28D8">
      <w:pPr>
        <w:rPr>
          <w:color w:val="CC3668" w:themeColor="accent5"/>
          <w:lang w:val="en-GB"/>
        </w:rPr>
      </w:pPr>
      <w:r w:rsidRPr="00D710EA">
        <w:rPr>
          <w:color w:val="CC3668" w:themeColor="accent5"/>
          <w:lang w:val="en-GB"/>
        </w:rPr>
        <w:t xml:space="preserve">Provide a short description (300-500 words) of the programme or project activity including the duration or lifetime of the CCMP, the emission sources in the baseline and project </w:t>
      </w:r>
      <w:r w:rsidRPr="00D710EA">
        <w:rPr>
          <w:color w:val="CC3668" w:themeColor="accent5"/>
          <w:lang w:val="en-GB"/>
        </w:rPr>
        <w:lastRenderedPageBreak/>
        <w:t xml:space="preserve">scenarios and the leakage (if applicable) </w:t>
      </w:r>
      <w:r>
        <w:rPr>
          <w:color w:val="CC3668" w:themeColor="accent5"/>
          <w:lang w:val="en-GB"/>
        </w:rPr>
        <w:t>considered</w:t>
      </w:r>
      <w:r w:rsidRPr="00D710EA">
        <w:rPr>
          <w:color w:val="CC3668" w:themeColor="accent5"/>
          <w:lang w:val="en-GB"/>
        </w:rPr>
        <w:t xml:space="preserve"> in the project scenario, as well as the estimated annual reduction of GHG emissions over the entire duration or lifetime of the CCMP</w:t>
      </w:r>
      <w:r w:rsidR="005168CB" w:rsidRPr="00E4152A">
        <w:rPr>
          <w:color w:val="CC3668" w:themeColor="accent5"/>
          <w:lang w:val="en-GB"/>
        </w:rPr>
        <w:t>.</w:t>
      </w:r>
    </w:p>
    <w:p w14:paraId="580ADE3A" w14:textId="6DB518E4" w:rsidR="005168CB" w:rsidRPr="00E4152A" w:rsidRDefault="00D710EA" w:rsidP="003F28D8">
      <w:pPr>
        <w:rPr>
          <w:i/>
          <w:color w:val="CC3668" w:themeColor="accent5"/>
          <w:lang w:val="en-GB"/>
        </w:rPr>
      </w:pPr>
      <w:r w:rsidRPr="00D710EA">
        <w:rPr>
          <w:color w:val="CC3668" w:themeColor="accent5"/>
          <w:lang w:val="en-GB"/>
        </w:rPr>
        <w:t>List also the type of GHGs covered by the CCMP</w:t>
      </w:r>
      <w:r w:rsidR="004762E8">
        <w:rPr>
          <w:color w:val="CC3668" w:themeColor="accent5"/>
          <w:lang w:val="en-GB"/>
        </w:rPr>
        <w:t>.</w:t>
      </w:r>
    </w:p>
    <w:tbl>
      <w:tblPr>
        <w:tblW w:w="4950" w:type="pct"/>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2204"/>
        <w:gridCol w:w="6536"/>
      </w:tblGrid>
      <w:tr w:rsidR="005168CB" w:rsidRPr="00B23054" w14:paraId="1A28F1BD" w14:textId="77777777" w:rsidTr="00AF0327">
        <w:trPr>
          <w:trHeight w:val="206"/>
          <w:tblHeader/>
        </w:trPr>
        <w:tc>
          <w:tcPr>
            <w:tcW w:w="1261" w:type="pct"/>
            <w:shd w:val="clear" w:color="auto" w:fill="39B54A" w:themeFill="accent3"/>
            <w:noWrap/>
            <w:vAlign w:val="center"/>
            <w:hideMark/>
          </w:tcPr>
          <w:p w14:paraId="33FC4E6F" w14:textId="34B4FA4E" w:rsidR="005168CB" w:rsidRPr="00E4152A" w:rsidRDefault="00D710EA" w:rsidP="003F28D8">
            <w:pPr>
              <w:spacing w:after="0"/>
              <w:jc w:val="center"/>
              <w:rPr>
                <w:rFonts w:eastAsia="Times New Roman"/>
                <w:b/>
                <w:bCs/>
                <w:lang w:val="en-GB" w:eastAsia="en-GB"/>
              </w:rPr>
            </w:pPr>
            <w:bookmarkStart w:id="34" w:name="_Hlk103088578"/>
            <w:r>
              <w:rPr>
                <w:rFonts w:eastAsia="Times New Roman"/>
                <w:b/>
                <w:bCs/>
                <w:lang w:val="en-GB" w:eastAsia="en-GB"/>
              </w:rPr>
              <w:t>GHG type</w:t>
            </w:r>
          </w:p>
        </w:tc>
        <w:tc>
          <w:tcPr>
            <w:tcW w:w="3739" w:type="pct"/>
            <w:shd w:val="clear" w:color="auto" w:fill="39B54A" w:themeFill="accent3"/>
            <w:vAlign w:val="center"/>
          </w:tcPr>
          <w:p w14:paraId="7159B95C" w14:textId="7C8010C0" w:rsidR="005168CB" w:rsidRPr="00E4152A" w:rsidRDefault="00D710EA" w:rsidP="003F28D8">
            <w:pPr>
              <w:spacing w:after="0"/>
              <w:jc w:val="center"/>
              <w:rPr>
                <w:rFonts w:eastAsia="Times New Roman"/>
                <w:b/>
                <w:bCs/>
                <w:i/>
                <w:lang w:val="en-GB" w:eastAsia="en-GB"/>
              </w:rPr>
            </w:pPr>
            <w:r w:rsidRPr="00D710EA">
              <w:rPr>
                <w:rFonts w:eastAsia="Times New Roman"/>
                <w:b/>
                <w:bCs/>
                <w:lang w:val="en-GB" w:eastAsia="en-GB"/>
              </w:rPr>
              <w:t>Activity that generates or reduces it</w:t>
            </w:r>
          </w:p>
        </w:tc>
      </w:tr>
      <w:tr w:rsidR="005168CB" w:rsidRPr="00B23054" w14:paraId="74C7BBBD" w14:textId="77777777" w:rsidTr="008C7638">
        <w:trPr>
          <w:trHeight w:val="70"/>
        </w:trPr>
        <w:tc>
          <w:tcPr>
            <w:tcW w:w="1261" w:type="pct"/>
            <w:shd w:val="clear" w:color="auto" w:fill="auto"/>
            <w:noWrap/>
          </w:tcPr>
          <w:p w14:paraId="2FCEA81E" w14:textId="77777777" w:rsidR="005168CB" w:rsidRPr="00E4152A" w:rsidRDefault="005168CB" w:rsidP="003F28D8">
            <w:pPr>
              <w:spacing w:after="0"/>
              <w:rPr>
                <w:rFonts w:ascii="Times New Roman" w:hAnsi="Times New Roman"/>
                <w:lang w:val="en-GB"/>
              </w:rPr>
            </w:pPr>
          </w:p>
        </w:tc>
        <w:tc>
          <w:tcPr>
            <w:tcW w:w="3739" w:type="pct"/>
            <w:shd w:val="clear" w:color="auto" w:fill="auto"/>
          </w:tcPr>
          <w:p w14:paraId="2614532D" w14:textId="77777777" w:rsidR="005168CB" w:rsidRPr="00E4152A" w:rsidRDefault="005168CB" w:rsidP="003F28D8">
            <w:pPr>
              <w:spacing w:after="0"/>
              <w:rPr>
                <w:rFonts w:ascii="Times New Roman" w:hAnsi="Times New Roman"/>
                <w:lang w:val="en-GB"/>
              </w:rPr>
            </w:pPr>
          </w:p>
        </w:tc>
      </w:tr>
    </w:tbl>
    <w:p w14:paraId="64602DEA" w14:textId="7BE0F1E6" w:rsidR="005168CB" w:rsidRPr="00E4152A" w:rsidRDefault="005168CB" w:rsidP="003F28D8">
      <w:pPr>
        <w:rPr>
          <w:lang w:val="en-GB"/>
        </w:rPr>
      </w:pPr>
    </w:p>
    <w:p w14:paraId="2CBA9D50" w14:textId="3485DB97" w:rsidR="00595931" w:rsidRPr="00E4152A" w:rsidRDefault="00D710EA" w:rsidP="00C05198">
      <w:pPr>
        <w:pStyle w:val="Head03English"/>
        <w:rPr>
          <w:i/>
        </w:rPr>
      </w:pPr>
      <w:bookmarkStart w:id="35" w:name="_Toc109897954"/>
      <w:bookmarkStart w:id="36" w:name="_Toc109909902"/>
      <w:bookmarkStart w:id="37" w:name="_Toc109910039"/>
      <w:r w:rsidRPr="00D710EA">
        <w:t>Sectoral scope and type of CCMP</w:t>
      </w:r>
      <w:bookmarkEnd w:id="35"/>
      <w:bookmarkEnd w:id="36"/>
      <w:bookmarkEnd w:id="37"/>
    </w:p>
    <w:p w14:paraId="44F745C4" w14:textId="61CEE080" w:rsidR="0098613E" w:rsidRPr="00E4152A" w:rsidRDefault="000A6BE4" w:rsidP="003F28D8">
      <w:pPr>
        <w:rPr>
          <w:color w:val="CC3668" w:themeColor="accent5"/>
          <w:lang w:val="en-GB" w:eastAsia="ja-JP"/>
        </w:rPr>
      </w:pPr>
      <w:r w:rsidRPr="000A6BE4">
        <w:rPr>
          <w:color w:val="CC3668" w:themeColor="accent5"/>
          <w:lang w:val="en-GB" w:eastAsia="ja-JP"/>
        </w:rPr>
        <w:t>Specify the sectoral scope, the type of CCMP (small or large scale)</w:t>
      </w:r>
      <w:r w:rsidR="0032483D" w:rsidRPr="00E4152A">
        <w:rPr>
          <w:rStyle w:val="FootnoteReference"/>
          <w:color w:val="CC3668" w:themeColor="accent5"/>
          <w:lang w:val="en-GB" w:eastAsia="ja-JP"/>
        </w:rPr>
        <w:footnoteReference w:id="2"/>
      </w:r>
      <w:r w:rsidR="00595931" w:rsidRPr="00E4152A">
        <w:rPr>
          <w:color w:val="CC3668" w:themeColor="accent5"/>
          <w:lang w:val="en-GB" w:eastAsia="ja-JP"/>
        </w:rPr>
        <w:t xml:space="preserve"> </w:t>
      </w:r>
      <w:r w:rsidRPr="000A6BE4">
        <w:rPr>
          <w:color w:val="CC3668" w:themeColor="accent5"/>
          <w:lang w:val="en-GB" w:eastAsia="ja-JP"/>
        </w:rPr>
        <w:t>and the programme</w:t>
      </w:r>
      <w:r w:rsidR="00455223">
        <w:rPr>
          <w:color w:val="CC3668" w:themeColor="accent5"/>
          <w:lang w:val="en-GB" w:eastAsia="ja-JP"/>
        </w:rPr>
        <w:t xml:space="preserve"> or </w:t>
      </w:r>
      <w:r w:rsidRPr="000A6BE4">
        <w:rPr>
          <w:color w:val="CC3668" w:themeColor="accent5"/>
          <w:lang w:val="en-GB" w:eastAsia="ja-JP"/>
        </w:rPr>
        <w:t>project activity to be implemented</w:t>
      </w:r>
      <w:r w:rsidR="00E063AD" w:rsidRPr="00E4152A">
        <w:rPr>
          <w:color w:val="CC3668" w:themeColor="accent5"/>
          <w:lang w:val="en-GB" w:eastAsia="ja-JP"/>
        </w:rPr>
        <w:t>.</w:t>
      </w:r>
    </w:p>
    <w:p w14:paraId="5A90AEE3" w14:textId="4ED0E0CC" w:rsidR="00F46113" w:rsidRPr="00E4152A" w:rsidRDefault="00F46113" w:rsidP="003F28D8">
      <w:pPr>
        <w:rPr>
          <w:lang w:val="en-GB"/>
        </w:rPr>
      </w:pPr>
    </w:p>
    <w:p w14:paraId="76FFEFBE" w14:textId="09D74DCF" w:rsidR="00D97254" w:rsidRPr="00E4152A" w:rsidRDefault="000A6BE4" w:rsidP="00C05198">
      <w:pPr>
        <w:pStyle w:val="Head03English"/>
      </w:pPr>
      <w:bookmarkStart w:id="38" w:name="_Toc109897955"/>
      <w:bookmarkStart w:id="39" w:name="_Toc109909903"/>
      <w:bookmarkStart w:id="40" w:name="_Toc109910040"/>
      <w:bookmarkStart w:id="41" w:name="_Hlk103088598"/>
      <w:bookmarkEnd w:id="34"/>
      <w:r w:rsidRPr="000A6BE4">
        <w:t>Location and limits of the CCMP</w:t>
      </w:r>
      <w:bookmarkEnd w:id="38"/>
      <w:bookmarkEnd w:id="39"/>
      <w:bookmarkEnd w:id="40"/>
    </w:p>
    <w:p w14:paraId="1C98ADFD" w14:textId="50D4D5E7" w:rsidR="002D5851" w:rsidRPr="00E4152A" w:rsidRDefault="000A6BE4" w:rsidP="00C05198">
      <w:pPr>
        <w:pStyle w:val="Head04English"/>
      </w:pPr>
      <w:r w:rsidRPr="000A6BE4">
        <w:t>Spatial limits</w:t>
      </w:r>
      <w:bookmarkEnd w:id="41"/>
    </w:p>
    <w:p w14:paraId="7979879B" w14:textId="77777777" w:rsidR="00595B59" w:rsidRDefault="000A6BE4" w:rsidP="00595B59">
      <w:pPr>
        <w:pStyle w:val="list01"/>
        <w:numPr>
          <w:ilvl w:val="0"/>
          <w:numId w:val="0"/>
        </w:numPr>
        <w:rPr>
          <w:color w:val="CC3668" w:themeColor="accent5"/>
        </w:rPr>
      </w:pPr>
      <w:r w:rsidRPr="000A6BE4">
        <w:rPr>
          <w:color w:val="CC3668" w:themeColor="accent5"/>
        </w:rPr>
        <w:t xml:space="preserve">Detail the location and geographic limits of the CCMP, including organisational, geographic, and physical location information, which allows for the unique identification and delimitation of the CCMP. </w:t>
      </w:r>
      <w:r w:rsidR="00A97935" w:rsidRPr="00A97935">
        <w:rPr>
          <w:color w:val="CC3668" w:themeColor="accent5"/>
        </w:rPr>
        <w:t>This information should be reported in geo-referenced form (</w:t>
      </w:r>
      <w:proofErr w:type="spellStart"/>
      <w:r w:rsidR="00A97935" w:rsidRPr="00A97935">
        <w:rPr>
          <w:color w:val="CC3668" w:themeColor="accent5"/>
        </w:rPr>
        <w:t>shp</w:t>
      </w:r>
      <w:proofErr w:type="spellEnd"/>
      <w:r w:rsidR="00A97935" w:rsidRPr="00A97935">
        <w:rPr>
          <w:color w:val="CC3668" w:themeColor="accent5"/>
        </w:rPr>
        <w:t xml:space="preserve"> or </w:t>
      </w:r>
      <w:proofErr w:type="spellStart"/>
      <w:r w:rsidR="00A97935" w:rsidRPr="00A97935">
        <w:rPr>
          <w:color w:val="CC3668" w:themeColor="accent5"/>
        </w:rPr>
        <w:t>kml</w:t>
      </w:r>
      <w:proofErr w:type="spellEnd"/>
      <w:r w:rsidR="00A97935" w:rsidRPr="00A97935">
        <w:rPr>
          <w:color w:val="CC3668" w:themeColor="accent5"/>
        </w:rPr>
        <w:t>), in multi-level graphics (map with location in country/national subdivision/municipality and CCMP) and in narrative form (legal description of the boundaries of the CCMP areas) in a way that facilitates the review of its location and possible overlaps with other CCMPs.</w:t>
      </w:r>
      <w:r w:rsidR="00A97935" w:rsidRPr="00A97935" w:rsidDel="00F70119">
        <w:rPr>
          <w:color w:val="CC3668" w:themeColor="accent5"/>
        </w:rPr>
        <w:t xml:space="preserve"> </w:t>
      </w:r>
    </w:p>
    <w:p w14:paraId="16211369" w14:textId="77777777" w:rsidR="00595B59" w:rsidRDefault="00595B59" w:rsidP="00595B59">
      <w:pPr>
        <w:pStyle w:val="list01"/>
        <w:numPr>
          <w:ilvl w:val="0"/>
          <w:numId w:val="0"/>
        </w:numPr>
        <w:rPr>
          <w:color w:val="CC3668" w:themeColor="accent5"/>
        </w:rPr>
      </w:pPr>
    </w:p>
    <w:p w14:paraId="5FC8EE49" w14:textId="30D27D63" w:rsidR="00546C27" w:rsidRPr="00E4152A" w:rsidRDefault="00F019E0" w:rsidP="00595B59">
      <w:pPr>
        <w:pStyle w:val="list01"/>
        <w:numPr>
          <w:ilvl w:val="0"/>
          <w:numId w:val="0"/>
        </w:numPr>
        <w:rPr>
          <w:color w:val="CC3668" w:themeColor="accent5"/>
        </w:rPr>
      </w:pPr>
      <w:r>
        <w:rPr>
          <w:color w:val="CC3668" w:themeColor="accent5"/>
        </w:rPr>
        <w:t>B</w:t>
      </w:r>
      <w:r w:rsidR="004F56B4" w:rsidRPr="004F56B4">
        <w:rPr>
          <w:color w:val="CC3668" w:themeColor="accent5"/>
        </w:rPr>
        <w:t xml:space="preserve">esides must </w:t>
      </w:r>
      <w:r w:rsidR="00146B06">
        <w:rPr>
          <w:color w:val="CC3668" w:themeColor="accent5"/>
        </w:rPr>
        <w:t>r</w:t>
      </w:r>
      <w:r w:rsidR="007107E6" w:rsidRPr="007107E6">
        <w:rPr>
          <w:color w:val="CC3668" w:themeColor="accent5"/>
        </w:rPr>
        <w:t>eport and justification of any changes in any of the areas, facilities or processes that form the CCMP</w:t>
      </w:r>
      <w:r w:rsidR="00D97254" w:rsidRPr="00E4152A">
        <w:rPr>
          <w:color w:val="CC3668" w:themeColor="accent5"/>
        </w:rPr>
        <w:t>.</w:t>
      </w:r>
    </w:p>
    <w:p w14:paraId="1183238F" w14:textId="2BF1BBD6" w:rsidR="00546C27" w:rsidRPr="00E4152A" w:rsidRDefault="00546C27" w:rsidP="003F28D8">
      <w:pPr>
        <w:rPr>
          <w:lang w:val="en-GB"/>
        </w:rPr>
      </w:pPr>
    </w:p>
    <w:p w14:paraId="6266D36E" w14:textId="36E86FBE" w:rsidR="006C1CA9" w:rsidRPr="00E4152A" w:rsidRDefault="007107E6" w:rsidP="00C05198">
      <w:pPr>
        <w:pStyle w:val="Head04English"/>
      </w:pPr>
      <w:bookmarkStart w:id="42" w:name="_Hlk103088734"/>
      <w:r w:rsidRPr="007107E6">
        <w:t>Time limits</w:t>
      </w:r>
    </w:p>
    <w:p w14:paraId="2D454E4C" w14:textId="4CC9786A" w:rsidR="00D26600" w:rsidRPr="00E4152A" w:rsidRDefault="007107E6" w:rsidP="003F28D8">
      <w:pPr>
        <w:rPr>
          <w:color w:val="CC3668" w:themeColor="accent5"/>
          <w:lang w:val="en-GB"/>
        </w:rPr>
      </w:pPr>
      <w:r>
        <w:rPr>
          <w:color w:val="CC3668" w:themeColor="accent5"/>
          <w:lang w:val="en-GB"/>
        </w:rPr>
        <w:t>Specify</w:t>
      </w:r>
      <w:r w:rsidRPr="007107E6">
        <w:rPr>
          <w:color w:val="CC3668" w:themeColor="accent5"/>
          <w:lang w:val="en-GB"/>
        </w:rPr>
        <w:t xml:space="preserve"> the time limits of the CC</w:t>
      </w:r>
      <w:r w:rsidR="008E0347">
        <w:rPr>
          <w:color w:val="CC3668" w:themeColor="accent5"/>
          <w:lang w:val="en-GB"/>
        </w:rPr>
        <w:t>MP</w:t>
      </w:r>
      <w:r w:rsidRPr="007107E6">
        <w:rPr>
          <w:color w:val="CC3668" w:themeColor="accent5"/>
          <w:lang w:val="en-GB"/>
        </w:rPr>
        <w:t xml:space="preserve"> (duration in years, start date: </w:t>
      </w:r>
      <w:proofErr w:type="spellStart"/>
      <w:proofErr w:type="gramStart"/>
      <w:r w:rsidRPr="007107E6">
        <w:rPr>
          <w:color w:val="CC3668" w:themeColor="accent5"/>
          <w:lang w:val="en-GB"/>
        </w:rPr>
        <w:t>day.month</w:t>
      </w:r>
      <w:proofErr w:type="gramEnd"/>
      <w:r w:rsidRPr="007107E6">
        <w:rPr>
          <w:color w:val="CC3668" w:themeColor="accent5"/>
          <w:lang w:val="en-GB"/>
        </w:rPr>
        <w:t>.year</w:t>
      </w:r>
      <w:proofErr w:type="spellEnd"/>
      <w:r w:rsidRPr="007107E6">
        <w:rPr>
          <w:color w:val="CC3668" w:themeColor="accent5"/>
          <w:lang w:val="en-GB"/>
        </w:rPr>
        <w:t xml:space="preserve"> and end date: </w:t>
      </w:r>
      <w:proofErr w:type="spellStart"/>
      <w:r w:rsidRPr="007107E6">
        <w:rPr>
          <w:color w:val="CC3668" w:themeColor="accent5"/>
          <w:lang w:val="en-GB"/>
        </w:rPr>
        <w:t>day.month.year</w:t>
      </w:r>
      <w:proofErr w:type="spellEnd"/>
      <w:r w:rsidRPr="007107E6">
        <w:rPr>
          <w:color w:val="CC3668" w:themeColor="accent5"/>
          <w:lang w:val="en-GB"/>
        </w:rPr>
        <w:t>)</w:t>
      </w:r>
      <w:r w:rsidR="6DC5945C" w:rsidRPr="00E4152A">
        <w:rPr>
          <w:color w:val="CC3668" w:themeColor="accent5"/>
          <w:lang w:val="en-GB"/>
        </w:rPr>
        <w:t>.</w:t>
      </w:r>
    </w:p>
    <w:bookmarkEnd w:id="42"/>
    <w:p w14:paraId="164E9279" w14:textId="3F4285A3" w:rsidR="00B5365E" w:rsidRPr="00E4152A" w:rsidRDefault="00B5365E" w:rsidP="003F28D8">
      <w:pPr>
        <w:rPr>
          <w:lang w:val="en-GB"/>
        </w:rPr>
      </w:pPr>
    </w:p>
    <w:p w14:paraId="6CD66B5B" w14:textId="628195B8" w:rsidR="6DC5945C" w:rsidRPr="00E4152A" w:rsidRDefault="007107E6" w:rsidP="00DC2800">
      <w:pPr>
        <w:pStyle w:val="Head04English"/>
        <w:keepNext/>
      </w:pPr>
      <w:bookmarkStart w:id="43" w:name="_Hlk103088773"/>
      <w:r w:rsidRPr="007107E6">
        <w:t>Total area, facilities, or processes</w:t>
      </w:r>
    </w:p>
    <w:p w14:paraId="3D19CAB2" w14:textId="4108E17C" w:rsidR="6DC5945C" w:rsidRPr="00E4152A" w:rsidRDefault="00E34B9D" w:rsidP="003F28D8">
      <w:pPr>
        <w:rPr>
          <w:rFonts w:ascii="Calibri" w:eastAsia="Calibri" w:hAnsi="Calibri" w:cs="Calibri"/>
          <w:color w:val="CC3668" w:themeColor="accent5"/>
          <w:szCs w:val="24"/>
          <w:lang w:val="en-GB"/>
        </w:rPr>
      </w:pPr>
      <w:r>
        <w:rPr>
          <w:rFonts w:ascii="Calibri" w:eastAsia="Calibri" w:hAnsi="Calibri" w:cs="Calibri"/>
          <w:color w:val="CC3668" w:themeColor="accent5"/>
          <w:szCs w:val="24"/>
          <w:lang w:val="en-GB"/>
        </w:rPr>
        <w:t>Provide</w:t>
      </w:r>
      <w:r w:rsidR="007107E6" w:rsidRPr="007107E6">
        <w:rPr>
          <w:rFonts w:ascii="Calibri" w:eastAsia="Calibri" w:hAnsi="Calibri" w:cs="Calibri"/>
          <w:color w:val="CC3668" w:themeColor="accent5"/>
          <w:szCs w:val="24"/>
          <w:lang w:val="en-GB"/>
        </w:rPr>
        <w:t xml:space="preserve"> the total area of the CCMP in hectares (if applicable), facilities or processes</w:t>
      </w:r>
      <w:r w:rsidR="6DC5945C" w:rsidRPr="00E4152A">
        <w:rPr>
          <w:rFonts w:ascii="Calibri" w:eastAsia="Calibri" w:hAnsi="Calibri" w:cs="Calibri"/>
          <w:color w:val="CC3668" w:themeColor="accent5"/>
          <w:szCs w:val="24"/>
          <w:lang w:val="en-GB"/>
        </w:rPr>
        <w:t>.</w:t>
      </w:r>
    </w:p>
    <w:bookmarkEnd w:id="43"/>
    <w:p w14:paraId="7E5B5792" w14:textId="4E395F42" w:rsidR="6DC5945C" w:rsidRPr="00E4152A" w:rsidRDefault="6DC5945C" w:rsidP="003F28D8">
      <w:pPr>
        <w:rPr>
          <w:lang w:val="en-GB"/>
        </w:rPr>
      </w:pPr>
    </w:p>
    <w:p w14:paraId="7A8494D3" w14:textId="2B6533CD" w:rsidR="0077607B" w:rsidRPr="00E4152A" w:rsidRDefault="00BC1262" w:rsidP="00C05198">
      <w:pPr>
        <w:pStyle w:val="Head02English"/>
      </w:pPr>
      <w:bookmarkStart w:id="44" w:name="_Toc109897956"/>
      <w:bookmarkStart w:id="45" w:name="_Toc109909904"/>
      <w:bookmarkStart w:id="46" w:name="_Toc109910041"/>
      <w:r>
        <w:lastRenderedPageBreak/>
        <w:t>Holde</w:t>
      </w:r>
      <w:r w:rsidR="007107E6" w:rsidRPr="007107E6">
        <w:t xml:space="preserve">rship or right to use the area, </w:t>
      </w:r>
      <w:r w:rsidR="00B53A19" w:rsidRPr="007107E6">
        <w:t>facility,</w:t>
      </w:r>
      <w:r w:rsidR="007107E6" w:rsidRPr="007107E6">
        <w:t xml:space="preserve"> or process</w:t>
      </w:r>
      <w:bookmarkEnd w:id="44"/>
      <w:bookmarkEnd w:id="45"/>
      <w:bookmarkEnd w:id="46"/>
    </w:p>
    <w:p w14:paraId="3B7AB945" w14:textId="7741A729" w:rsidR="00D97254" w:rsidRPr="00E4152A" w:rsidRDefault="00B53A19" w:rsidP="003F28D8">
      <w:pPr>
        <w:rPr>
          <w:i/>
          <w:color w:val="CC3668" w:themeColor="accent5"/>
          <w:lang w:val="en-GB"/>
        </w:rPr>
      </w:pPr>
      <w:r w:rsidRPr="00B53A19">
        <w:rPr>
          <w:color w:val="CC3668" w:themeColor="accent5"/>
          <w:lang w:val="en-GB"/>
        </w:rPr>
        <w:t xml:space="preserve">Describe and provide evidence of </w:t>
      </w:r>
      <w:r w:rsidR="00BC1262">
        <w:rPr>
          <w:color w:val="CC3668" w:themeColor="accent5"/>
          <w:lang w:val="en-GB"/>
        </w:rPr>
        <w:t>hold</w:t>
      </w:r>
      <w:r w:rsidRPr="00B53A19">
        <w:rPr>
          <w:color w:val="CC3668" w:themeColor="accent5"/>
          <w:lang w:val="en-GB"/>
        </w:rPr>
        <w:t>ership or property rights over the area(s), facility, or process where the CCMP is or will be implemented. It may include, as appropriate, but not limited to</w:t>
      </w:r>
      <w:r w:rsidR="00D97254" w:rsidRPr="00E4152A">
        <w:rPr>
          <w:color w:val="CC3668" w:themeColor="accent5"/>
          <w:lang w:val="en-GB"/>
        </w:rPr>
        <w:t>:</w:t>
      </w:r>
    </w:p>
    <w:p w14:paraId="652E3989" w14:textId="4F436A36" w:rsidR="00B53A19" w:rsidRPr="00421B4C" w:rsidRDefault="00857229" w:rsidP="00421B4C">
      <w:pPr>
        <w:pStyle w:val="list01"/>
        <w:rPr>
          <w:color w:val="CC3668" w:themeColor="accent5"/>
        </w:rPr>
      </w:pPr>
      <w:r>
        <w:rPr>
          <w:color w:val="CC3668" w:themeColor="accent5"/>
        </w:rPr>
        <w:t>Hold</w:t>
      </w:r>
      <w:r w:rsidR="00B53A19" w:rsidRPr="00421B4C">
        <w:rPr>
          <w:color w:val="CC3668" w:themeColor="accent5"/>
        </w:rPr>
        <w:t>ership history and no-lien certificates or as appropriate.</w:t>
      </w:r>
    </w:p>
    <w:p w14:paraId="3962375A" w14:textId="77777777" w:rsidR="00B53A19" w:rsidRPr="00421B4C" w:rsidRDefault="00B53A19" w:rsidP="00421B4C">
      <w:pPr>
        <w:pStyle w:val="list01"/>
        <w:rPr>
          <w:color w:val="CC3668" w:themeColor="accent5"/>
        </w:rPr>
      </w:pPr>
      <w:r w:rsidRPr="00421B4C">
        <w:rPr>
          <w:color w:val="CC3668" w:themeColor="accent5"/>
        </w:rPr>
        <w:t xml:space="preserve">Permits or concessions for use of the area. </w:t>
      </w:r>
    </w:p>
    <w:p w14:paraId="07F257D5" w14:textId="77777777" w:rsidR="00B53A19" w:rsidRPr="00421B4C" w:rsidRDefault="00B53A19" w:rsidP="00421B4C">
      <w:pPr>
        <w:pStyle w:val="list01"/>
        <w:rPr>
          <w:color w:val="CC3668" w:themeColor="accent5"/>
        </w:rPr>
      </w:pPr>
      <w:r w:rsidRPr="00421B4C">
        <w:rPr>
          <w:color w:val="CC3668" w:themeColor="accent5"/>
        </w:rPr>
        <w:t xml:space="preserve">Domain rights. </w:t>
      </w:r>
    </w:p>
    <w:p w14:paraId="77203B93" w14:textId="77777777" w:rsidR="00B53A19" w:rsidRPr="00421B4C" w:rsidRDefault="00B53A19" w:rsidP="00421B4C">
      <w:pPr>
        <w:pStyle w:val="list01"/>
        <w:rPr>
          <w:color w:val="CC3668" w:themeColor="accent5"/>
        </w:rPr>
      </w:pPr>
      <w:r w:rsidRPr="00421B4C">
        <w:rPr>
          <w:color w:val="CC3668" w:themeColor="accent5"/>
        </w:rPr>
        <w:t>Land use plans.</w:t>
      </w:r>
    </w:p>
    <w:p w14:paraId="2A9A7542" w14:textId="77777777" w:rsidR="00B53A19" w:rsidRPr="00421B4C" w:rsidRDefault="00B53A19" w:rsidP="00421B4C">
      <w:pPr>
        <w:pStyle w:val="list01"/>
        <w:rPr>
          <w:color w:val="CC3668" w:themeColor="accent5"/>
        </w:rPr>
      </w:pPr>
      <w:r w:rsidRPr="00421B4C">
        <w:rPr>
          <w:color w:val="CC3668" w:themeColor="accent5"/>
        </w:rPr>
        <w:t>Local registry information, such as cadastre, land registry, land use or management registry.</w:t>
      </w:r>
    </w:p>
    <w:p w14:paraId="5FF417C9" w14:textId="29BD0B32" w:rsidR="00D97254" w:rsidRPr="00E4152A" w:rsidRDefault="00B53A19" w:rsidP="00421B4C">
      <w:pPr>
        <w:pStyle w:val="list01"/>
      </w:pPr>
      <w:r w:rsidRPr="00421B4C">
        <w:rPr>
          <w:color w:val="CC3668" w:themeColor="accent5"/>
        </w:rPr>
        <w:t>Others that apply in the context of the CCMP</w:t>
      </w:r>
      <w:r w:rsidR="00D97254" w:rsidRPr="00421B4C">
        <w:rPr>
          <w:color w:val="CC3668" w:themeColor="accent5"/>
        </w:rPr>
        <w:t>.</w:t>
      </w:r>
    </w:p>
    <w:p w14:paraId="22434845" w14:textId="5317D5E8" w:rsidR="00DC5891" w:rsidRPr="00E4152A" w:rsidRDefault="00DC5891" w:rsidP="003F28D8">
      <w:pPr>
        <w:rPr>
          <w:lang w:val="en-GB"/>
        </w:rPr>
      </w:pPr>
    </w:p>
    <w:p w14:paraId="1F9B10BA" w14:textId="0CA2B46E" w:rsidR="004E0BDC" w:rsidRPr="00E4152A" w:rsidRDefault="00421B4C" w:rsidP="00C05198">
      <w:pPr>
        <w:pStyle w:val="Head02English"/>
      </w:pPr>
      <w:bookmarkStart w:id="47" w:name="_Toc109897957"/>
      <w:bookmarkStart w:id="48" w:name="_Toc109909905"/>
      <w:bookmarkStart w:id="49" w:name="_Toc109910042"/>
      <w:r w:rsidRPr="00421B4C">
        <w:t>Characteristics and conditions before the start of the CCMP</w:t>
      </w:r>
      <w:bookmarkEnd w:id="47"/>
      <w:bookmarkEnd w:id="48"/>
      <w:bookmarkEnd w:id="49"/>
    </w:p>
    <w:p w14:paraId="1D792B2A" w14:textId="76666751" w:rsidR="00C051E8" w:rsidRPr="00E4152A" w:rsidRDefault="00421B4C" w:rsidP="003F28D8">
      <w:pPr>
        <w:rPr>
          <w:color w:val="CC3668" w:themeColor="accent5"/>
          <w:lang w:val="en-GB"/>
        </w:rPr>
      </w:pPr>
      <w:r w:rsidRPr="00421B4C">
        <w:rPr>
          <w:color w:val="CC3668" w:themeColor="accent5"/>
          <w:lang w:val="en-GB"/>
        </w:rPr>
        <w:t>Detail the existing conditions in terms of technologies, products, or services prior to the start of the CCMP that would be changed by its implementation, resulting in a net reduction of GHG emissions. If the baseline scenario is the same as the existing conditions prior to the start of the CCMP, it is not necessary to repeat the description, it should be expanded in the baseline scenario section.</w:t>
      </w:r>
    </w:p>
    <w:p w14:paraId="0066691D" w14:textId="2203BABB" w:rsidR="00D97254" w:rsidRPr="00E4152A" w:rsidRDefault="00D97254" w:rsidP="003F28D8">
      <w:pPr>
        <w:rPr>
          <w:i/>
          <w:lang w:val="en-GB"/>
        </w:rPr>
      </w:pPr>
      <w:r w:rsidRPr="00E4152A">
        <w:rPr>
          <w:lang w:val="en-GB"/>
        </w:rPr>
        <w:t xml:space="preserve"> </w:t>
      </w:r>
    </w:p>
    <w:p w14:paraId="73DB325B" w14:textId="358681D6" w:rsidR="00D97254" w:rsidRPr="00E4152A" w:rsidRDefault="00421B4C" w:rsidP="00C05198">
      <w:pPr>
        <w:pStyle w:val="Head02English"/>
      </w:pPr>
      <w:bookmarkStart w:id="50" w:name="_Toc109897958"/>
      <w:bookmarkStart w:id="51" w:name="_Toc109909906"/>
      <w:bookmarkStart w:id="52" w:name="_Toc109910043"/>
      <w:r w:rsidRPr="00421B4C">
        <w:t>CCMP technologies, products, and services</w:t>
      </w:r>
      <w:bookmarkEnd w:id="50"/>
      <w:bookmarkEnd w:id="51"/>
      <w:bookmarkEnd w:id="52"/>
    </w:p>
    <w:p w14:paraId="3B27CF70" w14:textId="6CA5C8CA" w:rsidR="00D97254" w:rsidRPr="00E4152A" w:rsidRDefault="00421B4C" w:rsidP="003F28D8">
      <w:pPr>
        <w:rPr>
          <w:color w:val="CC3668" w:themeColor="accent5"/>
          <w:lang w:val="en-GB"/>
        </w:rPr>
      </w:pPr>
      <w:r w:rsidRPr="00421B4C">
        <w:rPr>
          <w:color w:val="CC3668" w:themeColor="accent5"/>
          <w:lang w:val="en-GB"/>
        </w:rPr>
        <w:t>Describe the technologies, products, services, or measures that will be implemented by the CCMP</w:t>
      </w:r>
      <w:r w:rsidR="00D97254" w:rsidRPr="00E4152A">
        <w:rPr>
          <w:color w:val="CC3668" w:themeColor="accent5"/>
          <w:lang w:val="en-GB"/>
        </w:rPr>
        <w:t>.</w:t>
      </w:r>
    </w:p>
    <w:p w14:paraId="471C130A" w14:textId="5C165263" w:rsidR="00220C6A" w:rsidRPr="00E4152A" w:rsidRDefault="00220C6A" w:rsidP="003F28D8">
      <w:pPr>
        <w:rPr>
          <w:lang w:val="en-GB"/>
        </w:rPr>
      </w:pPr>
    </w:p>
    <w:p w14:paraId="46CD25FA" w14:textId="2955B791" w:rsidR="00522F3C" w:rsidRPr="00E4152A" w:rsidRDefault="00557698" w:rsidP="00C05198">
      <w:pPr>
        <w:pStyle w:val="Head02English"/>
      </w:pPr>
      <w:bookmarkStart w:id="53" w:name="_Toc109897959"/>
      <w:bookmarkStart w:id="54" w:name="_Toc109909907"/>
      <w:bookmarkStart w:id="55" w:name="_Toc109910044"/>
      <w:bookmarkStart w:id="56" w:name="_Hlk103088980"/>
      <w:bookmarkStart w:id="57" w:name="_Toc80091434"/>
      <w:bookmarkStart w:id="58" w:name="_Toc80091529"/>
      <w:bookmarkStart w:id="59" w:name="_Toc80091900"/>
      <w:bookmarkStart w:id="60" w:name="_Toc80092237"/>
      <w:bookmarkStart w:id="61" w:name="_Hlk20478613"/>
      <w:r w:rsidRPr="00557698">
        <w:t>Chronological plan</w:t>
      </w:r>
      <w:bookmarkEnd w:id="53"/>
      <w:bookmarkEnd w:id="54"/>
      <w:bookmarkEnd w:id="55"/>
      <w:r w:rsidR="00522F3C" w:rsidRPr="00E4152A">
        <w:t xml:space="preserve"> </w:t>
      </w:r>
    </w:p>
    <w:p w14:paraId="4736B17A" w14:textId="74F927C1" w:rsidR="00522F3C" w:rsidRPr="00E4152A" w:rsidRDefault="00557698" w:rsidP="003F28D8">
      <w:pPr>
        <w:rPr>
          <w:color w:val="CC3668" w:themeColor="accent5"/>
          <w:lang w:val="en-GB"/>
        </w:rPr>
      </w:pPr>
      <w:r w:rsidRPr="00557698">
        <w:rPr>
          <w:color w:val="CC3668" w:themeColor="accent5"/>
          <w:lang w:val="en-GB"/>
        </w:rPr>
        <w:t>Provide details of dates and justification for</w:t>
      </w:r>
      <w:r w:rsidR="00522F3C" w:rsidRPr="00E4152A">
        <w:rPr>
          <w:color w:val="CC3668" w:themeColor="accent5"/>
          <w:lang w:val="en-GB"/>
        </w:rPr>
        <w:t xml:space="preserve">: </w:t>
      </w:r>
    </w:p>
    <w:p w14:paraId="09C7B6AF" w14:textId="183A1A77" w:rsidR="00270557" w:rsidRPr="00270557" w:rsidRDefault="00270557" w:rsidP="00270557">
      <w:pPr>
        <w:pStyle w:val="list01"/>
        <w:rPr>
          <w:color w:val="CC3668" w:themeColor="accent5"/>
        </w:rPr>
      </w:pPr>
      <w:r w:rsidRPr="00270557">
        <w:rPr>
          <w:color w:val="CC3668" w:themeColor="accent5"/>
        </w:rPr>
        <w:t>Duration or lifetime of the CCMP (in years): indicating the start date of the activities (</w:t>
      </w:r>
      <w:proofErr w:type="spellStart"/>
      <w:proofErr w:type="gramStart"/>
      <w:r w:rsidRPr="00270557">
        <w:rPr>
          <w:color w:val="CC3668" w:themeColor="accent5"/>
        </w:rPr>
        <w:t>d</w:t>
      </w:r>
      <w:r>
        <w:rPr>
          <w:color w:val="CC3668" w:themeColor="accent5"/>
        </w:rPr>
        <w:t>ay</w:t>
      </w:r>
      <w:r w:rsidRPr="00270557">
        <w:rPr>
          <w:color w:val="CC3668" w:themeColor="accent5"/>
        </w:rPr>
        <w:t>.month</w:t>
      </w:r>
      <w:proofErr w:type="gramEnd"/>
      <w:r w:rsidRPr="00270557">
        <w:rPr>
          <w:color w:val="CC3668" w:themeColor="accent5"/>
        </w:rPr>
        <w:t>.year</w:t>
      </w:r>
      <w:proofErr w:type="spellEnd"/>
      <w:r w:rsidRPr="00270557">
        <w:rPr>
          <w:color w:val="CC3668" w:themeColor="accent5"/>
        </w:rPr>
        <w:t>) and the end date of the programme or project (</w:t>
      </w:r>
      <w:proofErr w:type="spellStart"/>
      <w:r w:rsidRPr="00270557">
        <w:rPr>
          <w:color w:val="CC3668" w:themeColor="accent5"/>
        </w:rPr>
        <w:t>d</w:t>
      </w:r>
      <w:r>
        <w:rPr>
          <w:color w:val="CC3668" w:themeColor="accent5"/>
        </w:rPr>
        <w:t>ay</w:t>
      </w:r>
      <w:r w:rsidRPr="00270557">
        <w:rPr>
          <w:color w:val="CC3668" w:themeColor="accent5"/>
        </w:rPr>
        <w:t>.month.year</w:t>
      </w:r>
      <w:proofErr w:type="spellEnd"/>
      <w:r w:rsidRPr="00270557">
        <w:rPr>
          <w:color w:val="CC3668" w:themeColor="accent5"/>
        </w:rPr>
        <w:t xml:space="preserve">). </w:t>
      </w:r>
    </w:p>
    <w:p w14:paraId="4DB80CC6" w14:textId="77777777" w:rsidR="00270557" w:rsidRPr="00270557" w:rsidRDefault="00270557" w:rsidP="00270557">
      <w:pPr>
        <w:pStyle w:val="list01"/>
        <w:rPr>
          <w:color w:val="CC3668" w:themeColor="accent5"/>
        </w:rPr>
      </w:pPr>
      <w:r w:rsidRPr="00270557">
        <w:rPr>
          <w:color w:val="CC3668" w:themeColor="accent5"/>
        </w:rPr>
        <w:t>The accreditation period of the CCMP (</w:t>
      </w:r>
      <w:proofErr w:type="spellStart"/>
      <w:proofErr w:type="gramStart"/>
      <w:r w:rsidRPr="00270557">
        <w:rPr>
          <w:color w:val="CC3668" w:themeColor="accent5"/>
        </w:rPr>
        <w:t>day.month</w:t>
      </w:r>
      <w:proofErr w:type="gramEnd"/>
      <w:r w:rsidRPr="00270557">
        <w:rPr>
          <w:color w:val="CC3668" w:themeColor="accent5"/>
        </w:rPr>
        <w:t>.year</w:t>
      </w:r>
      <w:proofErr w:type="spellEnd"/>
      <w:r w:rsidRPr="00270557">
        <w:rPr>
          <w:color w:val="CC3668" w:themeColor="accent5"/>
        </w:rPr>
        <w:t xml:space="preserve"> to </w:t>
      </w:r>
      <w:proofErr w:type="spellStart"/>
      <w:r w:rsidRPr="00270557">
        <w:rPr>
          <w:color w:val="CC3668" w:themeColor="accent5"/>
        </w:rPr>
        <w:t>day.month.year</w:t>
      </w:r>
      <w:proofErr w:type="spellEnd"/>
      <w:r w:rsidRPr="00270557">
        <w:rPr>
          <w:color w:val="CC3668" w:themeColor="accent5"/>
        </w:rPr>
        <w:t xml:space="preserve">). </w:t>
      </w:r>
    </w:p>
    <w:p w14:paraId="28CEE06C" w14:textId="77777777" w:rsidR="00270557" w:rsidRPr="00270557" w:rsidRDefault="00270557" w:rsidP="00270557">
      <w:pPr>
        <w:pStyle w:val="list01"/>
        <w:rPr>
          <w:color w:val="CC3668" w:themeColor="accent5"/>
        </w:rPr>
      </w:pPr>
      <w:r w:rsidRPr="00270557">
        <w:rPr>
          <w:color w:val="CC3668" w:themeColor="accent5"/>
        </w:rPr>
        <w:t>The frequency of CCMP monitoring and reporting, including relevant CCMP activities at each step of the project cycle, as appropriate.</w:t>
      </w:r>
    </w:p>
    <w:p w14:paraId="7CB03189" w14:textId="795A278C" w:rsidR="002F3368" w:rsidRDefault="00270557" w:rsidP="003F28D8">
      <w:pPr>
        <w:pStyle w:val="list01"/>
        <w:rPr>
          <w:color w:val="CC3668" w:themeColor="accent5"/>
        </w:rPr>
      </w:pPr>
      <w:r w:rsidRPr="00270557">
        <w:rPr>
          <w:color w:val="CC3668" w:themeColor="accent5"/>
        </w:rPr>
        <w:t>The frequency of verification events, including the periods in which verification events are intended or performed</w:t>
      </w:r>
      <w:r w:rsidR="00522F3C" w:rsidRPr="00270557">
        <w:rPr>
          <w:color w:val="CC3668" w:themeColor="accent5"/>
        </w:rPr>
        <w:t>.</w:t>
      </w:r>
      <w:bookmarkEnd w:id="56"/>
    </w:p>
    <w:p w14:paraId="42881353" w14:textId="58A55D74" w:rsidR="00F46113" w:rsidRPr="002F3368" w:rsidRDefault="002F3368" w:rsidP="002F3368">
      <w:pPr>
        <w:rPr>
          <w:lang w:val="en-GB" w:eastAsia="es-ES"/>
        </w:rPr>
      </w:pPr>
      <w:r w:rsidRPr="001A550B">
        <w:rPr>
          <w:lang w:val="en-GB"/>
        </w:rPr>
        <w:br w:type="page"/>
      </w:r>
    </w:p>
    <w:p w14:paraId="5363F1C3" w14:textId="18E8C58E" w:rsidR="00D97254" w:rsidRPr="00E4152A" w:rsidRDefault="00270557" w:rsidP="00C05198">
      <w:pPr>
        <w:pStyle w:val="Head01English"/>
      </w:pPr>
      <w:bookmarkStart w:id="62" w:name="_Toc109897960"/>
      <w:bookmarkStart w:id="63" w:name="_Toc109909908"/>
      <w:bookmarkStart w:id="64" w:name="_Toc109910045"/>
      <w:bookmarkStart w:id="65" w:name="_Hlk103089076"/>
      <w:bookmarkEnd w:id="57"/>
      <w:bookmarkEnd w:id="58"/>
      <w:bookmarkEnd w:id="59"/>
      <w:bookmarkEnd w:id="60"/>
      <w:bookmarkEnd w:id="61"/>
      <w:r w:rsidRPr="00E4152A">
        <w:lastRenderedPageBreak/>
        <w:t>Methodolo</w:t>
      </w:r>
      <w:r>
        <w:t>gy</w:t>
      </w:r>
      <w:bookmarkEnd w:id="62"/>
      <w:bookmarkEnd w:id="63"/>
      <w:bookmarkEnd w:id="64"/>
    </w:p>
    <w:p w14:paraId="1A5832D5" w14:textId="01C484B3" w:rsidR="007E2E84" w:rsidRPr="00E4152A" w:rsidRDefault="00270557" w:rsidP="003F28D8">
      <w:pPr>
        <w:rPr>
          <w:i/>
          <w:color w:val="CC3668" w:themeColor="accent5"/>
          <w:lang w:val="en-GB"/>
        </w:rPr>
      </w:pPr>
      <w:r w:rsidRPr="00270557">
        <w:rPr>
          <w:color w:val="CC3668" w:themeColor="accent5"/>
          <w:lang w:val="en-GB"/>
        </w:rPr>
        <w:t>Provide the name and reference or version of the methodology and other methodological tools used</w:t>
      </w:r>
      <w:r w:rsidR="00EB273A" w:rsidRPr="00E4152A">
        <w:rPr>
          <w:rStyle w:val="FootnoteReference"/>
          <w:color w:val="CC3668" w:themeColor="accent5"/>
          <w:lang w:val="en-GB"/>
        </w:rPr>
        <w:footnoteReference w:id="3"/>
      </w:r>
      <w:r w:rsidR="007E2E84" w:rsidRPr="00E4152A">
        <w:rPr>
          <w:color w:val="CC3668" w:themeColor="accent5"/>
          <w:lang w:val="en-GB"/>
        </w:rPr>
        <w:t xml:space="preserve"> </w:t>
      </w:r>
      <w:r w:rsidRPr="00270557">
        <w:rPr>
          <w:color w:val="CC3668" w:themeColor="accent5"/>
          <w:lang w:val="en-GB"/>
        </w:rPr>
        <w:t>and justify their applicability for the development of the CCMP</w:t>
      </w:r>
      <w:r w:rsidR="00D65661" w:rsidRPr="00E4152A">
        <w:rPr>
          <w:color w:val="CC3668" w:themeColor="accent5"/>
          <w:lang w:val="en-GB"/>
        </w:rPr>
        <w:t>.</w:t>
      </w:r>
    </w:p>
    <w:tbl>
      <w:tblPr>
        <w:tblStyle w:val="TableGrid"/>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2942"/>
        <w:gridCol w:w="4850"/>
        <w:gridCol w:w="1036"/>
      </w:tblGrid>
      <w:tr w:rsidR="00802DB9" w:rsidRPr="00E4152A" w14:paraId="698D9C2F" w14:textId="77777777" w:rsidTr="00F46113">
        <w:tc>
          <w:tcPr>
            <w:tcW w:w="2942" w:type="dxa"/>
            <w:shd w:val="clear" w:color="auto" w:fill="39B54A" w:themeFill="accent3"/>
            <w:vAlign w:val="center"/>
          </w:tcPr>
          <w:p w14:paraId="5B964C05" w14:textId="68D0FBFE" w:rsidR="00802DB9" w:rsidRPr="00E4152A" w:rsidRDefault="00270557" w:rsidP="003F28D8">
            <w:pPr>
              <w:jc w:val="center"/>
              <w:rPr>
                <w:b/>
                <w:lang w:val="en-GB"/>
              </w:rPr>
            </w:pPr>
            <w:r w:rsidRPr="00270557">
              <w:rPr>
                <w:b/>
                <w:lang w:val="en-GB"/>
              </w:rPr>
              <w:t>Name of methodology or tool</w:t>
            </w:r>
          </w:p>
        </w:tc>
        <w:tc>
          <w:tcPr>
            <w:tcW w:w="4850" w:type="dxa"/>
            <w:shd w:val="clear" w:color="auto" w:fill="39B54A" w:themeFill="accent3"/>
            <w:vAlign w:val="center"/>
          </w:tcPr>
          <w:p w14:paraId="2FEF3402" w14:textId="214955FB" w:rsidR="00802DB9" w:rsidRPr="00E4152A" w:rsidRDefault="00270557" w:rsidP="003F28D8">
            <w:pPr>
              <w:jc w:val="center"/>
              <w:rPr>
                <w:b/>
                <w:lang w:val="en-GB"/>
              </w:rPr>
            </w:pPr>
            <w:r>
              <w:rPr>
                <w:b/>
                <w:lang w:val="en-GB"/>
              </w:rPr>
              <w:t>J</w:t>
            </w:r>
            <w:r w:rsidRPr="00270557">
              <w:rPr>
                <w:b/>
                <w:lang w:val="en-GB"/>
              </w:rPr>
              <w:t>ustification of applicability for the CCMP (full or partial)</w:t>
            </w:r>
          </w:p>
        </w:tc>
        <w:tc>
          <w:tcPr>
            <w:tcW w:w="1036" w:type="dxa"/>
            <w:shd w:val="clear" w:color="auto" w:fill="39B54A" w:themeFill="accent3"/>
            <w:vAlign w:val="center"/>
          </w:tcPr>
          <w:p w14:paraId="06AB028D" w14:textId="2853D308" w:rsidR="00802DB9" w:rsidRPr="00E4152A" w:rsidRDefault="008B3849" w:rsidP="003F28D8">
            <w:pPr>
              <w:jc w:val="center"/>
              <w:rPr>
                <w:b/>
                <w:lang w:val="en-GB"/>
              </w:rPr>
            </w:pPr>
            <w:r w:rsidRPr="00E4152A">
              <w:rPr>
                <w:b/>
                <w:lang w:val="en-GB"/>
              </w:rPr>
              <w:t>V</w:t>
            </w:r>
            <w:r w:rsidR="008F0884" w:rsidRPr="00E4152A">
              <w:rPr>
                <w:b/>
                <w:lang w:val="en-GB"/>
              </w:rPr>
              <w:t>ersi</w:t>
            </w:r>
            <w:r w:rsidR="00270557">
              <w:rPr>
                <w:b/>
                <w:lang w:val="en-GB"/>
              </w:rPr>
              <w:t>o</w:t>
            </w:r>
            <w:r w:rsidR="008F0884" w:rsidRPr="00E4152A">
              <w:rPr>
                <w:b/>
                <w:lang w:val="en-GB"/>
              </w:rPr>
              <w:t>n</w:t>
            </w:r>
          </w:p>
        </w:tc>
      </w:tr>
      <w:tr w:rsidR="00802DB9" w:rsidRPr="00E4152A" w14:paraId="624A221F" w14:textId="77777777" w:rsidTr="00F46113">
        <w:tc>
          <w:tcPr>
            <w:tcW w:w="2942" w:type="dxa"/>
          </w:tcPr>
          <w:p w14:paraId="78ADA36B" w14:textId="77777777" w:rsidR="00802DB9" w:rsidRPr="00E4152A" w:rsidRDefault="00802DB9" w:rsidP="003F28D8">
            <w:pPr>
              <w:rPr>
                <w:lang w:val="en-GB"/>
              </w:rPr>
            </w:pPr>
          </w:p>
        </w:tc>
        <w:tc>
          <w:tcPr>
            <w:tcW w:w="4850" w:type="dxa"/>
          </w:tcPr>
          <w:p w14:paraId="386332BD" w14:textId="77777777" w:rsidR="00802DB9" w:rsidRPr="00E4152A" w:rsidRDefault="00802DB9" w:rsidP="003F28D8">
            <w:pPr>
              <w:rPr>
                <w:lang w:val="en-GB"/>
              </w:rPr>
            </w:pPr>
          </w:p>
        </w:tc>
        <w:tc>
          <w:tcPr>
            <w:tcW w:w="1036" w:type="dxa"/>
          </w:tcPr>
          <w:p w14:paraId="509E41AB" w14:textId="77777777" w:rsidR="00802DB9" w:rsidRPr="00E4152A" w:rsidRDefault="00802DB9" w:rsidP="003F28D8">
            <w:pPr>
              <w:rPr>
                <w:lang w:val="en-GB"/>
              </w:rPr>
            </w:pPr>
          </w:p>
        </w:tc>
      </w:tr>
      <w:bookmarkEnd w:id="65"/>
    </w:tbl>
    <w:p w14:paraId="4667548D" w14:textId="67DABCA9" w:rsidR="00D97254" w:rsidRPr="00E4152A" w:rsidRDefault="00D97254" w:rsidP="003F28D8">
      <w:pPr>
        <w:rPr>
          <w:lang w:val="en-GB"/>
        </w:rPr>
      </w:pPr>
    </w:p>
    <w:p w14:paraId="63329BF9" w14:textId="15ADB965" w:rsidR="00007102" w:rsidRPr="00E4152A" w:rsidRDefault="00745DC0" w:rsidP="00C05198">
      <w:pPr>
        <w:pStyle w:val="Head02English"/>
      </w:pPr>
      <w:bookmarkStart w:id="66" w:name="_Toc109897961"/>
      <w:bookmarkStart w:id="67" w:name="_Toc109909909"/>
      <w:bookmarkStart w:id="68" w:name="_Toc109910046"/>
      <w:r w:rsidRPr="00745DC0">
        <w:t>Applicability of the selected methodology to the CCMP</w:t>
      </w:r>
      <w:bookmarkEnd w:id="66"/>
      <w:bookmarkEnd w:id="67"/>
      <w:bookmarkEnd w:id="68"/>
    </w:p>
    <w:p w14:paraId="1C707E49" w14:textId="25F5FF04" w:rsidR="00AF494F" w:rsidRPr="00E4152A" w:rsidRDefault="003F55FC" w:rsidP="003F28D8">
      <w:pPr>
        <w:rPr>
          <w:color w:val="CC3668" w:themeColor="accent5"/>
          <w:lang w:val="en-GB"/>
        </w:rPr>
      </w:pPr>
      <w:bookmarkStart w:id="69" w:name="_Hlk103089577"/>
      <w:r w:rsidRPr="003F55FC">
        <w:rPr>
          <w:color w:val="CC3668" w:themeColor="accent5"/>
          <w:lang w:val="en-GB"/>
        </w:rPr>
        <w:t>Describe any applicability criteria or conditions that the CCMP meets with respect to the selected methodology</w:t>
      </w:r>
      <w:r w:rsidR="00CA624D" w:rsidRPr="00E4152A">
        <w:rPr>
          <w:color w:val="CC3668" w:themeColor="accent5"/>
          <w:lang w:val="en-GB"/>
        </w:rPr>
        <w:t>.</w:t>
      </w:r>
    </w:p>
    <w:p w14:paraId="261D21DA" w14:textId="246A039E" w:rsidR="00555EFA" w:rsidRPr="00E4152A" w:rsidRDefault="00555EFA" w:rsidP="003F28D8">
      <w:pPr>
        <w:rPr>
          <w:lang w:val="en-GB"/>
        </w:rPr>
      </w:pPr>
    </w:p>
    <w:p w14:paraId="05237759" w14:textId="68524003" w:rsidR="00D97254" w:rsidRPr="00E4152A" w:rsidRDefault="6DC5945C" w:rsidP="00C05198">
      <w:pPr>
        <w:pStyle w:val="Head02English"/>
        <w:rPr>
          <w:i/>
          <w:iCs/>
        </w:rPr>
      </w:pPr>
      <w:bookmarkStart w:id="70" w:name="_Toc80091437"/>
      <w:bookmarkStart w:id="71" w:name="_Toc80091532"/>
      <w:bookmarkStart w:id="72" w:name="_Toc80091903"/>
      <w:bookmarkStart w:id="73" w:name="_Toc80092240"/>
      <w:bookmarkStart w:id="74" w:name="_Toc109897962"/>
      <w:bookmarkStart w:id="75" w:name="_Toc109909910"/>
      <w:bookmarkStart w:id="76" w:name="_Toc109910047"/>
      <w:bookmarkStart w:id="77" w:name="_Toc19964787"/>
      <w:proofErr w:type="spellStart"/>
      <w:r w:rsidRPr="00E4152A">
        <w:t>Adicionali</w:t>
      </w:r>
      <w:bookmarkEnd w:id="70"/>
      <w:bookmarkEnd w:id="71"/>
      <w:bookmarkEnd w:id="72"/>
      <w:bookmarkEnd w:id="73"/>
      <w:r w:rsidR="003F55FC">
        <w:t>ty</w:t>
      </w:r>
      <w:bookmarkEnd w:id="74"/>
      <w:bookmarkEnd w:id="75"/>
      <w:bookmarkEnd w:id="76"/>
      <w:proofErr w:type="spellEnd"/>
    </w:p>
    <w:p w14:paraId="21F0CB12" w14:textId="3CD5282D" w:rsidR="001D6B2E" w:rsidRPr="00E4152A" w:rsidRDefault="003F55FC" w:rsidP="003F28D8">
      <w:pPr>
        <w:rPr>
          <w:color w:val="CC3668" w:themeColor="accent5"/>
          <w:lang w:val="en-GB"/>
        </w:rPr>
      </w:pPr>
      <w:bookmarkStart w:id="78" w:name="_Toc80091440"/>
      <w:bookmarkStart w:id="79" w:name="_Toc80091535"/>
      <w:bookmarkStart w:id="80" w:name="_Toc80091906"/>
      <w:bookmarkStart w:id="81" w:name="_Toc80092243"/>
      <w:r w:rsidRPr="003F55FC">
        <w:rPr>
          <w:color w:val="CC3668" w:themeColor="accent5"/>
          <w:lang w:val="en-GB"/>
        </w:rPr>
        <w:t xml:space="preserve">Demonstrate that the CCMP reduces GHG emissions below what would have occurred in the absence of the CCMP. For this you will need to apply </w:t>
      </w:r>
      <w:r w:rsidRPr="00E62A8D">
        <w:rPr>
          <w:b/>
          <w:bCs/>
          <w:i/>
          <w:iCs/>
          <w:color w:val="CC3668" w:themeColor="accent5"/>
          <w:lang w:val="en-GB"/>
        </w:rPr>
        <w:t>Cercarbono's Tool to Demonstrate Additionality of Climate Change Mitigation Initiatives</w:t>
      </w:r>
      <w:r w:rsidRPr="003F55FC">
        <w:rPr>
          <w:color w:val="CC3668" w:themeColor="accent5"/>
          <w:lang w:val="en-GB"/>
        </w:rPr>
        <w:t>, available</w:t>
      </w:r>
      <w:r w:rsidR="003F1EF6">
        <w:rPr>
          <w:color w:val="CC3668" w:themeColor="accent5"/>
          <w:lang w:val="en-GB"/>
        </w:rPr>
        <w:t xml:space="preserve"> at</w:t>
      </w:r>
      <w:r w:rsidR="00DE70CA" w:rsidRPr="00E4152A">
        <w:rPr>
          <w:rFonts w:eastAsia="Times New Roman" w:cs="Arial"/>
          <w:color w:val="CC3668" w:themeColor="accent5"/>
          <w:lang w:val="en-GB"/>
        </w:rPr>
        <w:t xml:space="preserve"> </w:t>
      </w:r>
      <w:hyperlink r:id="rId14" w:history="1">
        <w:r w:rsidR="00FF18D7" w:rsidRPr="00883078">
          <w:rPr>
            <w:rFonts w:eastAsia="Times New Roman" w:cs="Arial"/>
            <w:color w:val="CC3668" w:themeColor="accent5"/>
            <w:u w:val="single"/>
          </w:rPr>
          <w:t>www.cercarbono.com</w:t>
        </w:r>
      </w:hyperlink>
      <w:r w:rsidR="00DE70CA" w:rsidRPr="00E4152A">
        <w:rPr>
          <w:rFonts w:eastAsia="Times New Roman" w:cs="Arial"/>
          <w:color w:val="CC3668" w:themeColor="accent5"/>
          <w:lang w:val="en-GB"/>
        </w:rPr>
        <w:t xml:space="preserve">, </w:t>
      </w:r>
      <w:r w:rsidRPr="00E4152A">
        <w:rPr>
          <w:rFonts w:eastAsia="Times New Roman" w:cs="Arial"/>
          <w:color w:val="CC3668" w:themeColor="accent5"/>
          <w:lang w:val="en-GB"/>
        </w:rPr>
        <w:t>section</w:t>
      </w:r>
      <w:r w:rsidR="00DE70CA" w:rsidRPr="00E4152A">
        <w:rPr>
          <w:rFonts w:eastAsia="Times New Roman" w:cs="Arial"/>
          <w:color w:val="CC3668" w:themeColor="accent5"/>
          <w:lang w:val="en-GB"/>
        </w:rPr>
        <w:t xml:space="preserve">: </w:t>
      </w:r>
      <w:r w:rsidRPr="00E4152A">
        <w:rPr>
          <w:rFonts w:eastAsia="Times New Roman" w:cs="Arial"/>
          <w:color w:val="CC3668" w:themeColor="accent5"/>
          <w:lang w:val="en-GB"/>
        </w:rPr>
        <w:t>Documentation</w:t>
      </w:r>
      <w:r w:rsidR="00DE70CA" w:rsidRPr="00E4152A">
        <w:rPr>
          <w:rFonts w:eastAsia="Times New Roman" w:cs="Arial"/>
          <w:color w:val="CC3668" w:themeColor="accent5"/>
          <w:lang w:val="en-GB"/>
        </w:rPr>
        <w:t>.</w:t>
      </w:r>
    </w:p>
    <w:p w14:paraId="724D6840" w14:textId="74B0F324" w:rsidR="00941490" w:rsidRPr="00E4152A" w:rsidRDefault="00941490" w:rsidP="003F28D8">
      <w:pPr>
        <w:rPr>
          <w:lang w:val="en-GB"/>
        </w:rPr>
      </w:pPr>
    </w:p>
    <w:p w14:paraId="4809C55F" w14:textId="7F23A5C3" w:rsidR="00941490" w:rsidRPr="00E4152A" w:rsidRDefault="003F55FC" w:rsidP="00C05198">
      <w:pPr>
        <w:pStyle w:val="Head02English"/>
      </w:pPr>
      <w:bookmarkStart w:id="82" w:name="_Toc109897963"/>
      <w:bookmarkStart w:id="83" w:name="_Toc109909911"/>
      <w:bookmarkStart w:id="84" w:name="_Toc109910048"/>
      <w:r w:rsidRPr="003F55FC">
        <w:t>No double counting</w:t>
      </w:r>
      <w:bookmarkEnd w:id="82"/>
      <w:bookmarkEnd w:id="83"/>
      <w:bookmarkEnd w:id="84"/>
    </w:p>
    <w:p w14:paraId="4951CE47" w14:textId="362A115C" w:rsidR="00597AC0" w:rsidRPr="00E4152A" w:rsidRDefault="003F55FC" w:rsidP="003F28D8">
      <w:pPr>
        <w:rPr>
          <w:lang w:val="en-GB" w:eastAsia="ja-JP"/>
        </w:rPr>
      </w:pPr>
      <w:r w:rsidRPr="003F55FC">
        <w:rPr>
          <w:color w:val="CC3668" w:themeColor="accent5"/>
          <w:lang w:val="en-GB" w:eastAsia="ja-JP"/>
        </w:rPr>
        <w:t>The CCMP must justify (by providing evidence) that it has not and will not register the same activities (even partially) under other climate change mitigation standards or certification programmes</w:t>
      </w:r>
      <w:r w:rsidR="005241B2" w:rsidRPr="00E4152A">
        <w:rPr>
          <w:color w:val="CC3668" w:themeColor="accent5"/>
          <w:lang w:val="en-GB" w:eastAsia="ja-JP"/>
        </w:rPr>
        <w:t>.</w:t>
      </w:r>
    </w:p>
    <w:p w14:paraId="11E0F426" w14:textId="32426A8B" w:rsidR="0037409A" w:rsidRPr="00E4152A" w:rsidRDefault="0037409A" w:rsidP="003F28D8">
      <w:pPr>
        <w:rPr>
          <w:lang w:val="en-GB"/>
        </w:rPr>
      </w:pPr>
    </w:p>
    <w:p w14:paraId="0BB06DB2" w14:textId="7AB96125" w:rsidR="005B0615" w:rsidRPr="00E4152A" w:rsidRDefault="003F55FC" w:rsidP="00C05198">
      <w:pPr>
        <w:pStyle w:val="Head02English"/>
      </w:pPr>
      <w:bookmarkStart w:id="85" w:name="_Toc109897964"/>
      <w:bookmarkStart w:id="86" w:name="_Toc109909912"/>
      <w:bookmarkStart w:id="87" w:name="_Toc109910049"/>
      <w:bookmarkEnd w:id="69"/>
      <w:bookmarkEnd w:id="78"/>
      <w:bookmarkEnd w:id="79"/>
      <w:bookmarkEnd w:id="80"/>
      <w:bookmarkEnd w:id="81"/>
      <w:r>
        <w:t>Baseline scenario</w:t>
      </w:r>
      <w:bookmarkEnd w:id="85"/>
      <w:bookmarkEnd w:id="86"/>
      <w:bookmarkEnd w:id="87"/>
      <w:r w:rsidR="6DC5945C" w:rsidRPr="00E4152A">
        <w:t xml:space="preserve"> </w:t>
      </w:r>
    </w:p>
    <w:p w14:paraId="0A6D026F" w14:textId="4CF7EA61" w:rsidR="005B0615" w:rsidRPr="00E4152A" w:rsidRDefault="003F55FC" w:rsidP="003F28D8">
      <w:pPr>
        <w:rPr>
          <w:i/>
          <w:color w:val="CC3668" w:themeColor="accent5"/>
          <w:lang w:val="en-GB"/>
        </w:rPr>
      </w:pPr>
      <w:bookmarkStart w:id="88" w:name="_Hlk103089755"/>
      <w:r w:rsidRPr="003F55FC">
        <w:rPr>
          <w:color w:val="CC3668" w:themeColor="accent5"/>
          <w:lang w:val="en-GB"/>
        </w:rPr>
        <w:t>Identify and justify the baseline scenario and procedures for determining it, considering the following</w:t>
      </w:r>
      <w:r w:rsidR="005B0615" w:rsidRPr="00E4152A">
        <w:rPr>
          <w:color w:val="CC3668" w:themeColor="accent5"/>
          <w:lang w:val="en-GB"/>
        </w:rPr>
        <w:t xml:space="preserve">: </w:t>
      </w:r>
    </w:p>
    <w:p w14:paraId="553AD2CD" w14:textId="77777777" w:rsidR="003F55FC" w:rsidRPr="003F55FC" w:rsidRDefault="003F55FC" w:rsidP="004C13CD">
      <w:pPr>
        <w:pStyle w:val="ListParagraph"/>
        <w:numPr>
          <w:ilvl w:val="0"/>
          <w:numId w:val="2"/>
        </w:numPr>
        <w:ind w:left="284" w:hanging="284"/>
        <w:rPr>
          <w:color w:val="CC3668" w:themeColor="accent5"/>
          <w:lang w:val="en-GB"/>
        </w:rPr>
      </w:pPr>
      <w:r w:rsidRPr="003F55FC">
        <w:rPr>
          <w:color w:val="CC3668" w:themeColor="accent5"/>
          <w:lang w:val="en-GB"/>
        </w:rPr>
        <w:t>The description of the CCMP, including all identified GHG emission sources.</w:t>
      </w:r>
    </w:p>
    <w:p w14:paraId="4CB5F842" w14:textId="77777777" w:rsidR="003F55FC" w:rsidRPr="003F55FC" w:rsidRDefault="003F55FC" w:rsidP="004C13CD">
      <w:pPr>
        <w:pStyle w:val="ListParagraph"/>
        <w:numPr>
          <w:ilvl w:val="0"/>
          <w:numId w:val="2"/>
        </w:numPr>
        <w:ind w:left="284" w:hanging="284"/>
        <w:rPr>
          <w:color w:val="CC3668" w:themeColor="accent5"/>
          <w:lang w:val="en-GB"/>
        </w:rPr>
      </w:pPr>
      <w:r w:rsidRPr="003F55FC">
        <w:rPr>
          <w:color w:val="CC3668" w:themeColor="accent5"/>
          <w:lang w:val="en-GB"/>
        </w:rPr>
        <w:t>Types, activities and technologies of existing and alternative programmes or projects that provide an equivalent type and level of activity of products or services for the CCMP.</w:t>
      </w:r>
    </w:p>
    <w:p w14:paraId="7C01EA7E" w14:textId="6C418FF7" w:rsidR="003F55FC" w:rsidRPr="003F55FC" w:rsidRDefault="003F55FC" w:rsidP="004C13CD">
      <w:pPr>
        <w:pStyle w:val="ListParagraph"/>
        <w:numPr>
          <w:ilvl w:val="0"/>
          <w:numId w:val="2"/>
        </w:numPr>
        <w:ind w:left="284" w:hanging="284"/>
        <w:rPr>
          <w:color w:val="CC3668" w:themeColor="accent5"/>
          <w:lang w:val="en-GB"/>
        </w:rPr>
      </w:pPr>
      <w:r w:rsidRPr="003F55FC">
        <w:rPr>
          <w:color w:val="CC3668" w:themeColor="accent5"/>
          <w:lang w:val="en-GB"/>
        </w:rPr>
        <w:t xml:space="preserve">Data availability, reliability, and limitations. </w:t>
      </w:r>
    </w:p>
    <w:p w14:paraId="47F182D8" w14:textId="1EFB1849" w:rsidR="005B0615" w:rsidRPr="00E4152A" w:rsidRDefault="003F55FC" w:rsidP="004C0ED5">
      <w:pPr>
        <w:pStyle w:val="ListParagraph"/>
        <w:numPr>
          <w:ilvl w:val="0"/>
          <w:numId w:val="2"/>
        </w:numPr>
        <w:ind w:left="284" w:hanging="284"/>
        <w:rPr>
          <w:color w:val="CC3668" w:themeColor="accent5"/>
          <w:lang w:val="en-GB"/>
        </w:rPr>
      </w:pPr>
      <w:r w:rsidRPr="003F55FC">
        <w:rPr>
          <w:color w:val="CC3668" w:themeColor="accent5"/>
          <w:lang w:val="en-GB"/>
        </w:rPr>
        <w:t>Other relevant information on present or future conditions, such as regulations or laws under which it is governed, technical, economic, socio-cultural, environmental, geographic, site-specific, and temporal assumptions or projections</w:t>
      </w:r>
      <w:r w:rsidR="005B0615" w:rsidRPr="00E4152A">
        <w:rPr>
          <w:color w:val="CC3668" w:themeColor="accent5"/>
          <w:lang w:val="en-GB"/>
        </w:rPr>
        <w:t>.</w:t>
      </w:r>
    </w:p>
    <w:p w14:paraId="58E2C02E" w14:textId="77777777" w:rsidR="00D8063B" w:rsidRPr="00D8063B" w:rsidRDefault="00D8063B" w:rsidP="00D8063B">
      <w:pPr>
        <w:rPr>
          <w:color w:val="CC3668" w:themeColor="accent5"/>
          <w:lang w:val="en-GB"/>
        </w:rPr>
      </w:pPr>
      <w:r w:rsidRPr="00D8063B">
        <w:rPr>
          <w:color w:val="CC3668" w:themeColor="accent5"/>
          <w:lang w:val="en-GB"/>
        </w:rPr>
        <w:lastRenderedPageBreak/>
        <w:t xml:space="preserve">Demonstrate functional equivalence in the type and level of activity of the products or services provided between the project scenario and the baseline scenario and explain, as appropriate, any significant differences between the two. </w:t>
      </w:r>
    </w:p>
    <w:p w14:paraId="0DF398EE" w14:textId="69517CB2" w:rsidR="00D8063B" w:rsidRPr="00D8063B" w:rsidRDefault="00D8063B" w:rsidP="00D8063B">
      <w:pPr>
        <w:rPr>
          <w:color w:val="CC3668" w:themeColor="accent5"/>
          <w:lang w:val="en-GB"/>
        </w:rPr>
      </w:pPr>
      <w:r w:rsidRPr="00D8063B">
        <w:rPr>
          <w:color w:val="CC3668" w:themeColor="accent5"/>
          <w:lang w:val="en-GB"/>
        </w:rPr>
        <w:t>Select or establish, describe, and apply criteria and procedures to identify and justify the baseline scenario and demonstrate additionality.</w:t>
      </w:r>
    </w:p>
    <w:p w14:paraId="075A7BD4" w14:textId="37362A63" w:rsidR="005B0615" w:rsidRPr="00E4152A" w:rsidRDefault="00D8063B" w:rsidP="00D8063B">
      <w:pPr>
        <w:rPr>
          <w:color w:val="CC3668" w:themeColor="accent5"/>
          <w:lang w:val="en-GB"/>
        </w:rPr>
      </w:pPr>
      <w:r w:rsidRPr="00D8063B">
        <w:rPr>
          <w:color w:val="CC3668" w:themeColor="accent5"/>
          <w:lang w:val="en-GB"/>
        </w:rPr>
        <w:t>The justification of the baseline scenario and additionality should consider likely future behaviour (sources of GHG emissions) to comply with the principle of conservatism.</w:t>
      </w:r>
    </w:p>
    <w:p w14:paraId="03968656" w14:textId="5C28BE41" w:rsidR="00ED11D2" w:rsidRPr="00E4152A" w:rsidRDefault="00ED11D2" w:rsidP="003F28D8">
      <w:pPr>
        <w:rPr>
          <w:lang w:val="en-GB"/>
        </w:rPr>
      </w:pPr>
    </w:p>
    <w:p w14:paraId="45627DAD" w14:textId="106C4079" w:rsidR="006B4203" w:rsidRPr="00E4152A" w:rsidRDefault="00D8063B" w:rsidP="00C05198">
      <w:pPr>
        <w:pStyle w:val="Head02English"/>
      </w:pPr>
      <w:bookmarkStart w:id="89" w:name="_Toc109897965"/>
      <w:bookmarkStart w:id="90" w:name="_Toc109909913"/>
      <w:bookmarkStart w:id="91" w:name="_Toc109910050"/>
      <w:bookmarkEnd w:id="88"/>
      <w:r>
        <w:t>Project scenario</w:t>
      </w:r>
      <w:bookmarkEnd w:id="89"/>
      <w:bookmarkEnd w:id="90"/>
      <w:bookmarkEnd w:id="91"/>
    </w:p>
    <w:p w14:paraId="367D41F7" w14:textId="60C6A406" w:rsidR="00D8063B" w:rsidRPr="00D8063B" w:rsidRDefault="00D8063B" w:rsidP="00D8063B">
      <w:pPr>
        <w:rPr>
          <w:color w:val="CC3668" w:themeColor="accent5"/>
          <w:lang w:val="en-GB"/>
        </w:rPr>
      </w:pPr>
      <w:r w:rsidRPr="00D8063B">
        <w:rPr>
          <w:color w:val="CC3668" w:themeColor="accent5"/>
          <w:lang w:val="en-GB"/>
        </w:rPr>
        <w:t>Provide a description of the CCMP activity and the means used to achieve the reductions</w:t>
      </w:r>
      <w:r w:rsidR="00105217">
        <w:rPr>
          <w:rStyle w:val="FootnoteReference"/>
          <w:color w:val="CC3668" w:themeColor="accent5"/>
          <w:lang w:val="en-GB"/>
        </w:rPr>
        <w:footnoteReference w:id="4"/>
      </w:r>
      <w:r w:rsidRPr="00D8063B">
        <w:rPr>
          <w:color w:val="CC3668" w:themeColor="accent5"/>
          <w:lang w:val="en-GB"/>
        </w:rPr>
        <w:t xml:space="preserve"> (including </w:t>
      </w:r>
      <w:r w:rsidR="00616AD1">
        <w:rPr>
          <w:color w:val="CC3668" w:themeColor="accent5"/>
          <w:lang w:val="en-GB"/>
        </w:rPr>
        <w:t>d</w:t>
      </w:r>
      <w:r w:rsidR="00616AD1" w:rsidRPr="00616AD1">
        <w:rPr>
          <w:color w:val="CC3668" w:themeColor="accent5"/>
          <w:lang w:val="en-GB"/>
        </w:rPr>
        <w:t>isplacement of a more-GHG-intensive output</w:t>
      </w:r>
      <w:r w:rsidR="00817BFA">
        <w:rPr>
          <w:color w:val="CC3668" w:themeColor="accent5"/>
          <w:lang w:val="en-GB"/>
        </w:rPr>
        <w:t>, e</w:t>
      </w:r>
      <w:r w:rsidR="00817BFA" w:rsidRPr="00817BFA">
        <w:rPr>
          <w:color w:val="CC3668" w:themeColor="accent5"/>
          <w:lang w:val="en-GB"/>
        </w:rPr>
        <w:t>nergy efficiency</w:t>
      </w:r>
      <w:r w:rsidR="000550E9">
        <w:rPr>
          <w:color w:val="CC3668" w:themeColor="accent5"/>
          <w:lang w:val="en-GB"/>
        </w:rPr>
        <w:t>, f</w:t>
      </w:r>
      <w:r w:rsidR="000550E9" w:rsidRPr="000550E9">
        <w:rPr>
          <w:color w:val="CC3668" w:themeColor="accent5"/>
          <w:lang w:val="en-GB"/>
        </w:rPr>
        <w:t>uel or feedstock switching</w:t>
      </w:r>
      <w:r w:rsidR="00AB1B90">
        <w:rPr>
          <w:color w:val="CC3668" w:themeColor="accent5"/>
          <w:lang w:val="en-GB"/>
        </w:rPr>
        <w:t xml:space="preserve">, </w:t>
      </w:r>
      <w:r w:rsidR="00AB1B90" w:rsidRPr="00AB1B90">
        <w:rPr>
          <w:color w:val="CC3668" w:themeColor="accent5"/>
          <w:lang w:val="en-GB"/>
        </w:rPr>
        <w:t>GHG emissions avoidance</w:t>
      </w:r>
      <w:r w:rsidR="00105217">
        <w:rPr>
          <w:color w:val="CC3668" w:themeColor="accent5"/>
          <w:lang w:val="en-GB"/>
        </w:rPr>
        <w:t xml:space="preserve"> or </w:t>
      </w:r>
      <w:r w:rsidR="00105217" w:rsidRPr="00105217">
        <w:rPr>
          <w:color w:val="CC3668" w:themeColor="accent5"/>
          <w:lang w:val="en-GB"/>
        </w:rPr>
        <w:t>GHG destruction</w:t>
      </w:r>
      <w:r w:rsidRPr="00D8063B">
        <w:rPr>
          <w:color w:val="CC3668" w:themeColor="accent5"/>
          <w:lang w:val="en-GB"/>
        </w:rPr>
        <w:t>) of GHG emissions</w:t>
      </w:r>
      <w:r w:rsidR="00780265">
        <w:rPr>
          <w:color w:val="CC3668" w:themeColor="accent5"/>
          <w:lang w:val="en-GB"/>
        </w:rPr>
        <w:t>.</w:t>
      </w:r>
    </w:p>
    <w:p w14:paraId="7E586D7E" w14:textId="30C11A3C" w:rsidR="00D8063B" w:rsidRPr="0072066C" w:rsidRDefault="00780265" w:rsidP="0072066C">
      <w:pPr>
        <w:pStyle w:val="ListParagraph"/>
        <w:numPr>
          <w:ilvl w:val="0"/>
          <w:numId w:val="8"/>
        </w:numPr>
        <w:ind w:left="284" w:hanging="284"/>
        <w:rPr>
          <w:color w:val="CC3668" w:themeColor="accent5"/>
          <w:lang w:val="en-GB"/>
        </w:rPr>
      </w:pPr>
      <w:r>
        <w:rPr>
          <w:color w:val="CC3668" w:themeColor="accent5"/>
          <w:lang w:val="en-GB"/>
        </w:rPr>
        <w:t>D</w:t>
      </w:r>
      <w:r w:rsidR="00D8063B" w:rsidRPr="0072066C">
        <w:rPr>
          <w:color w:val="CC3668" w:themeColor="accent5"/>
          <w:lang w:val="en-GB"/>
        </w:rPr>
        <w:t xml:space="preserve">escription of the main manufacturing or production technologies, systems and equipment involved, including information on the age and average lifetime of the equipment according to manufacturer's specifications and industry standards, as well as existing and expected capacities, load factors and efficiencies. </w:t>
      </w:r>
    </w:p>
    <w:p w14:paraId="216D6B51" w14:textId="192C0F41" w:rsidR="00D8063B" w:rsidRPr="0072066C" w:rsidRDefault="00780265" w:rsidP="0072066C">
      <w:pPr>
        <w:pStyle w:val="ListParagraph"/>
        <w:numPr>
          <w:ilvl w:val="0"/>
          <w:numId w:val="8"/>
        </w:numPr>
        <w:ind w:left="284" w:hanging="284"/>
        <w:rPr>
          <w:color w:val="CC3668" w:themeColor="accent5"/>
          <w:lang w:val="en-GB"/>
        </w:rPr>
      </w:pPr>
      <w:r>
        <w:rPr>
          <w:color w:val="CC3668" w:themeColor="accent5"/>
          <w:lang w:val="en-GB"/>
        </w:rPr>
        <w:t>T</w:t>
      </w:r>
      <w:r w:rsidR="00D8063B" w:rsidRPr="0072066C">
        <w:rPr>
          <w:color w:val="CC3668" w:themeColor="accent5"/>
          <w:lang w:val="en-GB"/>
        </w:rPr>
        <w:t>ypes and levels of services (typically in terms of mass or energy flows) provided by the systems and equipment being modified or installed and their relationship, if any, to other manufacturing or production equipment and systems outside the CCMP limit. Describe how this would have been done in the baseline scenario.</w:t>
      </w:r>
    </w:p>
    <w:p w14:paraId="7DBAD5AB" w14:textId="24D8572A" w:rsidR="00D8063B" w:rsidRPr="0072066C" w:rsidRDefault="00D8063B" w:rsidP="0072066C">
      <w:pPr>
        <w:pStyle w:val="ListParagraph"/>
        <w:numPr>
          <w:ilvl w:val="0"/>
          <w:numId w:val="8"/>
        </w:numPr>
        <w:ind w:left="284" w:hanging="284"/>
        <w:rPr>
          <w:color w:val="CC3668" w:themeColor="accent5"/>
          <w:lang w:val="en-GB"/>
        </w:rPr>
      </w:pPr>
      <w:r w:rsidRPr="0072066C">
        <w:rPr>
          <w:color w:val="CC3668" w:themeColor="accent5"/>
          <w:lang w:val="en-GB"/>
        </w:rPr>
        <w:t>If applicable, a list of the facilities, systems, and equipment in operation under the existing scenario prior to implementation of the CCMP.</w:t>
      </w:r>
    </w:p>
    <w:p w14:paraId="35330505" w14:textId="4CE90FA2" w:rsidR="00823931" w:rsidRPr="00E4152A" w:rsidRDefault="00D8063B" w:rsidP="00D8063B">
      <w:pPr>
        <w:rPr>
          <w:color w:val="CC3668" w:themeColor="accent5"/>
          <w:lang w:val="en-GB"/>
        </w:rPr>
      </w:pPr>
      <w:r w:rsidRPr="00D8063B">
        <w:rPr>
          <w:color w:val="CC3668" w:themeColor="accent5"/>
          <w:lang w:val="en-GB"/>
        </w:rPr>
        <w:t>Describe the criteria and procedures used to quantify GHG emissions and reductions of GHG emissions during the implementation and operation of the CCMP.</w:t>
      </w:r>
    </w:p>
    <w:p w14:paraId="0B86972E" w14:textId="4CB581EC" w:rsidR="006B4203" w:rsidRPr="00E4152A" w:rsidRDefault="006B4203" w:rsidP="003F28D8">
      <w:pPr>
        <w:rPr>
          <w:lang w:val="en-GB"/>
        </w:rPr>
      </w:pPr>
      <w:r w:rsidRPr="00E4152A">
        <w:rPr>
          <w:lang w:val="en-GB"/>
        </w:rPr>
        <w:t xml:space="preserve"> </w:t>
      </w:r>
    </w:p>
    <w:p w14:paraId="58461289" w14:textId="04710C17" w:rsidR="00A77477" w:rsidRPr="00E4152A" w:rsidRDefault="00D8063B" w:rsidP="00C05198">
      <w:pPr>
        <w:pStyle w:val="Head02English"/>
        <w:rPr>
          <w:i/>
          <w:iCs/>
        </w:rPr>
      </w:pPr>
      <w:bookmarkStart w:id="92" w:name="_Toc109897966"/>
      <w:bookmarkStart w:id="93" w:name="_Toc109909914"/>
      <w:bookmarkStart w:id="94" w:name="_Toc109910051"/>
      <w:r w:rsidRPr="00D8063B">
        <w:t>GHG emission</w:t>
      </w:r>
      <w:r w:rsidR="009E7C8A">
        <w:t xml:space="preserve"> sources</w:t>
      </w:r>
      <w:bookmarkEnd w:id="92"/>
      <w:bookmarkEnd w:id="93"/>
      <w:bookmarkEnd w:id="94"/>
    </w:p>
    <w:p w14:paraId="1341EA43" w14:textId="1CC05B17" w:rsidR="00A77477" w:rsidRPr="00E4152A" w:rsidRDefault="00746413" w:rsidP="003F28D8">
      <w:pPr>
        <w:rPr>
          <w:lang w:val="en-GB"/>
        </w:rPr>
      </w:pPr>
      <w:bookmarkStart w:id="95" w:name="_Hlk103091726"/>
      <w:r w:rsidRPr="00746413">
        <w:rPr>
          <w:color w:val="CC3668" w:themeColor="accent5"/>
          <w:lang w:val="en-GB"/>
        </w:rPr>
        <w:t xml:space="preserve">List the activity and type of GHGs that the CCMP </w:t>
      </w:r>
      <w:r w:rsidR="00155114" w:rsidRPr="00746413">
        <w:rPr>
          <w:color w:val="CC3668" w:themeColor="accent5"/>
          <w:lang w:val="en-GB"/>
        </w:rPr>
        <w:t>con</w:t>
      </w:r>
      <w:r w:rsidR="00155114">
        <w:rPr>
          <w:color w:val="CC3668" w:themeColor="accent5"/>
          <w:lang w:val="en-GB"/>
        </w:rPr>
        <w:t>siders</w:t>
      </w:r>
      <w:r w:rsidRPr="00746413">
        <w:rPr>
          <w:color w:val="CC3668" w:themeColor="accent5"/>
          <w:lang w:val="en-GB"/>
        </w:rPr>
        <w:t xml:space="preserve"> in the baseline and project scenarios and, if applicable, leakage. It can be based on the specifications set out in the </w:t>
      </w:r>
      <w:r w:rsidRPr="005543E1">
        <w:rPr>
          <w:b/>
          <w:bCs/>
          <w:i/>
          <w:iCs/>
          <w:color w:val="CC3668" w:themeColor="accent5"/>
          <w:lang w:val="en-GB"/>
        </w:rPr>
        <w:t>Cercarbono's Protocol for Voluntary Carbon Certification</w:t>
      </w:r>
      <w:r w:rsidRPr="00746413">
        <w:rPr>
          <w:color w:val="CC3668" w:themeColor="accent5"/>
          <w:lang w:val="en-GB"/>
        </w:rPr>
        <w:t xml:space="preserve"> or justify the addition or removal of default or new GHG types to be</w:t>
      </w:r>
      <w:r>
        <w:rPr>
          <w:color w:val="CC3668" w:themeColor="accent5"/>
          <w:lang w:val="en-GB"/>
        </w:rPr>
        <w:t xml:space="preserve"> included</w:t>
      </w:r>
      <w:r w:rsidRPr="00746413">
        <w:rPr>
          <w:color w:val="CC3668" w:themeColor="accent5"/>
          <w:lang w:val="en-GB"/>
        </w:rPr>
        <w:t>.</w:t>
      </w:r>
    </w:p>
    <w:tbl>
      <w:tblPr>
        <w:tblW w:w="5000" w:type="pct"/>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2010"/>
        <w:gridCol w:w="869"/>
        <w:gridCol w:w="870"/>
        <w:gridCol w:w="795"/>
        <w:gridCol w:w="800"/>
        <w:gridCol w:w="782"/>
        <w:gridCol w:w="839"/>
        <w:gridCol w:w="609"/>
        <w:gridCol w:w="636"/>
        <w:gridCol w:w="618"/>
      </w:tblGrid>
      <w:tr w:rsidR="008B2D1C" w:rsidRPr="00E4152A" w14:paraId="7110A0DD" w14:textId="77777777" w:rsidTr="00A13B83">
        <w:trPr>
          <w:trHeight w:val="300"/>
          <w:tblHeader/>
        </w:trPr>
        <w:tc>
          <w:tcPr>
            <w:tcW w:w="1139" w:type="pct"/>
            <w:vMerge w:val="restart"/>
            <w:shd w:val="clear" w:color="auto" w:fill="39B54A" w:themeFill="accent3"/>
            <w:noWrap/>
            <w:vAlign w:val="center"/>
            <w:hideMark/>
          </w:tcPr>
          <w:p w14:paraId="1757A8BE" w14:textId="1FEF5026" w:rsidR="008B2D1C" w:rsidRPr="00E4152A" w:rsidRDefault="008B2D1C" w:rsidP="003F28D8">
            <w:pPr>
              <w:spacing w:after="0"/>
              <w:jc w:val="center"/>
              <w:rPr>
                <w:rFonts w:eastAsia="Times New Roman"/>
                <w:b/>
                <w:bCs/>
                <w:lang w:val="en-GB" w:eastAsia="en-GB"/>
              </w:rPr>
            </w:pPr>
            <w:r w:rsidRPr="00E4152A">
              <w:rPr>
                <w:rFonts w:eastAsia="Times New Roman"/>
                <w:b/>
                <w:bCs/>
                <w:lang w:val="en-GB" w:eastAsia="en-GB"/>
              </w:rPr>
              <w:t>Activi</w:t>
            </w:r>
            <w:r w:rsidR="00746413">
              <w:rPr>
                <w:rFonts w:eastAsia="Times New Roman"/>
                <w:b/>
                <w:bCs/>
                <w:lang w:val="en-GB" w:eastAsia="en-GB"/>
              </w:rPr>
              <w:t>ty</w:t>
            </w:r>
          </w:p>
        </w:tc>
        <w:tc>
          <w:tcPr>
            <w:tcW w:w="1435" w:type="pct"/>
            <w:gridSpan w:val="3"/>
            <w:shd w:val="clear" w:color="auto" w:fill="39B54A" w:themeFill="accent3"/>
            <w:noWrap/>
            <w:vAlign w:val="center"/>
            <w:hideMark/>
          </w:tcPr>
          <w:p w14:paraId="18F12E22" w14:textId="73F57B26" w:rsidR="008B2D1C" w:rsidRPr="00E4152A" w:rsidRDefault="00746413" w:rsidP="003F28D8">
            <w:pPr>
              <w:spacing w:after="0"/>
              <w:jc w:val="center"/>
              <w:rPr>
                <w:rFonts w:eastAsia="Times New Roman"/>
                <w:b/>
                <w:bCs/>
                <w:i/>
                <w:lang w:val="en-GB" w:eastAsia="en-GB"/>
              </w:rPr>
            </w:pPr>
            <w:r>
              <w:rPr>
                <w:rFonts w:eastAsia="Times New Roman"/>
                <w:b/>
                <w:bCs/>
                <w:lang w:val="en-GB" w:eastAsia="en-GB"/>
              </w:rPr>
              <w:t>Baseline scenario</w:t>
            </w:r>
          </w:p>
        </w:tc>
        <w:tc>
          <w:tcPr>
            <w:tcW w:w="1371" w:type="pct"/>
            <w:gridSpan w:val="3"/>
            <w:shd w:val="clear" w:color="auto" w:fill="39B54A" w:themeFill="accent3"/>
            <w:noWrap/>
            <w:vAlign w:val="center"/>
            <w:hideMark/>
          </w:tcPr>
          <w:p w14:paraId="77838F29" w14:textId="5B2D4A51" w:rsidR="008B2D1C" w:rsidRPr="00E4152A" w:rsidRDefault="00746413" w:rsidP="003F28D8">
            <w:pPr>
              <w:spacing w:after="0"/>
              <w:jc w:val="center"/>
              <w:rPr>
                <w:rFonts w:eastAsia="Times New Roman"/>
                <w:b/>
                <w:bCs/>
                <w:i/>
                <w:lang w:val="en-GB" w:eastAsia="en-GB"/>
              </w:rPr>
            </w:pPr>
            <w:r>
              <w:rPr>
                <w:rFonts w:eastAsia="Times New Roman"/>
                <w:b/>
                <w:bCs/>
                <w:lang w:val="en-GB" w:eastAsia="en-GB"/>
              </w:rPr>
              <w:t>Project scenario</w:t>
            </w:r>
          </w:p>
        </w:tc>
        <w:tc>
          <w:tcPr>
            <w:tcW w:w="1056" w:type="pct"/>
            <w:gridSpan w:val="3"/>
            <w:shd w:val="clear" w:color="auto" w:fill="39B54A" w:themeFill="accent3"/>
            <w:noWrap/>
            <w:vAlign w:val="center"/>
            <w:hideMark/>
          </w:tcPr>
          <w:p w14:paraId="0D181CAC" w14:textId="478EAC5F" w:rsidR="008B2D1C" w:rsidRPr="00E4152A" w:rsidRDefault="00746413" w:rsidP="003F28D8">
            <w:pPr>
              <w:spacing w:after="0"/>
              <w:jc w:val="center"/>
              <w:rPr>
                <w:rFonts w:eastAsia="Times New Roman"/>
                <w:b/>
                <w:bCs/>
                <w:i/>
                <w:lang w:val="en-GB" w:eastAsia="en-GB"/>
              </w:rPr>
            </w:pPr>
            <w:r>
              <w:rPr>
                <w:rFonts w:eastAsia="Times New Roman"/>
                <w:b/>
                <w:bCs/>
                <w:lang w:val="en-GB" w:eastAsia="en-GB"/>
              </w:rPr>
              <w:t>Leakage</w:t>
            </w:r>
          </w:p>
        </w:tc>
      </w:tr>
      <w:tr w:rsidR="008B2D1C" w:rsidRPr="00E4152A" w14:paraId="09D27171" w14:textId="77777777" w:rsidTr="009B4326">
        <w:trPr>
          <w:trHeight w:val="360"/>
          <w:tblHeader/>
        </w:trPr>
        <w:tc>
          <w:tcPr>
            <w:tcW w:w="1139" w:type="pct"/>
            <w:vMerge/>
            <w:shd w:val="clear" w:color="auto" w:fill="39B54A" w:themeFill="accent3"/>
            <w:vAlign w:val="center"/>
            <w:hideMark/>
          </w:tcPr>
          <w:p w14:paraId="25F828D6" w14:textId="77777777" w:rsidR="008B2D1C" w:rsidRPr="00E4152A" w:rsidRDefault="008B2D1C" w:rsidP="003F28D8">
            <w:pPr>
              <w:spacing w:after="0"/>
              <w:rPr>
                <w:rFonts w:eastAsia="Times New Roman"/>
                <w:b/>
                <w:bCs/>
                <w:lang w:val="en-GB" w:eastAsia="en-GB"/>
              </w:rPr>
            </w:pPr>
          </w:p>
        </w:tc>
        <w:tc>
          <w:tcPr>
            <w:tcW w:w="492" w:type="pct"/>
            <w:shd w:val="clear" w:color="auto" w:fill="39B54A" w:themeFill="accent3"/>
            <w:noWrap/>
            <w:vAlign w:val="center"/>
            <w:hideMark/>
          </w:tcPr>
          <w:p w14:paraId="3C43589C" w14:textId="77777777" w:rsidR="008B2D1C" w:rsidRPr="00E4152A" w:rsidRDefault="008B2D1C" w:rsidP="003F28D8">
            <w:pPr>
              <w:spacing w:after="0"/>
              <w:jc w:val="center"/>
              <w:rPr>
                <w:rFonts w:eastAsia="Times New Roman"/>
                <w:b/>
                <w:bCs/>
                <w:i/>
                <w:lang w:val="en-GB" w:eastAsia="en-GB"/>
              </w:rPr>
            </w:pPr>
            <w:r w:rsidRPr="00E4152A">
              <w:rPr>
                <w:rFonts w:eastAsia="Times New Roman"/>
                <w:b/>
                <w:bCs/>
                <w:lang w:val="en-GB" w:eastAsia="en-GB"/>
              </w:rPr>
              <w:t>CO</w:t>
            </w:r>
            <w:r w:rsidRPr="00E4152A">
              <w:rPr>
                <w:rFonts w:eastAsia="Times New Roman"/>
                <w:b/>
                <w:bCs/>
                <w:vertAlign w:val="subscript"/>
                <w:lang w:val="en-GB" w:eastAsia="en-GB"/>
              </w:rPr>
              <w:t>2</w:t>
            </w:r>
          </w:p>
        </w:tc>
        <w:tc>
          <w:tcPr>
            <w:tcW w:w="493" w:type="pct"/>
            <w:shd w:val="clear" w:color="auto" w:fill="39B54A" w:themeFill="accent3"/>
            <w:noWrap/>
            <w:vAlign w:val="center"/>
            <w:hideMark/>
          </w:tcPr>
          <w:p w14:paraId="7EAB1B5B" w14:textId="77777777" w:rsidR="008B2D1C" w:rsidRPr="00E4152A" w:rsidRDefault="008B2D1C" w:rsidP="003F28D8">
            <w:pPr>
              <w:spacing w:after="0"/>
              <w:jc w:val="center"/>
              <w:rPr>
                <w:rFonts w:eastAsia="Times New Roman"/>
                <w:b/>
                <w:bCs/>
                <w:i/>
                <w:lang w:val="en-GB" w:eastAsia="en-GB"/>
              </w:rPr>
            </w:pPr>
            <w:r w:rsidRPr="00E4152A">
              <w:rPr>
                <w:rFonts w:eastAsia="Times New Roman"/>
                <w:b/>
                <w:bCs/>
                <w:lang w:val="en-GB" w:eastAsia="en-GB"/>
              </w:rPr>
              <w:t>CH</w:t>
            </w:r>
            <w:r w:rsidRPr="00E4152A">
              <w:rPr>
                <w:rFonts w:eastAsia="Times New Roman"/>
                <w:b/>
                <w:bCs/>
                <w:vertAlign w:val="subscript"/>
                <w:lang w:val="en-GB" w:eastAsia="en-GB"/>
              </w:rPr>
              <w:t>4</w:t>
            </w:r>
          </w:p>
        </w:tc>
        <w:tc>
          <w:tcPr>
            <w:tcW w:w="450" w:type="pct"/>
            <w:shd w:val="clear" w:color="auto" w:fill="39B54A" w:themeFill="accent3"/>
            <w:noWrap/>
            <w:vAlign w:val="center"/>
            <w:hideMark/>
          </w:tcPr>
          <w:p w14:paraId="0545653A" w14:textId="77777777" w:rsidR="008B2D1C" w:rsidRPr="00E4152A" w:rsidRDefault="008B2D1C" w:rsidP="003F28D8">
            <w:pPr>
              <w:spacing w:after="0"/>
              <w:jc w:val="center"/>
              <w:rPr>
                <w:rFonts w:eastAsia="Times New Roman"/>
                <w:b/>
                <w:bCs/>
                <w:lang w:val="en-GB" w:eastAsia="en-GB"/>
              </w:rPr>
            </w:pPr>
            <w:r w:rsidRPr="00E4152A">
              <w:rPr>
                <w:rFonts w:eastAsia="Times New Roman"/>
                <w:b/>
                <w:bCs/>
                <w:lang w:val="en-GB" w:eastAsia="en-GB"/>
              </w:rPr>
              <w:t>N</w:t>
            </w:r>
            <w:r w:rsidRPr="00E4152A">
              <w:rPr>
                <w:rFonts w:eastAsia="Times New Roman"/>
                <w:b/>
                <w:bCs/>
                <w:vertAlign w:val="subscript"/>
                <w:lang w:val="en-GB" w:eastAsia="en-GB"/>
              </w:rPr>
              <w:t>2</w:t>
            </w:r>
            <w:r w:rsidRPr="00E4152A">
              <w:rPr>
                <w:rFonts w:eastAsia="Times New Roman"/>
                <w:b/>
                <w:bCs/>
                <w:lang w:val="en-GB" w:eastAsia="en-GB"/>
              </w:rPr>
              <w:t>O</w:t>
            </w:r>
          </w:p>
        </w:tc>
        <w:tc>
          <w:tcPr>
            <w:tcW w:w="453" w:type="pct"/>
            <w:shd w:val="clear" w:color="auto" w:fill="39B54A" w:themeFill="accent3"/>
            <w:noWrap/>
            <w:vAlign w:val="center"/>
            <w:hideMark/>
          </w:tcPr>
          <w:p w14:paraId="52491C97" w14:textId="77777777" w:rsidR="008B2D1C" w:rsidRPr="00E4152A" w:rsidRDefault="008B2D1C" w:rsidP="003F28D8">
            <w:pPr>
              <w:spacing w:after="0"/>
              <w:jc w:val="center"/>
              <w:rPr>
                <w:rFonts w:eastAsia="Times New Roman"/>
                <w:b/>
                <w:bCs/>
                <w:i/>
                <w:lang w:val="en-GB" w:eastAsia="en-GB"/>
              </w:rPr>
            </w:pPr>
            <w:r w:rsidRPr="00E4152A">
              <w:rPr>
                <w:rFonts w:eastAsia="Times New Roman"/>
                <w:b/>
                <w:bCs/>
                <w:lang w:val="en-GB" w:eastAsia="en-GB"/>
              </w:rPr>
              <w:t>CO</w:t>
            </w:r>
            <w:r w:rsidRPr="00E4152A">
              <w:rPr>
                <w:rFonts w:eastAsia="Times New Roman"/>
                <w:b/>
                <w:bCs/>
                <w:vertAlign w:val="subscript"/>
                <w:lang w:val="en-GB" w:eastAsia="en-GB"/>
              </w:rPr>
              <w:t>2</w:t>
            </w:r>
          </w:p>
        </w:tc>
        <w:tc>
          <w:tcPr>
            <w:tcW w:w="443" w:type="pct"/>
            <w:shd w:val="clear" w:color="auto" w:fill="39B54A" w:themeFill="accent3"/>
            <w:noWrap/>
            <w:vAlign w:val="center"/>
            <w:hideMark/>
          </w:tcPr>
          <w:p w14:paraId="59DAA160" w14:textId="77777777" w:rsidR="008B2D1C" w:rsidRPr="00E4152A" w:rsidRDefault="008B2D1C" w:rsidP="003F28D8">
            <w:pPr>
              <w:spacing w:after="0"/>
              <w:jc w:val="center"/>
              <w:rPr>
                <w:rFonts w:eastAsia="Times New Roman"/>
                <w:b/>
                <w:bCs/>
                <w:i/>
                <w:lang w:val="en-GB" w:eastAsia="en-GB"/>
              </w:rPr>
            </w:pPr>
            <w:r w:rsidRPr="00E4152A">
              <w:rPr>
                <w:rFonts w:eastAsia="Times New Roman"/>
                <w:b/>
                <w:bCs/>
                <w:lang w:val="en-GB" w:eastAsia="en-GB"/>
              </w:rPr>
              <w:t>CH</w:t>
            </w:r>
            <w:r w:rsidRPr="00E4152A">
              <w:rPr>
                <w:rFonts w:eastAsia="Times New Roman"/>
                <w:b/>
                <w:bCs/>
                <w:vertAlign w:val="subscript"/>
                <w:lang w:val="en-GB" w:eastAsia="en-GB"/>
              </w:rPr>
              <w:t>4</w:t>
            </w:r>
          </w:p>
        </w:tc>
        <w:tc>
          <w:tcPr>
            <w:tcW w:w="474" w:type="pct"/>
            <w:shd w:val="clear" w:color="auto" w:fill="39B54A" w:themeFill="accent3"/>
            <w:noWrap/>
            <w:vAlign w:val="center"/>
            <w:hideMark/>
          </w:tcPr>
          <w:p w14:paraId="336DB585" w14:textId="77777777" w:rsidR="008B2D1C" w:rsidRPr="00E4152A" w:rsidRDefault="008B2D1C" w:rsidP="003F28D8">
            <w:pPr>
              <w:spacing w:after="0"/>
              <w:jc w:val="center"/>
              <w:rPr>
                <w:rFonts w:eastAsia="Times New Roman"/>
                <w:b/>
                <w:bCs/>
                <w:lang w:val="en-GB" w:eastAsia="en-GB"/>
              </w:rPr>
            </w:pPr>
            <w:r w:rsidRPr="00E4152A">
              <w:rPr>
                <w:rFonts w:eastAsia="Times New Roman"/>
                <w:b/>
                <w:bCs/>
                <w:lang w:val="en-GB" w:eastAsia="en-GB"/>
              </w:rPr>
              <w:t>N</w:t>
            </w:r>
            <w:r w:rsidRPr="00E4152A">
              <w:rPr>
                <w:rFonts w:eastAsia="Times New Roman"/>
                <w:b/>
                <w:bCs/>
                <w:vertAlign w:val="subscript"/>
                <w:lang w:val="en-GB" w:eastAsia="en-GB"/>
              </w:rPr>
              <w:t>2</w:t>
            </w:r>
            <w:r w:rsidRPr="00E4152A">
              <w:rPr>
                <w:rFonts w:eastAsia="Times New Roman"/>
                <w:b/>
                <w:bCs/>
                <w:lang w:val="en-GB" w:eastAsia="en-GB"/>
              </w:rPr>
              <w:t>O</w:t>
            </w:r>
          </w:p>
        </w:tc>
        <w:tc>
          <w:tcPr>
            <w:tcW w:w="345" w:type="pct"/>
            <w:shd w:val="clear" w:color="auto" w:fill="39B54A" w:themeFill="accent3"/>
            <w:noWrap/>
            <w:vAlign w:val="center"/>
            <w:hideMark/>
          </w:tcPr>
          <w:p w14:paraId="12D97A66" w14:textId="77777777" w:rsidR="008B2D1C" w:rsidRPr="00E4152A" w:rsidRDefault="008B2D1C" w:rsidP="003F28D8">
            <w:pPr>
              <w:spacing w:after="0"/>
              <w:jc w:val="center"/>
              <w:rPr>
                <w:rFonts w:eastAsia="Times New Roman"/>
                <w:b/>
                <w:bCs/>
                <w:i/>
                <w:lang w:val="en-GB" w:eastAsia="en-GB"/>
              </w:rPr>
            </w:pPr>
            <w:r w:rsidRPr="00E4152A">
              <w:rPr>
                <w:rFonts w:eastAsia="Times New Roman"/>
                <w:b/>
                <w:bCs/>
                <w:lang w:val="en-GB" w:eastAsia="en-GB"/>
              </w:rPr>
              <w:t>CO</w:t>
            </w:r>
            <w:r w:rsidRPr="00E4152A">
              <w:rPr>
                <w:rFonts w:eastAsia="Times New Roman"/>
                <w:b/>
                <w:bCs/>
                <w:vertAlign w:val="subscript"/>
                <w:lang w:val="en-GB" w:eastAsia="en-GB"/>
              </w:rPr>
              <w:t>2</w:t>
            </w:r>
          </w:p>
        </w:tc>
        <w:tc>
          <w:tcPr>
            <w:tcW w:w="360" w:type="pct"/>
            <w:shd w:val="clear" w:color="auto" w:fill="39B54A" w:themeFill="accent3"/>
            <w:noWrap/>
            <w:vAlign w:val="center"/>
            <w:hideMark/>
          </w:tcPr>
          <w:p w14:paraId="3C394EAE" w14:textId="77777777" w:rsidR="008B2D1C" w:rsidRPr="00E4152A" w:rsidRDefault="008B2D1C" w:rsidP="003F28D8">
            <w:pPr>
              <w:spacing w:after="0"/>
              <w:jc w:val="center"/>
              <w:rPr>
                <w:rFonts w:eastAsia="Times New Roman"/>
                <w:b/>
                <w:bCs/>
                <w:i/>
                <w:lang w:val="en-GB" w:eastAsia="en-GB"/>
              </w:rPr>
            </w:pPr>
            <w:r w:rsidRPr="00E4152A">
              <w:rPr>
                <w:rFonts w:eastAsia="Times New Roman"/>
                <w:b/>
                <w:bCs/>
                <w:lang w:val="en-GB" w:eastAsia="en-GB"/>
              </w:rPr>
              <w:t>CH</w:t>
            </w:r>
            <w:r w:rsidRPr="00E4152A">
              <w:rPr>
                <w:rFonts w:eastAsia="Times New Roman"/>
                <w:b/>
                <w:bCs/>
                <w:vertAlign w:val="subscript"/>
                <w:lang w:val="en-GB" w:eastAsia="en-GB"/>
              </w:rPr>
              <w:t>4</w:t>
            </w:r>
          </w:p>
        </w:tc>
        <w:tc>
          <w:tcPr>
            <w:tcW w:w="350" w:type="pct"/>
            <w:shd w:val="clear" w:color="auto" w:fill="39B54A" w:themeFill="accent3"/>
            <w:noWrap/>
            <w:vAlign w:val="center"/>
            <w:hideMark/>
          </w:tcPr>
          <w:p w14:paraId="7D8C48D1" w14:textId="77777777" w:rsidR="008B2D1C" w:rsidRPr="00E4152A" w:rsidRDefault="008B2D1C" w:rsidP="003F28D8">
            <w:pPr>
              <w:spacing w:after="0"/>
              <w:jc w:val="center"/>
              <w:rPr>
                <w:rFonts w:eastAsia="Times New Roman"/>
                <w:b/>
                <w:bCs/>
                <w:lang w:val="en-GB" w:eastAsia="en-GB"/>
              </w:rPr>
            </w:pPr>
            <w:r w:rsidRPr="00E4152A">
              <w:rPr>
                <w:rFonts w:eastAsia="Times New Roman"/>
                <w:b/>
                <w:bCs/>
                <w:lang w:val="en-GB" w:eastAsia="en-GB"/>
              </w:rPr>
              <w:t>N</w:t>
            </w:r>
            <w:r w:rsidRPr="00E4152A">
              <w:rPr>
                <w:rFonts w:eastAsia="Times New Roman"/>
                <w:b/>
                <w:bCs/>
                <w:vertAlign w:val="subscript"/>
                <w:lang w:val="en-GB" w:eastAsia="en-GB"/>
              </w:rPr>
              <w:t>2</w:t>
            </w:r>
            <w:r w:rsidRPr="00E4152A">
              <w:rPr>
                <w:rFonts w:eastAsia="Times New Roman"/>
                <w:b/>
                <w:bCs/>
                <w:lang w:val="en-GB" w:eastAsia="en-GB"/>
              </w:rPr>
              <w:t>O</w:t>
            </w:r>
          </w:p>
        </w:tc>
      </w:tr>
      <w:tr w:rsidR="008B2D1C" w:rsidRPr="00E4152A" w14:paraId="06145D7A" w14:textId="77777777" w:rsidTr="002E6BF7">
        <w:trPr>
          <w:trHeight w:val="273"/>
        </w:trPr>
        <w:tc>
          <w:tcPr>
            <w:tcW w:w="1139" w:type="pct"/>
            <w:shd w:val="clear" w:color="auto" w:fill="auto"/>
          </w:tcPr>
          <w:p w14:paraId="6956A4BC" w14:textId="77777777" w:rsidR="008B2D1C" w:rsidRPr="00E4152A" w:rsidRDefault="008B2D1C" w:rsidP="003F28D8">
            <w:pPr>
              <w:spacing w:after="0"/>
              <w:rPr>
                <w:b/>
                <w:bCs/>
                <w:lang w:val="en-GB"/>
              </w:rPr>
            </w:pPr>
          </w:p>
        </w:tc>
        <w:tc>
          <w:tcPr>
            <w:tcW w:w="492" w:type="pct"/>
            <w:shd w:val="clear" w:color="auto" w:fill="auto"/>
            <w:noWrap/>
            <w:vAlign w:val="center"/>
          </w:tcPr>
          <w:p w14:paraId="3BFAB257" w14:textId="77777777" w:rsidR="008B2D1C" w:rsidRPr="00E4152A" w:rsidRDefault="008B2D1C" w:rsidP="003F28D8">
            <w:pPr>
              <w:spacing w:after="0"/>
              <w:rPr>
                <w:b/>
                <w:bCs/>
                <w:lang w:val="en-GB"/>
              </w:rPr>
            </w:pPr>
          </w:p>
        </w:tc>
        <w:tc>
          <w:tcPr>
            <w:tcW w:w="493" w:type="pct"/>
            <w:shd w:val="clear" w:color="auto" w:fill="auto"/>
            <w:vAlign w:val="center"/>
          </w:tcPr>
          <w:p w14:paraId="1B98789E" w14:textId="77777777" w:rsidR="008B2D1C" w:rsidRPr="00E4152A" w:rsidRDefault="008B2D1C" w:rsidP="003F28D8">
            <w:pPr>
              <w:spacing w:after="0"/>
              <w:rPr>
                <w:b/>
                <w:bCs/>
                <w:lang w:val="en-GB"/>
              </w:rPr>
            </w:pPr>
          </w:p>
        </w:tc>
        <w:tc>
          <w:tcPr>
            <w:tcW w:w="450" w:type="pct"/>
            <w:shd w:val="clear" w:color="auto" w:fill="auto"/>
            <w:vAlign w:val="center"/>
          </w:tcPr>
          <w:p w14:paraId="4358040A" w14:textId="77777777" w:rsidR="008B2D1C" w:rsidRPr="00E4152A" w:rsidRDefault="008B2D1C" w:rsidP="003F28D8">
            <w:pPr>
              <w:spacing w:after="0"/>
              <w:rPr>
                <w:b/>
                <w:bCs/>
                <w:lang w:val="en-GB"/>
              </w:rPr>
            </w:pPr>
          </w:p>
        </w:tc>
        <w:tc>
          <w:tcPr>
            <w:tcW w:w="453" w:type="pct"/>
            <w:shd w:val="clear" w:color="auto" w:fill="auto"/>
            <w:noWrap/>
            <w:vAlign w:val="center"/>
          </w:tcPr>
          <w:p w14:paraId="229FC7C8" w14:textId="77777777" w:rsidR="008B2D1C" w:rsidRPr="00E4152A" w:rsidRDefault="008B2D1C" w:rsidP="003F28D8">
            <w:pPr>
              <w:spacing w:after="0"/>
              <w:rPr>
                <w:b/>
                <w:bCs/>
                <w:lang w:val="en-GB"/>
              </w:rPr>
            </w:pPr>
          </w:p>
        </w:tc>
        <w:tc>
          <w:tcPr>
            <w:tcW w:w="443" w:type="pct"/>
            <w:shd w:val="clear" w:color="auto" w:fill="auto"/>
            <w:noWrap/>
            <w:vAlign w:val="center"/>
          </w:tcPr>
          <w:p w14:paraId="66BFF675" w14:textId="77777777" w:rsidR="008B2D1C" w:rsidRPr="00E4152A" w:rsidRDefault="008B2D1C" w:rsidP="003F28D8">
            <w:pPr>
              <w:spacing w:after="0"/>
              <w:rPr>
                <w:b/>
                <w:bCs/>
                <w:lang w:val="en-GB"/>
              </w:rPr>
            </w:pPr>
          </w:p>
        </w:tc>
        <w:tc>
          <w:tcPr>
            <w:tcW w:w="474" w:type="pct"/>
            <w:shd w:val="clear" w:color="auto" w:fill="auto"/>
            <w:noWrap/>
            <w:vAlign w:val="center"/>
          </w:tcPr>
          <w:p w14:paraId="6D5EC62F" w14:textId="77777777" w:rsidR="008B2D1C" w:rsidRPr="00E4152A" w:rsidRDefault="008B2D1C" w:rsidP="003F28D8">
            <w:pPr>
              <w:spacing w:after="0"/>
              <w:rPr>
                <w:b/>
                <w:bCs/>
                <w:lang w:val="en-GB"/>
              </w:rPr>
            </w:pPr>
          </w:p>
        </w:tc>
        <w:tc>
          <w:tcPr>
            <w:tcW w:w="345" w:type="pct"/>
            <w:shd w:val="clear" w:color="auto" w:fill="auto"/>
            <w:vAlign w:val="center"/>
          </w:tcPr>
          <w:p w14:paraId="67E5F78D" w14:textId="77777777" w:rsidR="008B2D1C" w:rsidRPr="00E4152A" w:rsidRDefault="008B2D1C" w:rsidP="003F28D8">
            <w:pPr>
              <w:spacing w:after="0"/>
              <w:rPr>
                <w:b/>
                <w:bCs/>
                <w:lang w:val="en-GB"/>
              </w:rPr>
            </w:pPr>
          </w:p>
        </w:tc>
        <w:tc>
          <w:tcPr>
            <w:tcW w:w="360" w:type="pct"/>
            <w:shd w:val="clear" w:color="auto" w:fill="auto"/>
            <w:noWrap/>
            <w:vAlign w:val="center"/>
          </w:tcPr>
          <w:p w14:paraId="7C56CD70" w14:textId="77777777" w:rsidR="008B2D1C" w:rsidRPr="00E4152A" w:rsidRDefault="008B2D1C" w:rsidP="003F28D8">
            <w:pPr>
              <w:spacing w:after="0"/>
              <w:rPr>
                <w:b/>
                <w:bCs/>
                <w:lang w:val="en-GB"/>
              </w:rPr>
            </w:pPr>
          </w:p>
        </w:tc>
        <w:tc>
          <w:tcPr>
            <w:tcW w:w="350" w:type="pct"/>
            <w:shd w:val="clear" w:color="auto" w:fill="auto"/>
            <w:noWrap/>
            <w:vAlign w:val="center"/>
          </w:tcPr>
          <w:p w14:paraId="29142D23" w14:textId="77777777" w:rsidR="008B2D1C" w:rsidRPr="00E4152A" w:rsidRDefault="008B2D1C" w:rsidP="003F28D8">
            <w:pPr>
              <w:spacing w:after="0"/>
              <w:rPr>
                <w:b/>
                <w:bCs/>
                <w:lang w:val="en-GB"/>
              </w:rPr>
            </w:pPr>
          </w:p>
        </w:tc>
      </w:tr>
      <w:bookmarkEnd w:id="95"/>
    </w:tbl>
    <w:p w14:paraId="1F3A6C1F" w14:textId="46057C89" w:rsidR="008B2D1C" w:rsidRPr="00E4152A" w:rsidRDefault="008B2D1C" w:rsidP="003F28D8">
      <w:pPr>
        <w:rPr>
          <w:lang w:val="en-GB"/>
        </w:rPr>
      </w:pPr>
    </w:p>
    <w:p w14:paraId="4943EFBB" w14:textId="465AB6BD" w:rsidR="00A77477" w:rsidRPr="00E4152A" w:rsidRDefault="00746413" w:rsidP="00C05198">
      <w:pPr>
        <w:pStyle w:val="Head02English"/>
      </w:pPr>
      <w:bookmarkStart w:id="96" w:name="_Toc109897967"/>
      <w:bookmarkStart w:id="97" w:name="_Toc109909915"/>
      <w:bookmarkStart w:id="98" w:name="_Toc109910052"/>
      <w:bookmarkStart w:id="99" w:name="_Hlk103091849"/>
      <w:r w:rsidRPr="00746413">
        <w:lastRenderedPageBreak/>
        <w:t>Methodological deviations</w:t>
      </w:r>
      <w:bookmarkEnd w:id="96"/>
      <w:bookmarkEnd w:id="97"/>
      <w:bookmarkEnd w:id="98"/>
    </w:p>
    <w:p w14:paraId="11453C96" w14:textId="32F70BEA" w:rsidR="006E4D46" w:rsidRPr="00E4152A" w:rsidRDefault="00746413" w:rsidP="003F28D8">
      <w:pPr>
        <w:rPr>
          <w:color w:val="CC3668" w:themeColor="accent5"/>
          <w:lang w:val="en-GB" w:eastAsia="ja-JP"/>
        </w:rPr>
      </w:pPr>
      <w:r w:rsidRPr="00746413">
        <w:rPr>
          <w:color w:val="CC3668" w:themeColor="accent5"/>
          <w:lang w:val="en-GB" w:eastAsia="ja-JP"/>
        </w:rPr>
        <w:t xml:space="preserve">If the CCMP requires a methodological deviation, it shall complete and submit the form </w:t>
      </w:r>
      <w:r w:rsidRPr="005543E1">
        <w:rPr>
          <w:b/>
          <w:bCs/>
          <w:i/>
          <w:iCs/>
          <w:color w:val="CC3668" w:themeColor="accent5"/>
          <w:lang w:val="en-GB" w:eastAsia="ja-JP"/>
        </w:rPr>
        <w:t>Request for methodological deviation</w:t>
      </w:r>
      <w:r w:rsidRPr="00746413">
        <w:rPr>
          <w:color w:val="CC3668" w:themeColor="accent5"/>
          <w:lang w:val="en-GB" w:eastAsia="ja-JP"/>
        </w:rPr>
        <w:t xml:space="preserve">, available </w:t>
      </w:r>
      <w:r w:rsidR="00F24FC3">
        <w:rPr>
          <w:color w:val="CC3668" w:themeColor="accent5"/>
          <w:lang w:val="en-GB" w:eastAsia="ja-JP"/>
        </w:rPr>
        <w:t xml:space="preserve">at </w:t>
      </w:r>
      <w:hyperlink r:id="rId15" w:history="1">
        <w:r w:rsidR="00FF18D7" w:rsidRPr="00883078">
          <w:rPr>
            <w:rFonts w:eastAsia="Times New Roman" w:cs="Arial"/>
            <w:color w:val="CC3668" w:themeColor="accent5"/>
            <w:u w:val="single"/>
          </w:rPr>
          <w:t>www.cercarbono.com</w:t>
        </w:r>
      </w:hyperlink>
      <w:r w:rsidRPr="00746413">
        <w:rPr>
          <w:color w:val="CC3668" w:themeColor="accent5"/>
          <w:lang w:val="en-GB" w:eastAsia="ja-JP"/>
        </w:rPr>
        <w:t>, section: Documentation.</w:t>
      </w:r>
      <w:bookmarkEnd w:id="99"/>
    </w:p>
    <w:p w14:paraId="075A4457" w14:textId="03796500" w:rsidR="00DC21A3" w:rsidRPr="00E4152A" w:rsidRDefault="00DC21A3" w:rsidP="003F28D8">
      <w:pPr>
        <w:rPr>
          <w:lang w:val="en-GB" w:eastAsia="ja-JP"/>
        </w:rPr>
      </w:pPr>
    </w:p>
    <w:p w14:paraId="5BD97F60" w14:textId="29E2651F" w:rsidR="00D97254" w:rsidRPr="00E4152A" w:rsidRDefault="006D387C" w:rsidP="00C05198">
      <w:pPr>
        <w:pStyle w:val="Head02English"/>
        <w:rPr>
          <w:i/>
          <w:iCs/>
        </w:rPr>
      </w:pPr>
      <w:bookmarkStart w:id="100" w:name="_Toc109897968"/>
      <w:bookmarkStart w:id="101" w:name="_Toc109909916"/>
      <w:bookmarkStart w:id="102" w:name="_Toc109910053"/>
      <w:bookmarkEnd w:id="77"/>
      <w:r w:rsidRPr="006D387C">
        <w:t>Accreditation period</w:t>
      </w:r>
      <w:bookmarkEnd w:id="100"/>
      <w:bookmarkEnd w:id="101"/>
      <w:bookmarkEnd w:id="102"/>
    </w:p>
    <w:p w14:paraId="452ACB30" w14:textId="2A643518" w:rsidR="00136321" w:rsidRPr="00E4152A" w:rsidRDefault="006D387C" w:rsidP="003F28D8">
      <w:pPr>
        <w:rPr>
          <w:iCs/>
          <w:color w:val="CC3668" w:themeColor="accent5"/>
          <w:lang w:val="en-GB"/>
        </w:rPr>
      </w:pPr>
      <w:r w:rsidRPr="006D387C">
        <w:rPr>
          <w:color w:val="CC3668" w:themeColor="accent5"/>
          <w:lang w:val="en-GB"/>
        </w:rPr>
        <w:t>Provide and justify the starting date of the crediting period (</w:t>
      </w:r>
      <w:proofErr w:type="spellStart"/>
      <w:proofErr w:type="gramStart"/>
      <w:r w:rsidRPr="006D387C">
        <w:rPr>
          <w:color w:val="CC3668" w:themeColor="accent5"/>
          <w:lang w:val="en-GB"/>
        </w:rPr>
        <w:t>day.month</w:t>
      </w:r>
      <w:proofErr w:type="gramEnd"/>
      <w:r w:rsidRPr="006D387C">
        <w:rPr>
          <w:color w:val="CC3668" w:themeColor="accent5"/>
          <w:lang w:val="en-GB"/>
        </w:rPr>
        <w:t>.year</w:t>
      </w:r>
      <w:proofErr w:type="spellEnd"/>
      <w:r w:rsidRPr="006D387C">
        <w:rPr>
          <w:color w:val="CC3668" w:themeColor="accent5"/>
          <w:lang w:val="en-GB"/>
        </w:rPr>
        <w:t>). The crediting period shall be 10 years or equal to the duration or lifetime of the CCMP, if less than 10 years, counted from the time it generates the first reductions of GHG emissions. This period cannot be modified once the PDD has been validated.</w:t>
      </w:r>
    </w:p>
    <w:p w14:paraId="1BD4BEFD" w14:textId="6304048D" w:rsidR="00ED57FC" w:rsidRPr="00E4152A" w:rsidRDefault="00136321" w:rsidP="003F28D8">
      <w:pPr>
        <w:rPr>
          <w:lang w:val="en-GB"/>
        </w:rPr>
      </w:pPr>
      <w:r w:rsidRPr="00E4152A">
        <w:rPr>
          <w:lang w:val="en-GB"/>
        </w:rPr>
        <w:br w:type="page"/>
      </w:r>
    </w:p>
    <w:p w14:paraId="28F44449" w14:textId="383D8714" w:rsidR="00ED57FC" w:rsidRPr="00E4152A" w:rsidRDefault="006D387C" w:rsidP="00C05198">
      <w:pPr>
        <w:pStyle w:val="Head01English"/>
      </w:pPr>
      <w:bookmarkStart w:id="103" w:name="_Toc109897969"/>
      <w:bookmarkStart w:id="104" w:name="_Toc109909917"/>
      <w:bookmarkStart w:id="105" w:name="_Toc109910054"/>
      <w:bookmarkStart w:id="106" w:name="_Toc80091445"/>
      <w:bookmarkStart w:id="107" w:name="_Toc80091540"/>
      <w:bookmarkStart w:id="108" w:name="_Toc80091911"/>
      <w:bookmarkStart w:id="109" w:name="_Toc80092248"/>
      <w:r w:rsidRPr="006D387C">
        <w:lastRenderedPageBreak/>
        <w:t>Quantification of GHG emissions and GHG emission reductions</w:t>
      </w:r>
      <w:bookmarkEnd w:id="103"/>
      <w:bookmarkEnd w:id="104"/>
      <w:bookmarkEnd w:id="105"/>
      <w:r w:rsidR="00ED57FC" w:rsidRPr="00E4152A">
        <w:t xml:space="preserve"> </w:t>
      </w:r>
      <w:bookmarkEnd w:id="106"/>
      <w:bookmarkEnd w:id="107"/>
      <w:bookmarkEnd w:id="108"/>
      <w:bookmarkEnd w:id="109"/>
    </w:p>
    <w:p w14:paraId="3DEC7299" w14:textId="044BBD01" w:rsidR="00ED57FC" w:rsidRPr="00E4152A" w:rsidRDefault="006D387C" w:rsidP="00C05198">
      <w:pPr>
        <w:pStyle w:val="Head02English"/>
      </w:pPr>
      <w:bookmarkStart w:id="110" w:name="_Toc109897970"/>
      <w:bookmarkStart w:id="111" w:name="_Toc109909918"/>
      <w:bookmarkStart w:id="112" w:name="_Toc109910055"/>
      <w:bookmarkStart w:id="113" w:name="_Toc26463795"/>
      <w:bookmarkStart w:id="114" w:name="_Toc80091446"/>
      <w:bookmarkStart w:id="115" w:name="_Toc80091541"/>
      <w:bookmarkStart w:id="116" w:name="_Toc80091912"/>
      <w:bookmarkStart w:id="117" w:name="_Toc80092249"/>
      <w:r w:rsidRPr="006D387C">
        <w:t>Quantification of GHG emissions in the baseline scenario</w:t>
      </w:r>
      <w:bookmarkEnd w:id="110"/>
      <w:bookmarkEnd w:id="111"/>
      <w:bookmarkEnd w:id="112"/>
      <w:r w:rsidR="00C340C7" w:rsidRPr="00E4152A">
        <w:t xml:space="preserve"> </w:t>
      </w:r>
      <w:bookmarkEnd w:id="113"/>
      <w:bookmarkEnd w:id="114"/>
      <w:bookmarkEnd w:id="115"/>
      <w:bookmarkEnd w:id="116"/>
      <w:bookmarkEnd w:id="117"/>
      <w:r w:rsidR="00ED57FC" w:rsidRPr="00E4152A">
        <w:t xml:space="preserve"> </w:t>
      </w:r>
    </w:p>
    <w:p w14:paraId="55B9319C" w14:textId="77777777" w:rsidR="006D387C" w:rsidRPr="006D387C" w:rsidRDefault="006D387C" w:rsidP="006D387C">
      <w:pPr>
        <w:rPr>
          <w:color w:val="CC3668" w:themeColor="accent5"/>
          <w:lang w:val="en-GB"/>
        </w:rPr>
      </w:pPr>
      <w:r w:rsidRPr="006D387C">
        <w:rPr>
          <w:color w:val="CC3668" w:themeColor="accent5"/>
          <w:lang w:val="en-GB"/>
        </w:rPr>
        <w:t>Describe the criteria and procedures used to quantify GHG emissions in the baseline scenario, quantifying each GHG emission source separately, converting the amount of each type of GHG to tCO</w:t>
      </w:r>
      <w:r w:rsidRPr="006D387C">
        <w:rPr>
          <w:color w:val="CC3668" w:themeColor="accent5"/>
          <w:vertAlign w:val="subscript"/>
          <w:lang w:val="en-GB"/>
        </w:rPr>
        <w:t>2</w:t>
      </w:r>
      <w:r w:rsidRPr="006D387C">
        <w:rPr>
          <w:color w:val="CC3668" w:themeColor="accent5"/>
          <w:lang w:val="en-GB"/>
        </w:rPr>
        <w:t xml:space="preserve">e.  </w:t>
      </w:r>
    </w:p>
    <w:p w14:paraId="7D3548A3" w14:textId="6E37E13C" w:rsidR="00A74795" w:rsidRPr="00E4152A" w:rsidRDefault="006D387C" w:rsidP="006D387C">
      <w:pPr>
        <w:rPr>
          <w:i/>
          <w:color w:val="CC3668" w:themeColor="accent5"/>
          <w:lang w:val="en-GB"/>
        </w:rPr>
      </w:pPr>
      <w:r w:rsidRPr="006D387C">
        <w:rPr>
          <w:color w:val="CC3668" w:themeColor="accent5"/>
          <w:lang w:val="en-GB"/>
        </w:rPr>
        <w:t>Specify the tools used, equations and default values included in the calculation.</w:t>
      </w:r>
      <w:r w:rsidR="00A74795" w:rsidRPr="00E4152A">
        <w:rPr>
          <w:color w:val="CC3668" w:themeColor="accent5"/>
          <w:lang w:val="en-GB"/>
        </w:rPr>
        <w:t xml:space="preserve"> </w:t>
      </w:r>
    </w:p>
    <w:p w14:paraId="28CBD527" w14:textId="6A38DA99" w:rsidR="00ED57FC" w:rsidRPr="00E4152A" w:rsidRDefault="00ED57FC" w:rsidP="003F28D8">
      <w:pPr>
        <w:rPr>
          <w:lang w:val="en-GB"/>
        </w:rPr>
      </w:pPr>
    </w:p>
    <w:p w14:paraId="2EBCFB8E" w14:textId="4271DD80" w:rsidR="00ED57FC" w:rsidRPr="00E4152A" w:rsidRDefault="00D77183" w:rsidP="00C05198">
      <w:pPr>
        <w:pStyle w:val="Head02English"/>
      </w:pPr>
      <w:bookmarkStart w:id="118" w:name="_Toc109897971"/>
      <w:bookmarkStart w:id="119" w:name="_Toc109909919"/>
      <w:bookmarkStart w:id="120" w:name="_Toc109910056"/>
      <w:r w:rsidRPr="00D77183">
        <w:t>Quantification of GHG emissions and reductions of GHG emissions in the project scenario</w:t>
      </w:r>
      <w:bookmarkEnd w:id="118"/>
      <w:bookmarkEnd w:id="119"/>
      <w:bookmarkEnd w:id="120"/>
    </w:p>
    <w:p w14:paraId="029BF7F4" w14:textId="74B9BDAF" w:rsidR="00D77183" w:rsidRPr="00D77183" w:rsidRDefault="00D77183" w:rsidP="00D77183">
      <w:pPr>
        <w:rPr>
          <w:color w:val="CC3668" w:themeColor="accent5"/>
          <w:lang w:val="en-GB"/>
        </w:rPr>
      </w:pPr>
      <w:r w:rsidRPr="00D77183">
        <w:rPr>
          <w:color w:val="CC3668" w:themeColor="accent5"/>
          <w:lang w:val="en-GB"/>
        </w:rPr>
        <w:t xml:space="preserve">Calculate emissions and reductions of GHG emissions from the CCMP and describe the procedure used. Specify the tools used, equations and default values included in the calculation. </w:t>
      </w:r>
    </w:p>
    <w:p w14:paraId="34840364" w14:textId="14AEE926" w:rsidR="00D77183" w:rsidRPr="00D77183" w:rsidRDefault="00D77183" w:rsidP="00D77183">
      <w:pPr>
        <w:rPr>
          <w:color w:val="CC3668" w:themeColor="accent5"/>
          <w:lang w:val="en-GB"/>
        </w:rPr>
      </w:pPr>
      <w:r w:rsidRPr="00D77183">
        <w:rPr>
          <w:color w:val="CC3668" w:themeColor="accent5"/>
          <w:lang w:val="en-GB"/>
        </w:rPr>
        <w:t xml:space="preserve">Quantify the reductions of GHG emissions as the difference between the GHG emissions and emission reductions of the relevant GHG emission sources in the project scenario and those relevant in the baseline scenario. </w:t>
      </w:r>
    </w:p>
    <w:p w14:paraId="778C69F9" w14:textId="153312FA" w:rsidR="003A0F69" w:rsidRPr="00E4152A" w:rsidRDefault="00D77183" w:rsidP="00D77183">
      <w:pPr>
        <w:rPr>
          <w:color w:val="CC3668" w:themeColor="accent5"/>
          <w:lang w:val="en-GB"/>
        </w:rPr>
      </w:pPr>
      <w:r w:rsidRPr="00D77183">
        <w:rPr>
          <w:color w:val="CC3668" w:themeColor="accent5"/>
          <w:lang w:val="en-GB"/>
        </w:rPr>
        <w:t>Quantify, as appropriate, the GHG emissions and reductions of GHG emissions separately for each GHG emission source in this scenario, converting the amount of each type of GHG to tCO</w:t>
      </w:r>
      <w:r w:rsidRPr="007012BC">
        <w:rPr>
          <w:color w:val="CC3668" w:themeColor="accent5"/>
          <w:vertAlign w:val="subscript"/>
          <w:lang w:val="en-GB"/>
        </w:rPr>
        <w:t>2</w:t>
      </w:r>
      <w:r w:rsidRPr="00D77183">
        <w:rPr>
          <w:color w:val="CC3668" w:themeColor="accent5"/>
          <w:lang w:val="en-GB"/>
        </w:rPr>
        <w:t>e</w:t>
      </w:r>
      <w:r w:rsidR="003A0F69" w:rsidRPr="00E4152A">
        <w:rPr>
          <w:color w:val="CC3668" w:themeColor="accent5"/>
          <w:lang w:val="en-GB"/>
        </w:rPr>
        <w:t>.</w:t>
      </w:r>
    </w:p>
    <w:p w14:paraId="60CA689F" w14:textId="66632A91" w:rsidR="003A0F69" w:rsidRPr="00E4152A" w:rsidRDefault="003A0F69" w:rsidP="003F28D8">
      <w:pPr>
        <w:rPr>
          <w:lang w:val="en-GB"/>
        </w:rPr>
      </w:pPr>
    </w:p>
    <w:p w14:paraId="51EF4ED6" w14:textId="5EB2DBAA" w:rsidR="00ED57FC" w:rsidRPr="00E4152A" w:rsidRDefault="00D77183" w:rsidP="00C05198">
      <w:pPr>
        <w:pStyle w:val="Head02English"/>
        <w:rPr>
          <w:i/>
        </w:rPr>
      </w:pPr>
      <w:bookmarkStart w:id="121" w:name="_Toc109897972"/>
      <w:bookmarkStart w:id="122" w:name="_Toc109909920"/>
      <w:bookmarkStart w:id="123" w:name="_Toc109910057"/>
      <w:r>
        <w:t>Leakage</w:t>
      </w:r>
      <w:bookmarkEnd w:id="121"/>
      <w:bookmarkEnd w:id="122"/>
      <w:bookmarkEnd w:id="123"/>
    </w:p>
    <w:p w14:paraId="5C238FAD" w14:textId="347C6582" w:rsidR="00B53B1E" w:rsidRPr="00E4152A" w:rsidRDefault="00D77183" w:rsidP="003F28D8">
      <w:pPr>
        <w:rPr>
          <w:color w:val="CC3668" w:themeColor="accent5"/>
          <w:lang w:val="en-GB"/>
        </w:rPr>
      </w:pPr>
      <w:bookmarkStart w:id="124" w:name="_Hlk103092010"/>
      <w:r w:rsidRPr="00D77183">
        <w:rPr>
          <w:color w:val="CC3668" w:themeColor="accent5"/>
          <w:lang w:val="en-GB"/>
        </w:rPr>
        <w:t>If applicable, identify and calculate the CCMP leakage and describe the procedure used. Specify the tools used, equations and default values included in the calculation. Leakage emission sources are only generated in the project scenario.</w:t>
      </w:r>
      <w:bookmarkEnd w:id="124"/>
    </w:p>
    <w:p w14:paraId="5B4BBFAE" w14:textId="00C2B4AE" w:rsidR="00B53B1E" w:rsidRPr="00E4152A" w:rsidRDefault="00B53B1E" w:rsidP="003F28D8">
      <w:pPr>
        <w:rPr>
          <w:lang w:val="en-GB"/>
        </w:rPr>
      </w:pPr>
      <w:r w:rsidRPr="00E4152A">
        <w:rPr>
          <w:lang w:val="en-GB"/>
        </w:rPr>
        <w:t xml:space="preserve"> </w:t>
      </w:r>
    </w:p>
    <w:p w14:paraId="227452CC" w14:textId="3BDA7AB7" w:rsidR="00177628" w:rsidRPr="00E4152A" w:rsidRDefault="00D77183" w:rsidP="00C05198">
      <w:pPr>
        <w:pStyle w:val="Head02English"/>
        <w:rPr>
          <w:i/>
        </w:rPr>
      </w:pPr>
      <w:bookmarkStart w:id="125" w:name="_Toc109897973"/>
      <w:bookmarkStart w:id="126" w:name="_Toc109909921"/>
      <w:bookmarkStart w:id="127" w:name="_Toc109910058"/>
      <w:bookmarkStart w:id="128" w:name="_Toc80091449"/>
      <w:bookmarkStart w:id="129" w:name="_Toc80091544"/>
      <w:bookmarkStart w:id="130" w:name="_Toc80091915"/>
      <w:bookmarkStart w:id="131" w:name="_Toc80092252"/>
      <w:r w:rsidRPr="00D77183">
        <w:t>Net GHG emission reductions</w:t>
      </w:r>
      <w:bookmarkEnd w:id="125"/>
      <w:bookmarkEnd w:id="126"/>
      <w:bookmarkEnd w:id="127"/>
      <w:r w:rsidRPr="00D77183">
        <w:t xml:space="preserve"> </w:t>
      </w:r>
    </w:p>
    <w:bookmarkEnd w:id="128"/>
    <w:bookmarkEnd w:id="129"/>
    <w:bookmarkEnd w:id="130"/>
    <w:bookmarkEnd w:id="131"/>
    <w:p w14:paraId="31FB8C0C" w14:textId="78210686" w:rsidR="00D77183" w:rsidRPr="00D77183" w:rsidRDefault="00D77183" w:rsidP="00D77183">
      <w:pPr>
        <w:rPr>
          <w:color w:val="CC3668" w:themeColor="accent5"/>
          <w:lang w:val="en-GB"/>
        </w:rPr>
      </w:pPr>
      <w:r w:rsidRPr="00D77183">
        <w:rPr>
          <w:color w:val="CC3668" w:themeColor="accent5"/>
          <w:lang w:val="en-GB"/>
        </w:rPr>
        <w:t>Describe the procedure for the calculation of net GHG emission from the CCMP.</w:t>
      </w:r>
    </w:p>
    <w:p w14:paraId="7092CBD9" w14:textId="74AD0248" w:rsidR="00ED57FC" w:rsidRPr="00E4152A" w:rsidRDefault="00D77183" w:rsidP="00D77183">
      <w:pPr>
        <w:rPr>
          <w:color w:val="CC3668" w:themeColor="accent5"/>
          <w:lang w:val="en-GB"/>
        </w:rPr>
      </w:pPr>
      <w:r w:rsidRPr="00D77183">
        <w:rPr>
          <w:color w:val="CC3668" w:themeColor="accent5"/>
          <w:lang w:val="en-GB"/>
        </w:rPr>
        <w:t>As appropriate, list the net GHG emission reductions from the CCMP in the table below</w:t>
      </w:r>
      <w:r w:rsidR="004762E8">
        <w:rPr>
          <w:color w:val="CC3668" w:themeColor="accent5"/>
          <w:lang w:val="en-GB"/>
        </w:rPr>
        <w:t>.</w:t>
      </w:r>
      <w:r w:rsidR="00ED57FC" w:rsidRPr="00E4152A">
        <w:rPr>
          <w:color w:val="CC3668" w:themeColor="accent5"/>
          <w:lang w:val="en-GB"/>
        </w:rPr>
        <w:t xml:space="preserve"> </w:t>
      </w:r>
    </w:p>
    <w:tbl>
      <w:tblPr>
        <w:tblStyle w:val="GridTable4-Accent6"/>
        <w:tblpPr w:leftFromText="141" w:rightFromText="141" w:vertAnchor="text" w:horzAnchor="margin" w:tblpY="58"/>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988"/>
        <w:gridCol w:w="2693"/>
        <w:gridCol w:w="2126"/>
        <w:gridCol w:w="1701"/>
        <w:gridCol w:w="1320"/>
      </w:tblGrid>
      <w:tr w:rsidR="00DF414A" w:rsidRPr="00E4152A" w14:paraId="72A93B3F" w14:textId="77777777" w:rsidTr="00C05198">
        <w:trPr>
          <w:cnfStyle w:val="100000000000" w:firstRow="1" w:lastRow="0" w:firstColumn="0" w:lastColumn="0" w:oddVBand="0" w:evenVBand="0" w:oddHBand="0"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988" w:type="dxa"/>
            <w:vMerge w:val="restart"/>
            <w:tcBorders>
              <w:top w:val="none" w:sz="0" w:space="0" w:color="auto"/>
              <w:left w:val="none" w:sz="0" w:space="0" w:color="auto"/>
              <w:bottom w:val="none" w:sz="0" w:space="0" w:color="auto"/>
              <w:right w:val="none" w:sz="0" w:space="0" w:color="auto"/>
            </w:tcBorders>
            <w:shd w:val="clear" w:color="auto" w:fill="39B54A" w:themeFill="accent3"/>
            <w:vAlign w:val="center"/>
          </w:tcPr>
          <w:p w14:paraId="79675725" w14:textId="620EE929" w:rsidR="00DF414A" w:rsidRPr="00D77183" w:rsidRDefault="00D77183" w:rsidP="003F28D8">
            <w:pPr>
              <w:spacing w:before="0"/>
              <w:jc w:val="center"/>
              <w:rPr>
                <w:rFonts w:cs="Times New Roman"/>
                <w:iCs/>
                <w:color w:val="auto"/>
                <w:lang w:val="en-GB"/>
              </w:rPr>
            </w:pPr>
            <w:r w:rsidRPr="00D77183">
              <w:rPr>
                <w:rFonts w:cs="Times New Roman"/>
                <w:iCs/>
                <w:color w:val="auto"/>
                <w:lang w:val="en-GB"/>
              </w:rPr>
              <w:t>Year</w:t>
            </w:r>
          </w:p>
        </w:tc>
        <w:tc>
          <w:tcPr>
            <w:tcW w:w="2693"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0C871F74" w14:textId="7730B20A" w:rsidR="00DF414A" w:rsidRPr="00E4152A" w:rsidRDefault="00D77183" w:rsidP="003F28D8">
            <w:pPr>
              <w:spacing w:before="0"/>
              <w:jc w:val="center"/>
              <w:cnfStyle w:val="100000000000" w:firstRow="1" w:lastRow="0" w:firstColumn="0" w:lastColumn="0" w:oddVBand="0" w:evenVBand="0" w:oddHBand="0" w:evenHBand="0" w:firstRowFirstColumn="0" w:firstRowLastColumn="0" w:lastRowFirstColumn="0" w:lastRowLastColumn="0"/>
              <w:rPr>
                <w:rFonts w:cs="Times New Roman"/>
                <w:i/>
                <w:color w:val="auto"/>
                <w:lang w:val="en-GB"/>
              </w:rPr>
            </w:pPr>
            <w:r>
              <w:rPr>
                <w:rFonts w:cs="Times New Roman"/>
                <w:color w:val="auto"/>
                <w:lang w:val="en-GB"/>
              </w:rPr>
              <w:t>Baseline scenario</w:t>
            </w:r>
          </w:p>
        </w:tc>
        <w:tc>
          <w:tcPr>
            <w:tcW w:w="3827" w:type="dxa"/>
            <w:gridSpan w:val="2"/>
            <w:tcBorders>
              <w:top w:val="none" w:sz="0" w:space="0" w:color="auto"/>
              <w:left w:val="none" w:sz="0" w:space="0" w:color="auto"/>
              <w:bottom w:val="none" w:sz="0" w:space="0" w:color="auto"/>
              <w:right w:val="none" w:sz="0" w:space="0" w:color="auto"/>
            </w:tcBorders>
            <w:shd w:val="clear" w:color="auto" w:fill="39B54A" w:themeFill="accent3"/>
            <w:vAlign w:val="center"/>
          </w:tcPr>
          <w:p w14:paraId="36CE661B" w14:textId="268135DF" w:rsidR="00DF414A" w:rsidRPr="00E4152A" w:rsidRDefault="00D77183" w:rsidP="003F28D8">
            <w:pPr>
              <w:spacing w:before="0"/>
              <w:jc w:val="center"/>
              <w:cnfStyle w:val="100000000000" w:firstRow="1" w:lastRow="0" w:firstColumn="0" w:lastColumn="0" w:oddVBand="0" w:evenVBand="0" w:oddHBand="0" w:evenHBand="0" w:firstRowFirstColumn="0" w:firstRowLastColumn="0" w:lastRowFirstColumn="0" w:lastRowLastColumn="0"/>
              <w:rPr>
                <w:rFonts w:cs="Times New Roman"/>
                <w:i/>
                <w:color w:val="auto"/>
                <w:lang w:val="en-GB"/>
              </w:rPr>
            </w:pPr>
            <w:r>
              <w:rPr>
                <w:rFonts w:cs="Times New Roman"/>
                <w:color w:val="auto"/>
                <w:lang w:val="en-GB"/>
              </w:rPr>
              <w:t>Project scenario</w:t>
            </w:r>
          </w:p>
        </w:tc>
        <w:tc>
          <w:tcPr>
            <w:tcW w:w="1320" w:type="dxa"/>
            <w:vMerge w:val="restart"/>
            <w:tcBorders>
              <w:top w:val="none" w:sz="0" w:space="0" w:color="auto"/>
              <w:left w:val="none" w:sz="0" w:space="0" w:color="auto"/>
              <w:bottom w:val="none" w:sz="0" w:space="0" w:color="auto"/>
              <w:right w:val="none" w:sz="0" w:space="0" w:color="auto"/>
            </w:tcBorders>
            <w:shd w:val="clear" w:color="auto" w:fill="39B54A" w:themeFill="accent3"/>
            <w:vAlign w:val="center"/>
          </w:tcPr>
          <w:p w14:paraId="272FDFCB" w14:textId="7AEE58B8" w:rsidR="00DF414A" w:rsidRPr="00D77183" w:rsidRDefault="00D77183" w:rsidP="003F28D8">
            <w:pPr>
              <w:spacing w:before="0"/>
              <w:jc w:val="center"/>
              <w:cnfStyle w:val="100000000000" w:firstRow="1" w:lastRow="0" w:firstColumn="0" w:lastColumn="0" w:oddVBand="0" w:evenVBand="0" w:oddHBand="0" w:evenHBand="0" w:firstRowFirstColumn="0" w:firstRowLastColumn="0" w:lastRowFirstColumn="0" w:lastRowLastColumn="0"/>
              <w:rPr>
                <w:rFonts w:cs="Times New Roman"/>
                <w:iCs/>
                <w:color w:val="auto"/>
                <w:lang w:val="en-GB"/>
              </w:rPr>
            </w:pPr>
            <w:r>
              <w:rPr>
                <w:rFonts w:cs="Times New Roman"/>
                <w:iCs/>
                <w:color w:val="auto"/>
                <w:lang w:val="en-GB"/>
              </w:rPr>
              <w:t>Net reduction</w:t>
            </w:r>
          </w:p>
        </w:tc>
      </w:tr>
      <w:tr w:rsidR="000726B7" w:rsidRPr="00E4152A" w14:paraId="554E32BF" w14:textId="77777777" w:rsidTr="00C05198">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988" w:type="dxa"/>
            <w:vMerge/>
            <w:shd w:val="clear" w:color="auto" w:fill="auto"/>
            <w:vAlign w:val="center"/>
          </w:tcPr>
          <w:p w14:paraId="6152CB2F" w14:textId="77777777" w:rsidR="000726B7" w:rsidRPr="00E4152A" w:rsidRDefault="000726B7" w:rsidP="003F28D8">
            <w:pPr>
              <w:spacing w:before="0"/>
              <w:jc w:val="center"/>
              <w:rPr>
                <w:rFonts w:cs="Times New Roman"/>
                <w:i/>
                <w:lang w:val="en-GB"/>
              </w:rPr>
            </w:pPr>
          </w:p>
        </w:tc>
        <w:tc>
          <w:tcPr>
            <w:tcW w:w="2693" w:type="dxa"/>
            <w:shd w:val="clear" w:color="auto" w:fill="39B54A" w:themeFill="accent3"/>
            <w:vAlign w:val="center"/>
          </w:tcPr>
          <w:p w14:paraId="64C3126F" w14:textId="5B8AAF04" w:rsidR="000726B7" w:rsidRPr="00E4152A" w:rsidRDefault="00AA32F7" w:rsidP="003F28D8">
            <w:pPr>
              <w:spacing w:before="0"/>
              <w:jc w:val="center"/>
              <w:cnfStyle w:val="000000100000" w:firstRow="0" w:lastRow="0" w:firstColumn="0" w:lastColumn="0" w:oddVBand="0" w:evenVBand="0" w:oddHBand="1" w:evenHBand="0" w:firstRowFirstColumn="0" w:firstRowLastColumn="0" w:lastRowFirstColumn="0" w:lastRowLastColumn="0"/>
              <w:rPr>
                <w:rFonts w:cs="Times New Roman"/>
                <w:i/>
                <w:strike/>
                <w:lang w:val="en-GB"/>
              </w:rPr>
            </w:pPr>
            <w:r>
              <w:rPr>
                <w:rFonts w:cs="Times New Roman"/>
                <w:lang w:val="en-GB"/>
              </w:rPr>
              <w:t>GHG e</w:t>
            </w:r>
            <w:r w:rsidR="00D77183">
              <w:rPr>
                <w:rFonts w:cs="Times New Roman"/>
                <w:lang w:val="en-GB"/>
              </w:rPr>
              <w:t>missions</w:t>
            </w:r>
          </w:p>
        </w:tc>
        <w:tc>
          <w:tcPr>
            <w:tcW w:w="2126" w:type="dxa"/>
            <w:shd w:val="clear" w:color="auto" w:fill="39B54A" w:themeFill="accent3"/>
            <w:vAlign w:val="center"/>
          </w:tcPr>
          <w:p w14:paraId="6A3BCA86" w14:textId="10D85C6F" w:rsidR="000726B7" w:rsidRPr="00E4152A" w:rsidRDefault="00AA32F7" w:rsidP="003F28D8">
            <w:pPr>
              <w:spacing w:before="0"/>
              <w:jc w:val="center"/>
              <w:cnfStyle w:val="000000100000" w:firstRow="0" w:lastRow="0" w:firstColumn="0" w:lastColumn="0" w:oddVBand="0" w:evenVBand="0" w:oddHBand="1" w:evenHBand="0" w:firstRowFirstColumn="0" w:firstRowLastColumn="0" w:lastRowFirstColumn="0" w:lastRowLastColumn="0"/>
              <w:rPr>
                <w:rFonts w:cs="Times New Roman"/>
                <w:i/>
                <w:strike/>
                <w:lang w:val="en-GB"/>
              </w:rPr>
            </w:pPr>
            <w:r>
              <w:rPr>
                <w:rFonts w:cs="Times New Roman"/>
                <w:lang w:val="en-GB"/>
              </w:rPr>
              <w:t>GHG e</w:t>
            </w:r>
            <w:r w:rsidR="00D77183">
              <w:rPr>
                <w:rFonts w:cs="Times New Roman"/>
                <w:lang w:val="en-GB"/>
              </w:rPr>
              <w:t>missions</w:t>
            </w:r>
          </w:p>
        </w:tc>
        <w:tc>
          <w:tcPr>
            <w:tcW w:w="1701" w:type="dxa"/>
            <w:shd w:val="clear" w:color="auto" w:fill="39B54A" w:themeFill="accent3"/>
            <w:vAlign w:val="center"/>
          </w:tcPr>
          <w:p w14:paraId="12D56367" w14:textId="080F95AB" w:rsidR="000726B7" w:rsidRPr="00E4152A" w:rsidRDefault="00D77183" w:rsidP="003F28D8">
            <w:pPr>
              <w:spacing w:before="0"/>
              <w:jc w:val="center"/>
              <w:cnfStyle w:val="000000100000" w:firstRow="0" w:lastRow="0" w:firstColumn="0" w:lastColumn="0" w:oddVBand="0" w:evenVBand="0" w:oddHBand="1" w:evenHBand="0" w:firstRowFirstColumn="0" w:firstRowLastColumn="0" w:lastRowFirstColumn="0" w:lastRowLastColumn="0"/>
              <w:rPr>
                <w:rFonts w:cs="Times New Roman"/>
                <w:i/>
                <w:lang w:val="en-GB"/>
              </w:rPr>
            </w:pPr>
            <w:r>
              <w:rPr>
                <w:rFonts w:cs="Times New Roman"/>
                <w:lang w:val="en-GB"/>
              </w:rPr>
              <w:t>Leakage</w:t>
            </w:r>
          </w:p>
        </w:tc>
        <w:tc>
          <w:tcPr>
            <w:tcW w:w="1320" w:type="dxa"/>
            <w:vMerge/>
            <w:shd w:val="clear" w:color="auto" w:fill="auto"/>
            <w:vAlign w:val="center"/>
          </w:tcPr>
          <w:p w14:paraId="1F532F67" w14:textId="77777777" w:rsidR="000726B7" w:rsidRPr="00E4152A" w:rsidRDefault="000726B7" w:rsidP="003F28D8">
            <w:pPr>
              <w:spacing w:before="0"/>
              <w:jc w:val="center"/>
              <w:cnfStyle w:val="000000100000" w:firstRow="0" w:lastRow="0" w:firstColumn="0" w:lastColumn="0" w:oddVBand="0" w:evenVBand="0" w:oddHBand="1" w:evenHBand="0" w:firstRowFirstColumn="0" w:firstRowLastColumn="0" w:lastRowFirstColumn="0" w:lastRowLastColumn="0"/>
              <w:rPr>
                <w:rFonts w:cs="Times New Roman"/>
                <w:i/>
                <w:lang w:val="en-GB"/>
              </w:rPr>
            </w:pPr>
          </w:p>
        </w:tc>
      </w:tr>
      <w:tr w:rsidR="000726B7" w:rsidRPr="00E4152A" w14:paraId="0A132DF0" w14:textId="77777777" w:rsidTr="00C05198">
        <w:trPr>
          <w:trHeight w:val="105"/>
        </w:trPr>
        <w:tc>
          <w:tcPr>
            <w:cnfStyle w:val="001000000000" w:firstRow="0" w:lastRow="0" w:firstColumn="1" w:lastColumn="0" w:oddVBand="0" w:evenVBand="0" w:oddHBand="0" w:evenHBand="0" w:firstRowFirstColumn="0" w:firstRowLastColumn="0" w:lastRowFirstColumn="0" w:lastRowLastColumn="0"/>
            <w:tcW w:w="988" w:type="dxa"/>
            <w:shd w:val="clear" w:color="auto" w:fill="auto"/>
          </w:tcPr>
          <w:p w14:paraId="33FDA94C" w14:textId="77777777" w:rsidR="000726B7" w:rsidRPr="00E4152A" w:rsidRDefault="000726B7" w:rsidP="003F28D8">
            <w:pPr>
              <w:spacing w:before="0"/>
              <w:rPr>
                <w:rFonts w:cs="Times New Roman"/>
                <w:lang w:val="en-GB"/>
              </w:rPr>
            </w:pPr>
          </w:p>
        </w:tc>
        <w:tc>
          <w:tcPr>
            <w:tcW w:w="2693" w:type="dxa"/>
            <w:shd w:val="clear" w:color="auto" w:fill="auto"/>
          </w:tcPr>
          <w:p w14:paraId="3809088F" w14:textId="77777777" w:rsidR="000726B7" w:rsidRPr="00E4152A" w:rsidRDefault="000726B7" w:rsidP="003F28D8">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c>
          <w:tcPr>
            <w:tcW w:w="2126" w:type="dxa"/>
            <w:shd w:val="clear" w:color="auto" w:fill="auto"/>
          </w:tcPr>
          <w:p w14:paraId="2C370BF1" w14:textId="77777777" w:rsidR="000726B7" w:rsidRPr="00E4152A" w:rsidRDefault="000726B7" w:rsidP="003F28D8">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c>
          <w:tcPr>
            <w:tcW w:w="1701" w:type="dxa"/>
            <w:shd w:val="clear" w:color="auto" w:fill="auto"/>
          </w:tcPr>
          <w:p w14:paraId="56D1D51F" w14:textId="77777777" w:rsidR="000726B7" w:rsidRPr="00E4152A" w:rsidRDefault="000726B7" w:rsidP="003F28D8">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c>
          <w:tcPr>
            <w:tcW w:w="1320" w:type="dxa"/>
            <w:shd w:val="clear" w:color="auto" w:fill="auto"/>
          </w:tcPr>
          <w:p w14:paraId="4AE9E56C" w14:textId="77777777" w:rsidR="000726B7" w:rsidRPr="00E4152A" w:rsidRDefault="000726B7" w:rsidP="003F28D8">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bl>
    <w:p w14:paraId="68594B45" w14:textId="231CC494" w:rsidR="0080414B" w:rsidRPr="00E4152A" w:rsidRDefault="001869B0" w:rsidP="00C05198">
      <w:pPr>
        <w:pStyle w:val="Head01English"/>
      </w:pPr>
      <w:bookmarkStart w:id="132" w:name="_Toc109897974"/>
      <w:bookmarkStart w:id="133" w:name="_Toc109909922"/>
      <w:bookmarkStart w:id="134" w:name="_Toc109910059"/>
      <w:bookmarkStart w:id="135" w:name="_Hlk103093636"/>
      <w:bookmarkStart w:id="136" w:name="_Toc80091450"/>
      <w:bookmarkStart w:id="137" w:name="_Toc80091545"/>
      <w:bookmarkStart w:id="138" w:name="_Toc80091916"/>
      <w:bookmarkStart w:id="139" w:name="_Toc80092253"/>
      <w:r w:rsidRPr="001869B0">
        <w:t>Legal and documentary aspects</w:t>
      </w:r>
      <w:bookmarkEnd w:id="132"/>
      <w:bookmarkEnd w:id="133"/>
      <w:bookmarkEnd w:id="134"/>
    </w:p>
    <w:p w14:paraId="6C2386BB" w14:textId="07DE1D4C" w:rsidR="006C7F13" w:rsidRPr="00E4152A" w:rsidRDefault="001869B0" w:rsidP="00C05198">
      <w:pPr>
        <w:pStyle w:val="Head02English"/>
      </w:pPr>
      <w:bookmarkStart w:id="140" w:name="_Toc109897975"/>
      <w:bookmarkStart w:id="141" w:name="_Toc109909923"/>
      <w:bookmarkStart w:id="142" w:name="_Toc109910060"/>
      <w:r w:rsidRPr="001869B0">
        <w:t>Legal requirements</w:t>
      </w:r>
      <w:bookmarkEnd w:id="140"/>
      <w:bookmarkEnd w:id="141"/>
      <w:bookmarkEnd w:id="142"/>
    </w:p>
    <w:p w14:paraId="31BA5AC4" w14:textId="013C70BC" w:rsidR="001869B0" w:rsidRDefault="001869B0" w:rsidP="00EC4477">
      <w:pPr>
        <w:pStyle w:val="list01"/>
        <w:numPr>
          <w:ilvl w:val="0"/>
          <w:numId w:val="0"/>
        </w:numPr>
        <w:rPr>
          <w:color w:val="CC3668" w:themeColor="accent5"/>
          <w:lang w:eastAsia="es-CO"/>
        </w:rPr>
      </w:pPr>
      <w:r w:rsidRPr="001869B0">
        <w:rPr>
          <w:color w:val="CC3668" w:themeColor="accent5"/>
          <w:lang w:eastAsia="es-CO"/>
        </w:rPr>
        <w:lastRenderedPageBreak/>
        <w:t>Specify all local, regional, and national laws, statutes and regulatory frameworks that apply</w:t>
      </w:r>
      <w:r w:rsidR="00EC4477">
        <w:rPr>
          <w:color w:val="CC3668" w:themeColor="accent5"/>
          <w:lang w:eastAsia="es-CO"/>
        </w:rPr>
        <w:t xml:space="preserve"> </w:t>
      </w:r>
      <w:r w:rsidRPr="001869B0">
        <w:rPr>
          <w:color w:val="CC3668" w:themeColor="accent5"/>
          <w:lang w:eastAsia="es-CO"/>
        </w:rPr>
        <w:t xml:space="preserve">to the CCMP, as well as any applicable </w:t>
      </w:r>
      <w:r w:rsidRPr="00300152">
        <w:rPr>
          <w:color w:val="CC3668" w:themeColor="accent5"/>
          <w:lang w:eastAsia="es-CO"/>
        </w:rPr>
        <w:t xml:space="preserve">environmental </w:t>
      </w:r>
      <w:r w:rsidR="00810C9D" w:rsidRPr="00300152">
        <w:rPr>
          <w:color w:val="CC3668" w:themeColor="accent5"/>
          <w:lang w:eastAsia="es-CO"/>
        </w:rPr>
        <w:t xml:space="preserve">legislation and </w:t>
      </w:r>
      <w:r w:rsidRPr="00300152">
        <w:rPr>
          <w:color w:val="CC3668" w:themeColor="accent5"/>
          <w:lang w:eastAsia="es-CO"/>
        </w:rPr>
        <w:t>requirements</w:t>
      </w:r>
      <w:r w:rsidR="00810C9D" w:rsidRPr="00300152">
        <w:rPr>
          <w:color w:val="CC3668" w:themeColor="accent5"/>
          <w:lang w:eastAsia="es-CO"/>
        </w:rPr>
        <w:t xml:space="preserve"> (</w:t>
      </w:r>
      <w:r w:rsidR="00810C9D" w:rsidRPr="00300152">
        <w:rPr>
          <w:rStyle w:val="normaltextrun"/>
          <w:rFonts w:ascii="Calibri" w:hAnsi="Calibri" w:cs="Calibri"/>
          <w:color w:val="CC3668" w:themeColor="accent5"/>
          <w:bdr w:val="none" w:sz="0" w:space="0" w:color="auto" w:frame="1"/>
        </w:rPr>
        <w:t>in line with the No Net Harm principle)</w:t>
      </w:r>
      <w:r w:rsidRPr="00300152">
        <w:rPr>
          <w:color w:val="CC3668" w:themeColor="accent5"/>
          <w:lang w:eastAsia="es-CO"/>
        </w:rPr>
        <w:t xml:space="preserve"> and the record of specific CCMP actions. This may include, as appropriate, but not limited </w:t>
      </w:r>
      <w:r w:rsidRPr="001869B0">
        <w:rPr>
          <w:color w:val="CC3668" w:themeColor="accent5"/>
          <w:lang w:eastAsia="es-CO"/>
        </w:rPr>
        <w:t>to:</w:t>
      </w:r>
    </w:p>
    <w:p w14:paraId="26606177" w14:textId="77777777" w:rsidR="00EC4477" w:rsidRPr="001869B0" w:rsidRDefault="00EC4477" w:rsidP="00EC4477">
      <w:pPr>
        <w:pStyle w:val="list01"/>
        <w:numPr>
          <w:ilvl w:val="0"/>
          <w:numId w:val="0"/>
        </w:numPr>
        <w:rPr>
          <w:color w:val="CC3668" w:themeColor="accent5"/>
          <w:lang w:eastAsia="es-CO"/>
        </w:rPr>
      </w:pPr>
    </w:p>
    <w:p w14:paraId="5538D0BE" w14:textId="34E3488B" w:rsidR="001869B0" w:rsidRPr="001869B0" w:rsidRDefault="001869B0" w:rsidP="001869B0">
      <w:pPr>
        <w:pStyle w:val="list01"/>
        <w:rPr>
          <w:color w:val="CC3668" w:themeColor="accent5"/>
          <w:lang w:eastAsia="es-CO"/>
        </w:rPr>
      </w:pPr>
      <w:r w:rsidRPr="001869B0">
        <w:rPr>
          <w:color w:val="CC3668" w:themeColor="accent5"/>
          <w:lang w:eastAsia="es-CO"/>
        </w:rPr>
        <w:t>Environmental permits or licences.</w:t>
      </w:r>
    </w:p>
    <w:p w14:paraId="7FACE40F" w14:textId="535DBA1C" w:rsidR="001869B0" w:rsidRPr="001869B0" w:rsidRDefault="001869B0" w:rsidP="001869B0">
      <w:pPr>
        <w:pStyle w:val="list01"/>
        <w:rPr>
          <w:color w:val="CC3668" w:themeColor="accent5"/>
          <w:lang w:eastAsia="es-CO"/>
        </w:rPr>
      </w:pPr>
      <w:r w:rsidRPr="001869B0">
        <w:rPr>
          <w:color w:val="CC3668" w:themeColor="accent5"/>
          <w:lang w:eastAsia="es-CO"/>
        </w:rPr>
        <w:t>If required, environmental impact assessment and environmental management plan.</w:t>
      </w:r>
    </w:p>
    <w:p w14:paraId="340F0F37" w14:textId="68DDBD7F" w:rsidR="00CB3789" w:rsidRPr="00E4152A" w:rsidRDefault="001869B0" w:rsidP="001869B0">
      <w:pPr>
        <w:pStyle w:val="list01"/>
      </w:pPr>
      <w:r w:rsidRPr="001869B0">
        <w:rPr>
          <w:color w:val="CC3668" w:themeColor="accent5"/>
          <w:lang w:eastAsia="es-CO"/>
        </w:rPr>
        <w:t xml:space="preserve">Current environmental regulations for which compliance with all those applicable to the CCMP must be referenced, described, and justified. </w:t>
      </w:r>
      <w:r w:rsidR="005B70D0" w:rsidRPr="00E4152A">
        <w:t xml:space="preserve"> </w:t>
      </w:r>
    </w:p>
    <w:p w14:paraId="0F8C75BF" w14:textId="77777777" w:rsidR="00CB3789" w:rsidRPr="00E4152A" w:rsidRDefault="00CB3789" w:rsidP="003F28D8">
      <w:pPr>
        <w:pStyle w:val="list01"/>
        <w:numPr>
          <w:ilvl w:val="0"/>
          <w:numId w:val="0"/>
        </w:numPr>
      </w:pPr>
    </w:p>
    <w:tbl>
      <w:tblPr>
        <w:tblStyle w:val="TableGrid"/>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555"/>
        <w:gridCol w:w="2126"/>
        <w:gridCol w:w="3118"/>
        <w:gridCol w:w="2029"/>
      </w:tblGrid>
      <w:tr w:rsidR="00EA338F" w:rsidRPr="00E4152A" w14:paraId="2D4BF4DE" w14:textId="77777777" w:rsidTr="002E2997">
        <w:tc>
          <w:tcPr>
            <w:tcW w:w="1555" w:type="dxa"/>
            <w:shd w:val="clear" w:color="auto" w:fill="39B54A" w:themeFill="accent3"/>
            <w:vAlign w:val="center"/>
          </w:tcPr>
          <w:p w14:paraId="0316BDCF" w14:textId="0FF55F79" w:rsidR="00EA338F" w:rsidRPr="00E4152A" w:rsidRDefault="001869B0" w:rsidP="003F28D8">
            <w:pPr>
              <w:jc w:val="center"/>
              <w:rPr>
                <w:b/>
                <w:lang w:val="en-GB"/>
              </w:rPr>
            </w:pPr>
            <w:r>
              <w:rPr>
                <w:b/>
                <w:lang w:val="en-GB"/>
              </w:rPr>
              <w:t>Norm</w:t>
            </w:r>
            <w:r w:rsidRPr="001869B0">
              <w:rPr>
                <w:b/>
                <w:lang w:val="en-GB"/>
              </w:rPr>
              <w:t xml:space="preserve"> or law</w:t>
            </w:r>
          </w:p>
        </w:tc>
        <w:tc>
          <w:tcPr>
            <w:tcW w:w="2126" w:type="dxa"/>
            <w:shd w:val="clear" w:color="auto" w:fill="39B54A" w:themeFill="accent3"/>
            <w:vAlign w:val="center"/>
          </w:tcPr>
          <w:p w14:paraId="1A7C5BFC" w14:textId="5ED8DF31" w:rsidR="00EA338F" w:rsidRPr="00E4152A" w:rsidRDefault="00773BC6" w:rsidP="003F28D8">
            <w:pPr>
              <w:jc w:val="center"/>
              <w:rPr>
                <w:b/>
                <w:lang w:val="en-GB"/>
              </w:rPr>
            </w:pPr>
            <w:r w:rsidRPr="00773BC6">
              <w:rPr>
                <w:b/>
                <w:lang w:val="en-GB"/>
              </w:rPr>
              <w:t>Type (legal, environmental, other)</w:t>
            </w:r>
          </w:p>
        </w:tc>
        <w:tc>
          <w:tcPr>
            <w:tcW w:w="3118" w:type="dxa"/>
            <w:shd w:val="clear" w:color="auto" w:fill="39B54A" w:themeFill="accent3"/>
            <w:vAlign w:val="center"/>
          </w:tcPr>
          <w:p w14:paraId="2FE1855A" w14:textId="58DBE215" w:rsidR="00EA338F" w:rsidRPr="00E4152A" w:rsidRDefault="00773BC6" w:rsidP="003F28D8">
            <w:pPr>
              <w:jc w:val="center"/>
              <w:rPr>
                <w:b/>
                <w:lang w:val="en-GB"/>
              </w:rPr>
            </w:pPr>
            <w:r w:rsidRPr="00773BC6">
              <w:rPr>
                <w:b/>
                <w:lang w:val="en-GB"/>
              </w:rPr>
              <w:t>Applicability/Compliance (total or partial)</w:t>
            </w:r>
          </w:p>
        </w:tc>
        <w:tc>
          <w:tcPr>
            <w:tcW w:w="2029" w:type="dxa"/>
            <w:shd w:val="clear" w:color="auto" w:fill="39B54A" w:themeFill="accent3"/>
            <w:vAlign w:val="center"/>
          </w:tcPr>
          <w:p w14:paraId="79C59E04" w14:textId="326737CB" w:rsidR="00EA338F" w:rsidRPr="00E4152A" w:rsidRDefault="009D2B1F" w:rsidP="003F28D8">
            <w:pPr>
              <w:jc w:val="center"/>
              <w:rPr>
                <w:b/>
                <w:lang w:val="en-GB"/>
              </w:rPr>
            </w:pPr>
            <w:r w:rsidRPr="00E4152A">
              <w:rPr>
                <w:b/>
                <w:lang w:val="en-GB"/>
              </w:rPr>
              <w:t>Justifica</w:t>
            </w:r>
            <w:r w:rsidR="00773BC6">
              <w:rPr>
                <w:b/>
                <w:lang w:val="en-GB"/>
              </w:rPr>
              <w:t>tio</w:t>
            </w:r>
            <w:r w:rsidRPr="00E4152A">
              <w:rPr>
                <w:b/>
                <w:lang w:val="en-GB"/>
              </w:rPr>
              <w:t>n</w:t>
            </w:r>
          </w:p>
        </w:tc>
      </w:tr>
      <w:tr w:rsidR="00EA338F" w:rsidRPr="00E4152A" w14:paraId="55C243D7" w14:textId="77777777" w:rsidTr="002E2997">
        <w:tc>
          <w:tcPr>
            <w:tcW w:w="1555" w:type="dxa"/>
          </w:tcPr>
          <w:p w14:paraId="55FDB466" w14:textId="77777777" w:rsidR="00EA338F" w:rsidRPr="00E4152A" w:rsidRDefault="00EA338F" w:rsidP="003F28D8">
            <w:pPr>
              <w:rPr>
                <w:color w:val="CC3668" w:themeColor="accent5"/>
                <w:lang w:val="en-GB"/>
              </w:rPr>
            </w:pPr>
          </w:p>
        </w:tc>
        <w:tc>
          <w:tcPr>
            <w:tcW w:w="2126" w:type="dxa"/>
          </w:tcPr>
          <w:p w14:paraId="00FE9F66" w14:textId="77777777" w:rsidR="00EA338F" w:rsidRPr="00E4152A" w:rsidRDefault="00EA338F" w:rsidP="003F28D8">
            <w:pPr>
              <w:rPr>
                <w:color w:val="CC3668" w:themeColor="accent5"/>
                <w:lang w:val="en-GB"/>
              </w:rPr>
            </w:pPr>
          </w:p>
        </w:tc>
        <w:tc>
          <w:tcPr>
            <w:tcW w:w="3118" w:type="dxa"/>
          </w:tcPr>
          <w:p w14:paraId="4335C693" w14:textId="77777777" w:rsidR="00EA338F" w:rsidRPr="00E4152A" w:rsidRDefault="00EA338F" w:rsidP="003F28D8">
            <w:pPr>
              <w:rPr>
                <w:color w:val="CC3668" w:themeColor="accent5"/>
                <w:lang w:val="en-GB"/>
              </w:rPr>
            </w:pPr>
          </w:p>
        </w:tc>
        <w:tc>
          <w:tcPr>
            <w:tcW w:w="2029" w:type="dxa"/>
          </w:tcPr>
          <w:p w14:paraId="010FC9ED" w14:textId="77777777" w:rsidR="00EA338F" w:rsidRPr="00E4152A" w:rsidRDefault="00EA338F" w:rsidP="003F28D8">
            <w:pPr>
              <w:rPr>
                <w:color w:val="CC3668" w:themeColor="accent5"/>
                <w:lang w:val="en-GB"/>
              </w:rPr>
            </w:pPr>
          </w:p>
        </w:tc>
      </w:tr>
    </w:tbl>
    <w:p w14:paraId="7918633F" w14:textId="4716EB09" w:rsidR="00D169E2" w:rsidRPr="00E4152A" w:rsidRDefault="00D169E2" w:rsidP="003F28D8">
      <w:pPr>
        <w:rPr>
          <w:lang w:val="en-GB"/>
        </w:rPr>
      </w:pPr>
    </w:p>
    <w:p w14:paraId="4A4FD040" w14:textId="20E2BC74" w:rsidR="005C6073" w:rsidRPr="00E4152A" w:rsidRDefault="00773BC6" w:rsidP="00C05198">
      <w:pPr>
        <w:pStyle w:val="Head02English"/>
      </w:pPr>
      <w:bookmarkStart w:id="143" w:name="_Toc109897976"/>
      <w:bookmarkStart w:id="144" w:name="_Toc109909924"/>
      <w:bookmarkStart w:id="145" w:name="_Toc109910061"/>
      <w:r w:rsidRPr="00773BC6">
        <w:t>Link with NDCs</w:t>
      </w:r>
      <w:bookmarkEnd w:id="143"/>
      <w:bookmarkEnd w:id="144"/>
      <w:bookmarkEnd w:id="145"/>
    </w:p>
    <w:p w14:paraId="47FE15EA" w14:textId="77EFD5CC" w:rsidR="003A3A9B" w:rsidRPr="00E4152A" w:rsidRDefault="00773BC6" w:rsidP="003F28D8">
      <w:pPr>
        <w:rPr>
          <w:lang w:val="en-GB" w:eastAsia="ja-JP"/>
        </w:rPr>
      </w:pPr>
      <w:r w:rsidRPr="00773BC6">
        <w:rPr>
          <w:color w:val="CC3668" w:themeColor="accent5"/>
          <w:lang w:val="en-GB" w:eastAsia="es-ES"/>
        </w:rPr>
        <w:t>Indicate whether the GHG emission reductions associated with the carbon credits are covered by a reported target in the NDCs of the country in which the credits will be generated.</w:t>
      </w:r>
    </w:p>
    <w:p w14:paraId="789CDF77" w14:textId="6DDD0724" w:rsidR="002A4452" w:rsidRPr="00E4152A" w:rsidRDefault="002A4452" w:rsidP="003F28D8">
      <w:pPr>
        <w:rPr>
          <w:lang w:val="en-GB" w:eastAsia="ja-JP"/>
        </w:rPr>
      </w:pPr>
    </w:p>
    <w:p w14:paraId="4D02FFD3" w14:textId="285411C0" w:rsidR="002A4452" w:rsidRPr="00E4152A" w:rsidRDefault="00773BC6" w:rsidP="00C05198">
      <w:pPr>
        <w:pStyle w:val="Head02English"/>
      </w:pPr>
      <w:bookmarkStart w:id="146" w:name="_Toc109897977"/>
      <w:bookmarkStart w:id="147" w:name="_Toc109909925"/>
      <w:bookmarkStart w:id="148" w:name="_Toc109910062"/>
      <w:r>
        <w:t>CCMP documentation</w:t>
      </w:r>
      <w:bookmarkEnd w:id="146"/>
      <w:bookmarkEnd w:id="147"/>
      <w:bookmarkEnd w:id="148"/>
      <w:r w:rsidR="002A4452" w:rsidRPr="00E4152A">
        <w:t xml:space="preserve"> </w:t>
      </w:r>
    </w:p>
    <w:p w14:paraId="6B2D898E" w14:textId="76C5B8FE" w:rsidR="003B7ACA" w:rsidRPr="00E4152A" w:rsidRDefault="00773BC6" w:rsidP="003F28D8">
      <w:pPr>
        <w:rPr>
          <w:color w:val="CC3668" w:themeColor="accent5"/>
          <w:lang w:val="en-GB"/>
        </w:rPr>
      </w:pPr>
      <w:r w:rsidRPr="00773BC6">
        <w:rPr>
          <w:color w:val="CC3668" w:themeColor="accent5"/>
          <w:lang w:val="en-GB"/>
        </w:rPr>
        <w:t xml:space="preserve">Describe and include supporting documentation demonstrating the CCMP's compliance with the </w:t>
      </w:r>
      <w:r w:rsidRPr="005543E1">
        <w:rPr>
          <w:b/>
          <w:bCs/>
          <w:i/>
          <w:iCs/>
          <w:color w:val="CC3668" w:themeColor="accent5"/>
          <w:lang w:val="en-GB"/>
        </w:rPr>
        <w:t>Cercarbono's Protocol for Voluntary Carbon Certification</w:t>
      </w:r>
      <w:r w:rsidRPr="00773BC6">
        <w:rPr>
          <w:color w:val="CC3668" w:themeColor="accent5"/>
          <w:lang w:val="en-GB"/>
        </w:rPr>
        <w:t>. This documentation must be consistent with the validation, verification, and certification processes.</w:t>
      </w:r>
    </w:p>
    <w:bookmarkEnd w:id="135"/>
    <w:p w14:paraId="792EA1C2" w14:textId="71CCF6F8" w:rsidR="000B0074" w:rsidRPr="00E4152A" w:rsidRDefault="003B7ACA" w:rsidP="003F28D8">
      <w:pPr>
        <w:rPr>
          <w:lang w:val="en-GB"/>
        </w:rPr>
      </w:pPr>
      <w:r w:rsidRPr="00E4152A">
        <w:rPr>
          <w:lang w:val="en-GB"/>
        </w:rPr>
        <w:br w:type="page"/>
      </w:r>
    </w:p>
    <w:p w14:paraId="073DFBF6" w14:textId="447905F3" w:rsidR="00054AE4" w:rsidRPr="00E4152A" w:rsidRDefault="00773BC6" w:rsidP="00C05198">
      <w:pPr>
        <w:pStyle w:val="Head01English"/>
      </w:pPr>
      <w:bookmarkStart w:id="149" w:name="_Toc109897978"/>
      <w:bookmarkStart w:id="150" w:name="_Toc109909926"/>
      <w:bookmarkStart w:id="151" w:name="_Toc109910063"/>
      <w:bookmarkStart w:id="152" w:name="_Hlk103093663"/>
      <w:r w:rsidRPr="00773BC6">
        <w:lastRenderedPageBreak/>
        <w:t>Stakeholder consultation</w:t>
      </w:r>
      <w:bookmarkEnd w:id="149"/>
      <w:bookmarkEnd w:id="150"/>
      <w:bookmarkEnd w:id="151"/>
    </w:p>
    <w:p w14:paraId="72EBFE6A" w14:textId="2C93E22A" w:rsidR="00921F0A" w:rsidRPr="00E4152A" w:rsidRDefault="00773BC6" w:rsidP="003F28D8">
      <w:pPr>
        <w:rPr>
          <w:color w:val="CC3668" w:themeColor="accent5"/>
          <w:lang w:val="en-GB"/>
        </w:rPr>
      </w:pPr>
      <w:r w:rsidRPr="00773BC6">
        <w:rPr>
          <w:color w:val="CC3668" w:themeColor="accent5"/>
          <w:lang w:val="en-GB"/>
        </w:rPr>
        <w:t xml:space="preserve">If applicable, describe the process and relevant outcomes of stakeholder consultation, stakeholder engagement mechanisms, ongoing and feedback communication, and documentation, </w:t>
      </w:r>
      <w:r w:rsidR="00EC4477" w:rsidRPr="00773BC6">
        <w:rPr>
          <w:color w:val="CC3668" w:themeColor="accent5"/>
          <w:lang w:val="en-GB"/>
        </w:rPr>
        <w:t>considering</w:t>
      </w:r>
      <w:r w:rsidRPr="00773BC6">
        <w:rPr>
          <w:color w:val="CC3668" w:themeColor="accent5"/>
          <w:lang w:val="en-GB"/>
        </w:rPr>
        <w:t xml:space="preserve"> the </w:t>
      </w:r>
      <w:r w:rsidRPr="005543E1">
        <w:rPr>
          <w:b/>
          <w:bCs/>
          <w:i/>
          <w:iCs/>
          <w:color w:val="CC3668" w:themeColor="accent5"/>
          <w:lang w:val="en-GB"/>
        </w:rPr>
        <w:t>Cercarbono's Protocol for Voluntary Carbon Certification</w:t>
      </w:r>
      <w:r w:rsidRPr="00773BC6">
        <w:rPr>
          <w:color w:val="CC3668" w:themeColor="accent5"/>
          <w:lang w:val="en-GB"/>
        </w:rPr>
        <w:t>.</w:t>
      </w:r>
    </w:p>
    <w:bookmarkEnd w:id="152"/>
    <w:p w14:paraId="2CD91D39" w14:textId="38179667" w:rsidR="00B275AD" w:rsidRPr="00E4152A" w:rsidRDefault="003B7ACA" w:rsidP="003F28D8">
      <w:pPr>
        <w:rPr>
          <w:lang w:val="en-GB"/>
        </w:rPr>
      </w:pPr>
      <w:r w:rsidRPr="00E4152A">
        <w:rPr>
          <w:lang w:val="en-GB"/>
        </w:rPr>
        <w:br w:type="page"/>
      </w:r>
    </w:p>
    <w:p w14:paraId="215B137B" w14:textId="001FD7E7" w:rsidR="00B275AD" w:rsidRPr="00E4152A" w:rsidRDefault="00773BC6" w:rsidP="00C05198">
      <w:pPr>
        <w:pStyle w:val="Head01English"/>
      </w:pPr>
      <w:bookmarkStart w:id="153" w:name="_Toc109897979"/>
      <w:bookmarkStart w:id="154" w:name="_Toc109909927"/>
      <w:bookmarkStart w:id="155" w:name="_Toc109910064"/>
      <w:r w:rsidRPr="00773BC6">
        <w:lastRenderedPageBreak/>
        <w:t>Uncertainty</w:t>
      </w:r>
      <w:bookmarkEnd w:id="153"/>
      <w:bookmarkEnd w:id="154"/>
      <w:bookmarkEnd w:id="155"/>
    </w:p>
    <w:p w14:paraId="3EB9BFEB" w14:textId="0B5A7BDF" w:rsidR="00BF2689" w:rsidRPr="00E4152A" w:rsidRDefault="00BC286D" w:rsidP="003F28D8">
      <w:pPr>
        <w:rPr>
          <w:lang w:val="en-GB" w:eastAsia="es-ES"/>
        </w:rPr>
      </w:pPr>
      <w:r w:rsidRPr="00BC286D">
        <w:rPr>
          <w:color w:val="CC3668" w:themeColor="accent5"/>
          <w:lang w:val="en-GB"/>
        </w:rPr>
        <w:t xml:space="preserve">Quantify the aggregate uncertainty of the mitigation results, i.e., the product of the uncertainties in each of its components: activity data, emission factors, projection method and all subsequent factors in these calculations. Consider </w:t>
      </w:r>
      <w:r w:rsidRPr="00EC4477">
        <w:rPr>
          <w:i/>
          <w:iCs/>
          <w:color w:val="CC3668" w:themeColor="accent5"/>
          <w:lang w:val="en-GB"/>
        </w:rPr>
        <w:t>ISO/IEC Guide 98-3</w:t>
      </w:r>
      <w:r w:rsidRPr="00BC286D">
        <w:rPr>
          <w:color w:val="CC3668" w:themeColor="accent5"/>
          <w:lang w:val="en-GB"/>
        </w:rPr>
        <w:t xml:space="preserve"> for assessing and expressing measurement uncertainty.</w:t>
      </w:r>
    </w:p>
    <w:p w14:paraId="20DF036B" w14:textId="1609034D" w:rsidR="00CD2796" w:rsidRPr="00E4152A" w:rsidRDefault="003B7ACA" w:rsidP="003F28D8">
      <w:pPr>
        <w:jc w:val="left"/>
        <w:rPr>
          <w:lang w:val="en-GB" w:eastAsia="es-ES"/>
        </w:rPr>
      </w:pPr>
      <w:r w:rsidRPr="00E4152A">
        <w:rPr>
          <w:lang w:val="en-GB" w:eastAsia="es-ES"/>
        </w:rPr>
        <w:br w:type="page"/>
      </w:r>
    </w:p>
    <w:p w14:paraId="4DAEC526" w14:textId="734245DC" w:rsidR="00036865" w:rsidRPr="00E4152A" w:rsidRDefault="00BC286D" w:rsidP="00C05198">
      <w:pPr>
        <w:pStyle w:val="Head01English"/>
      </w:pPr>
      <w:bookmarkStart w:id="156" w:name="_Toc109897980"/>
      <w:bookmarkStart w:id="157" w:name="_Toc109909928"/>
      <w:bookmarkStart w:id="158" w:name="_Toc109910065"/>
      <w:bookmarkStart w:id="159" w:name="_Hlk103093760"/>
      <w:r w:rsidRPr="00BC286D">
        <w:lastRenderedPageBreak/>
        <w:t>Contributions to the United Nations Sustainable Development Goals</w:t>
      </w:r>
      <w:bookmarkEnd w:id="156"/>
      <w:bookmarkEnd w:id="157"/>
      <w:bookmarkEnd w:id="158"/>
    </w:p>
    <w:p w14:paraId="2919D2D9" w14:textId="49F5A7AB" w:rsidR="00BB3CD1" w:rsidRPr="00E4152A" w:rsidRDefault="00BC286D" w:rsidP="003F28D8">
      <w:pPr>
        <w:rPr>
          <w:color w:val="CC3668" w:themeColor="accent5"/>
          <w:lang w:val="en-GB"/>
        </w:rPr>
      </w:pPr>
      <w:r w:rsidRPr="00BC286D">
        <w:rPr>
          <w:color w:val="CC3668" w:themeColor="accent5"/>
          <w:lang w:val="en-GB"/>
        </w:rPr>
        <w:t xml:space="preserve">Report CCMP contributions to the UN Sustainable Development Goals in </w:t>
      </w:r>
      <w:r w:rsidRPr="00BB1603">
        <w:rPr>
          <w:bCs/>
          <w:color w:val="CC3668" w:themeColor="accent5"/>
          <w:lang w:val="en-GB"/>
        </w:rPr>
        <w:t xml:space="preserve">the </w:t>
      </w:r>
      <w:r w:rsidRPr="00BB1603">
        <w:rPr>
          <w:b/>
          <w:bCs/>
          <w:i/>
          <w:iCs/>
          <w:color w:val="CC3668" w:themeColor="accent5"/>
          <w:lang w:val="en-GB"/>
        </w:rPr>
        <w:t>Cercarbono's Tool to Report Contributions from Climate Change Mitigation Initiatives to the Sustainable Development Goals</w:t>
      </w:r>
      <w:r w:rsidRPr="00BC286D">
        <w:rPr>
          <w:color w:val="CC3668" w:themeColor="accent5"/>
          <w:lang w:val="en-GB"/>
        </w:rPr>
        <w:t xml:space="preserve">, available </w:t>
      </w:r>
      <w:r w:rsidR="00D946D5">
        <w:rPr>
          <w:color w:val="CC3668" w:themeColor="accent5"/>
          <w:lang w:val="en-GB"/>
        </w:rPr>
        <w:t>at</w:t>
      </w:r>
      <w:r w:rsidRPr="00BC286D">
        <w:rPr>
          <w:color w:val="CC3668" w:themeColor="accent5"/>
          <w:lang w:val="en-GB"/>
        </w:rPr>
        <w:t xml:space="preserve"> </w:t>
      </w:r>
      <w:hyperlink r:id="rId16" w:history="1">
        <w:r w:rsidR="00FF18D7" w:rsidRPr="00883078">
          <w:rPr>
            <w:rFonts w:eastAsia="Times New Roman" w:cs="Arial"/>
            <w:color w:val="CC3668" w:themeColor="accent5"/>
            <w:u w:val="single"/>
          </w:rPr>
          <w:t>www.cercarbono.com</w:t>
        </w:r>
      </w:hyperlink>
      <w:r w:rsidRPr="00BC286D">
        <w:rPr>
          <w:color w:val="CC3668" w:themeColor="accent5"/>
          <w:lang w:val="en-GB"/>
        </w:rPr>
        <w:t>, section: Documentation.</w:t>
      </w:r>
      <w:bookmarkEnd w:id="159"/>
    </w:p>
    <w:p w14:paraId="65D174FD" w14:textId="7A20BBA6" w:rsidR="003B7ACA" w:rsidRPr="00E4152A" w:rsidRDefault="003B7ACA" w:rsidP="00BB1603">
      <w:pPr>
        <w:rPr>
          <w:lang w:val="en-GB"/>
        </w:rPr>
      </w:pPr>
      <w:r w:rsidRPr="00E4152A">
        <w:rPr>
          <w:lang w:val="en-GB"/>
        </w:rPr>
        <w:br w:type="page"/>
      </w:r>
    </w:p>
    <w:p w14:paraId="37379AC2" w14:textId="2E419626" w:rsidR="0025129E" w:rsidRPr="00E4152A" w:rsidRDefault="00BC286D" w:rsidP="00C05198">
      <w:pPr>
        <w:pStyle w:val="Head01English"/>
      </w:pPr>
      <w:bookmarkStart w:id="160" w:name="_Toc109897981"/>
      <w:bookmarkStart w:id="161" w:name="_Toc109909929"/>
      <w:bookmarkStart w:id="162" w:name="_Toc109910066"/>
      <w:bookmarkStart w:id="163" w:name="_Hlk103093778"/>
      <w:r w:rsidRPr="00BC286D">
        <w:lastRenderedPageBreak/>
        <w:t>Grouped project</w:t>
      </w:r>
      <w:bookmarkEnd w:id="160"/>
      <w:bookmarkEnd w:id="161"/>
      <w:bookmarkEnd w:id="162"/>
    </w:p>
    <w:p w14:paraId="65B8290C" w14:textId="1E57BF7D" w:rsidR="00D752D7" w:rsidRPr="00E4152A" w:rsidRDefault="00BC286D" w:rsidP="003F28D8">
      <w:pPr>
        <w:rPr>
          <w:lang w:val="en-GB" w:eastAsia="es-ES"/>
        </w:rPr>
      </w:pPr>
      <w:r w:rsidRPr="00BC286D">
        <w:rPr>
          <w:color w:val="CC3668" w:themeColor="accent5"/>
          <w:lang w:val="en-GB" w:eastAsia="es-ES"/>
        </w:rPr>
        <w:t>Indicate whether the CCMP is</w:t>
      </w:r>
      <w:r>
        <w:rPr>
          <w:color w:val="CC3668" w:themeColor="accent5"/>
          <w:lang w:val="en-GB" w:eastAsia="es-ES"/>
        </w:rPr>
        <w:t xml:space="preserve"> </w:t>
      </w:r>
      <w:r w:rsidRPr="00BC286D">
        <w:rPr>
          <w:color w:val="CC3668" w:themeColor="accent5"/>
          <w:lang w:val="en-GB" w:eastAsia="es-ES"/>
        </w:rPr>
        <w:t>clustered; if so, describe and justify the areas, facilities or processes that comprise it and the possible future aggregation of instances (if known in advance).</w:t>
      </w:r>
      <w:r w:rsidR="00D37941" w:rsidRPr="00E4152A">
        <w:rPr>
          <w:lang w:val="en-GB" w:eastAsia="es-ES"/>
        </w:rPr>
        <w:t xml:space="preserve"> </w:t>
      </w:r>
      <w:bookmarkEnd w:id="163"/>
    </w:p>
    <w:p w14:paraId="3590222B" w14:textId="5A7C243F" w:rsidR="00714967" w:rsidRPr="00E4152A" w:rsidRDefault="00714967" w:rsidP="003F28D8">
      <w:pPr>
        <w:jc w:val="left"/>
        <w:rPr>
          <w:lang w:val="en-GB" w:eastAsia="es-ES"/>
        </w:rPr>
      </w:pPr>
      <w:r w:rsidRPr="00E4152A">
        <w:rPr>
          <w:lang w:val="en-GB" w:eastAsia="es-ES"/>
        </w:rPr>
        <w:br w:type="page"/>
      </w:r>
    </w:p>
    <w:p w14:paraId="697C3661" w14:textId="3F71508B" w:rsidR="00ED57FC" w:rsidRPr="00E4152A" w:rsidRDefault="00BC286D" w:rsidP="00C05198">
      <w:pPr>
        <w:pStyle w:val="Head01English"/>
      </w:pPr>
      <w:bookmarkStart w:id="164" w:name="_Toc109897982"/>
      <w:bookmarkStart w:id="165" w:name="_Toc109909930"/>
      <w:bookmarkStart w:id="166" w:name="_Toc109910067"/>
      <w:bookmarkStart w:id="167" w:name="_Hlk103093825"/>
      <w:bookmarkEnd w:id="136"/>
      <w:bookmarkEnd w:id="137"/>
      <w:bookmarkEnd w:id="138"/>
      <w:bookmarkEnd w:id="139"/>
      <w:r>
        <w:lastRenderedPageBreak/>
        <w:t>CCMP monitoring</w:t>
      </w:r>
      <w:bookmarkEnd w:id="164"/>
      <w:bookmarkEnd w:id="165"/>
      <w:bookmarkEnd w:id="166"/>
    </w:p>
    <w:p w14:paraId="5D3F21E5" w14:textId="3C950679" w:rsidR="00ED57FC" w:rsidRPr="00E4152A" w:rsidRDefault="00BC286D" w:rsidP="00C05198">
      <w:pPr>
        <w:pStyle w:val="Head02English"/>
      </w:pPr>
      <w:bookmarkStart w:id="168" w:name="_Toc109897983"/>
      <w:bookmarkStart w:id="169" w:name="_Toc109909931"/>
      <w:bookmarkStart w:id="170" w:name="_Toc109910068"/>
      <w:r w:rsidRPr="00BC286D">
        <w:t>Monitoring plan</w:t>
      </w:r>
      <w:bookmarkEnd w:id="168"/>
      <w:bookmarkEnd w:id="169"/>
      <w:bookmarkEnd w:id="170"/>
    </w:p>
    <w:p w14:paraId="092D80F2" w14:textId="5FCC73E3" w:rsidR="00BC286D" w:rsidRPr="00BC286D" w:rsidRDefault="00BC286D" w:rsidP="00BC286D">
      <w:pPr>
        <w:rPr>
          <w:color w:val="CC3668" w:themeColor="accent5"/>
          <w:lang w:val="en-GB"/>
        </w:rPr>
      </w:pPr>
      <w:r w:rsidRPr="00BC286D">
        <w:rPr>
          <w:color w:val="CC3668" w:themeColor="accent5"/>
          <w:lang w:val="en-GB"/>
        </w:rPr>
        <w:t>Describe the monitoring plan, including the procedures and schedule in place to measure or estimate, record, compile and analyse data and information relevant to quantifying and reporting GHG emissions and reductions of GHG emissions relevant to the project scenario, using calibrated and up-to-date measurement equipment or appropriate technologies. In case a GHG emission source identified in the baseline scenario is not selected for monitoring, justification shall be provided. The elements to be included in the monitoring plan are described in the corresponding methodology, however, they must be considered in the monitoring plan:</w:t>
      </w:r>
    </w:p>
    <w:p w14:paraId="31B88B3F" w14:textId="0E565C9E" w:rsidR="00BC286D" w:rsidRPr="00BC286D" w:rsidRDefault="00BC286D" w:rsidP="00BC286D">
      <w:pPr>
        <w:pStyle w:val="list01"/>
        <w:rPr>
          <w:color w:val="CC3668" w:themeColor="accent5"/>
        </w:rPr>
      </w:pPr>
      <w:r w:rsidRPr="00BC286D">
        <w:rPr>
          <w:color w:val="CC3668" w:themeColor="accent5"/>
        </w:rPr>
        <w:t>The list of parameters to be measured or monitored.</w:t>
      </w:r>
    </w:p>
    <w:p w14:paraId="0FC2C6BB" w14:textId="04AD4712" w:rsidR="00BC286D" w:rsidRPr="00BC286D" w:rsidRDefault="00BC286D" w:rsidP="00BC286D">
      <w:pPr>
        <w:pStyle w:val="list01"/>
        <w:rPr>
          <w:color w:val="CC3668" w:themeColor="accent5"/>
        </w:rPr>
      </w:pPr>
      <w:r w:rsidRPr="00BC286D">
        <w:rPr>
          <w:color w:val="CC3668" w:themeColor="accent5"/>
        </w:rPr>
        <w:t>The types of data and information, including the units of measurement.</w:t>
      </w:r>
    </w:p>
    <w:p w14:paraId="3E4EBB6A" w14:textId="493BCF67" w:rsidR="00BC286D" w:rsidRPr="00BC286D" w:rsidRDefault="00BC286D" w:rsidP="00BC286D">
      <w:pPr>
        <w:pStyle w:val="list01"/>
        <w:rPr>
          <w:color w:val="CC3668" w:themeColor="accent5"/>
        </w:rPr>
      </w:pPr>
      <w:r w:rsidRPr="00BC286D">
        <w:rPr>
          <w:color w:val="CC3668" w:themeColor="accent5"/>
        </w:rPr>
        <w:t>The origin of the data.</w:t>
      </w:r>
    </w:p>
    <w:p w14:paraId="6D78B649" w14:textId="314CBF3B" w:rsidR="00BC286D" w:rsidRPr="00BC286D" w:rsidRDefault="00BC286D" w:rsidP="00BC286D">
      <w:pPr>
        <w:pStyle w:val="list01"/>
        <w:rPr>
          <w:color w:val="CC3668" w:themeColor="accent5"/>
        </w:rPr>
      </w:pPr>
      <w:r w:rsidRPr="00BC286D">
        <w:rPr>
          <w:color w:val="CC3668" w:themeColor="accent5"/>
        </w:rPr>
        <w:t>The monitoring methods (including estimation, modelling, measurement, calculation, and uncertainty approaches).</w:t>
      </w:r>
    </w:p>
    <w:p w14:paraId="4AF5F41F" w14:textId="4DF53A8C" w:rsidR="00BC286D" w:rsidRPr="00BC286D" w:rsidRDefault="00BC286D" w:rsidP="00BC286D">
      <w:pPr>
        <w:pStyle w:val="list01"/>
        <w:rPr>
          <w:color w:val="CC3668" w:themeColor="accent5"/>
        </w:rPr>
      </w:pPr>
      <w:r w:rsidRPr="00BC286D">
        <w:rPr>
          <w:color w:val="CC3668" w:themeColor="accent5"/>
        </w:rPr>
        <w:t>The frequency of monitoring.</w:t>
      </w:r>
    </w:p>
    <w:p w14:paraId="58A32ECA" w14:textId="2D55A12E" w:rsidR="00BC286D" w:rsidRPr="00BC286D" w:rsidRDefault="00BC286D" w:rsidP="00BC286D">
      <w:pPr>
        <w:pStyle w:val="list01"/>
        <w:rPr>
          <w:color w:val="CC3668" w:themeColor="accent5"/>
        </w:rPr>
      </w:pPr>
      <w:r w:rsidRPr="00BC286D">
        <w:rPr>
          <w:color w:val="CC3668" w:themeColor="accent5"/>
        </w:rPr>
        <w:t>Monitoring roles and responsibilities, including procedures for authorisation, approval, and documentation of changes to recorded data.</w:t>
      </w:r>
    </w:p>
    <w:p w14:paraId="41BE758C" w14:textId="04EF9C60" w:rsidR="00EE6050" w:rsidRPr="00BC286D" w:rsidRDefault="00BC286D" w:rsidP="00BC286D">
      <w:pPr>
        <w:pStyle w:val="list01"/>
        <w:rPr>
          <w:rFonts w:cstheme="minorHAnsi"/>
          <w:color w:val="CC3668" w:themeColor="accent5"/>
        </w:rPr>
      </w:pPr>
      <w:r w:rsidRPr="00BC286D">
        <w:rPr>
          <w:color w:val="CC3668" w:themeColor="accent5"/>
        </w:rPr>
        <w:t>Controls including internal checking of input, transformation and output data, and procedures for corrective actions.</w:t>
      </w:r>
      <w:bookmarkEnd w:id="167"/>
    </w:p>
    <w:p w14:paraId="38781A9E" w14:textId="1C268E92" w:rsidR="00283185" w:rsidRPr="00E4152A" w:rsidRDefault="00283185" w:rsidP="003F28D8">
      <w:pPr>
        <w:rPr>
          <w:lang w:val="en-GB"/>
        </w:rPr>
      </w:pPr>
    </w:p>
    <w:p w14:paraId="351758FE" w14:textId="7F3C912B" w:rsidR="00ED57FC" w:rsidRPr="00E4152A" w:rsidRDefault="00BB1603" w:rsidP="00C05198">
      <w:pPr>
        <w:pStyle w:val="Head02English"/>
      </w:pPr>
      <w:bookmarkStart w:id="171" w:name="_Toc109897984"/>
      <w:bookmarkStart w:id="172" w:name="_Toc109909932"/>
      <w:bookmarkStart w:id="173" w:name="_Toc109910069"/>
      <w:r w:rsidRPr="00BB1603">
        <w:t>Monitoring of GHG emissions in the baseline scenario</w:t>
      </w:r>
      <w:bookmarkEnd w:id="171"/>
      <w:bookmarkEnd w:id="172"/>
      <w:bookmarkEnd w:id="173"/>
      <w:r w:rsidR="00ED57FC" w:rsidRPr="00E4152A">
        <w:t xml:space="preserve"> </w:t>
      </w:r>
    </w:p>
    <w:p w14:paraId="5BAF18C2" w14:textId="23B19623" w:rsidR="00D6125D" w:rsidRPr="00E4152A" w:rsidRDefault="006B5CA0" w:rsidP="003F28D8">
      <w:pPr>
        <w:rPr>
          <w:lang w:val="en-GB"/>
        </w:rPr>
      </w:pPr>
      <w:r w:rsidRPr="006B5CA0">
        <w:rPr>
          <w:color w:val="CC3668" w:themeColor="accent5"/>
          <w:lang w:val="en-GB"/>
        </w:rPr>
        <w:t>If applicable</w:t>
      </w:r>
      <w:r w:rsidR="00274CD8">
        <w:rPr>
          <w:color w:val="CC3668" w:themeColor="accent5"/>
          <w:lang w:val="en-GB"/>
        </w:rPr>
        <w:t>,</w:t>
      </w:r>
      <w:r w:rsidRPr="006B5CA0">
        <w:rPr>
          <w:color w:val="CC3668" w:themeColor="accent5"/>
          <w:lang w:val="en-GB"/>
        </w:rPr>
        <w:t xml:space="preserve"> according to the selected methodology, describe the criteria and procedures used to monitor the GHG emission sources selected in the baseline scenario.</w:t>
      </w:r>
    </w:p>
    <w:p w14:paraId="5BBDD752" w14:textId="7733BB76" w:rsidR="00ED57FC" w:rsidRPr="001A550B" w:rsidRDefault="00ED57FC" w:rsidP="00117BB5">
      <w:pPr>
        <w:rPr>
          <w:lang w:val="en-GB"/>
        </w:rPr>
      </w:pPr>
    </w:p>
    <w:p w14:paraId="1CFA56D5" w14:textId="63912999" w:rsidR="00ED57FC" w:rsidRPr="00E4152A" w:rsidRDefault="006B5CA0" w:rsidP="00C05198">
      <w:pPr>
        <w:pStyle w:val="Head02English"/>
      </w:pPr>
      <w:bookmarkStart w:id="174" w:name="_Toc109897985"/>
      <w:bookmarkStart w:id="175" w:name="_Toc109909933"/>
      <w:bookmarkStart w:id="176" w:name="_Toc109910070"/>
      <w:r w:rsidRPr="006B5CA0">
        <w:t>Monitoring of GHG emissions and GHG emission reductions in the project scenario</w:t>
      </w:r>
      <w:bookmarkEnd w:id="174"/>
      <w:bookmarkEnd w:id="175"/>
      <w:bookmarkEnd w:id="176"/>
    </w:p>
    <w:p w14:paraId="5B8ABB47" w14:textId="4A497D3D" w:rsidR="002F54EC" w:rsidRPr="00E4152A" w:rsidRDefault="006B5CA0" w:rsidP="003F28D8">
      <w:pPr>
        <w:rPr>
          <w:color w:val="CC3668" w:themeColor="accent5"/>
          <w:lang w:val="en-GB"/>
        </w:rPr>
      </w:pPr>
      <w:bookmarkStart w:id="177" w:name="_Hlk22821185"/>
      <w:r w:rsidRPr="006B5CA0">
        <w:rPr>
          <w:color w:val="CC3668" w:themeColor="accent5"/>
          <w:lang w:val="en-GB"/>
        </w:rPr>
        <w:t>Describe the criteria and procedures used to monitor GHG emissions and reductions of GHG emissions during the implementation and operation of the CCMP, according to the criteria and procedures selected to quantify them.</w:t>
      </w:r>
    </w:p>
    <w:bookmarkEnd w:id="177"/>
    <w:p w14:paraId="01B21C4C" w14:textId="6E198D06" w:rsidR="00ED57FC" w:rsidRPr="00E4152A" w:rsidRDefault="00ED57FC" w:rsidP="003F28D8">
      <w:pPr>
        <w:jc w:val="left"/>
        <w:rPr>
          <w:color w:val="CC3668" w:themeColor="accent5"/>
          <w:lang w:val="en-GB"/>
        </w:rPr>
      </w:pPr>
      <w:r w:rsidRPr="00E4152A">
        <w:rPr>
          <w:lang w:val="en-GB"/>
        </w:rPr>
        <w:br w:type="page"/>
      </w:r>
    </w:p>
    <w:p w14:paraId="2B663FD9" w14:textId="3B750849" w:rsidR="00EC723B" w:rsidRPr="00E4152A" w:rsidRDefault="00902C8D" w:rsidP="00C05198">
      <w:pPr>
        <w:pStyle w:val="Head01English"/>
      </w:pPr>
      <w:bookmarkStart w:id="178" w:name="_Toc109897986"/>
      <w:bookmarkStart w:id="179" w:name="_Toc109909934"/>
      <w:bookmarkStart w:id="180" w:name="_Toc109910071"/>
      <w:bookmarkStart w:id="181" w:name="_Hlk103094655"/>
      <w:bookmarkStart w:id="182" w:name="_Toc80091460"/>
      <w:bookmarkStart w:id="183" w:name="_Toc80091555"/>
      <w:bookmarkStart w:id="184" w:name="_Toc80091926"/>
      <w:bookmarkStart w:id="185" w:name="_Toc80092263"/>
      <w:bookmarkStart w:id="186" w:name="_Toc90811338"/>
      <w:r w:rsidRPr="00902C8D">
        <w:lastRenderedPageBreak/>
        <w:t>Information management</w:t>
      </w:r>
      <w:bookmarkEnd w:id="178"/>
      <w:bookmarkEnd w:id="179"/>
      <w:bookmarkEnd w:id="180"/>
    </w:p>
    <w:p w14:paraId="065ECA0B" w14:textId="76C45438" w:rsidR="00EC723B" w:rsidRPr="00E4152A" w:rsidRDefault="00902C8D" w:rsidP="003F28D8">
      <w:pPr>
        <w:rPr>
          <w:color w:val="CC3668" w:themeColor="accent5"/>
          <w:lang w:val="en-GB"/>
        </w:rPr>
      </w:pPr>
      <w:r w:rsidRPr="00902C8D">
        <w:rPr>
          <w:color w:val="CC3668" w:themeColor="accent5"/>
          <w:lang w:val="en-GB"/>
        </w:rPr>
        <w:t>Establish and apply procedures for the management and quality of data and information relevant to the baseline and project scenarios, as stipulated in the selected methodology.</w:t>
      </w:r>
      <w:bookmarkEnd w:id="181"/>
    </w:p>
    <w:p w14:paraId="15F32B03" w14:textId="3F3CE0E5" w:rsidR="005872EA" w:rsidRPr="00E4152A" w:rsidRDefault="005872EA" w:rsidP="003F28D8">
      <w:pPr>
        <w:rPr>
          <w:lang w:val="en-GB"/>
        </w:rPr>
      </w:pPr>
    </w:p>
    <w:p w14:paraId="3D3CA688" w14:textId="579C383E" w:rsidR="00EC723B" w:rsidRPr="00E4152A" w:rsidRDefault="00EC723B" w:rsidP="003F28D8">
      <w:pPr>
        <w:rPr>
          <w:lang w:val="en-GB"/>
        </w:rPr>
      </w:pPr>
      <w:r w:rsidRPr="00E4152A">
        <w:rPr>
          <w:lang w:val="en-GB"/>
        </w:rPr>
        <w:br w:type="page"/>
      </w:r>
    </w:p>
    <w:p w14:paraId="4261C62A" w14:textId="411BA336" w:rsidR="00CC7CC9" w:rsidRPr="00E4152A" w:rsidRDefault="00902C8D" w:rsidP="00C05198">
      <w:pPr>
        <w:pStyle w:val="Head01English"/>
      </w:pPr>
      <w:bookmarkStart w:id="187" w:name="_Toc109897987"/>
      <w:bookmarkStart w:id="188" w:name="_Toc109909935"/>
      <w:bookmarkStart w:id="189" w:name="_Toc109910072"/>
      <w:bookmarkStart w:id="190" w:name="_Hlk103094668"/>
      <w:bookmarkEnd w:id="182"/>
      <w:bookmarkEnd w:id="183"/>
      <w:bookmarkEnd w:id="184"/>
      <w:bookmarkEnd w:id="185"/>
      <w:bookmarkEnd w:id="186"/>
      <w:r w:rsidRPr="00902C8D">
        <w:lastRenderedPageBreak/>
        <w:t>References</w:t>
      </w:r>
      <w:bookmarkEnd w:id="187"/>
      <w:bookmarkEnd w:id="188"/>
      <w:bookmarkEnd w:id="189"/>
    </w:p>
    <w:p w14:paraId="3BFC01CA" w14:textId="4F8C8958" w:rsidR="00CC7CC9" w:rsidRPr="00E4152A" w:rsidRDefault="00902C8D" w:rsidP="003F28D8">
      <w:pPr>
        <w:rPr>
          <w:color w:val="CC3668" w:themeColor="accent5"/>
          <w:lang w:val="en-GB"/>
        </w:rPr>
      </w:pPr>
      <w:r w:rsidRPr="00902C8D">
        <w:rPr>
          <w:color w:val="CC3668" w:themeColor="accent5"/>
          <w:lang w:val="en-GB"/>
        </w:rPr>
        <w:t>List all references used in the development of the PDD. All references should be available for consultation by the VVB.</w:t>
      </w:r>
      <w:bookmarkEnd w:id="190"/>
    </w:p>
    <w:p w14:paraId="65D2266C" w14:textId="3F1DE702" w:rsidR="005872EA" w:rsidRPr="00E4152A" w:rsidRDefault="005872EA" w:rsidP="003F28D8">
      <w:pPr>
        <w:rPr>
          <w:lang w:val="en-GB"/>
        </w:rPr>
      </w:pPr>
    </w:p>
    <w:p w14:paraId="65BE5803" w14:textId="0A0270E3" w:rsidR="00607A11" w:rsidRPr="00E4152A" w:rsidRDefault="00607A11" w:rsidP="003F28D8">
      <w:pPr>
        <w:jc w:val="left"/>
        <w:rPr>
          <w:lang w:val="en-GB"/>
        </w:rPr>
      </w:pPr>
      <w:r w:rsidRPr="00E4152A">
        <w:rPr>
          <w:lang w:val="en-GB"/>
        </w:rPr>
        <w:br w:type="page"/>
      </w:r>
    </w:p>
    <w:p w14:paraId="63935CEF" w14:textId="2BC990B8" w:rsidR="00C005C2" w:rsidRPr="00E4152A" w:rsidRDefault="0083154A" w:rsidP="0083154A">
      <w:pPr>
        <w:pStyle w:val="Tit01espanol"/>
        <w:rPr>
          <w:lang w:val="en-GB"/>
        </w:rPr>
      </w:pPr>
      <w:bookmarkStart w:id="191" w:name="_Toc109897988"/>
      <w:bookmarkStart w:id="192" w:name="_Toc109909936"/>
      <w:bookmarkStart w:id="193" w:name="_Toc109910073"/>
      <w:bookmarkStart w:id="194" w:name="_Hlk103094764"/>
      <w:r w:rsidRPr="0083154A">
        <w:rPr>
          <w:lang w:val="en-GB"/>
        </w:rPr>
        <w:lastRenderedPageBreak/>
        <w:t xml:space="preserve">Document </w:t>
      </w:r>
      <w:r w:rsidR="00117BB5">
        <w:rPr>
          <w:lang w:val="en-GB"/>
        </w:rPr>
        <w:t>h</w:t>
      </w:r>
      <w:r w:rsidRPr="0083154A">
        <w:rPr>
          <w:lang w:val="en-GB"/>
        </w:rPr>
        <w:t>istory (PDD)</w:t>
      </w:r>
      <w:bookmarkEnd w:id="191"/>
      <w:bookmarkEnd w:id="192"/>
      <w:bookmarkEnd w:id="193"/>
    </w:p>
    <w:p w14:paraId="503EC004" w14:textId="4B1244EA" w:rsidR="00D56703" w:rsidRPr="00E4152A" w:rsidRDefault="0083154A" w:rsidP="003F28D8">
      <w:pPr>
        <w:rPr>
          <w:lang w:val="en-GB"/>
        </w:rPr>
      </w:pPr>
      <w:r w:rsidRPr="0083154A">
        <w:rPr>
          <w:color w:val="CC3668" w:themeColor="accent5"/>
          <w:lang w:val="en-GB"/>
        </w:rPr>
        <w:t xml:space="preserve">Indicate the full history of the PDD, with </w:t>
      </w:r>
      <w:r w:rsidRPr="0039693B">
        <w:rPr>
          <w:color w:val="CC3668" w:themeColor="accent5"/>
          <w:lang w:val="en-GB"/>
        </w:rPr>
        <w:t>correct and updated</w:t>
      </w:r>
      <w:r w:rsidRPr="0083154A">
        <w:rPr>
          <w:color w:val="CC3668" w:themeColor="accent5"/>
          <w:lang w:val="en-GB"/>
        </w:rPr>
        <w:t xml:space="preserve"> versions and edit dates, and include a brief description of the changes made with respect to the previous version. It is appreciated that changes made after the initial version are made in a different font colour (blue is suggested), as this facilitates the review and approval processes.</w:t>
      </w:r>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83"/>
        <w:gridCol w:w="1786"/>
        <w:gridCol w:w="5659"/>
      </w:tblGrid>
      <w:tr w:rsidR="00C005C2" w:rsidRPr="00E4152A" w14:paraId="70292EAD" w14:textId="77777777" w:rsidTr="001E2B5C">
        <w:tc>
          <w:tcPr>
            <w:tcW w:w="1396" w:type="dxa"/>
            <w:shd w:val="clear" w:color="auto" w:fill="39B54A" w:themeFill="accent3"/>
          </w:tcPr>
          <w:p w14:paraId="6E57E6E4" w14:textId="72F97218" w:rsidR="00C005C2" w:rsidRPr="00E4152A" w:rsidRDefault="00C005C2" w:rsidP="003F28D8">
            <w:pPr>
              <w:spacing w:after="0"/>
              <w:rPr>
                <w:b/>
                <w:bCs/>
                <w:lang w:val="en-GB"/>
              </w:rPr>
            </w:pPr>
            <w:r w:rsidRPr="00E4152A">
              <w:rPr>
                <w:b/>
                <w:bCs/>
                <w:lang w:val="en-GB"/>
              </w:rPr>
              <w:t>Versi</w:t>
            </w:r>
            <w:r w:rsidR="0083154A">
              <w:rPr>
                <w:b/>
                <w:bCs/>
                <w:lang w:val="en-GB"/>
              </w:rPr>
              <w:t>on</w:t>
            </w:r>
          </w:p>
        </w:tc>
        <w:tc>
          <w:tcPr>
            <w:tcW w:w="1691" w:type="dxa"/>
            <w:shd w:val="clear" w:color="auto" w:fill="39B54A" w:themeFill="accent3"/>
          </w:tcPr>
          <w:p w14:paraId="3D41AEFE" w14:textId="66D401C7" w:rsidR="00C005C2" w:rsidRPr="00E4152A" w:rsidRDefault="0083154A" w:rsidP="003F28D8">
            <w:pPr>
              <w:spacing w:after="0"/>
              <w:rPr>
                <w:b/>
                <w:bCs/>
                <w:lang w:val="en-GB"/>
              </w:rPr>
            </w:pPr>
            <w:r>
              <w:rPr>
                <w:b/>
                <w:bCs/>
                <w:lang w:val="en-GB"/>
              </w:rPr>
              <w:t>Date</w:t>
            </w:r>
          </w:p>
        </w:tc>
        <w:tc>
          <w:tcPr>
            <w:tcW w:w="5741" w:type="dxa"/>
            <w:shd w:val="clear" w:color="auto" w:fill="39B54A" w:themeFill="accent3"/>
          </w:tcPr>
          <w:p w14:paraId="1BE30AFC" w14:textId="1D6968A4" w:rsidR="00C005C2" w:rsidRPr="00E4152A" w:rsidRDefault="0083154A" w:rsidP="003F28D8">
            <w:pPr>
              <w:spacing w:after="0"/>
              <w:rPr>
                <w:b/>
                <w:bCs/>
                <w:lang w:val="en-GB"/>
              </w:rPr>
            </w:pPr>
            <w:r>
              <w:rPr>
                <w:b/>
                <w:bCs/>
                <w:lang w:val="en-GB"/>
              </w:rPr>
              <w:t>Comments or editions</w:t>
            </w:r>
          </w:p>
        </w:tc>
      </w:tr>
      <w:tr w:rsidR="00C005C2" w:rsidRPr="005E0367" w14:paraId="588F91FF" w14:textId="77777777" w:rsidTr="001E2B5C">
        <w:tc>
          <w:tcPr>
            <w:tcW w:w="1396" w:type="dxa"/>
            <w:shd w:val="clear" w:color="auto" w:fill="auto"/>
          </w:tcPr>
          <w:p w14:paraId="76F08779" w14:textId="77777777" w:rsidR="00C005C2" w:rsidRPr="00952255" w:rsidRDefault="00C005C2" w:rsidP="003F28D8">
            <w:pPr>
              <w:spacing w:after="0"/>
              <w:rPr>
                <w:color w:val="CC3668" w:themeColor="accent5"/>
                <w:lang w:val="en-GB"/>
              </w:rPr>
            </w:pPr>
            <w:r w:rsidRPr="00952255">
              <w:rPr>
                <w:color w:val="CC3668" w:themeColor="accent5"/>
                <w:lang w:val="en-GB"/>
              </w:rPr>
              <w:t>1.0</w:t>
            </w:r>
          </w:p>
        </w:tc>
        <w:tc>
          <w:tcPr>
            <w:tcW w:w="1691" w:type="dxa"/>
            <w:shd w:val="clear" w:color="auto" w:fill="auto"/>
          </w:tcPr>
          <w:p w14:paraId="048A2B11" w14:textId="3E9524AA" w:rsidR="00C005C2" w:rsidRPr="00952255" w:rsidRDefault="005E2C9B" w:rsidP="003F28D8">
            <w:pPr>
              <w:spacing w:after="0"/>
              <w:rPr>
                <w:color w:val="CC3668" w:themeColor="accent5"/>
                <w:lang w:val="en-GB"/>
              </w:rPr>
            </w:pPr>
            <w:proofErr w:type="spellStart"/>
            <w:proofErr w:type="gramStart"/>
            <w:r w:rsidRPr="00952255">
              <w:rPr>
                <w:color w:val="CC3668" w:themeColor="accent5"/>
                <w:lang w:val="en-GB"/>
              </w:rPr>
              <w:t>Day.month.year</w:t>
            </w:r>
            <w:proofErr w:type="spellEnd"/>
            <w:proofErr w:type="gramEnd"/>
          </w:p>
        </w:tc>
        <w:tc>
          <w:tcPr>
            <w:tcW w:w="5741" w:type="dxa"/>
            <w:shd w:val="clear" w:color="auto" w:fill="auto"/>
          </w:tcPr>
          <w:p w14:paraId="43A2D343" w14:textId="26137B87" w:rsidR="00C005C2" w:rsidRPr="00952255" w:rsidRDefault="0083154A" w:rsidP="003F28D8">
            <w:pPr>
              <w:spacing w:after="0"/>
              <w:rPr>
                <w:color w:val="CC3668" w:themeColor="accent5"/>
                <w:lang w:val="en-GB"/>
              </w:rPr>
            </w:pPr>
            <w:r w:rsidRPr="00952255">
              <w:rPr>
                <w:color w:val="CC3668" w:themeColor="accent5"/>
                <w:lang w:val="en-GB"/>
              </w:rPr>
              <w:t>Initial version of the document.</w:t>
            </w:r>
          </w:p>
        </w:tc>
      </w:tr>
      <w:tr w:rsidR="00C005C2" w:rsidRPr="005E0367" w14:paraId="5670FFD4" w14:textId="77777777" w:rsidTr="001E2B5C">
        <w:trPr>
          <w:trHeight w:val="70"/>
        </w:trPr>
        <w:tc>
          <w:tcPr>
            <w:tcW w:w="1396" w:type="dxa"/>
            <w:shd w:val="clear" w:color="auto" w:fill="auto"/>
          </w:tcPr>
          <w:p w14:paraId="16E0C99E" w14:textId="0D3C422F" w:rsidR="00C005C2" w:rsidRPr="00E4152A" w:rsidRDefault="00C005C2" w:rsidP="003F28D8">
            <w:pPr>
              <w:spacing w:after="0"/>
              <w:rPr>
                <w:lang w:val="en-GB"/>
              </w:rPr>
            </w:pPr>
          </w:p>
        </w:tc>
        <w:tc>
          <w:tcPr>
            <w:tcW w:w="1691" w:type="dxa"/>
            <w:shd w:val="clear" w:color="auto" w:fill="auto"/>
          </w:tcPr>
          <w:p w14:paraId="48A36E0B" w14:textId="2A334DCC" w:rsidR="00C005C2" w:rsidRPr="00E4152A" w:rsidRDefault="00C005C2" w:rsidP="003F28D8">
            <w:pPr>
              <w:spacing w:after="0"/>
              <w:rPr>
                <w:lang w:val="en-GB"/>
              </w:rPr>
            </w:pPr>
          </w:p>
        </w:tc>
        <w:tc>
          <w:tcPr>
            <w:tcW w:w="5741" w:type="dxa"/>
            <w:shd w:val="clear" w:color="auto" w:fill="auto"/>
          </w:tcPr>
          <w:p w14:paraId="40C165F3" w14:textId="48135F14" w:rsidR="00C005C2" w:rsidRPr="00E4152A" w:rsidRDefault="00C005C2" w:rsidP="003F28D8">
            <w:pPr>
              <w:spacing w:after="0"/>
              <w:rPr>
                <w:rStyle w:val="UnresolvedMention1"/>
                <w:lang w:val="en-GB"/>
              </w:rPr>
            </w:pPr>
          </w:p>
        </w:tc>
      </w:tr>
      <w:bookmarkEnd w:id="194"/>
    </w:tbl>
    <w:p w14:paraId="0E09FD0B" w14:textId="77777777" w:rsidR="002825C1" w:rsidRDefault="002825C1">
      <w:pPr>
        <w:spacing w:line="276" w:lineRule="auto"/>
        <w:jc w:val="left"/>
        <w:rPr>
          <w:lang w:val="en-GB"/>
        </w:rPr>
      </w:pPr>
      <w:r>
        <w:rPr>
          <w:lang w:val="en-GB"/>
        </w:rPr>
        <w:br w:type="page"/>
      </w:r>
    </w:p>
    <w:p w14:paraId="75F8A9EC" w14:textId="77777777" w:rsidR="002825C1" w:rsidRPr="00E4152A" w:rsidRDefault="002825C1" w:rsidP="002825C1">
      <w:pPr>
        <w:pStyle w:val="Head01English"/>
      </w:pPr>
      <w:bookmarkStart w:id="195" w:name="_Toc109897989"/>
      <w:bookmarkStart w:id="196" w:name="_Toc109909937"/>
      <w:bookmarkStart w:id="197" w:name="_Toc109910074"/>
      <w:r>
        <w:lastRenderedPageBreak/>
        <w:t>T</w:t>
      </w:r>
      <w:r w:rsidRPr="00902C8D">
        <w:t>emplate history</w:t>
      </w:r>
      <w:bookmarkEnd w:id="195"/>
      <w:bookmarkEnd w:id="196"/>
      <w:bookmarkEnd w:id="197"/>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96"/>
        <w:gridCol w:w="1576"/>
        <w:gridCol w:w="5856"/>
      </w:tblGrid>
      <w:tr w:rsidR="002825C1" w:rsidRPr="00E4152A" w14:paraId="1D9ED227" w14:textId="77777777" w:rsidTr="00033146">
        <w:tc>
          <w:tcPr>
            <w:tcW w:w="1396" w:type="dxa"/>
            <w:shd w:val="clear" w:color="auto" w:fill="39B54A" w:themeFill="accent3"/>
          </w:tcPr>
          <w:p w14:paraId="5F9BC230" w14:textId="77777777" w:rsidR="002825C1" w:rsidRPr="00E4152A" w:rsidRDefault="002825C1" w:rsidP="00033146">
            <w:pPr>
              <w:spacing w:after="0"/>
              <w:rPr>
                <w:b/>
                <w:bCs/>
                <w:lang w:val="en-GB"/>
              </w:rPr>
            </w:pPr>
            <w:r w:rsidRPr="00E4152A">
              <w:rPr>
                <w:b/>
                <w:bCs/>
                <w:lang w:val="en-GB"/>
              </w:rPr>
              <w:t>Versi</w:t>
            </w:r>
            <w:r>
              <w:rPr>
                <w:b/>
                <w:bCs/>
                <w:lang w:val="en-GB"/>
              </w:rPr>
              <w:t>on</w:t>
            </w:r>
          </w:p>
        </w:tc>
        <w:tc>
          <w:tcPr>
            <w:tcW w:w="1576" w:type="dxa"/>
            <w:shd w:val="clear" w:color="auto" w:fill="39B54A" w:themeFill="accent3"/>
          </w:tcPr>
          <w:p w14:paraId="75758439" w14:textId="77777777" w:rsidR="002825C1" w:rsidRPr="00E4152A" w:rsidRDefault="002825C1" w:rsidP="00033146">
            <w:pPr>
              <w:spacing w:after="0"/>
              <w:rPr>
                <w:b/>
                <w:bCs/>
                <w:lang w:val="en-GB"/>
              </w:rPr>
            </w:pPr>
            <w:r>
              <w:rPr>
                <w:b/>
                <w:bCs/>
                <w:lang w:val="en-GB"/>
              </w:rPr>
              <w:t>Date</w:t>
            </w:r>
          </w:p>
        </w:tc>
        <w:tc>
          <w:tcPr>
            <w:tcW w:w="5856" w:type="dxa"/>
            <w:shd w:val="clear" w:color="auto" w:fill="39B54A" w:themeFill="accent3"/>
          </w:tcPr>
          <w:p w14:paraId="385E8847" w14:textId="77777777" w:rsidR="002825C1" w:rsidRPr="00E4152A" w:rsidRDefault="002825C1" w:rsidP="00033146">
            <w:pPr>
              <w:spacing w:after="0"/>
              <w:rPr>
                <w:b/>
                <w:bCs/>
                <w:lang w:val="en-GB"/>
              </w:rPr>
            </w:pPr>
            <w:r>
              <w:rPr>
                <w:b/>
                <w:bCs/>
                <w:lang w:val="en-GB"/>
              </w:rPr>
              <w:t>Comments or changes</w:t>
            </w:r>
          </w:p>
        </w:tc>
      </w:tr>
      <w:tr w:rsidR="002825C1" w:rsidRPr="00E4152A" w14:paraId="375A19E3" w14:textId="77777777" w:rsidTr="00033146">
        <w:tc>
          <w:tcPr>
            <w:tcW w:w="1396" w:type="dxa"/>
            <w:shd w:val="clear" w:color="auto" w:fill="auto"/>
          </w:tcPr>
          <w:p w14:paraId="70F0EB25" w14:textId="77777777" w:rsidR="002825C1" w:rsidRPr="00E4152A" w:rsidRDefault="002825C1" w:rsidP="00033146">
            <w:pPr>
              <w:spacing w:after="0"/>
              <w:rPr>
                <w:lang w:val="en-GB"/>
              </w:rPr>
            </w:pPr>
            <w:r w:rsidRPr="00E4152A">
              <w:rPr>
                <w:lang w:val="en-GB"/>
              </w:rPr>
              <w:t>1.0</w:t>
            </w:r>
          </w:p>
        </w:tc>
        <w:tc>
          <w:tcPr>
            <w:tcW w:w="1576" w:type="dxa"/>
            <w:shd w:val="clear" w:color="auto" w:fill="auto"/>
          </w:tcPr>
          <w:p w14:paraId="6579E77F" w14:textId="77777777" w:rsidR="002825C1" w:rsidRPr="00E4152A" w:rsidRDefault="002825C1" w:rsidP="00033146">
            <w:pPr>
              <w:spacing w:after="0"/>
              <w:rPr>
                <w:lang w:val="en-GB"/>
              </w:rPr>
            </w:pPr>
            <w:r>
              <w:t>30.10.2019</w:t>
            </w:r>
          </w:p>
        </w:tc>
        <w:tc>
          <w:tcPr>
            <w:tcW w:w="5856" w:type="dxa"/>
            <w:shd w:val="clear" w:color="auto" w:fill="auto"/>
          </w:tcPr>
          <w:p w14:paraId="10B2D320" w14:textId="77777777" w:rsidR="002825C1" w:rsidRPr="0083154A" w:rsidRDefault="002825C1" w:rsidP="00033146">
            <w:pPr>
              <w:spacing w:after="0"/>
              <w:rPr>
                <w:lang w:val="en-GB"/>
              </w:rPr>
            </w:pPr>
            <w:r w:rsidRPr="0083154A">
              <w:rPr>
                <w:lang w:val="en-GB"/>
              </w:rPr>
              <w:t xml:space="preserve">Initial version. </w:t>
            </w:r>
          </w:p>
        </w:tc>
      </w:tr>
      <w:tr w:rsidR="002825C1" w:rsidRPr="005E0367" w14:paraId="1E18BEC8" w14:textId="77777777" w:rsidTr="00033146">
        <w:tc>
          <w:tcPr>
            <w:tcW w:w="1396" w:type="dxa"/>
            <w:shd w:val="clear" w:color="auto" w:fill="auto"/>
          </w:tcPr>
          <w:p w14:paraId="169FFA33" w14:textId="77777777" w:rsidR="002825C1" w:rsidRPr="00E4152A" w:rsidRDefault="002825C1" w:rsidP="00033146">
            <w:pPr>
              <w:spacing w:after="0"/>
              <w:rPr>
                <w:lang w:val="en-GB"/>
              </w:rPr>
            </w:pPr>
            <w:r w:rsidRPr="00E4152A">
              <w:rPr>
                <w:lang w:val="en-GB"/>
              </w:rPr>
              <w:t>2.0</w:t>
            </w:r>
          </w:p>
        </w:tc>
        <w:tc>
          <w:tcPr>
            <w:tcW w:w="1576" w:type="dxa"/>
            <w:shd w:val="clear" w:color="auto" w:fill="auto"/>
          </w:tcPr>
          <w:p w14:paraId="124E3D1D" w14:textId="77777777" w:rsidR="002825C1" w:rsidRPr="00E4152A" w:rsidRDefault="002825C1" w:rsidP="00033146">
            <w:pPr>
              <w:spacing w:after="0"/>
              <w:rPr>
                <w:lang w:val="en-GB"/>
              </w:rPr>
            </w:pPr>
            <w:r>
              <w:t>11.01.2022</w:t>
            </w:r>
          </w:p>
        </w:tc>
        <w:tc>
          <w:tcPr>
            <w:tcW w:w="5856" w:type="dxa"/>
            <w:shd w:val="clear" w:color="auto" w:fill="auto"/>
          </w:tcPr>
          <w:p w14:paraId="5E8B390E" w14:textId="77777777" w:rsidR="002825C1" w:rsidRPr="0083154A" w:rsidRDefault="002825C1" w:rsidP="00033146">
            <w:pPr>
              <w:spacing w:after="0"/>
              <w:rPr>
                <w:lang w:val="en-GB"/>
              </w:rPr>
            </w:pPr>
            <w:r w:rsidRPr="0083154A">
              <w:rPr>
                <w:lang w:val="en-GB"/>
              </w:rPr>
              <w:t xml:space="preserve">Redesign to give more relevance to the institution developing the CCMP and to adjust to the new version of the </w:t>
            </w:r>
            <w:r>
              <w:rPr>
                <w:lang w:val="en-GB"/>
              </w:rPr>
              <w:t>P</w:t>
            </w:r>
            <w:r w:rsidRPr="0083154A">
              <w:rPr>
                <w:lang w:val="en-GB"/>
              </w:rPr>
              <w:t>rotocol.</w:t>
            </w:r>
          </w:p>
        </w:tc>
      </w:tr>
      <w:tr w:rsidR="002825C1" w:rsidRPr="005E0367" w14:paraId="2FC659CE" w14:textId="77777777" w:rsidTr="00033146">
        <w:trPr>
          <w:trHeight w:val="70"/>
        </w:trPr>
        <w:tc>
          <w:tcPr>
            <w:tcW w:w="1396" w:type="dxa"/>
            <w:shd w:val="clear" w:color="auto" w:fill="auto"/>
          </w:tcPr>
          <w:p w14:paraId="365BB953" w14:textId="77777777" w:rsidR="002825C1" w:rsidRPr="00E4152A" w:rsidRDefault="002825C1" w:rsidP="00033146">
            <w:pPr>
              <w:spacing w:after="0"/>
              <w:rPr>
                <w:lang w:val="en-GB"/>
              </w:rPr>
            </w:pPr>
            <w:r>
              <w:rPr>
                <w:lang w:val="en-GB"/>
              </w:rPr>
              <w:t>3.0</w:t>
            </w:r>
          </w:p>
        </w:tc>
        <w:tc>
          <w:tcPr>
            <w:tcW w:w="1576" w:type="dxa"/>
            <w:shd w:val="clear" w:color="auto" w:fill="auto"/>
          </w:tcPr>
          <w:p w14:paraId="77E1879B" w14:textId="0206617F" w:rsidR="002825C1" w:rsidRPr="00E4152A" w:rsidRDefault="00307FF6" w:rsidP="00307FF6">
            <w:pPr>
              <w:spacing w:after="0" w:line="276" w:lineRule="auto"/>
              <w:rPr>
                <w:lang w:val="en-GB" w:eastAsia="en-US"/>
              </w:rPr>
            </w:pPr>
            <w:r>
              <w:rPr>
                <w:lang w:eastAsia="en-US"/>
              </w:rPr>
              <w:t>01.08.2022</w:t>
            </w:r>
          </w:p>
        </w:tc>
        <w:tc>
          <w:tcPr>
            <w:tcW w:w="5856" w:type="dxa"/>
            <w:shd w:val="clear" w:color="auto" w:fill="auto"/>
          </w:tcPr>
          <w:p w14:paraId="221C3913" w14:textId="77777777" w:rsidR="002825C1" w:rsidRPr="0083154A" w:rsidRDefault="002825C1" w:rsidP="00033146">
            <w:pPr>
              <w:spacing w:after="0"/>
              <w:rPr>
                <w:rStyle w:val="UnresolvedMention1"/>
                <w:lang w:val="en-GB"/>
              </w:rPr>
            </w:pPr>
            <w:r w:rsidRPr="00A75267">
              <w:rPr>
                <w:lang w:val="en-GB"/>
              </w:rPr>
              <w:t>Content adjustments and editorial changes.</w:t>
            </w:r>
          </w:p>
        </w:tc>
      </w:tr>
    </w:tbl>
    <w:p w14:paraId="67700DBF" w14:textId="77777777" w:rsidR="002825C1" w:rsidRPr="00E4152A" w:rsidRDefault="002825C1" w:rsidP="002825C1">
      <w:pPr>
        <w:rPr>
          <w:color w:val="CC3668" w:themeColor="accent5"/>
          <w:lang w:val="en-GB" w:eastAsia="es-ES"/>
        </w:rPr>
      </w:pPr>
      <w:r w:rsidRPr="0083154A">
        <w:rPr>
          <w:color w:val="CC3668" w:themeColor="accent5"/>
          <w:lang w:val="en-GB" w:eastAsia="es-ES"/>
        </w:rPr>
        <w:t>(Do not delete or alter this section, delete this instruction).</w:t>
      </w:r>
    </w:p>
    <w:p w14:paraId="17C153DB" w14:textId="77777777" w:rsidR="00D94805" w:rsidRPr="00E4152A" w:rsidRDefault="00D94805" w:rsidP="003F28D8">
      <w:pPr>
        <w:jc w:val="left"/>
        <w:rPr>
          <w:lang w:val="en-GB"/>
        </w:rPr>
      </w:pPr>
    </w:p>
    <w:sectPr w:rsidR="00D94805" w:rsidRPr="00E4152A" w:rsidSect="00CB226D">
      <w:headerReference w:type="default" r:id="rId17"/>
      <w:footerReference w:type="default" r:id="rId18"/>
      <w:pgSz w:w="12240" w:h="15840"/>
      <w:pgMar w:top="993" w:right="1701" w:bottom="1417" w:left="1701" w:header="425"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0FE1AD" w14:textId="77777777" w:rsidR="00FA4BD7" w:rsidRDefault="00FA4BD7" w:rsidP="009958BA">
      <w:r>
        <w:separator/>
      </w:r>
    </w:p>
  </w:endnote>
  <w:endnote w:type="continuationSeparator" w:id="0">
    <w:p w14:paraId="2DB779D0" w14:textId="77777777" w:rsidR="00FA4BD7" w:rsidRDefault="00FA4BD7" w:rsidP="009958BA">
      <w:r>
        <w:continuationSeparator/>
      </w:r>
    </w:p>
  </w:endnote>
  <w:endnote w:type="continuationNotice" w:id="1">
    <w:p w14:paraId="1F10AE93" w14:textId="77777777" w:rsidR="00FA4BD7" w:rsidRDefault="00FA4BD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ontserrat">
    <w:charset w:val="00"/>
    <w:family w:val="auto"/>
    <w:pitch w:val="variable"/>
    <w:sig w:usb0="2000020F" w:usb1="00000003" w:usb2="00000000" w:usb3="00000000" w:csb0="00000197"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9841087"/>
      <w:docPartObj>
        <w:docPartGallery w:val="Page Numbers (Bottom of Page)"/>
        <w:docPartUnique/>
      </w:docPartObj>
    </w:sdtPr>
    <w:sdtEndPr>
      <w:rPr>
        <w:noProof/>
      </w:rPr>
    </w:sdtEndPr>
    <w:sdtContent>
      <w:p w14:paraId="7FB8E7A7" w14:textId="77777777" w:rsidR="00E54CA3" w:rsidRDefault="00E54CA3" w:rsidP="009958BA">
        <w:pPr>
          <w:pStyle w:val="Footer"/>
          <w:rPr>
            <w:noProof/>
          </w:rPr>
        </w:pPr>
      </w:p>
      <w:tbl>
        <w:tblPr>
          <w:tblW w:w="8931" w:type="dxa"/>
          <w:tblLook w:val="04A0" w:firstRow="1" w:lastRow="0" w:firstColumn="1" w:lastColumn="0" w:noHBand="0" w:noVBand="1"/>
        </w:tblPr>
        <w:tblGrid>
          <w:gridCol w:w="8080"/>
          <w:gridCol w:w="284"/>
          <w:gridCol w:w="567"/>
        </w:tblGrid>
        <w:tr w:rsidR="0060204E" w14:paraId="63E2843D" w14:textId="77777777" w:rsidTr="00A23BAA">
          <w:trPr>
            <w:trHeight w:val="242"/>
          </w:trPr>
          <w:tc>
            <w:tcPr>
              <w:tcW w:w="8080" w:type="dxa"/>
              <w:tcBorders>
                <w:top w:val="single" w:sz="4" w:space="0" w:color="39B54A" w:themeColor="accent3"/>
              </w:tcBorders>
              <w:tcMar>
                <w:top w:w="28" w:type="dxa"/>
                <w:left w:w="0" w:type="dxa"/>
                <w:right w:w="0" w:type="dxa"/>
              </w:tcMar>
              <w:vAlign w:val="center"/>
            </w:tcPr>
            <w:p w14:paraId="433C6795" w14:textId="51C2DD63" w:rsidR="0060204E" w:rsidRPr="00FF7D54" w:rsidRDefault="0060204E" w:rsidP="0060204E">
              <w:pPr>
                <w:pStyle w:val="Title"/>
                <w:jc w:val="left"/>
                <w:rPr>
                  <w:b w:val="0"/>
                  <w:bCs/>
                  <w:color w:val="auto"/>
                  <w:sz w:val="22"/>
                  <w:szCs w:val="22"/>
                  <w:lang w:val="en-GB"/>
                </w:rPr>
              </w:pPr>
              <w:r w:rsidRPr="00FF7D54">
                <w:rPr>
                  <w:b w:val="0"/>
                  <w:bCs/>
                  <w:color w:val="auto"/>
                  <w:sz w:val="22"/>
                  <w:szCs w:val="22"/>
                  <w:lang w:val="en-GB"/>
                </w:rPr>
                <w:t>Project Description Document for CCMP in Sectors Other Than Land Use</w:t>
              </w:r>
            </w:p>
            <w:p w14:paraId="2FB437CB" w14:textId="616A23FC" w:rsidR="0060204E" w:rsidRPr="0060204E" w:rsidRDefault="0060204E" w:rsidP="0060204E">
              <w:pPr>
                <w:pStyle w:val="Title"/>
                <w:spacing w:after="0"/>
                <w:jc w:val="left"/>
                <w:rPr>
                  <w:b w:val="0"/>
                  <w:bCs/>
                  <w:color w:val="auto"/>
                  <w:sz w:val="24"/>
                  <w:szCs w:val="24"/>
                  <w:lang w:val="en-GB"/>
                </w:rPr>
              </w:pPr>
            </w:p>
          </w:tc>
          <w:tc>
            <w:tcPr>
              <w:tcW w:w="284" w:type="dxa"/>
              <w:tcMar>
                <w:top w:w="28" w:type="dxa"/>
                <w:left w:w="0" w:type="dxa"/>
                <w:right w:w="0" w:type="dxa"/>
              </w:tcMar>
              <w:vAlign w:val="center"/>
            </w:tcPr>
            <w:p w14:paraId="2FCD2157" w14:textId="77777777" w:rsidR="0060204E" w:rsidRPr="0060204E" w:rsidRDefault="0060204E" w:rsidP="0060204E">
              <w:pPr>
                <w:pStyle w:val="Footer"/>
                <w:jc w:val="left"/>
                <w:rPr>
                  <w:bCs/>
                  <w:szCs w:val="24"/>
                  <w:lang w:val="en-GB"/>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6B84E217" w14:textId="77777777" w:rsidR="0060204E" w:rsidRPr="00373DD8" w:rsidRDefault="0060204E" w:rsidP="0060204E">
              <w:pPr>
                <w:pStyle w:val="Footer"/>
                <w:jc w:val="center"/>
                <w:rPr>
                  <w:rFonts w:cstheme="minorHAnsi"/>
                </w:rPr>
              </w:pPr>
              <w:r w:rsidRPr="00373DD8">
                <w:rPr>
                  <w:rFonts w:cstheme="minorHAnsi"/>
                </w:rPr>
                <w:fldChar w:fldCharType="begin"/>
              </w:r>
              <w:r w:rsidRPr="00373DD8">
                <w:rPr>
                  <w:rFonts w:cstheme="minorHAnsi"/>
                </w:rPr>
                <w:instrText xml:space="preserve"> PAGE   \* MERGEFORMAT </w:instrText>
              </w:r>
              <w:r w:rsidRPr="00373DD8">
                <w:rPr>
                  <w:rFonts w:cstheme="minorHAnsi"/>
                </w:rPr>
                <w:fldChar w:fldCharType="separate"/>
              </w:r>
              <w:r>
                <w:rPr>
                  <w:rFonts w:cstheme="minorHAnsi"/>
                </w:rPr>
                <w:t>2</w:t>
              </w:r>
              <w:r w:rsidRPr="00373DD8">
                <w:rPr>
                  <w:rFonts w:cstheme="minorHAnsi"/>
                </w:rPr>
                <w:fldChar w:fldCharType="end"/>
              </w:r>
            </w:p>
          </w:tc>
        </w:tr>
      </w:tbl>
      <w:p w14:paraId="43F27A55" w14:textId="5A440D23" w:rsidR="001F55E4" w:rsidRDefault="00081543" w:rsidP="009958BA">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D78A4" w14:textId="77777777" w:rsidR="00FA4BD7" w:rsidRDefault="00FA4BD7" w:rsidP="009958BA">
      <w:r>
        <w:separator/>
      </w:r>
    </w:p>
  </w:footnote>
  <w:footnote w:type="continuationSeparator" w:id="0">
    <w:p w14:paraId="66945053" w14:textId="77777777" w:rsidR="00FA4BD7" w:rsidRDefault="00FA4BD7" w:rsidP="009958BA">
      <w:r>
        <w:continuationSeparator/>
      </w:r>
    </w:p>
  </w:footnote>
  <w:footnote w:type="continuationNotice" w:id="1">
    <w:p w14:paraId="7344572F" w14:textId="77777777" w:rsidR="00FA4BD7" w:rsidRDefault="00FA4BD7">
      <w:pPr>
        <w:spacing w:after="0"/>
      </w:pPr>
    </w:p>
  </w:footnote>
  <w:footnote w:id="2">
    <w:p w14:paraId="203F99B1" w14:textId="20FA5B15" w:rsidR="0032483D" w:rsidRPr="00B72774" w:rsidRDefault="0032483D" w:rsidP="0032483D">
      <w:pPr>
        <w:pStyle w:val="FootnoteText"/>
        <w:rPr>
          <w:lang w:val="en-GB"/>
        </w:rPr>
      </w:pPr>
      <w:r w:rsidRPr="00374902">
        <w:rPr>
          <w:rStyle w:val="FootnoteReference"/>
          <w:color w:val="CC3668" w:themeColor="accent5"/>
        </w:rPr>
        <w:footnoteRef/>
      </w:r>
      <w:r w:rsidRPr="00B72774">
        <w:rPr>
          <w:lang w:val="en-GB"/>
        </w:rPr>
        <w:t xml:space="preserve"> </w:t>
      </w:r>
      <w:r w:rsidR="003F4FA6">
        <w:rPr>
          <w:color w:val="CC3668" w:themeColor="accent5"/>
          <w:lang w:val="en-GB" w:eastAsia="ja-JP"/>
        </w:rPr>
        <w:t>S</w:t>
      </w:r>
      <w:r w:rsidR="003F4FA6" w:rsidRPr="00C13C2C">
        <w:rPr>
          <w:color w:val="CC3668" w:themeColor="accent5"/>
          <w:lang w:val="en-GB" w:eastAsia="ja-JP"/>
        </w:rPr>
        <w:t xml:space="preserve">ectoral scopes, type of CCMP and activities covered by </w:t>
      </w:r>
      <w:r w:rsidR="003F4FA6">
        <w:rPr>
          <w:color w:val="CC3668" w:themeColor="accent5"/>
          <w:lang w:val="en-GB" w:eastAsia="ja-JP"/>
        </w:rPr>
        <w:t>the v</w:t>
      </w:r>
      <w:r w:rsidR="003F4FA6" w:rsidRPr="00C13C2C">
        <w:rPr>
          <w:color w:val="CC3668" w:themeColor="accent5"/>
          <w:lang w:val="en-GB" w:eastAsia="ja-JP"/>
        </w:rPr>
        <w:t xml:space="preserve">oluntary </w:t>
      </w:r>
      <w:r w:rsidR="003F4FA6">
        <w:rPr>
          <w:color w:val="CC3668" w:themeColor="accent5"/>
          <w:lang w:val="en-GB" w:eastAsia="ja-JP"/>
        </w:rPr>
        <w:t>c</w:t>
      </w:r>
      <w:r w:rsidR="003F4FA6" w:rsidRPr="00C13C2C">
        <w:rPr>
          <w:color w:val="CC3668" w:themeColor="accent5"/>
          <w:lang w:val="en-GB" w:eastAsia="ja-JP"/>
        </w:rPr>
        <w:t xml:space="preserve">arbon </w:t>
      </w:r>
      <w:r w:rsidR="003F4FA6">
        <w:rPr>
          <w:color w:val="CC3668" w:themeColor="accent5"/>
          <w:lang w:val="en-GB" w:eastAsia="ja-JP"/>
        </w:rPr>
        <w:t>c</w:t>
      </w:r>
      <w:r w:rsidR="003F4FA6" w:rsidRPr="00C13C2C">
        <w:rPr>
          <w:color w:val="CC3668" w:themeColor="accent5"/>
          <w:lang w:val="en-GB" w:eastAsia="ja-JP"/>
        </w:rPr>
        <w:t xml:space="preserve">ertification </w:t>
      </w:r>
      <w:r w:rsidR="003F4FA6">
        <w:rPr>
          <w:color w:val="CC3668" w:themeColor="accent5"/>
          <w:lang w:val="en-GB" w:eastAsia="ja-JP"/>
        </w:rPr>
        <w:t xml:space="preserve">of Cercarbono </w:t>
      </w:r>
      <w:r w:rsidR="003F4FA6" w:rsidRPr="00C13C2C">
        <w:rPr>
          <w:color w:val="CC3668" w:themeColor="accent5"/>
          <w:lang w:val="en-GB" w:eastAsia="ja-JP"/>
        </w:rPr>
        <w:t xml:space="preserve">are detailed in </w:t>
      </w:r>
      <w:r w:rsidR="003F4FA6" w:rsidRPr="005543E1">
        <w:rPr>
          <w:b/>
          <w:bCs/>
          <w:i/>
          <w:iCs/>
          <w:color w:val="CC3668" w:themeColor="accent5"/>
          <w:lang w:val="en-GB" w:eastAsia="ja-JP"/>
        </w:rPr>
        <w:t>Cercarbono's Protocol for Voluntary Carbon Certification</w:t>
      </w:r>
      <w:r w:rsidR="003F4FA6" w:rsidRPr="00C13C2C">
        <w:rPr>
          <w:color w:val="CC3668" w:themeColor="accent5"/>
          <w:lang w:val="en-GB" w:eastAsia="ja-JP"/>
        </w:rPr>
        <w:t xml:space="preserve">, available on the website: </w:t>
      </w:r>
      <w:hyperlink r:id="rId1" w:history="1">
        <w:r w:rsidR="00FF18D7" w:rsidRPr="00883078">
          <w:rPr>
            <w:rFonts w:eastAsia="Times New Roman" w:cs="Arial"/>
            <w:color w:val="CC3668" w:themeColor="accent5"/>
            <w:u w:val="single"/>
          </w:rPr>
          <w:t>www.cercarbono.com</w:t>
        </w:r>
      </w:hyperlink>
      <w:r w:rsidR="003F4FA6" w:rsidRPr="00C13C2C">
        <w:rPr>
          <w:color w:val="CC3668" w:themeColor="accent5"/>
          <w:lang w:val="en-GB" w:eastAsia="ja-JP"/>
        </w:rPr>
        <w:t>, section: Documentation</w:t>
      </w:r>
      <w:r w:rsidRPr="000A6BE4">
        <w:rPr>
          <w:rFonts w:eastAsia="Times New Roman" w:cs="Arial"/>
          <w:color w:val="CC3668" w:themeColor="accent5"/>
          <w:lang w:val="en-GB"/>
        </w:rPr>
        <w:t>.</w:t>
      </w:r>
    </w:p>
  </w:footnote>
  <w:footnote w:id="3">
    <w:p w14:paraId="23A0AB2A" w14:textId="792C7589" w:rsidR="00EB273A" w:rsidRPr="00B72774" w:rsidRDefault="00EB273A">
      <w:pPr>
        <w:pStyle w:val="FootnoteText"/>
        <w:rPr>
          <w:lang w:val="en-GB"/>
        </w:rPr>
      </w:pPr>
      <w:r w:rsidRPr="008B2D1C">
        <w:rPr>
          <w:rStyle w:val="FootnoteReference"/>
          <w:color w:val="CC3668" w:themeColor="accent5"/>
        </w:rPr>
        <w:footnoteRef/>
      </w:r>
      <w:r w:rsidRPr="00B72774">
        <w:rPr>
          <w:color w:val="CC3668" w:themeColor="accent5"/>
          <w:lang w:val="en-GB"/>
        </w:rPr>
        <w:t xml:space="preserve"> </w:t>
      </w:r>
      <w:r w:rsidR="00270557" w:rsidRPr="00270557">
        <w:rPr>
          <w:color w:val="CC3668" w:themeColor="accent5"/>
          <w:lang w:val="en-GB"/>
        </w:rPr>
        <w:t xml:space="preserve">The </w:t>
      </w:r>
      <w:r w:rsidR="00270557" w:rsidRPr="005543E1">
        <w:rPr>
          <w:b/>
          <w:bCs/>
          <w:i/>
          <w:iCs/>
          <w:color w:val="CC3668" w:themeColor="accent5"/>
          <w:lang w:val="en-GB"/>
        </w:rPr>
        <w:t>Cercarbono's Protocol for Voluntary Carbon Certification</w:t>
      </w:r>
      <w:r w:rsidR="00270557" w:rsidRPr="00270557">
        <w:rPr>
          <w:color w:val="CC3668" w:themeColor="accent5"/>
          <w:lang w:val="en-GB"/>
        </w:rPr>
        <w:t xml:space="preserve"> sets out the methodologies and tools that may be used</w:t>
      </w:r>
      <w:r w:rsidRPr="00270557">
        <w:rPr>
          <w:lang w:val="en-GB"/>
        </w:rPr>
        <w:t>.</w:t>
      </w:r>
    </w:p>
  </w:footnote>
  <w:footnote w:id="4">
    <w:p w14:paraId="35A3F7C4" w14:textId="38C65A55" w:rsidR="00105217" w:rsidRPr="00CE1E4A" w:rsidRDefault="00105217">
      <w:pPr>
        <w:pStyle w:val="FootnoteText"/>
        <w:rPr>
          <w:lang w:val="en-GB"/>
        </w:rPr>
      </w:pPr>
      <w:r w:rsidRPr="00CE1E4A">
        <w:rPr>
          <w:rStyle w:val="FootnoteReference"/>
          <w:color w:val="CC3668" w:themeColor="accent5"/>
          <w:lang w:val="en-GB"/>
        </w:rPr>
        <w:footnoteRef/>
      </w:r>
      <w:r w:rsidRPr="00CE1E4A">
        <w:rPr>
          <w:color w:val="CC3668" w:themeColor="accent5"/>
          <w:lang w:val="en-GB"/>
        </w:rPr>
        <w:t xml:space="preserve"> </w:t>
      </w:r>
      <w:r w:rsidR="00BF04CA" w:rsidRPr="00CE1E4A">
        <w:rPr>
          <w:color w:val="CC3668" w:themeColor="accent5"/>
          <w:lang w:val="en-GB"/>
        </w:rPr>
        <w:t>See in the Cercarbono</w:t>
      </w:r>
      <w:r w:rsidR="00CE1E4A" w:rsidRPr="00CE1E4A">
        <w:rPr>
          <w:color w:val="CC3668" w:themeColor="accent5"/>
          <w:lang w:val="en-GB"/>
        </w:rPr>
        <w:t>'</w:t>
      </w:r>
      <w:r w:rsidR="00BF04CA" w:rsidRPr="00CE1E4A">
        <w:rPr>
          <w:color w:val="CC3668" w:themeColor="accent5"/>
          <w:lang w:val="en-GB"/>
        </w:rPr>
        <w:t>s Protocol what each type of GHG emission reduction activity includes</w:t>
      </w:r>
      <w:r w:rsidR="00C74A4D" w:rsidRPr="00CE1E4A">
        <w:rPr>
          <w:color w:val="CC3668" w:themeColor="accent5"/>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542AFC" w:rsidRPr="005E0367" w14:paraId="1B5A20CE" w14:textId="77777777" w:rsidTr="008E6057">
      <w:tc>
        <w:tcPr>
          <w:tcW w:w="4690" w:type="dxa"/>
          <w:tcMar>
            <w:top w:w="0" w:type="dxa"/>
            <w:left w:w="0" w:type="dxa"/>
            <w:bottom w:w="57" w:type="dxa"/>
            <w:right w:w="0" w:type="dxa"/>
          </w:tcMar>
          <w:vAlign w:val="bottom"/>
          <w:hideMark/>
        </w:tcPr>
        <w:p w14:paraId="26F582F2" w14:textId="46A0032C" w:rsidR="00542AFC" w:rsidRPr="000756B9" w:rsidRDefault="000756B9" w:rsidP="00DC74F0">
          <w:pPr>
            <w:pStyle w:val="Header"/>
            <w:jc w:val="left"/>
            <w:rPr>
              <w:lang w:val="en-GB" w:eastAsia="en-US"/>
            </w:rPr>
          </w:pPr>
          <w:bookmarkStart w:id="198" w:name="_Hlk86747345"/>
          <w:r w:rsidRPr="000756B9">
            <w:rPr>
              <w:color w:val="CC3668" w:themeColor="accent5"/>
              <w:lang w:val="en-GB" w:eastAsia="en-US"/>
            </w:rPr>
            <w:t>(Optional, CCMP developer's logo)</w:t>
          </w:r>
        </w:p>
      </w:tc>
      <w:tc>
        <w:tcPr>
          <w:tcW w:w="4524" w:type="dxa"/>
          <w:vAlign w:val="bottom"/>
        </w:tcPr>
        <w:p w14:paraId="0911C543" w14:textId="77777777" w:rsidR="000756B9" w:rsidRPr="000756B9" w:rsidRDefault="000756B9" w:rsidP="000756B9">
          <w:pPr>
            <w:pStyle w:val="Header"/>
            <w:jc w:val="right"/>
            <w:rPr>
              <w:color w:val="CC3668" w:themeColor="accent5"/>
              <w:sz w:val="18"/>
              <w:szCs w:val="16"/>
              <w:lang w:val="en-GB"/>
            </w:rPr>
          </w:pPr>
          <w:r w:rsidRPr="000756B9">
            <w:rPr>
              <w:color w:val="CC3668" w:themeColor="accent5"/>
              <w:sz w:val="18"/>
              <w:szCs w:val="16"/>
              <w:lang w:val="en-GB"/>
            </w:rPr>
            <w:t xml:space="preserve">Replace by CCMP name, </w:t>
          </w:r>
        </w:p>
        <w:p w14:paraId="33AD531C" w14:textId="09C94B39" w:rsidR="00542AFC" w:rsidRPr="00B72774" w:rsidRDefault="000756B9" w:rsidP="000756B9">
          <w:pPr>
            <w:pStyle w:val="Header"/>
            <w:jc w:val="right"/>
            <w:rPr>
              <w:lang w:val="en-GB" w:eastAsia="en-US"/>
            </w:rPr>
          </w:pPr>
          <w:r w:rsidRPr="000756B9">
            <w:rPr>
              <w:color w:val="CC3668" w:themeColor="accent5"/>
              <w:sz w:val="18"/>
              <w:szCs w:val="16"/>
              <w:lang w:val="en-GB"/>
            </w:rPr>
            <w:t>replace font colour</w:t>
          </w:r>
        </w:p>
      </w:tc>
    </w:tr>
    <w:bookmarkEnd w:id="198"/>
  </w:tbl>
  <w:p w14:paraId="67F2D97E" w14:textId="77777777" w:rsidR="006D01A4" w:rsidRPr="00B72774" w:rsidRDefault="006D01A4">
    <w:pPr>
      <w:pStyle w:val="Head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4092A"/>
    <w:multiLevelType w:val="hybridMultilevel"/>
    <w:tmpl w:val="939E957A"/>
    <w:lvl w:ilvl="0" w:tplc="6CBA7D78">
      <w:numFmt w:val="bullet"/>
      <w:lvlText w:val="-"/>
      <w:lvlJc w:val="left"/>
      <w:pPr>
        <w:ind w:left="720" w:hanging="360"/>
      </w:pPr>
      <w:rPr>
        <w:rFonts w:ascii="Calibri" w:eastAsiaTheme="minorEastAsia" w:hAnsi="Calibri" w:cstheme="minorBidi" w:hint="default"/>
      </w:rPr>
    </w:lvl>
    <w:lvl w:ilvl="1" w:tplc="CDE69EBA">
      <w:start w:val="1"/>
      <w:numFmt w:val="bullet"/>
      <w:pStyle w:val="list02"/>
      <w:lvlText w:val=""/>
      <w:lvlJc w:val="left"/>
      <w:pPr>
        <w:ind w:left="1920" w:hanging="360"/>
      </w:pPr>
      <w:rPr>
        <w:rFonts w:ascii="Wingdings" w:hAnsi="Wingdings"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43FA189F"/>
    <w:multiLevelType w:val="hybridMultilevel"/>
    <w:tmpl w:val="94C8580C"/>
    <w:lvl w:ilvl="0" w:tplc="14E64344">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49C83A99"/>
    <w:multiLevelType w:val="hybridMultilevel"/>
    <w:tmpl w:val="1A5EE828"/>
    <w:lvl w:ilvl="0" w:tplc="14E64344">
      <w:numFmt w:val="bullet"/>
      <w:lvlText w:val="-"/>
      <w:lvlJc w:val="left"/>
      <w:pPr>
        <w:ind w:left="720" w:hanging="360"/>
      </w:pPr>
      <w:rPr>
        <w:rFonts w:ascii="Calibri" w:eastAsiaTheme="minorHAnsi" w:hAnsi="Calibri" w:cs="Calibri"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5DC76861"/>
    <w:multiLevelType w:val="multilevel"/>
    <w:tmpl w:val="E1E25DB0"/>
    <w:lvl w:ilvl="0">
      <w:start w:val="1"/>
      <w:numFmt w:val="decimal"/>
      <w:pStyle w:val="Heading1"/>
      <w:lvlText w:val="%1"/>
      <w:lvlJc w:val="left"/>
      <w:pPr>
        <w:ind w:left="432" w:hanging="432"/>
      </w:pPr>
    </w:lvl>
    <w:lvl w:ilvl="1">
      <w:start w:val="1"/>
      <w:numFmt w:val="decimal"/>
      <w:pStyle w:val="Heading2"/>
      <w:lvlText w:val="%1.%2"/>
      <w:lvlJc w:val="left"/>
      <w:pPr>
        <w:ind w:left="576" w:hanging="576"/>
      </w:pPr>
      <w:rPr>
        <w:i w:val="0"/>
        <w:iCs/>
      </w:rPr>
    </w:lvl>
    <w:lvl w:ilvl="2">
      <w:start w:val="1"/>
      <w:numFmt w:val="decimal"/>
      <w:pStyle w:val="Heading3"/>
      <w:lvlText w:val="%1.%2.%3"/>
      <w:lvlJc w:val="left"/>
      <w:pPr>
        <w:ind w:left="720" w:hanging="720"/>
      </w:pPr>
      <w:rPr>
        <w:i w:val="0"/>
        <w:iC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6A1629D4"/>
    <w:multiLevelType w:val="hybridMultilevel"/>
    <w:tmpl w:val="BA34E1BC"/>
    <w:lvl w:ilvl="0" w:tplc="94DC2E86">
      <w:numFmt w:val="bullet"/>
      <w:pStyle w:val="ListParagraph"/>
      <w:lvlText w:val="-"/>
      <w:lvlJc w:val="left"/>
      <w:pPr>
        <w:ind w:left="720" w:hanging="360"/>
      </w:pPr>
      <w:rPr>
        <w:rFonts w:ascii="Calibri" w:eastAsiaTheme="minorEastAsia" w:hAnsi="Calibri" w:cstheme="minorBidi" w:hint="default"/>
        <w:color w:val="CC3668" w:themeColor="accent5"/>
      </w:rPr>
    </w:lvl>
    <w:lvl w:ilvl="1" w:tplc="240A0003">
      <w:start w:val="1"/>
      <w:numFmt w:val="bullet"/>
      <w:pStyle w:val="lista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6AFE65EE"/>
    <w:multiLevelType w:val="multilevel"/>
    <w:tmpl w:val="49849C22"/>
    <w:styleLink w:val="CurrentList1"/>
    <w:lvl w:ilvl="0">
      <w:numFmt w:val="bullet"/>
      <w:lvlText w:val="-"/>
      <w:lvlJc w:val="left"/>
      <w:pPr>
        <w:ind w:left="720" w:hanging="360"/>
      </w:pPr>
      <w:rPr>
        <w:rFonts w:ascii="Calibri" w:eastAsiaTheme="minorEastAsia" w:hAnsi="Calibri" w:cstheme="minorBidi" w:hint="default"/>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50A5E78"/>
    <w:multiLevelType w:val="multilevel"/>
    <w:tmpl w:val="2792880E"/>
    <w:name w:val="Nivel 0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7B1C23E9"/>
    <w:multiLevelType w:val="multilevel"/>
    <w:tmpl w:val="12280B3E"/>
    <w:styleLink w:val="Listaactual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833643806">
    <w:abstractNumId w:val="0"/>
  </w:num>
  <w:num w:numId="2" w16cid:durableId="572589999">
    <w:abstractNumId w:val="2"/>
  </w:num>
  <w:num w:numId="3" w16cid:durableId="1252814480">
    <w:abstractNumId w:val="7"/>
  </w:num>
  <w:num w:numId="4" w16cid:durableId="441464728">
    <w:abstractNumId w:val="4"/>
  </w:num>
  <w:num w:numId="5" w16cid:durableId="310404347">
    <w:abstractNumId w:val="0"/>
  </w:num>
  <w:num w:numId="6" w16cid:durableId="1051804227">
    <w:abstractNumId w:val="5"/>
  </w:num>
  <w:num w:numId="7" w16cid:durableId="2033533870">
    <w:abstractNumId w:val="3"/>
  </w:num>
  <w:num w:numId="8" w16cid:durableId="1409769192">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zMLA0NzU3NTIwMzJW0lEKTi0uzszPAykwMagFACfvB9YtAAAA"/>
  </w:docVars>
  <w:rsids>
    <w:rsidRoot w:val="006D01A4"/>
    <w:rsid w:val="000017F6"/>
    <w:rsid w:val="00004430"/>
    <w:rsid w:val="00007102"/>
    <w:rsid w:val="000111B9"/>
    <w:rsid w:val="0001198D"/>
    <w:rsid w:val="00013B38"/>
    <w:rsid w:val="00014953"/>
    <w:rsid w:val="0001668E"/>
    <w:rsid w:val="00020FB3"/>
    <w:rsid w:val="00023023"/>
    <w:rsid w:val="000262AA"/>
    <w:rsid w:val="00030B96"/>
    <w:rsid w:val="00031562"/>
    <w:rsid w:val="0003193A"/>
    <w:rsid w:val="00032480"/>
    <w:rsid w:val="00032E10"/>
    <w:rsid w:val="0003375E"/>
    <w:rsid w:val="000352DE"/>
    <w:rsid w:val="000363B9"/>
    <w:rsid w:val="00036865"/>
    <w:rsid w:val="000405A3"/>
    <w:rsid w:val="000429D4"/>
    <w:rsid w:val="00044EFE"/>
    <w:rsid w:val="0004626A"/>
    <w:rsid w:val="000473AA"/>
    <w:rsid w:val="00051DFA"/>
    <w:rsid w:val="00053564"/>
    <w:rsid w:val="00053876"/>
    <w:rsid w:val="00053C95"/>
    <w:rsid w:val="0005429B"/>
    <w:rsid w:val="00054AE4"/>
    <w:rsid w:val="00054B40"/>
    <w:rsid w:val="000550E9"/>
    <w:rsid w:val="00056071"/>
    <w:rsid w:val="00060D91"/>
    <w:rsid w:val="00062DA6"/>
    <w:rsid w:val="00070A67"/>
    <w:rsid w:val="00071BA6"/>
    <w:rsid w:val="000726B7"/>
    <w:rsid w:val="000734F8"/>
    <w:rsid w:val="00073A1D"/>
    <w:rsid w:val="0007559F"/>
    <w:rsid w:val="000756B9"/>
    <w:rsid w:val="0008001F"/>
    <w:rsid w:val="00081543"/>
    <w:rsid w:val="0008157A"/>
    <w:rsid w:val="00083791"/>
    <w:rsid w:val="00084466"/>
    <w:rsid w:val="00084ACD"/>
    <w:rsid w:val="00090057"/>
    <w:rsid w:val="000925B9"/>
    <w:rsid w:val="00092855"/>
    <w:rsid w:val="00092A80"/>
    <w:rsid w:val="00094252"/>
    <w:rsid w:val="000A057E"/>
    <w:rsid w:val="000A3F9A"/>
    <w:rsid w:val="000A6BE4"/>
    <w:rsid w:val="000B0074"/>
    <w:rsid w:val="000B02FB"/>
    <w:rsid w:val="000B098A"/>
    <w:rsid w:val="000B3A85"/>
    <w:rsid w:val="000B5465"/>
    <w:rsid w:val="000B77E7"/>
    <w:rsid w:val="000B7D3F"/>
    <w:rsid w:val="000C2348"/>
    <w:rsid w:val="000C35C1"/>
    <w:rsid w:val="000C522D"/>
    <w:rsid w:val="000C6226"/>
    <w:rsid w:val="000C6A33"/>
    <w:rsid w:val="000C72FE"/>
    <w:rsid w:val="000D0987"/>
    <w:rsid w:val="000D52EC"/>
    <w:rsid w:val="000D60E3"/>
    <w:rsid w:val="000D6CE5"/>
    <w:rsid w:val="000E150D"/>
    <w:rsid w:val="000E16E6"/>
    <w:rsid w:val="000E4B7D"/>
    <w:rsid w:val="000E4DED"/>
    <w:rsid w:val="000E6BDB"/>
    <w:rsid w:val="000F0787"/>
    <w:rsid w:val="000F0AF3"/>
    <w:rsid w:val="000F0CD4"/>
    <w:rsid w:val="000F19D8"/>
    <w:rsid w:val="000F4E6D"/>
    <w:rsid w:val="000F630C"/>
    <w:rsid w:val="000F63B0"/>
    <w:rsid w:val="00100213"/>
    <w:rsid w:val="00101FC4"/>
    <w:rsid w:val="001040A6"/>
    <w:rsid w:val="001050B3"/>
    <w:rsid w:val="00105217"/>
    <w:rsid w:val="001052E1"/>
    <w:rsid w:val="00106322"/>
    <w:rsid w:val="00111778"/>
    <w:rsid w:val="001124EB"/>
    <w:rsid w:val="00112564"/>
    <w:rsid w:val="00112D9C"/>
    <w:rsid w:val="00113422"/>
    <w:rsid w:val="001173BA"/>
    <w:rsid w:val="00117BB5"/>
    <w:rsid w:val="00120EE1"/>
    <w:rsid w:val="00124D97"/>
    <w:rsid w:val="00126733"/>
    <w:rsid w:val="00131F4B"/>
    <w:rsid w:val="0013276B"/>
    <w:rsid w:val="0013555A"/>
    <w:rsid w:val="00136321"/>
    <w:rsid w:val="001418D2"/>
    <w:rsid w:val="001425CB"/>
    <w:rsid w:val="00144EEA"/>
    <w:rsid w:val="00145A5E"/>
    <w:rsid w:val="00145D2D"/>
    <w:rsid w:val="00146B06"/>
    <w:rsid w:val="00150A9C"/>
    <w:rsid w:val="00152315"/>
    <w:rsid w:val="001537E5"/>
    <w:rsid w:val="001550BA"/>
    <w:rsid w:val="00155114"/>
    <w:rsid w:val="001551C2"/>
    <w:rsid w:val="001618E3"/>
    <w:rsid w:val="00164291"/>
    <w:rsid w:val="0016444A"/>
    <w:rsid w:val="00164743"/>
    <w:rsid w:val="00164C90"/>
    <w:rsid w:val="00165775"/>
    <w:rsid w:val="001718D3"/>
    <w:rsid w:val="00176182"/>
    <w:rsid w:val="00177628"/>
    <w:rsid w:val="001777C3"/>
    <w:rsid w:val="00181233"/>
    <w:rsid w:val="0018299F"/>
    <w:rsid w:val="001867A2"/>
    <w:rsid w:val="001869B0"/>
    <w:rsid w:val="0019164F"/>
    <w:rsid w:val="001936E0"/>
    <w:rsid w:val="001942BB"/>
    <w:rsid w:val="00194B46"/>
    <w:rsid w:val="001969A1"/>
    <w:rsid w:val="00196F73"/>
    <w:rsid w:val="001A08DE"/>
    <w:rsid w:val="001A285C"/>
    <w:rsid w:val="001A4F8A"/>
    <w:rsid w:val="001A502F"/>
    <w:rsid w:val="001A550B"/>
    <w:rsid w:val="001A5E1D"/>
    <w:rsid w:val="001B2FC1"/>
    <w:rsid w:val="001B33C5"/>
    <w:rsid w:val="001C187A"/>
    <w:rsid w:val="001C4A39"/>
    <w:rsid w:val="001C5C54"/>
    <w:rsid w:val="001C730B"/>
    <w:rsid w:val="001C7DA8"/>
    <w:rsid w:val="001C7EA2"/>
    <w:rsid w:val="001D03C8"/>
    <w:rsid w:val="001D1DE6"/>
    <w:rsid w:val="001D23BE"/>
    <w:rsid w:val="001D591D"/>
    <w:rsid w:val="001D6B2E"/>
    <w:rsid w:val="001E05D3"/>
    <w:rsid w:val="001E2B5C"/>
    <w:rsid w:val="001E3C5A"/>
    <w:rsid w:val="001E5331"/>
    <w:rsid w:val="001E5CF5"/>
    <w:rsid w:val="001E65BF"/>
    <w:rsid w:val="001E76E2"/>
    <w:rsid w:val="001F14D9"/>
    <w:rsid w:val="001F187C"/>
    <w:rsid w:val="001F1EE2"/>
    <w:rsid w:val="001F22E2"/>
    <w:rsid w:val="001F509E"/>
    <w:rsid w:val="001F50D1"/>
    <w:rsid w:val="001F55E4"/>
    <w:rsid w:val="001F590D"/>
    <w:rsid w:val="001F5A01"/>
    <w:rsid w:val="0020155B"/>
    <w:rsid w:val="00203AEA"/>
    <w:rsid w:val="002052A6"/>
    <w:rsid w:val="002052C9"/>
    <w:rsid w:val="00206393"/>
    <w:rsid w:val="00207285"/>
    <w:rsid w:val="002076A8"/>
    <w:rsid w:val="00214127"/>
    <w:rsid w:val="0021595B"/>
    <w:rsid w:val="0021679E"/>
    <w:rsid w:val="00216A53"/>
    <w:rsid w:val="00217A19"/>
    <w:rsid w:val="00217B92"/>
    <w:rsid w:val="002207A4"/>
    <w:rsid w:val="00220B3E"/>
    <w:rsid w:val="00220C6A"/>
    <w:rsid w:val="00223FDB"/>
    <w:rsid w:val="00225E51"/>
    <w:rsid w:val="0022712F"/>
    <w:rsid w:val="00232912"/>
    <w:rsid w:val="0023374B"/>
    <w:rsid w:val="00234725"/>
    <w:rsid w:val="00235B88"/>
    <w:rsid w:val="002367C0"/>
    <w:rsid w:val="00236F9E"/>
    <w:rsid w:val="0023773D"/>
    <w:rsid w:val="00237802"/>
    <w:rsid w:val="00237A54"/>
    <w:rsid w:val="00240DA1"/>
    <w:rsid w:val="00243779"/>
    <w:rsid w:val="00244D2B"/>
    <w:rsid w:val="00247D5D"/>
    <w:rsid w:val="0025129E"/>
    <w:rsid w:val="002516CA"/>
    <w:rsid w:val="002517F9"/>
    <w:rsid w:val="002518E8"/>
    <w:rsid w:val="00251DDD"/>
    <w:rsid w:val="00263422"/>
    <w:rsid w:val="00265A5B"/>
    <w:rsid w:val="00266145"/>
    <w:rsid w:val="00266CA1"/>
    <w:rsid w:val="00270557"/>
    <w:rsid w:val="0027478A"/>
    <w:rsid w:val="00274CD8"/>
    <w:rsid w:val="00276A40"/>
    <w:rsid w:val="00281F78"/>
    <w:rsid w:val="0028249F"/>
    <w:rsid w:val="002825C1"/>
    <w:rsid w:val="00283158"/>
    <w:rsid w:val="00283185"/>
    <w:rsid w:val="00284117"/>
    <w:rsid w:val="0028486B"/>
    <w:rsid w:val="00285320"/>
    <w:rsid w:val="00287B3C"/>
    <w:rsid w:val="00291E99"/>
    <w:rsid w:val="00296CEA"/>
    <w:rsid w:val="002A014A"/>
    <w:rsid w:val="002A2A27"/>
    <w:rsid w:val="002A2B63"/>
    <w:rsid w:val="002A4452"/>
    <w:rsid w:val="002A60BF"/>
    <w:rsid w:val="002A7559"/>
    <w:rsid w:val="002B2A66"/>
    <w:rsid w:val="002B54A2"/>
    <w:rsid w:val="002B783D"/>
    <w:rsid w:val="002C1448"/>
    <w:rsid w:val="002C1469"/>
    <w:rsid w:val="002C38EC"/>
    <w:rsid w:val="002C40AC"/>
    <w:rsid w:val="002C4DFB"/>
    <w:rsid w:val="002D47CB"/>
    <w:rsid w:val="002D4F70"/>
    <w:rsid w:val="002D5851"/>
    <w:rsid w:val="002E059A"/>
    <w:rsid w:val="002E0931"/>
    <w:rsid w:val="002E2677"/>
    <w:rsid w:val="002E2997"/>
    <w:rsid w:val="002E35B1"/>
    <w:rsid w:val="002E4BD6"/>
    <w:rsid w:val="002E4E99"/>
    <w:rsid w:val="002E6BF7"/>
    <w:rsid w:val="002E7A9F"/>
    <w:rsid w:val="002F0780"/>
    <w:rsid w:val="002F07FB"/>
    <w:rsid w:val="002F0E2E"/>
    <w:rsid w:val="002F3368"/>
    <w:rsid w:val="002F3697"/>
    <w:rsid w:val="002F410D"/>
    <w:rsid w:val="002F4A5B"/>
    <w:rsid w:val="002F54EC"/>
    <w:rsid w:val="002F5FAC"/>
    <w:rsid w:val="002F66D8"/>
    <w:rsid w:val="00300152"/>
    <w:rsid w:val="00305CDC"/>
    <w:rsid w:val="0030770F"/>
    <w:rsid w:val="00307FF6"/>
    <w:rsid w:val="00310D66"/>
    <w:rsid w:val="00313945"/>
    <w:rsid w:val="00313983"/>
    <w:rsid w:val="0031556D"/>
    <w:rsid w:val="003155A9"/>
    <w:rsid w:val="00315B08"/>
    <w:rsid w:val="003165C3"/>
    <w:rsid w:val="00317764"/>
    <w:rsid w:val="003179AC"/>
    <w:rsid w:val="0032115F"/>
    <w:rsid w:val="00323B5E"/>
    <w:rsid w:val="0032483D"/>
    <w:rsid w:val="0032621C"/>
    <w:rsid w:val="003268C2"/>
    <w:rsid w:val="00327505"/>
    <w:rsid w:val="0033012F"/>
    <w:rsid w:val="00334DA3"/>
    <w:rsid w:val="00335585"/>
    <w:rsid w:val="00336D5F"/>
    <w:rsid w:val="0034208B"/>
    <w:rsid w:val="00344831"/>
    <w:rsid w:val="0034524A"/>
    <w:rsid w:val="0035036B"/>
    <w:rsid w:val="00351423"/>
    <w:rsid w:val="00352E5A"/>
    <w:rsid w:val="00353D01"/>
    <w:rsid w:val="00354C2F"/>
    <w:rsid w:val="00355B23"/>
    <w:rsid w:val="003630C2"/>
    <w:rsid w:val="003711D9"/>
    <w:rsid w:val="003724C4"/>
    <w:rsid w:val="0037409A"/>
    <w:rsid w:val="00374902"/>
    <w:rsid w:val="0038287E"/>
    <w:rsid w:val="003836C6"/>
    <w:rsid w:val="00386C26"/>
    <w:rsid w:val="003900C4"/>
    <w:rsid w:val="00391741"/>
    <w:rsid w:val="0039319E"/>
    <w:rsid w:val="00393330"/>
    <w:rsid w:val="00393864"/>
    <w:rsid w:val="00393D7E"/>
    <w:rsid w:val="0039693B"/>
    <w:rsid w:val="003A0F69"/>
    <w:rsid w:val="003A19D2"/>
    <w:rsid w:val="003A21B3"/>
    <w:rsid w:val="003A2B37"/>
    <w:rsid w:val="003A311E"/>
    <w:rsid w:val="003A3A9B"/>
    <w:rsid w:val="003A55BB"/>
    <w:rsid w:val="003A5760"/>
    <w:rsid w:val="003A628E"/>
    <w:rsid w:val="003B15E5"/>
    <w:rsid w:val="003B15F9"/>
    <w:rsid w:val="003B1AEF"/>
    <w:rsid w:val="003B27FE"/>
    <w:rsid w:val="003B2D29"/>
    <w:rsid w:val="003B4F65"/>
    <w:rsid w:val="003B7ACA"/>
    <w:rsid w:val="003C061D"/>
    <w:rsid w:val="003C7702"/>
    <w:rsid w:val="003D017E"/>
    <w:rsid w:val="003D1418"/>
    <w:rsid w:val="003D1EC1"/>
    <w:rsid w:val="003D4780"/>
    <w:rsid w:val="003D7107"/>
    <w:rsid w:val="003E09D6"/>
    <w:rsid w:val="003E23D4"/>
    <w:rsid w:val="003E4ED6"/>
    <w:rsid w:val="003E66A2"/>
    <w:rsid w:val="003F1EF6"/>
    <w:rsid w:val="003F28D8"/>
    <w:rsid w:val="003F37DF"/>
    <w:rsid w:val="003F3FF6"/>
    <w:rsid w:val="003F4178"/>
    <w:rsid w:val="003F4FA6"/>
    <w:rsid w:val="003F5493"/>
    <w:rsid w:val="003F55FC"/>
    <w:rsid w:val="003F72D4"/>
    <w:rsid w:val="003F775E"/>
    <w:rsid w:val="00400A40"/>
    <w:rsid w:val="00400ED0"/>
    <w:rsid w:val="00403E8D"/>
    <w:rsid w:val="00406E62"/>
    <w:rsid w:val="00412DF8"/>
    <w:rsid w:val="004144B7"/>
    <w:rsid w:val="00416D3A"/>
    <w:rsid w:val="0042046B"/>
    <w:rsid w:val="00421B4C"/>
    <w:rsid w:val="00421B89"/>
    <w:rsid w:val="00425451"/>
    <w:rsid w:val="004265C1"/>
    <w:rsid w:val="00426DF1"/>
    <w:rsid w:val="00431A1A"/>
    <w:rsid w:val="0043250C"/>
    <w:rsid w:val="0043398E"/>
    <w:rsid w:val="00434C20"/>
    <w:rsid w:val="00434D37"/>
    <w:rsid w:val="00436113"/>
    <w:rsid w:val="004362E3"/>
    <w:rsid w:val="00441D92"/>
    <w:rsid w:val="00442951"/>
    <w:rsid w:val="00445B8D"/>
    <w:rsid w:val="00445BB7"/>
    <w:rsid w:val="0044798E"/>
    <w:rsid w:val="00451B3F"/>
    <w:rsid w:val="00452941"/>
    <w:rsid w:val="00454356"/>
    <w:rsid w:val="00455223"/>
    <w:rsid w:val="004559E6"/>
    <w:rsid w:val="00456714"/>
    <w:rsid w:val="0045790E"/>
    <w:rsid w:val="00460441"/>
    <w:rsid w:val="00462FFE"/>
    <w:rsid w:val="004633E9"/>
    <w:rsid w:val="004671A1"/>
    <w:rsid w:val="004708C0"/>
    <w:rsid w:val="004737F3"/>
    <w:rsid w:val="004762E8"/>
    <w:rsid w:val="0047740B"/>
    <w:rsid w:val="00485094"/>
    <w:rsid w:val="00486723"/>
    <w:rsid w:val="00486BEE"/>
    <w:rsid w:val="00487335"/>
    <w:rsid w:val="00487447"/>
    <w:rsid w:val="00487ED4"/>
    <w:rsid w:val="00492B72"/>
    <w:rsid w:val="0049325C"/>
    <w:rsid w:val="0049497C"/>
    <w:rsid w:val="004963E1"/>
    <w:rsid w:val="004A55D2"/>
    <w:rsid w:val="004A5BE9"/>
    <w:rsid w:val="004A64E6"/>
    <w:rsid w:val="004B5043"/>
    <w:rsid w:val="004B5115"/>
    <w:rsid w:val="004B5FFA"/>
    <w:rsid w:val="004B7737"/>
    <w:rsid w:val="004C0846"/>
    <w:rsid w:val="004C0ED5"/>
    <w:rsid w:val="004C13CD"/>
    <w:rsid w:val="004C15C6"/>
    <w:rsid w:val="004C1BEA"/>
    <w:rsid w:val="004C3112"/>
    <w:rsid w:val="004C3971"/>
    <w:rsid w:val="004D0849"/>
    <w:rsid w:val="004D0BAB"/>
    <w:rsid w:val="004D1050"/>
    <w:rsid w:val="004D2767"/>
    <w:rsid w:val="004D4A8D"/>
    <w:rsid w:val="004D707F"/>
    <w:rsid w:val="004D7DBC"/>
    <w:rsid w:val="004E0BDC"/>
    <w:rsid w:val="004E1454"/>
    <w:rsid w:val="004E25FE"/>
    <w:rsid w:val="004E2976"/>
    <w:rsid w:val="004E4E28"/>
    <w:rsid w:val="004F0F40"/>
    <w:rsid w:val="004F1E00"/>
    <w:rsid w:val="004F29F8"/>
    <w:rsid w:val="004F441E"/>
    <w:rsid w:val="004F544C"/>
    <w:rsid w:val="004F56B4"/>
    <w:rsid w:val="004F60F2"/>
    <w:rsid w:val="004F6F0E"/>
    <w:rsid w:val="005009B1"/>
    <w:rsid w:val="00501EBA"/>
    <w:rsid w:val="00502900"/>
    <w:rsid w:val="00510066"/>
    <w:rsid w:val="0051022F"/>
    <w:rsid w:val="00511836"/>
    <w:rsid w:val="00514E22"/>
    <w:rsid w:val="005154B8"/>
    <w:rsid w:val="00515C0B"/>
    <w:rsid w:val="005168CB"/>
    <w:rsid w:val="00517EDA"/>
    <w:rsid w:val="00520BBC"/>
    <w:rsid w:val="00520DBC"/>
    <w:rsid w:val="00521BF5"/>
    <w:rsid w:val="00522F3C"/>
    <w:rsid w:val="005241B2"/>
    <w:rsid w:val="005279D1"/>
    <w:rsid w:val="005302AB"/>
    <w:rsid w:val="005333F5"/>
    <w:rsid w:val="00533A5E"/>
    <w:rsid w:val="005350D0"/>
    <w:rsid w:val="00537807"/>
    <w:rsid w:val="005408E8"/>
    <w:rsid w:val="0054092F"/>
    <w:rsid w:val="005412C4"/>
    <w:rsid w:val="00542AFC"/>
    <w:rsid w:val="0054460B"/>
    <w:rsid w:val="00546C27"/>
    <w:rsid w:val="005516E4"/>
    <w:rsid w:val="00551E42"/>
    <w:rsid w:val="00552232"/>
    <w:rsid w:val="0055246C"/>
    <w:rsid w:val="005535BB"/>
    <w:rsid w:val="00554064"/>
    <w:rsid w:val="005543E1"/>
    <w:rsid w:val="00555EFA"/>
    <w:rsid w:val="00557698"/>
    <w:rsid w:val="005618ED"/>
    <w:rsid w:val="00562C18"/>
    <w:rsid w:val="00562EAA"/>
    <w:rsid w:val="0056387F"/>
    <w:rsid w:val="00563B64"/>
    <w:rsid w:val="00570140"/>
    <w:rsid w:val="00570146"/>
    <w:rsid w:val="00571579"/>
    <w:rsid w:val="00572588"/>
    <w:rsid w:val="0057282F"/>
    <w:rsid w:val="00573FD7"/>
    <w:rsid w:val="005763DC"/>
    <w:rsid w:val="00576D4D"/>
    <w:rsid w:val="0057772E"/>
    <w:rsid w:val="00580177"/>
    <w:rsid w:val="00585D67"/>
    <w:rsid w:val="005872EA"/>
    <w:rsid w:val="005875C2"/>
    <w:rsid w:val="00591010"/>
    <w:rsid w:val="00591A47"/>
    <w:rsid w:val="005925E8"/>
    <w:rsid w:val="00592DF7"/>
    <w:rsid w:val="00593985"/>
    <w:rsid w:val="00594434"/>
    <w:rsid w:val="00595931"/>
    <w:rsid w:val="00595B59"/>
    <w:rsid w:val="00595E8C"/>
    <w:rsid w:val="00597AC0"/>
    <w:rsid w:val="005A37D4"/>
    <w:rsid w:val="005A421E"/>
    <w:rsid w:val="005A4AC0"/>
    <w:rsid w:val="005B0615"/>
    <w:rsid w:val="005B2B44"/>
    <w:rsid w:val="005B314D"/>
    <w:rsid w:val="005B3B44"/>
    <w:rsid w:val="005B4CDA"/>
    <w:rsid w:val="005B70D0"/>
    <w:rsid w:val="005C1010"/>
    <w:rsid w:val="005C10FD"/>
    <w:rsid w:val="005C2340"/>
    <w:rsid w:val="005C3341"/>
    <w:rsid w:val="005C3767"/>
    <w:rsid w:val="005C5C49"/>
    <w:rsid w:val="005C6073"/>
    <w:rsid w:val="005C6996"/>
    <w:rsid w:val="005C7154"/>
    <w:rsid w:val="005D0305"/>
    <w:rsid w:val="005D1B8C"/>
    <w:rsid w:val="005D300C"/>
    <w:rsid w:val="005D4930"/>
    <w:rsid w:val="005D4CA2"/>
    <w:rsid w:val="005E0367"/>
    <w:rsid w:val="005E1723"/>
    <w:rsid w:val="005E2806"/>
    <w:rsid w:val="005E2B14"/>
    <w:rsid w:val="005E2C9B"/>
    <w:rsid w:val="005E60E1"/>
    <w:rsid w:val="005E7AD8"/>
    <w:rsid w:val="005F0B5B"/>
    <w:rsid w:val="005F18DC"/>
    <w:rsid w:val="005F19AC"/>
    <w:rsid w:val="005F24F7"/>
    <w:rsid w:val="005F275E"/>
    <w:rsid w:val="005F3435"/>
    <w:rsid w:val="005F4DD6"/>
    <w:rsid w:val="00600883"/>
    <w:rsid w:val="0060204E"/>
    <w:rsid w:val="0060297E"/>
    <w:rsid w:val="00602A9E"/>
    <w:rsid w:val="00602C51"/>
    <w:rsid w:val="006044E5"/>
    <w:rsid w:val="0060490B"/>
    <w:rsid w:val="00605FD7"/>
    <w:rsid w:val="00607A11"/>
    <w:rsid w:val="00607C41"/>
    <w:rsid w:val="00607DA8"/>
    <w:rsid w:val="00607F3C"/>
    <w:rsid w:val="006110FD"/>
    <w:rsid w:val="006114FB"/>
    <w:rsid w:val="0061406C"/>
    <w:rsid w:val="00616716"/>
    <w:rsid w:val="00616AD1"/>
    <w:rsid w:val="0062140E"/>
    <w:rsid w:val="00621D96"/>
    <w:rsid w:val="0062423C"/>
    <w:rsid w:val="0062562F"/>
    <w:rsid w:val="00627088"/>
    <w:rsid w:val="00627A42"/>
    <w:rsid w:val="006310B2"/>
    <w:rsid w:val="006320AF"/>
    <w:rsid w:val="0063360C"/>
    <w:rsid w:val="00633FEA"/>
    <w:rsid w:val="00634B35"/>
    <w:rsid w:val="00635903"/>
    <w:rsid w:val="00641A73"/>
    <w:rsid w:val="006428A5"/>
    <w:rsid w:val="00642A39"/>
    <w:rsid w:val="00644391"/>
    <w:rsid w:val="00645923"/>
    <w:rsid w:val="00645974"/>
    <w:rsid w:val="00645EA4"/>
    <w:rsid w:val="00646377"/>
    <w:rsid w:val="0064655C"/>
    <w:rsid w:val="006515FF"/>
    <w:rsid w:val="00653203"/>
    <w:rsid w:val="006536F7"/>
    <w:rsid w:val="00653815"/>
    <w:rsid w:val="00655725"/>
    <w:rsid w:val="00661689"/>
    <w:rsid w:val="00662AF7"/>
    <w:rsid w:val="00663CB5"/>
    <w:rsid w:val="00665C78"/>
    <w:rsid w:val="006729F5"/>
    <w:rsid w:val="006768B6"/>
    <w:rsid w:val="00681937"/>
    <w:rsid w:val="00682059"/>
    <w:rsid w:val="00682F54"/>
    <w:rsid w:val="006869E8"/>
    <w:rsid w:val="006875EC"/>
    <w:rsid w:val="00687E9C"/>
    <w:rsid w:val="006904E6"/>
    <w:rsid w:val="006911C8"/>
    <w:rsid w:val="00692B33"/>
    <w:rsid w:val="0069372F"/>
    <w:rsid w:val="00696F31"/>
    <w:rsid w:val="00697E8A"/>
    <w:rsid w:val="006A08A7"/>
    <w:rsid w:val="006A1402"/>
    <w:rsid w:val="006B06B8"/>
    <w:rsid w:val="006B1849"/>
    <w:rsid w:val="006B1E45"/>
    <w:rsid w:val="006B33EF"/>
    <w:rsid w:val="006B4203"/>
    <w:rsid w:val="006B5CA0"/>
    <w:rsid w:val="006B7153"/>
    <w:rsid w:val="006B7394"/>
    <w:rsid w:val="006C1CA9"/>
    <w:rsid w:val="006C5C39"/>
    <w:rsid w:val="006C5EAB"/>
    <w:rsid w:val="006C6C2E"/>
    <w:rsid w:val="006C6DBB"/>
    <w:rsid w:val="006C7CFB"/>
    <w:rsid w:val="006C7F13"/>
    <w:rsid w:val="006D01A4"/>
    <w:rsid w:val="006D04E1"/>
    <w:rsid w:val="006D27D3"/>
    <w:rsid w:val="006D387C"/>
    <w:rsid w:val="006D4398"/>
    <w:rsid w:val="006D7BAF"/>
    <w:rsid w:val="006E2F69"/>
    <w:rsid w:val="006E3C58"/>
    <w:rsid w:val="006E4D46"/>
    <w:rsid w:val="006E66E9"/>
    <w:rsid w:val="006F097D"/>
    <w:rsid w:val="006F5750"/>
    <w:rsid w:val="006F6574"/>
    <w:rsid w:val="006F7CF3"/>
    <w:rsid w:val="00700CED"/>
    <w:rsid w:val="007012BC"/>
    <w:rsid w:val="00701841"/>
    <w:rsid w:val="00703F35"/>
    <w:rsid w:val="00706B8F"/>
    <w:rsid w:val="007107E6"/>
    <w:rsid w:val="00710D34"/>
    <w:rsid w:val="00712003"/>
    <w:rsid w:val="00713F7F"/>
    <w:rsid w:val="007142BF"/>
    <w:rsid w:val="00714967"/>
    <w:rsid w:val="00714FF0"/>
    <w:rsid w:val="00717107"/>
    <w:rsid w:val="0072066C"/>
    <w:rsid w:val="0072296A"/>
    <w:rsid w:val="00722ADD"/>
    <w:rsid w:val="007238C4"/>
    <w:rsid w:val="00723F2B"/>
    <w:rsid w:val="0072524F"/>
    <w:rsid w:val="007271E6"/>
    <w:rsid w:val="00730E6C"/>
    <w:rsid w:val="007310D5"/>
    <w:rsid w:val="007311B3"/>
    <w:rsid w:val="00731695"/>
    <w:rsid w:val="007332FF"/>
    <w:rsid w:val="00743627"/>
    <w:rsid w:val="00745D2F"/>
    <w:rsid w:val="00745DC0"/>
    <w:rsid w:val="00746413"/>
    <w:rsid w:val="00746AB2"/>
    <w:rsid w:val="00747A9D"/>
    <w:rsid w:val="00751231"/>
    <w:rsid w:val="00751CE6"/>
    <w:rsid w:val="00754979"/>
    <w:rsid w:val="00756970"/>
    <w:rsid w:val="00760891"/>
    <w:rsid w:val="0076352F"/>
    <w:rsid w:val="00763630"/>
    <w:rsid w:val="007677A6"/>
    <w:rsid w:val="007709D8"/>
    <w:rsid w:val="00772745"/>
    <w:rsid w:val="00773BC6"/>
    <w:rsid w:val="00774FD3"/>
    <w:rsid w:val="0077607B"/>
    <w:rsid w:val="00777284"/>
    <w:rsid w:val="00780265"/>
    <w:rsid w:val="0078295C"/>
    <w:rsid w:val="007833A2"/>
    <w:rsid w:val="00783897"/>
    <w:rsid w:val="00783A7F"/>
    <w:rsid w:val="0078427C"/>
    <w:rsid w:val="007852A9"/>
    <w:rsid w:val="0079028B"/>
    <w:rsid w:val="00790965"/>
    <w:rsid w:val="00792B02"/>
    <w:rsid w:val="007978F6"/>
    <w:rsid w:val="00797EA7"/>
    <w:rsid w:val="007A1F07"/>
    <w:rsid w:val="007A3376"/>
    <w:rsid w:val="007A65EA"/>
    <w:rsid w:val="007A7537"/>
    <w:rsid w:val="007A7CC4"/>
    <w:rsid w:val="007B34B1"/>
    <w:rsid w:val="007B489D"/>
    <w:rsid w:val="007B5793"/>
    <w:rsid w:val="007B7A0E"/>
    <w:rsid w:val="007C0637"/>
    <w:rsid w:val="007C2876"/>
    <w:rsid w:val="007C40ED"/>
    <w:rsid w:val="007C4F6F"/>
    <w:rsid w:val="007C53E6"/>
    <w:rsid w:val="007D08EB"/>
    <w:rsid w:val="007D104B"/>
    <w:rsid w:val="007D1D11"/>
    <w:rsid w:val="007D2344"/>
    <w:rsid w:val="007D3834"/>
    <w:rsid w:val="007E065C"/>
    <w:rsid w:val="007E2E84"/>
    <w:rsid w:val="007E3E54"/>
    <w:rsid w:val="007E3F69"/>
    <w:rsid w:val="007E428E"/>
    <w:rsid w:val="007E6C10"/>
    <w:rsid w:val="007E77BD"/>
    <w:rsid w:val="007F151A"/>
    <w:rsid w:val="007F2B0C"/>
    <w:rsid w:val="007F3860"/>
    <w:rsid w:val="007F3E9B"/>
    <w:rsid w:val="007F6C29"/>
    <w:rsid w:val="008002AB"/>
    <w:rsid w:val="00801327"/>
    <w:rsid w:val="00802AC3"/>
    <w:rsid w:val="00802DB9"/>
    <w:rsid w:val="0080414B"/>
    <w:rsid w:val="0080448C"/>
    <w:rsid w:val="00804602"/>
    <w:rsid w:val="008060F4"/>
    <w:rsid w:val="00810C9D"/>
    <w:rsid w:val="00813583"/>
    <w:rsid w:val="00815EC2"/>
    <w:rsid w:val="0081664A"/>
    <w:rsid w:val="00817BFA"/>
    <w:rsid w:val="00820097"/>
    <w:rsid w:val="00822CEB"/>
    <w:rsid w:val="008230EC"/>
    <w:rsid w:val="00823931"/>
    <w:rsid w:val="00823A06"/>
    <w:rsid w:val="008312F5"/>
    <w:rsid w:val="0083154A"/>
    <w:rsid w:val="00831E07"/>
    <w:rsid w:val="00833267"/>
    <w:rsid w:val="0083378C"/>
    <w:rsid w:val="00834B63"/>
    <w:rsid w:val="00834BD0"/>
    <w:rsid w:val="00836766"/>
    <w:rsid w:val="00843081"/>
    <w:rsid w:val="0084492F"/>
    <w:rsid w:val="00845308"/>
    <w:rsid w:val="00846897"/>
    <w:rsid w:val="008478B5"/>
    <w:rsid w:val="00850073"/>
    <w:rsid w:val="008517B0"/>
    <w:rsid w:val="00854D68"/>
    <w:rsid w:val="00854FDF"/>
    <w:rsid w:val="00857229"/>
    <w:rsid w:val="00865140"/>
    <w:rsid w:val="00865FE6"/>
    <w:rsid w:val="0087127C"/>
    <w:rsid w:val="00872983"/>
    <w:rsid w:val="00877300"/>
    <w:rsid w:val="00877DAC"/>
    <w:rsid w:val="00884354"/>
    <w:rsid w:val="00886B54"/>
    <w:rsid w:val="00886F92"/>
    <w:rsid w:val="00887942"/>
    <w:rsid w:val="00890D75"/>
    <w:rsid w:val="00894F97"/>
    <w:rsid w:val="00895B3F"/>
    <w:rsid w:val="00897A60"/>
    <w:rsid w:val="008A2BE3"/>
    <w:rsid w:val="008A57DA"/>
    <w:rsid w:val="008A7152"/>
    <w:rsid w:val="008A79BF"/>
    <w:rsid w:val="008B28B1"/>
    <w:rsid w:val="008B2D1C"/>
    <w:rsid w:val="008B3849"/>
    <w:rsid w:val="008B6717"/>
    <w:rsid w:val="008B6B16"/>
    <w:rsid w:val="008B798C"/>
    <w:rsid w:val="008B7A3B"/>
    <w:rsid w:val="008C1F67"/>
    <w:rsid w:val="008C2898"/>
    <w:rsid w:val="008C49F5"/>
    <w:rsid w:val="008C66B9"/>
    <w:rsid w:val="008C7638"/>
    <w:rsid w:val="008C7698"/>
    <w:rsid w:val="008D11F0"/>
    <w:rsid w:val="008D1638"/>
    <w:rsid w:val="008D28E5"/>
    <w:rsid w:val="008D3BDF"/>
    <w:rsid w:val="008D5458"/>
    <w:rsid w:val="008D6B2A"/>
    <w:rsid w:val="008D767B"/>
    <w:rsid w:val="008D7E75"/>
    <w:rsid w:val="008E0347"/>
    <w:rsid w:val="008E0508"/>
    <w:rsid w:val="008E2871"/>
    <w:rsid w:val="008E380E"/>
    <w:rsid w:val="008E5130"/>
    <w:rsid w:val="008E5B6C"/>
    <w:rsid w:val="008E6057"/>
    <w:rsid w:val="008F0884"/>
    <w:rsid w:val="008F0B61"/>
    <w:rsid w:val="008F0C61"/>
    <w:rsid w:val="008F3FC4"/>
    <w:rsid w:val="008F4997"/>
    <w:rsid w:val="008F60CA"/>
    <w:rsid w:val="008F732E"/>
    <w:rsid w:val="008F7F31"/>
    <w:rsid w:val="009002B4"/>
    <w:rsid w:val="00902453"/>
    <w:rsid w:val="00902C8D"/>
    <w:rsid w:val="00903F1B"/>
    <w:rsid w:val="0090498A"/>
    <w:rsid w:val="00906437"/>
    <w:rsid w:val="009103A4"/>
    <w:rsid w:val="00915A4C"/>
    <w:rsid w:val="0092108E"/>
    <w:rsid w:val="00921F0A"/>
    <w:rsid w:val="009245DB"/>
    <w:rsid w:val="009248D9"/>
    <w:rsid w:val="009317E6"/>
    <w:rsid w:val="009378B3"/>
    <w:rsid w:val="00940031"/>
    <w:rsid w:val="00941490"/>
    <w:rsid w:val="00941675"/>
    <w:rsid w:val="00943AF0"/>
    <w:rsid w:val="0094532B"/>
    <w:rsid w:val="00945BB3"/>
    <w:rsid w:val="009462F5"/>
    <w:rsid w:val="0094650F"/>
    <w:rsid w:val="0094714C"/>
    <w:rsid w:val="009511BD"/>
    <w:rsid w:val="00952052"/>
    <w:rsid w:val="00952255"/>
    <w:rsid w:val="00957A34"/>
    <w:rsid w:val="009629B4"/>
    <w:rsid w:val="009630CB"/>
    <w:rsid w:val="00963318"/>
    <w:rsid w:val="0096530B"/>
    <w:rsid w:val="00967B02"/>
    <w:rsid w:val="0097048E"/>
    <w:rsid w:val="0097171A"/>
    <w:rsid w:val="00972E97"/>
    <w:rsid w:val="009739CF"/>
    <w:rsid w:val="00975386"/>
    <w:rsid w:val="009755C4"/>
    <w:rsid w:val="00976000"/>
    <w:rsid w:val="009762A3"/>
    <w:rsid w:val="009767CD"/>
    <w:rsid w:val="0097727B"/>
    <w:rsid w:val="00980FF0"/>
    <w:rsid w:val="0098349D"/>
    <w:rsid w:val="0098613E"/>
    <w:rsid w:val="009866D8"/>
    <w:rsid w:val="00987095"/>
    <w:rsid w:val="00990356"/>
    <w:rsid w:val="009913ED"/>
    <w:rsid w:val="00993063"/>
    <w:rsid w:val="009958BA"/>
    <w:rsid w:val="009969E6"/>
    <w:rsid w:val="0099729D"/>
    <w:rsid w:val="00997445"/>
    <w:rsid w:val="009A02AF"/>
    <w:rsid w:val="009A2403"/>
    <w:rsid w:val="009A3D4C"/>
    <w:rsid w:val="009B221D"/>
    <w:rsid w:val="009B4326"/>
    <w:rsid w:val="009B56F6"/>
    <w:rsid w:val="009B59C9"/>
    <w:rsid w:val="009B5FC6"/>
    <w:rsid w:val="009B67B7"/>
    <w:rsid w:val="009C2E44"/>
    <w:rsid w:val="009D0453"/>
    <w:rsid w:val="009D04E4"/>
    <w:rsid w:val="009D1905"/>
    <w:rsid w:val="009D21F7"/>
    <w:rsid w:val="009D2B1F"/>
    <w:rsid w:val="009D450C"/>
    <w:rsid w:val="009D4B02"/>
    <w:rsid w:val="009E0F24"/>
    <w:rsid w:val="009E1DC7"/>
    <w:rsid w:val="009E2376"/>
    <w:rsid w:val="009E2E97"/>
    <w:rsid w:val="009E474E"/>
    <w:rsid w:val="009E4DFF"/>
    <w:rsid w:val="009E6A23"/>
    <w:rsid w:val="009E7C8A"/>
    <w:rsid w:val="009F0CC0"/>
    <w:rsid w:val="009F1950"/>
    <w:rsid w:val="009F1AE1"/>
    <w:rsid w:val="009F513D"/>
    <w:rsid w:val="00A015DD"/>
    <w:rsid w:val="00A01621"/>
    <w:rsid w:val="00A023C2"/>
    <w:rsid w:val="00A03410"/>
    <w:rsid w:val="00A04A5A"/>
    <w:rsid w:val="00A062E0"/>
    <w:rsid w:val="00A13AE3"/>
    <w:rsid w:val="00A13B83"/>
    <w:rsid w:val="00A16CA4"/>
    <w:rsid w:val="00A20A92"/>
    <w:rsid w:val="00A21245"/>
    <w:rsid w:val="00A214FB"/>
    <w:rsid w:val="00A21FDA"/>
    <w:rsid w:val="00A22A75"/>
    <w:rsid w:val="00A22C14"/>
    <w:rsid w:val="00A2367A"/>
    <w:rsid w:val="00A36C07"/>
    <w:rsid w:val="00A4379B"/>
    <w:rsid w:val="00A46BB8"/>
    <w:rsid w:val="00A52866"/>
    <w:rsid w:val="00A5693A"/>
    <w:rsid w:val="00A57D9D"/>
    <w:rsid w:val="00A60C7E"/>
    <w:rsid w:val="00A61178"/>
    <w:rsid w:val="00A624F5"/>
    <w:rsid w:val="00A62EC7"/>
    <w:rsid w:val="00A63733"/>
    <w:rsid w:val="00A65B4F"/>
    <w:rsid w:val="00A66A84"/>
    <w:rsid w:val="00A6757B"/>
    <w:rsid w:val="00A71AC2"/>
    <w:rsid w:val="00A72D3B"/>
    <w:rsid w:val="00A733F0"/>
    <w:rsid w:val="00A74795"/>
    <w:rsid w:val="00A74E96"/>
    <w:rsid w:val="00A75267"/>
    <w:rsid w:val="00A77003"/>
    <w:rsid w:val="00A77477"/>
    <w:rsid w:val="00A774C7"/>
    <w:rsid w:val="00A77A97"/>
    <w:rsid w:val="00A77B8A"/>
    <w:rsid w:val="00A816AE"/>
    <w:rsid w:val="00A848AB"/>
    <w:rsid w:val="00A8549E"/>
    <w:rsid w:val="00A856D1"/>
    <w:rsid w:val="00A90C42"/>
    <w:rsid w:val="00A915A5"/>
    <w:rsid w:val="00A91703"/>
    <w:rsid w:val="00A91B70"/>
    <w:rsid w:val="00A91ECB"/>
    <w:rsid w:val="00A94FA0"/>
    <w:rsid w:val="00A9501C"/>
    <w:rsid w:val="00A9585D"/>
    <w:rsid w:val="00A95B3B"/>
    <w:rsid w:val="00A977E4"/>
    <w:rsid w:val="00A97935"/>
    <w:rsid w:val="00AA1DA4"/>
    <w:rsid w:val="00AA32F7"/>
    <w:rsid w:val="00AA3659"/>
    <w:rsid w:val="00AA7683"/>
    <w:rsid w:val="00AA7B41"/>
    <w:rsid w:val="00AA7E56"/>
    <w:rsid w:val="00AB10DA"/>
    <w:rsid w:val="00AB1B90"/>
    <w:rsid w:val="00AB20A6"/>
    <w:rsid w:val="00AB25FE"/>
    <w:rsid w:val="00AB2A28"/>
    <w:rsid w:val="00AB6F5C"/>
    <w:rsid w:val="00AC37CD"/>
    <w:rsid w:val="00AC563E"/>
    <w:rsid w:val="00AD2664"/>
    <w:rsid w:val="00AD288E"/>
    <w:rsid w:val="00AD2A27"/>
    <w:rsid w:val="00AD316C"/>
    <w:rsid w:val="00AD73EF"/>
    <w:rsid w:val="00AD7B2B"/>
    <w:rsid w:val="00AE0950"/>
    <w:rsid w:val="00AE10CF"/>
    <w:rsid w:val="00AE187C"/>
    <w:rsid w:val="00AE586E"/>
    <w:rsid w:val="00AF0327"/>
    <w:rsid w:val="00AF473E"/>
    <w:rsid w:val="00AF494F"/>
    <w:rsid w:val="00AF564C"/>
    <w:rsid w:val="00AF75F5"/>
    <w:rsid w:val="00B018CB"/>
    <w:rsid w:val="00B01DB9"/>
    <w:rsid w:val="00B0245E"/>
    <w:rsid w:val="00B02498"/>
    <w:rsid w:val="00B04C94"/>
    <w:rsid w:val="00B062BE"/>
    <w:rsid w:val="00B063E0"/>
    <w:rsid w:val="00B066A8"/>
    <w:rsid w:val="00B10897"/>
    <w:rsid w:val="00B11190"/>
    <w:rsid w:val="00B12FF1"/>
    <w:rsid w:val="00B133FD"/>
    <w:rsid w:val="00B17994"/>
    <w:rsid w:val="00B17BC1"/>
    <w:rsid w:val="00B2001E"/>
    <w:rsid w:val="00B207BA"/>
    <w:rsid w:val="00B21DF4"/>
    <w:rsid w:val="00B22631"/>
    <w:rsid w:val="00B23054"/>
    <w:rsid w:val="00B23D28"/>
    <w:rsid w:val="00B2634C"/>
    <w:rsid w:val="00B275AD"/>
    <w:rsid w:val="00B27C20"/>
    <w:rsid w:val="00B30DB9"/>
    <w:rsid w:val="00B33E1A"/>
    <w:rsid w:val="00B342FC"/>
    <w:rsid w:val="00B405AD"/>
    <w:rsid w:val="00B42F82"/>
    <w:rsid w:val="00B5090C"/>
    <w:rsid w:val="00B51E13"/>
    <w:rsid w:val="00B534E0"/>
    <w:rsid w:val="00B5365E"/>
    <w:rsid w:val="00B53A19"/>
    <w:rsid w:val="00B53B1E"/>
    <w:rsid w:val="00B55F90"/>
    <w:rsid w:val="00B63039"/>
    <w:rsid w:val="00B632EC"/>
    <w:rsid w:val="00B642D3"/>
    <w:rsid w:val="00B66494"/>
    <w:rsid w:val="00B701D0"/>
    <w:rsid w:val="00B71AC0"/>
    <w:rsid w:val="00B72774"/>
    <w:rsid w:val="00B74961"/>
    <w:rsid w:val="00B75CBA"/>
    <w:rsid w:val="00B76C73"/>
    <w:rsid w:val="00B77864"/>
    <w:rsid w:val="00B80457"/>
    <w:rsid w:val="00B84ABF"/>
    <w:rsid w:val="00B85188"/>
    <w:rsid w:val="00B9094E"/>
    <w:rsid w:val="00B92E5C"/>
    <w:rsid w:val="00B963EA"/>
    <w:rsid w:val="00B97535"/>
    <w:rsid w:val="00BA0438"/>
    <w:rsid w:val="00BA2A87"/>
    <w:rsid w:val="00BA342C"/>
    <w:rsid w:val="00BA584A"/>
    <w:rsid w:val="00BA6484"/>
    <w:rsid w:val="00BA7247"/>
    <w:rsid w:val="00BB1603"/>
    <w:rsid w:val="00BB1DEF"/>
    <w:rsid w:val="00BB3548"/>
    <w:rsid w:val="00BB3CD1"/>
    <w:rsid w:val="00BB4EB8"/>
    <w:rsid w:val="00BB767C"/>
    <w:rsid w:val="00BC0113"/>
    <w:rsid w:val="00BC1262"/>
    <w:rsid w:val="00BC286D"/>
    <w:rsid w:val="00BC513A"/>
    <w:rsid w:val="00BC6505"/>
    <w:rsid w:val="00BC6C44"/>
    <w:rsid w:val="00BC6EA7"/>
    <w:rsid w:val="00BD0AFC"/>
    <w:rsid w:val="00BD1BA7"/>
    <w:rsid w:val="00BD26E8"/>
    <w:rsid w:val="00BD2851"/>
    <w:rsid w:val="00BD40E9"/>
    <w:rsid w:val="00BD4BF7"/>
    <w:rsid w:val="00BD5276"/>
    <w:rsid w:val="00BD5607"/>
    <w:rsid w:val="00BD5A1A"/>
    <w:rsid w:val="00BD6350"/>
    <w:rsid w:val="00BE0707"/>
    <w:rsid w:val="00BE1A4B"/>
    <w:rsid w:val="00BE2764"/>
    <w:rsid w:val="00BE5443"/>
    <w:rsid w:val="00BE6913"/>
    <w:rsid w:val="00BF04CA"/>
    <w:rsid w:val="00BF2689"/>
    <w:rsid w:val="00BF32E9"/>
    <w:rsid w:val="00BF39DF"/>
    <w:rsid w:val="00BF5B2D"/>
    <w:rsid w:val="00BF5C0F"/>
    <w:rsid w:val="00C005C2"/>
    <w:rsid w:val="00C00D17"/>
    <w:rsid w:val="00C00DA6"/>
    <w:rsid w:val="00C017E9"/>
    <w:rsid w:val="00C05198"/>
    <w:rsid w:val="00C051E8"/>
    <w:rsid w:val="00C066B1"/>
    <w:rsid w:val="00C10166"/>
    <w:rsid w:val="00C13477"/>
    <w:rsid w:val="00C14915"/>
    <w:rsid w:val="00C23F1A"/>
    <w:rsid w:val="00C24CB0"/>
    <w:rsid w:val="00C27580"/>
    <w:rsid w:val="00C3216D"/>
    <w:rsid w:val="00C32708"/>
    <w:rsid w:val="00C340C7"/>
    <w:rsid w:val="00C36907"/>
    <w:rsid w:val="00C404EB"/>
    <w:rsid w:val="00C40708"/>
    <w:rsid w:val="00C4146F"/>
    <w:rsid w:val="00C425CE"/>
    <w:rsid w:val="00C45C89"/>
    <w:rsid w:val="00C5057B"/>
    <w:rsid w:val="00C5262C"/>
    <w:rsid w:val="00C57BEA"/>
    <w:rsid w:val="00C57EE0"/>
    <w:rsid w:val="00C61903"/>
    <w:rsid w:val="00C62155"/>
    <w:rsid w:val="00C631BD"/>
    <w:rsid w:val="00C71B87"/>
    <w:rsid w:val="00C72F38"/>
    <w:rsid w:val="00C74A4D"/>
    <w:rsid w:val="00C76E35"/>
    <w:rsid w:val="00C80D05"/>
    <w:rsid w:val="00C813B7"/>
    <w:rsid w:val="00C820F4"/>
    <w:rsid w:val="00C82150"/>
    <w:rsid w:val="00C8249F"/>
    <w:rsid w:val="00C848B2"/>
    <w:rsid w:val="00C8574D"/>
    <w:rsid w:val="00C87CFA"/>
    <w:rsid w:val="00C90DE6"/>
    <w:rsid w:val="00C91644"/>
    <w:rsid w:val="00C91E49"/>
    <w:rsid w:val="00C95302"/>
    <w:rsid w:val="00C96DC0"/>
    <w:rsid w:val="00C978EF"/>
    <w:rsid w:val="00CA32EA"/>
    <w:rsid w:val="00CA624D"/>
    <w:rsid w:val="00CB1712"/>
    <w:rsid w:val="00CB2024"/>
    <w:rsid w:val="00CB226D"/>
    <w:rsid w:val="00CB3789"/>
    <w:rsid w:val="00CC0068"/>
    <w:rsid w:val="00CC3A65"/>
    <w:rsid w:val="00CC5006"/>
    <w:rsid w:val="00CC50D5"/>
    <w:rsid w:val="00CC7B04"/>
    <w:rsid w:val="00CC7CC9"/>
    <w:rsid w:val="00CD01E9"/>
    <w:rsid w:val="00CD1F33"/>
    <w:rsid w:val="00CD262B"/>
    <w:rsid w:val="00CD2796"/>
    <w:rsid w:val="00CD3A9A"/>
    <w:rsid w:val="00CE1E4A"/>
    <w:rsid w:val="00CE244F"/>
    <w:rsid w:val="00CE3A3D"/>
    <w:rsid w:val="00CE4B15"/>
    <w:rsid w:val="00CF12FC"/>
    <w:rsid w:val="00CF1CEB"/>
    <w:rsid w:val="00CF4A8E"/>
    <w:rsid w:val="00CF4DAB"/>
    <w:rsid w:val="00CF5714"/>
    <w:rsid w:val="00CF73D8"/>
    <w:rsid w:val="00CF7620"/>
    <w:rsid w:val="00D01506"/>
    <w:rsid w:val="00D07301"/>
    <w:rsid w:val="00D10D09"/>
    <w:rsid w:val="00D132D2"/>
    <w:rsid w:val="00D133C4"/>
    <w:rsid w:val="00D157E2"/>
    <w:rsid w:val="00D169E2"/>
    <w:rsid w:val="00D16D7E"/>
    <w:rsid w:val="00D17A0A"/>
    <w:rsid w:val="00D21B9C"/>
    <w:rsid w:val="00D2303B"/>
    <w:rsid w:val="00D24C9B"/>
    <w:rsid w:val="00D25BBF"/>
    <w:rsid w:val="00D26600"/>
    <w:rsid w:val="00D301A0"/>
    <w:rsid w:val="00D30582"/>
    <w:rsid w:val="00D33EA0"/>
    <w:rsid w:val="00D35317"/>
    <w:rsid w:val="00D35DA5"/>
    <w:rsid w:val="00D36576"/>
    <w:rsid w:val="00D36C8B"/>
    <w:rsid w:val="00D370B9"/>
    <w:rsid w:val="00D376C5"/>
    <w:rsid w:val="00D37941"/>
    <w:rsid w:val="00D42B18"/>
    <w:rsid w:val="00D460A3"/>
    <w:rsid w:val="00D46CDB"/>
    <w:rsid w:val="00D47727"/>
    <w:rsid w:val="00D47D18"/>
    <w:rsid w:val="00D513E7"/>
    <w:rsid w:val="00D520AC"/>
    <w:rsid w:val="00D5385E"/>
    <w:rsid w:val="00D54D96"/>
    <w:rsid w:val="00D56191"/>
    <w:rsid w:val="00D56703"/>
    <w:rsid w:val="00D56D50"/>
    <w:rsid w:val="00D6125D"/>
    <w:rsid w:val="00D621D0"/>
    <w:rsid w:val="00D638E9"/>
    <w:rsid w:val="00D64B40"/>
    <w:rsid w:val="00D65661"/>
    <w:rsid w:val="00D7054F"/>
    <w:rsid w:val="00D710EA"/>
    <w:rsid w:val="00D726AB"/>
    <w:rsid w:val="00D72CCA"/>
    <w:rsid w:val="00D752D7"/>
    <w:rsid w:val="00D75FE2"/>
    <w:rsid w:val="00D76FE2"/>
    <w:rsid w:val="00D77183"/>
    <w:rsid w:val="00D77B5E"/>
    <w:rsid w:val="00D8015C"/>
    <w:rsid w:val="00D80369"/>
    <w:rsid w:val="00D80407"/>
    <w:rsid w:val="00D8063B"/>
    <w:rsid w:val="00D811AB"/>
    <w:rsid w:val="00D8316A"/>
    <w:rsid w:val="00D845B8"/>
    <w:rsid w:val="00D84D3F"/>
    <w:rsid w:val="00D86A09"/>
    <w:rsid w:val="00D86F22"/>
    <w:rsid w:val="00D874A9"/>
    <w:rsid w:val="00D90E76"/>
    <w:rsid w:val="00D91227"/>
    <w:rsid w:val="00D929B9"/>
    <w:rsid w:val="00D93248"/>
    <w:rsid w:val="00D946D5"/>
    <w:rsid w:val="00D94805"/>
    <w:rsid w:val="00D95145"/>
    <w:rsid w:val="00D96278"/>
    <w:rsid w:val="00D97254"/>
    <w:rsid w:val="00D97695"/>
    <w:rsid w:val="00D97DC3"/>
    <w:rsid w:val="00DA385D"/>
    <w:rsid w:val="00DA4963"/>
    <w:rsid w:val="00DA504C"/>
    <w:rsid w:val="00DA730F"/>
    <w:rsid w:val="00DB0432"/>
    <w:rsid w:val="00DB25B0"/>
    <w:rsid w:val="00DC197C"/>
    <w:rsid w:val="00DC21A3"/>
    <w:rsid w:val="00DC2800"/>
    <w:rsid w:val="00DC4AFB"/>
    <w:rsid w:val="00DC5507"/>
    <w:rsid w:val="00DC5891"/>
    <w:rsid w:val="00DC737E"/>
    <w:rsid w:val="00DC74F0"/>
    <w:rsid w:val="00DD19C1"/>
    <w:rsid w:val="00DD2530"/>
    <w:rsid w:val="00DD2BED"/>
    <w:rsid w:val="00DE09C5"/>
    <w:rsid w:val="00DE0C29"/>
    <w:rsid w:val="00DE208D"/>
    <w:rsid w:val="00DE37AF"/>
    <w:rsid w:val="00DE53D9"/>
    <w:rsid w:val="00DE70CA"/>
    <w:rsid w:val="00DE75D4"/>
    <w:rsid w:val="00DF414A"/>
    <w:rsid w:val="00DF440B"/>
    <w:rsid w:val="00DF4A86"/>
    <w:rsid w:val="00DF6556"/>
    <w:rsid w:val="00DF7DD2"/>
    <w:rsid w:val="00E02CF8"/>
    <w:rsid w:val="00E02E21"/>
    <w:rsid w:val="00E02EE2"/>
    <w:rsid w:val="00E052BF"/>
    <w:rsid w:val="00E063AD"/>
    <w:rsid w:val="00E077E0"/>
    <w:rsid w:val="00E11A78"/>
    <w:rsid w:val="00E15562"/>
    <w:rsid w:val="00E15D3A"/>
    <w:rsid w:val="00E163A2"/>
    <w:rsid w:val="00E16601"/>
    <w:rsid w:val="00E16A1F"/>
    <w:rsid w:val="00E2054D"/>
    <w:rsid w:val="00E2121D"/>
    <w:rsid w:val="00E21263"/>
    <w:rsid w:val="00E232E3"/>
    <w:rsid w:val="00E234A1"/>
    <w:rsid w:val="00E2548A"/>
    <w:rsid w:val="00E26A42"/>
    <w:rsid w:val="00E31D00"/>
    <w:rsid w:val="00E34185"/>
    <w:rsid w:val="00E34B9D"/>
    <w:rsid w:val="00E350C3"/>
    <w:rsid w:val="00E36EF4"/>
    <w:rsid w:val="00E4152A"/>
    <w:rsid w:val="00E4173A"/>
    <w:rsid w:val="00E433FB"/>
    <w:rsid w:val="00E44EB8"/>
    <w:rsid w:val="00E45013"/>
    <w:rsid w:val="00E4566C"/>
    <w:rsid w:val="00E46293"/>
    <w:rsid w:val="00E46F5C"/>
    <w:rsid w:val="00E47128"/>
    <w:rsid w:val="00E47955"/>
    <w:rsid w:val="00E47C91"/>
    <w:rsid w:val="00E47FFD"/>
    <w:rsid w:val="00E52D10"/>
    <w:rsid w:val="00E5365F"/>
    <w:rsid w:val="00E54CA3"/>
    <w:rsid w:val="00E54CD3"/>
    <w:rsid w:val="00E5781C"/>
    <w:rsid w:val="00E60B5C"/>
    <w:rsid w:val="00E60D81"/>
    <w:rsid w:val="00E60E97"/>
    <w:rsid w:val="00E60F94"/>
    <w:rsid w:val="00E61A9D"/>
    <w:rsid w:val="00E6200D"/>
    <w:rsid w:val="00E620DF"/>
    <w:rsid w:val="00E62A8D"/>
    <w:rsid w:val="00E647B5"/>
    <w:rsid w:val="00E65D31"/>
    <w:rsid w:val="00E6720F"/>
    <w:rsid w:val="00E678D7"/>
    <w:rsid w:val="00E72B49"/>
    <w:rsid w:val="00E77DCC"/>
    <w:rsid w:val="00E8280D"/>
    <w:rsid w:val="00E8342F"/>
    <w:rsid w:val="00E83D47"/>
    <w:rsid w:val="00E92F1C"/>
    <w:rsid w:val="00E93750"/>
    <w:rsid w:val="00E95E42"/>
    <w:rsid w:val="00E96A3D"/>
    <w:rsid w:val="00E96DB0"/>
    <w:rsid w:val="00EA18C5"/>
    <w:rsid w:val="00EA2478"/>
    <w:rsid w:val="00EA25D7"/>
    <w:rsid w:val="00EA338F"/>
    <w:rsid w:val="00EA43AD"/>
    <w:rsid w:val="00EA6B5E"/>
    <w:rsid w:val="00EA748E"/>
    <w:rsid w:val="00EB145F"/>
    <w:rsid w:val="00EB1D04"/>
    <w:rsid w:val="00EB273A"/>
    <w:rsid w:val="00EB3B90"/>
    <w:rsid w:val="00EB7A8D"/>
    <w:rsid w:val="00EC12E9"/>
    <w:rsid w:val="00EC2CE6"/>
    <w:rsid w:val="00EC4477"/>
    <w:rsid w:val="00EC64E6"/>
    <w:rsid w:val="00EC723B"/>
    <w:rsid w:val="00ED0100"/>
    <w:rsid w:val="00ED11D2"/>
    <w:rsid w:val="00ED3441"/>
    <w:rsid w:val="00ED3B2B"/>
    <w:rsid w:val="00ED3EF2"/>
    <w:rsid w:val="00ED57FC"/>
    <w:rsid w:val="00ED6A5B"/>
    <w:rsid w:val="00ED773E"/>
    <w:rsid w:val="00EE19D1"/>
    <w:rsid w:val="00EE29E8"/>
    <w:rsid w:val="00EE6050"/>
    <w:rsid w:val="00EF1530"/>
    <w:rsid w:val="00EF2F57"/>
    <w:rsid w:val="00EF5C1C"/>
    <w:rsid w:val="00EF5F6D"/>
    <w:rsid w:val="00EF6715"/>
    <w:rsid w:val="00EF7037"/>
    <w:rsid w:val="00EF7A18"/>
    <w:rsid w:val="00F01307"/>
    <w:rsid w:val="00F013D2"/>
    <w:rsid w:val="00F01564"/>
    <w:rsid w:val="00F019E0"/>
    <w:rsid w:val="00F01BCD"/>
    <w:rsid w:val="00F031EE"/>
    <w:rsid w:val="00F05072"/>
    <w:rsid w:val="00F07B54"/>
    <w:rsid w:val="00F11889"/>
    <w:rsid w:val="00F13D79"/>
    <w:rsid w:val="00F1598F"/>
    <w:rsid w:val="00F168B3"/>
    <w:rsid w:val="00F22989"/>
    <w:rsid w:val="00F23173"/>
    <w:rsid w:val="00F234B0"/>
    <w:rsid w:val="00F23CE5"/>
    <w:rsid w:val="00F24FC3"/>
    <w:rsid w:val="00F27C16"/>
    <w:rsid w:val="00F27F1A"/>
    <w:rsid w:val="00F302C6"/>
    <w:rsid w:val="00F331D3"/>
    <w:rsid w:val="00F332D5"/>
    <w:rsid w:val="00F33D82"/>
    <w:rsid w:val="00F34173"/>
    <w:rsid w:val="00F34561"/>
    <w:rsid w:val="00F346BC"/>
    <w:rsid w:val="00F3563E"/>
    <w:rsid w:val="00F3569F"/>
    <w:rsid w:val="00F363B4"/>
    <w:rsid w:val="00F37ABC"/>
    <w:rsid w:val="00F41606"/>
    <w:rsid w:val="00F4177E"/>
    <w:rsid w:val="00F46113"/>
    <w:rsid w:val="00F46118"/>
    <w:rsid w:val="00F502D0"/>
    <w:rsid w:val="00F529D6"/>
    <w:rsid w:val="00F52E9D"/>
    <w:rsid w:val="00F564EC"/>
    <w:rsid w:val="00F568E8"/>
    <w:rsid w:val="00F5746B"/>
    <w:rsid w:val="00F668BF"/>
    <w:rsid w:val="00F676C7"/>
    <w:rsid w:val="00F70119"/>
    <w:rsid w:val="00F70994"/>
    <w:rsid w:val="00F70BC2"/>
    <w:rsid w:val="00F70EFA"/>
    <w:rsid w:val="00F73FD5"/>
    <w:rsid w:val="00F74B84"/>
    <w:rsid w:val="00F75B25"/>
    <w:rsid w:val="00F77B12"/>
    <w:rsid w:val="00F81D8F"/>
    <w:rsid w:val="00F8243D"/>
    <w:rsid w:val="00F826F5"/>
    <w:rsid w:val="00F87AB7"/>
    <w:rsid w:val="00F906A6"/>
    <w:rsid w:val="00F90EED"/>
    <w:rsid w:val="00F92E3B"/>
    <w:rsid w:val="00F937F2"/>
    <w:rsid w:val="00F94405"/>
    <w:rsid w:val="00F96970"/>
    <w:rsid w:val="00FA1B3F"/>
    <w:rsid w:val="00FA2444"/>
    <w:rsid w:val="00FA4417"/>
    <w:rsid w:val="00FA4BD7"/>
    <w:rsid w:val="00FA6FA0"/>
    <w:rsid w:val="00FA722D"/>
    <w:rsid w:val="00FB6B80"/>
    <w:rsid w:val="00FB7141"/>
    <w:rsid w:val="00FB73E6"/>
    <w:rsid w:val="00FC0F1E"/>
    <w:rsid w:val="00FC3283"/>
    <w:rsid w:val="00FC52E1"/>
    <w:rsid w:val="00FC5DB8"/>
    <w:rsid w:val="00FC6E02"/>
    <w:rsid w:val="00FD0C92"/>
    <w:rsid w:val="00FD0D94"/>
    <w:rsid w:val="00FD1B17"/>
    <w:rsid w:val="00FD1BB8"/>
    <w:rsid w:val="00FD266F"/>
    <w:rsid w:val="00FD42CA"/>
    <w:rsid w:val="00FD4BC3"/>
    <w:rsid w:val="00FD6E68"/>
    <w:rsid w:val="00FD7059"/>
    <w:rsid w:val="00FD7EF5"/>
    <w:rsid w:val="00FE3518"/>
    <w:rsid w:val="00FE3F46"/>
    <w:rsid w:val="00FE439C"/>
    <w:rsid w:val="00FE5F62"/>
    <w:rsid w:val="00FE77F4"/>
    <w:rsid w:val="00FF1313"/>
    <w:rsid w:val="00FF1411"/>
    <w:rsid w:val="00FF18D7"/>
    <w:rsid w:val="00FF1FC3"/>
    <w:rsid w:val="00FF7D54"/>
    <w:rsid w:val="0A95530B"/>
    <w:rsid w:val="32A67F74"/>
    <w:rsid w:val="6DC5945C"/>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F7AEA7"/>
  <w15:chartTrackingRefBased/>
  <w15:docId w15:val="{60B81B80-DE9D-446B-BF89-71E553AD3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0C29"/>
    <w:pPr>
      <w:spacing w:line="240" w:lineRule="auto"/>
      <w:jc w:val="both"/>
    </w:pPr>
    <w:rPr>
      <w:rFonts w:eastAsiaTheme="minorEastAsia"/>
      <w:sz w:val="24"/>
      <w:lang w:eastAsia="es-CO"/>
    </w:rPr>
  </w:style>
  <w:style w:type="paragraph" w:styleId="Heading1">
    <w:name w:val="heading 1"/>
    <w:basedOn w:val="Normal"/>
    <w:next w:val="Normal"/>
    <w:link w:val="Heading1Char"/>
    <w:uiPriority w:val="8"/>
    <w:qFormat/>
    <w:rsid w:val="00DE0C29"/>
    <w:pPr>
      <w:keepNext/>
      <w:numPr>
        <w:numId w:val="7"/>
      </w:numPr>
      <w:spacing w:before="240"/>
      <w:outlineLvl w:val="0"/>
    </w:pPr>
    <w:rPr>
      <w:rFonts w:eastAsia="Times New Roman" w:cs="Arial"/>
      <w:b/>
      <w:bCs/>
      <w:kern w:val="32"/>
      <w:sz w:val="30"/>
      <w:szCs w:val="30"/>
      <w:lang w:eastAsia="es-ES"/>
    </w:rPr>
  </w:style>
  <w:style w:type="paragraph" w:styleId="Heading2">
    <w:name w:val="heading 2"/>
    <w:basedOn w:val="Normal"/>
    <w:next w:val="Normal"/>
    <w:link w:val="Heading2Char"/>
    <w:uiPriority w:val="9"/>
    <w:unhideWhenUsed/>
    <w:qFormat/>
    <w:rsid w:val="00DE0C29"/>
    <w:pPr>
      <w:numPr>
        <w:ilvl w:val="1"/>
        <w:numId w:val="7"/>
      </w:numPr>
      <w:spacing w:before="180" w:after="120"/>
      <w:outlineLvl w:val="1"/>
    </w:pPr>
    <w:rPr>
      <w:rFonts w:eastAsiaTheme="majorEastAsia" w:cstheme="minorHAnsi"/>
      <w:b/>
      <w:bCs/>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DE0C29"/>
    <w:pPr>
      <w:numPr>
        <w:ilvl w:val="2"/>
        <w:numId w:val="7"/>
      </w:numPr>
      <w:spacing w:before="200"/>
      <w:outlineLvl w:val="2"/>
    </w:pPr>
    <w:rPr>
      <w:rFonts w:eastAsia="Times New Roman"/>
      <w:b/>
      <w:sz w:val="26"/>
    </w:rPr>
  </w:style>
  <w:style w:type="paragraph" w:styleId="Heading4">
    <w:name w:val="heading 4"/>
    <w:basedOn w:val="Normal"/>
    <w:next w:val="Normal"/>
    <w:link w:val="Heading4Char"/>
    <w:uiPriority w:val="9"/>
    <w:unhideWhenUsed/>
    <w:qFormat/>
    <w:rsid w:val="00DE0C29"/>
    <w:pPr>
      <w:numPr>
        <w:ilvl w:val="3"/>
        <w:numId w:val="7"/>
      </w:numPr>
      <w:spacing w:before="200"/>
      <w:outlineLvl w:val="3"/>
    </w:pPr>
    <w:rPr>
      <w:b/>
    </w:rPr>
  </w:style>
  <w:style w:type="paragraph" w:styleId="Heading5">
    <w:name w:val="heading 5"/>
    <w:basedOn w:val="Normal"/>
    <w:next w:val="Normal"/>
    <w:link w:val="Heading5Char"/>
    <w:uiPriority w:val="9"/>
    <w:unhideWhenUsed/>
    <w:qFormat/>
    <w:rsid w:val="00DE0C29"/>
    <w:pPr>
      <w:keepNext/>
      <w:keepLines/>
      <w:numPr>
        <w:ilvl w:val="4"/>
        <w:numId w:val="7"/>
      </w:numPr>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DE0C29"/>
    <w:pPr>
      <w:keepNext/>
      <w:keepLines/>
      <w:numPr>
        <w:ilvl w:val="5"/>
        <w:numId w:val="7"/>
      </w:numPr>
      <w:spacing w:before="200" w:after="0"/>
      <w:outlineLvl w:val="5"/>
    </w:pPr>
    <w:rPr>
      <w:rFonts w:asciiTheme="majorHAnsi" w:eastAsiaTheme="majorEastAsia" w:hAnsiTheme="majorHAnsi" w:cstheme="majorBidi"/>
      <w:i/>
      <w:iCs/>
      <w:color w:val="7F7200" w:themeColor="accent1" w:themeShade="7F"/>
    </w:rPr>
  </w:style>
  <w:style w:type="paragraph" w:styleId="Heading7">
    <w:name w:val="heading 7"/>
    <w:basedOn w:val="Normal"/>
    <w:next w:val="Normal"/>
    <w:link w:val="Heading7Char"/>
    <w:uiPriority w:val="9"/>
    <w:unhideWhenUsed/>
    <w:qFormat/>
    <w:rsid w:val="00DE0C29"/>
    <w:pPr>
      <w:keepNext/>
      <w:keepLines/>
      <w:numPr>
        <w:ilvl w:val="6"/>
        <w:numId w:val="7"/>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E0C29"/>
    <w:pPr>
      <w:keepNext/>
      <w:keepLines/>
      <w:numPr>
        <w:ilvl w:val="7"/>
        <w:numId w:val="7"/>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E0C29"/>
    <w:pPr>
      <w:keepNext/>
      <w:keepLines/>
      <w:numPr>
        <w:ilvl w:val="8"/>
        <w:numId w:val="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0C29"/>
    <w:pPr>
      <w:numPr>
        <w:numId w:val="4"/>
      </w:numPr>
      <w:contextualSpacing/>
    </w:pPr>
  </w:style>
  <w:style w:type="paragraph" w:styleId="Header">
    <w:name w:val="header"/>
    <w:basedOn w:val="Normal"/>
    <w:link w:val="HeaderChar"/>
    <w:uiPriority w:val="99"/>
    <w:unhideWhenUsed/>
    <w:rsid w:val="00DE0C29"/>
    <w:pPr>
      <w:tabs>
        <w:tab w:val="center" w:pos="4419"/>
        <w:tab w:val="right" w:pos="8838"/>
      </w:tabs>
      <w:spacing w:after="0"/>
    </w:pPr>
  </w:style>
  <w:style w:type="character" w:customStyle="1" w:styleId="HeaderChar">
    <w:name w:val="Header Char"/>
    <w:basedOn w:val="DefaultParagraphFont"/>
    <w:link w:val="Header"/>
    <w:uiPriority w:val="99"/>
    <w:rsid w:val="00DE0C29"/>
    <w:rPr>
      <w:rFonts w:eastAsiaTheme="minorEastAsia"/>
      <w:sz w:val="24"/>
      <w:lang w:eastAsia="es-CO"/>
    </w:rPr>
  </w:style>
  <w:style w:type="paragraph" w:styleId="Footer">
    <w:name w:val="footer"/>
    <w:basedOn w:val="Normal"/>
    <w:link w:val="FooterChar"/>
    <w:uiPriority w:val="99"/>
    <w:unhideWhenUsed/>
    <w:rsid w:val="00DE0C29"/>
    <w:pPr>
      <w:tabs>
        <w:tab w:val="center" w:pos="4419"/>
        <w:tab w:val="right" w:pos="8838"/>
      </w:tabs>
      <w:spacing w:after="0"/>
    </w:pPr>
  </w:style>
  <w:style w:type="character" w:customStyle="1" w:styleId="FooterChar">
    <w:name w:val="Footer Char"/>
    <w:basedOn w:val="DefaultParagraphFont"/>
    <w:link w:val="Footer"/>
    <w:uiPriority w:val="99"/>
    <w:rsid w:val="00DE0C29"/>
    <w:rPr>
      <w:rFonts w:eastAsiaTheme="minorEastAsia"/>
      <w:sz w:val="24"/>
      <w:lang w:eastAsia="es-CO"/>
    </w:rPr>
  </w:style>
  <w:style w:type="character" w:customStyle="1" w:styleId="Heading1Char">
    <w:name w:val="Heading 1 Char"/>
    <w:basedOn w:val="DefaultParagraphFont"/>
    <w:link w:val="Heading1"/>
    <w:uiPriority w:val="8"/>
    <w:rsid w:val="00DE0C29"/>
    <w:rPr>
      <w:rFonts w:eastAsia="Times New Roman" w:cs="Arial"/>
      <w:b/>
      <w:bCs/>
      <w:kern w:val="32"/>
      <w:sz w:val="30"/>
      <w:szCs w:val="30"/>
      <w:lang w:eastAsia="es-ES"/>
    </w:rPr>
  </w:style>
  <w:style w:type="character" w:customStyle="1" w:styleId="Heading2Char">
    <w:name w:val="Heading 2 Char"/>
    <w:basedOn w:val="DefaultParagraphFont"/>
    <w:link w:val="Heading2"/>
    <w:uiPriority w:val="9"/>
    <w:rsid w:val="00DE0C29"/>
    <w:rPr>
      <w:rFonts w:eastAsiaTheme="majorEastAsia" w:cstheme="minorHAnsi"/>
      <w:b/>
      <w:bCs/>
      <w:spacing w:val="20"/>
      <w:kern w:val="22"/>
      <w:sz w:val="26"/>
      <w:szCs w:val="26"/>
      <w:lang w:val="es-ES" w:eastAsia="ja-JP"/>
      <w14:ligatures w14:val="standard"/>
    </w:rPr>
  </w:style>
  <w:style w:type="character" w:customStyle="1" w:styleId="Heading3Char">
    <w:name w:val="Heading 3 Char"/>
    <w:basedOn w:val="DefaultParagraphFont"/>
    <w:link w:val="Heading3"/>
    <w:uiPriority w:val="9"/>
    <w:rsid w:val="00DE0C29"/>
    <w:rPr>
      <w:rFonts w:eastAsia="Times New Roman"/>
      <w:b/>
      <w:sz w:val="26"/>
      <w:lang w:eastAsia="es-CO"/>
    </w:rPr>
  </w:style>
  <w:style w:type="character" w:customStyle="1" w:styleId="Heading4Char">
    <w:name w:val="Heading 4 Char"/>
    <w:basedOn w:val="DefaultParagraphFont"/>
    <w:link w:val="Heading4"/>
    <w:uiPriority w:val="9"/>
    <w:rsid w:val="00DE0C29"/>
    <w:rPr>
      <w:rFonts w:eastAsiaTheme="minorEastAsia"/>
      <w:b/>
      <w:sz w:val="24"/>
      <w:lang w:eastAsia="es-CO"/>
    </w:rPr>
  </w:style>
  <w:style w:type="character" w:customStyle="1" w:styleId="Heading5Char">
    <w:name w:val="Heading 5 Char"/>
    <w:basedOn w:val="DefaultParagraphFont"/>
    <w:link w:val="Heading5"/>
    <w:uiPriority w:val="9"/>
    <w:rsid w:val="00DE0C29"/>
    <w:rPr>
      <w:rFonts w:eastAsiaTheme="majorEastAsia" w:cstheme="majorBidi"/>
      <w:b/>
      <w:sz w:val="24"/>
      <w:lang w:eastAsia="es-CO"/>
    </w:rPr>
  </w:style>
  <w:style w:type="character" w:customStyle="1" w:styleId="Heading6Char">
    <w:name w:val="Heading 6 Char"/>
    <w:basedOn w:val="DefaultParagraphFont"/>
    <w:link w:val="Heading6"/>
    <w:uiPriority w:val="9"/>
    <w:rsid w:val="00DE0C29"/>
    <w:rPr>
      <w:rFonts w:asciiTheme="majorHAnsi" w:eastAsiaTheme="majorEastAsia" w:hAnsiTheme="majorHAnsi" w:cstheme="majorBidi"/>
      <w:i/>
      <w:iCs/>
      <w:color w:val="7F7200" w:themeColor="accent1" w:themeShade="7F"/>
      <w:sz w:val="24"/>
      <w:lang w:eastAsia="es-CO"/>
    </w:rPr>
  </w:style>
  <w:style w:type="character" w:customStyle="1" w:styleId="Heading7Char">
    <w:name w:val="Heading 7 Char"/>
    <w:basedOn w:val="DefaultParagraphFont"/>
    <w:link w:val="Heading7"/>
    <w:uiPriority w:val="9"/>
    <w:rsid w:val="00DE0C29"/>
    <w:rPr>
      <w:rFonts w:asciiTheme="majorHAnsi" w:eastAsiaTheme="majorEastAsia" w:hAnsiTheme="majorHAnsi" w:cstheme="majorBidi"/>
      <w:i/>
      <w:iCs/>
      <w:color w:val="404040" w:themeColor="text1" w:themeTint="BF"/>
      <w:sz w:val="24"/>
      <w:lang w:eastAsia="es-CO"/>
    </w:rPr>
  </w:style>
  <w:style w:type="character" w:customStyle="1" w:styleId="Heading8Char">
    <w:name w:val="Heading 8 Char"/>
    <w:basedOn w:val="DefaultParagraphFont"/>
    <w:link w:val="Heading8"/>
    <w:uiPriority w:val="9"/>
    <w:semiHidden/>
    <w:rsid w:val="00DE0C29"/>
    <w:rPr>
      <w:rFonts w:asciiTheme="majorHAnsi" w:eastAsiaTheme="majorEastAsia" w:hAnsiTheme="majorHAnsi" w:cstheme="majorBidi"/>
      <w:color w:val="404040" w:themeColor="text1" w:themeTint="BF"/>
      <w:sz w:val="20"/>
      <w:szCs w:val="20"/>
      <w:lang w:eastAsia="es-CO"/>
    </w:rPr>
  </w:style>
  <w:style w:type="paragraph" w:styleId="Caption">
    <w:name w:val="caption"/>
    <w:basedOn w:val="Normal"/>
    <w:next w:val="Normal"/>
    <w:uiPriority w:val="2"/>
    <w:qFormat/>
    <w:rsid w:val="00DE0C29"/>
    <w:pPr>
      <w:keepNext/>
      <w:spacing w:before="240" w:after="0"/>
    </w:pPr>
    <w:rPr>
      <w:b/>
      <w:bCs/>
      <w:szCs w:val="18"/>
    </w:rPr>
  </w:style>
  <w:style w:type="paragraph" w:customStyle="1" w:styleId="Figura">
    <w:name w:val="Figura"/>
    <w:basedOn w:val="Normal"/>
    <w:next w:val="Normal"/>
    <w:uiPriority w:val="4"/>
    <w:qFormat/>
    <w:rsid w:val="00DE0C29"/>
    <w:pPr>
      <w:spacing w:before="240" w:after="120"/>
      <w:jc w:val="center"/>
    </w:pPr>
    <w:rPr>
      <w:b/>
      <w:noProof/>
    </w:rPr>
  </w:style>
  <w:style w:type="paragraph" w:styleId="Title">
    <w:name w:val="Title"/>
    <w:basedOn w:val="Normal"/>
    <w:next w:val="Normal"/>
    <w:link w:val="TitleChar"/>
    <w:uiPriority w:val="1"/>
    <w:qFormat/>
    <w:rsid w:val="00DE0C29"/>
    <w:pPr>
      <w:spacing w:after="300"/>
      <w:contextualSpacing/>
      <w:jc w:val="center"/>
    </w:pPr>
    <w:rPr>
      <w:rFonts w:ascii="Calibri" w:eastAsiaTheme="majorEastAsia" w:hAnsi="Calibri" w:cstheme="majorBidi"/>
      <w:b/>
      <w:color w:val="0D0D0D" w:themeColor="text1" w:themeTint="F2"/>
      <w:spacing w:val="5"/>
      <w:kern w:val="28"/>
      <w:sz w:val="36"/>
      <w:szCs w:val="52"/>
      <w:lang w:eastAsia="en-US"/>
    </w:rPr>
  </w:style>
  <w:style w:type="character" w:customStyle="1" w:styleId="TitleChar">
    <w:name w:val="Title Char"/>
    <w:basedOn w:val="DefaultParagraphFont"/>
    <w:link w:val="Title"/>
    <w:uiPriority w:val="1"/>
    <w:rsid w:val="00DE0C29"/>
    <w:rPr>
      <w:rFonts w:ascii="Calibri" w:eastAsiaTheme="majorEastAsia" w:hAnsi="Calibri" w:cstheme="majorBidi"/>
      <w:b/>
      <w:color w:val="0D0D0D" w:themeColor="text1" w:themeTint="F2"/>
      <w:spacing w:val="5"/>
      <w:kern w:val="28"/>
      <w:sz w:val="36"/>
      <w:szCs w:val="52"/>
    </w:rPr>
  </w:style>
  <w:style w:type="character" w:customStyle="1" w:styleId="Heading9Char">
    <w:name w:val="Heading 9 Char"/>
    <w:basedOn w:val="DefaultParagraphFont"/>
    <w:link w:val="Heading9"/>
    <w:uiPriority w:val="9"/>
    <w:semiHidden/>
    <w:rsid w:val="00DE0C29"/>
    <w:rPr>
      <w:rFonts w:asciiTheme="majorHAnsi" w:eastAsiaTheme="majorEastAsia" w:hAnsiTheme="majorHAnsi" w:cstheme="majorBidi"/>
      <w:i/>
      <w:iCs/>
      <w:color w:val="404040" w:themeColor="text1" w:themeTint="BF"/>
      <w:sz w:val="20"/>
      <w:szCs w:val="20"/>
      <w:lang w:eastAsia="es-CO"/>
    </w:rPr>
  </w:style>
  <w:style w:type="paragraph" w:styleId="TOC1">
    <w:name w:val="toc 1"/>
    <w:basedOn w:val="Normal"/>
    <w:next w:val="Normal"/>
    <w:autoRedefine/>
    <w:uiPriority w:val="39"/>
    <w:unhideWhenUsed/>
    <w:rsid w:val="00DE0C29"/>
    <w:pPr>
      <w:tabs>
        <w:tab w:val="left" w:pos="426"/>
        <w:tab w:val="right" w:leader="dot" w:pos="9350"/>
      </w:tabs>
      <w:spacing w:after="0"/>
    </w:pPr>
    <w:rPr>
      <w:b/>
      <w:bCs/>
      <w:noProof/>
      <w:sz w:val="22"/>
    </w:rPr>
  </w:style>
  <w:style w:type="paragraph" w:styleId="TOC2">
    <w:name w:val="toc 2"/>
    <w:basedOn w:val="Normal"/>
    <w:next w:val="Normal"/>
    <w:autoRedefine/>
    <w:uiPriority w:val="39"/>
    <w:unhideWhenUsed/>
    <w:rsid w:val="00DE0C29"/>
    <w:pPr>
      <w:tabs>
        <w:tab w:val="left" w:pos="454"/>
        <w:tab w:val="left" w:pos="510"/>
        <w:tab w:val="left" w:pos="880"/>
        <w:tab w:val="right" w:leader="dot" w:pos="8828"/>
      </w:tabs>
      <w:spacing w:after="100"/>
    </w:pPr>
    <w:rPr>
      <w:noProof/>
      <w:szCs w:val="20"/>
      <w:lang w:eastAsia="es-ES"/>
    </w:rPr>
  </w:style>
  <w:style w:type="paragraph" w:styleId="TOC3">
    <w:name w:val="toc 3"/>
    <w:basedOn w:val="Normal"/>
    <w:next w:val="Normal"/>
    <w:autoRedefine/>
    <w:uiPriority w:val="39"/>
    <w:unhideWhenUsed/>
    <w:rsid w:val="00DE0C29"/>
    <w:pPr>
      <w:tabs>
        <w:tab w:val="left" w:pos="567"/>
        <w:tab w:val="right" w:leader="dot" w:pos="8828"/>
      </w:tabs>
      <w:spacing w:after="100"/>
    </w:pPr>
    <w:rPr>
      <w:noProof/>
      <w:szCs w:val="20"/>
      <w:lang w:eastAsia="es-ES"/>
    </w:rPr>
  </w:style>
  <w:style w:type="paragraph" w:styleId="TOC4">
    <w:name w:val="toc 4"/>
    <w:basedOn w:val="Normal"/>
    <w:next w:val="Normal"/>
    <w:autoRedefine/>
    <w:uiPriority w:val="39"/>
    <w:unhideWhenUsed/>
    <w:rsid w:val="00DE0C29"/>
    <w:pPr>
      <w:tabs>
        <w:tab w:val="left" w:pos="709"/>
        <w:tab w:val="right" w:leader="dot" w:pos="8828"/>
      </w:tabs>
      <w:spacing w:after="100"/>
    </w:pPr>
    <w:rPr>
      <w:noProof/>
      <w:szCs w:val="20"/>
      <w:lang w:eastAsia="es-ES"/>
    </w:rPr>
  </w:style>
  <w:style w:type="character" w:styleId="Hyperlink">
    <w:name w:val="Hyperlink"/>
    <w:basedOn w:val="DefaultParagraphFont"/>
    <w:uiPriority w:val="99"/>
    <w:unhideWhenUsed/>
    <w:rsid w:val="00DE0C29"/>
    <w:rPr>
      <w:caps w:val="0"/>
      <w:smallCaps w:val="0"/>
      <w:color w:val="00B050"/>
      <w:u w:val="single"/>
    </w:rPr>
  </w:style>
  <w:style w:type="paragraph" w:customStyle="1" w:styleId="nonlist01">
    <w:name w:val="_non list 01"/>
    <w:basedOn w:val="Normal"/>
    <w:qFormat/>
    <w:rsid w:val="00DE0C29"/>
    <w:pPr>
      <w:ind w:left="284" w:hanging="284"/>
      <w:contextualSpacing/>
    </w:pPr>
    <w:rPr>
      <w:lang w:val="en-GB"/>
    </w:rPr>
  </w:style>
  <w:style w:type="paragraph" w:customStyle="1" w:styleId="nonlist02">
    <w:name w:val="_non list 02"/>
    <w:basedOn w:val="Normal"/>
    <w:qFormat/>
    <w:rsid w:val="00DE0C29"/>
    <w:pPr>
      <w:spacing w:after="60"/>
      <w:ind w:left="567" w:hanging="142"/>
      <w:contextualSpacing/>
    </w:pPr>
    <w:rPr>
      <w:lang w:val="en-GB"/>
    </w:rPr>
  </w:style>
  <w:style w:type="paragraph" w:customStyle="1" w:styleId="lista01">
    <w:name w:val="_lista 01"/>
    <w:basedOn w:val="ListParagraph"/>
    <w:qFormat/>
    <w:rsid w:val="00DE0C29"/>
    <w:pPr>
      <w:spacing w:after="120"/>
      <w:ind w:left="284" w:hanging="284"/>
    </w:pPr>
    <w:rPr>
      <w:lang w:eastAsia="es-ES"/>
    </w:rPr>
  </w:style>
  <w:style w:type="paragraph" w:customStyle="1" w:styleId="lista02">
    <w:name w:val="_lista 02"/>
    <w:basedOn w:val="Normal"/>
    <w:qFormat/>
    <w:rsid w:val="00DE0C29"/>
    <w:pPr>
      <w:numPr>
        <w:ilvl w:val="1"/>
        <w:numId w:val="4"/>
      </w:numPr>
      <w:contextualSpacing/>
    </w:pPr>
  </w:style>
  <w:style w:type="paragraph" w:customStyle="1" w:styleId="Definicin">
    <w:name w:val="_Definición"/>
    <w:next w:val="Normal"/>
    <w:qFormat/>
    <w:rsid w:val="00DE0C29"/>
    <w:pPr>
      <w:spacing w:after="160" w:line="259" w:lineRule="auto"/>
    </w:pPr>
    <w:rPr>
      <w:rFonts w:eastAsiaTheme="majorEastAsia" w:cstheme="majorBidi"/>
      <w:b/>
      <w:color w:val="39B54A" w:themeColor="accent3"/>
      <w:sz w:val="24"/>
      <w:szCs w:val="24"/>
    </w:rPr>
  </w:style>
  <w:style w:type="character" w:customStyle="1" w:styleId="referencechar">
    <w:name w:val="_reference_char"/>
    <w:basedOn w:val="DefaultParagraphFont"/>
    <w:uiPriority w:val="1"/>
    <w:qFormat/>
    <w:rsid w:val="00DE0C29"/>
    <w:rPr>
      <w:b/>
      <w:i/>
      <w:color w:val="39B54A" w:themeColor="accent3"/>
      <w:lang w:eastAsia="es-ES"/>
    </w:rPr>
  </w:style>
  <w:style w:type="paragraph" w:customStyle="1" w:styleId="Tit01espanol">
    <w:name w:val="Tit 01 espanol"/>
    <w:basedOn w:val="Heading1"/>
    <w:next w:val="Normal"/>
    <w:qFormat/>
    <w:rsid w:val="00DE0C29"/>
    <w:rPr>
      <w:color w:val="39B54A" w:themeColor="accent3"/>
    </w:rPr>
  </w:style>
  <w:style w:type="paragraph" w:customStyle="1" w:styleId="Ttuloblancodocumento">
    <w:name w:val="Tïtulo blanco documento"/>
    <w:basedOn w:val="Normal"/>
    <w:qFormat/>
    <w:rsid w:val="00DE0C29"/>
    <w:rPr>
      <w:rFonts w:ascii="Arial" w:hAnsi="Arial" w:cs="Arial"/>
      <w:b/>
      <w:bCs/>
      <w:color w:val="FFFFFF" w:themeColor="background1"/>
      <w:sz w:val="52"/>
      <w:szCs w:val="52"/>
    </w:rPr>
  </w:style>
  <w:style w:type="paragraph" w:customStyle="1" w:styleId="Head01English">
    <w:name w:val="Head 01 English"/>
    <w:basedOn w:val="Tit01espanol"/>
    <w:next w:val="Normal"/>
    <w:qFormat/>
    <w:rsid w:val="00DE0C29"/>
    <w:rPr>
      <w:lang w:val="en-GB"/>
    </w:rPr>
  </w:style>
  <w:style w:type="paragraph" w:customStyle="1" w:styleId="Head02English">
    <w:name w:val="Head 02 English"/>
    <w:basedOn w:val="Heading2"/>
    <w:next w:val="Normal"/>
    <w:qFormat/>
    <w:rsid w:val="00251DDD"/>
    <w:rPr>
      <w:color w:val="39B54A" w:themeColor="accent3"/>
      <w:sz w:val="24"/>
      <w:szCs w:val="24"/>
      <w:lang w:val="en-GB"/>
    </w:rPr>
  </w:style>
  <w:style w:type="paragraph" w:customStyle="1" w:styleId="Tit02espanol">
    <w:name w:val="Tit 02 espanol"/>
    <w:basedOn w:val="Head02English"/>
    <w:next w:val="Normal"/>
    <w:qFormat/>
    <w:rsid w:val="00DE0C29"/>
    <w:rPr>
      <w:lang w:val="es-CO"/>
    </w:rPr>
  </w:style>
  <w:style w:type="paragraph" w:customStyle="1" w:styleId="Tit03espanol">
    <w:name w:val="Tit 03 espanol"/>
    <w:basedOn w:val="Heading3"/>
    <w:next w:val="Normal"/>
    <w:qFormat/>
    <w:rsid w:val="00DE0C29"/>
    <w:rPr>
      <w:color w:val="39B54A" w:themeColor="accent3"/>
    </w:rPr>
  </w:style>
  <w:style w:type="paragraph" w:customStyle="1" w:styleId="Head03English">
    <w:name w:val="Head 03 English"/>
    <w:basedOn w:val="Tit03espanol"/>
    <w:next w:val="Normal"/>
    <w:qFormat/>
    <w:rsid w:val="00655725"/>
    <w:rPr>
      <w:sz w:val="24"/>
      <w:szCs w:val="24"/>
      <w:lang w:val="en-GB"/>
    </w:rPr>
  </w:style>
  <w:style w:type="paragraph" w:customStyle="1" w:styleId="Tit04espanol">
    <w:name w:val="Tit 04 espanol"/>
    <w:basedOn w:val="Heading4"/>
    <w:next w:val="Normal"/>
    <w:qFormat/>
    <w:rsid w:val="00DE0C29"/>
    <w:rPr>
      <w:color w:val="39B54A" w:themeColor="accent3"/>
    </w:rPr>
  </w:style>
  <w:style w:type="paragraph" w:customStyle="1" w:styleId="Head04English">
    <w:name w:val="Head 04 English"/>
    <w:basedOn w:val="Tit04espanol"/>
    <w:next w:val="Normal"/>
    <w:qFormat/>
    <w:rsid w:val="00DE0C29"/>
    <w:rPr>
      <w:lang w:val="en-GB"/>
    </w:rPr>
  </w:style>
  <w:style w:type="paragraph" w:customStyle="1" w:styleId="Tit05espanol">
    <w:name w:val="Tit 05 espanol"/>
    <w:basedOn w:val="Heading5"/>
    <w:next w:val="Normal"/>
    <w:qFormat/>
    <w:rsid w:val="00DE0C29"/>
    <w:rPr>
      <w:color w:val="39B54A" w:themeColor="accent3"/>
    </w:rPr>
  </w:style>
  <w:style w:type="paragraph" w:customStyle="1" w:styleId="Head05English">
    <w:name w:val="Head 05 English"/>
    <w:basedOn w:val="Tit05espanol"/>
    <w:next w:val="Normal"/>
    <w:qFormat/>
    <w:rsid w:val="00DE0C29"/>
    <w:rPr>
      <w:lang w:val="en-GB"/>
    </w:rPr>
  </w:style>
  <w:style w:type="paragraph" w:customStyle="1" w:styleId="Definition">
    <w:name w:val="_Definition"/>
    <w:basedOn w:val="Definicin"/>
    <w:qFormat/>
    <w:rsid w:val="00DE0C29"/>
    <w:rPr>
      <w:lang w:val="en-GB"/>
    </w:rPr>
  </w:style>
  <w:style w:type="paragraph" w:customStyle="1" w:styleId="list02">
    <w:name w:val="_list 02"/>
    <w:basedOn w:val="lista02"/>
    <w:qFormat/>
    <w:rsid w:val="00DE0C29"/>
    <w:pPr>
      <w:numPr>
        <w:numId w:val="1"/>
      </w:numPr>
    </w:pPr>
    <w:rPr>
      <w:lang w:val="en-GB"/>
    </w:rPr>
  </w:style>
  <w:style w:type="paragraph" w:customStyle="1" w:styleId="list01">
    <w:name w:val="_list 01"/>
    <w:basedOn w:val="lista01"/>
    <w:qFormat/>
    <w:rsid w:val="00DE0C29"/>
    <w:rPr>
      <w:lang w:val="en-GB"/>
    </w:rPr>
  </w:style>
  <w:style w:type="paragraph" w:customStyle="1" w:styleId="nolista01">
    <w:name w:val="_no lista 01"/>
    <w:basedOn w:val="nonlist01"/>
    <w:qFormat/>
    <w:rsid w:val="00DE0C29"/>
    <w:rPr>
      <w:lang w:val="es-CO"/>
    </w:rPr>
  </w:style>
  <w:style w:type="paragraph" w:customStyle="1" w:styleId="nolista02">
    <w:name w:val="_no lista 02"/>
    <w:basedOn w:val="nonlist02"/>
    <w:qFormat/>
    <w:rsid w:val="00DE0C29"/>
    <w:rPr>
      <w:lang w:val="es-CO"/>
    </w:rPr>
  </w:style>
  <w:style w:type="table" w:styleId="TableGrid">
    <w:name w:val="Table Grid"/>
    <w:basedOn w:val="TableNormal"/>
    <w:uiPriority w:val="59"/>
    <w:rsid w:val="006D01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qFormat/>
    <w:rsid w:val="00E54CD3"/>
    <w:pPr>
      <w:jc w:val="right"/>
    </w:pPr>
    <w:rPr>
      <w:rFonts w:asciiTheme="majorHAnsi" w:eastAsiaTheme="majorEastAsia" w:hAnsiTheme="majorHAnsi" w:cstheme="majorBidi"/>
      <w:caps/>
      <w:sz w:val="28"/>
      <w:szCs w:val="28"/>
    </w:rPr>
  </w:style>
  <w:style w:type="character" w:customStyle="1" w:styleId="SubtitleChar">
    <w:name w:val="Subtitle Char"/>
    <w:basedOn w:val="DefaultParagraphFont"/>
    <w:link w:val="Subtitle"/>
    <w:rsid w:val="00E54CD3"/>
    <w:rPr>
      <w:rFonts w:asciiTheme="majorHAnsi" w:eastAsiaTheme="majorEastAsia" w:hAnsiTheme="majorHAnsi" w:cstheme="majorBidi"/>
      <w:caps/>
      <w:sz w:val="28"/>
      <w:szCs w:val="28"/>
      <w:lang w:eastAsia="es-CO"/>
    </w:rPr>
  </w:style>
  <w:style w:type="character" w:styleId="CommentReference">
    <w:name w:val="annotation reference"/>
    <w:basedOn w:val="DefaultParagraphFont"/>
    <w:uiPriority w:val="99"/>
    <w:semiHidden/>
    <w:unhideWhenUsed/>
    <w:rsid w:val="00E54CD3"/>
    <w:rPr>
      <w:sz w:val="22"/>
      <w:szCs w:val="16"/>
    </w:rPr>
  </w:style>
  <w:style w:type="paragraph" w:styleId="CommentText">
    <w:name w:val="annotation text"/>
    <w:basedOn w:val="Normal"/>
    <w:link w:val="CommentTextChar"/>
    <w:uiPriority w:val="99"/>
    <w:unhideWhenUsed/>
    <w:rsid w:val="00E54CD3"/>
  </w:style>
  <w:style w:type="character" w:customStyle="1" w:styleId="CommentTextChar">
    <w:name w:val="Comment Text Char"/>
    <w:basedOn w:val="DefaultParagraphFont"/>
    <w:link w:val="CommentText"/>
    <w:uiPriority w:val="99"/>
    <w:rsid w:val="00E54CD3"/>
    <w:rPr>
      <w:rFonts w:eastAsiaTheme="minorEastAsia"/>
      <w:sz w:val="24"/>
      <w:szCs w:val="20"/>
      <w:lang w:eastAsia="es-CO"/>
    </w:rPr>
  </w:style>
  <w:style w:type="table" w:styleId="GridTable5Dark-Accent4">
    <w:name w:val="Grid Table 5 Dark Accent 4"/>
    <w:basedOn w:val="TableNormal"/>
    <w:uiPriority w:val="50"/>
    <w:rsid w:val="00E54CD3"/>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7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0A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0A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0A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0AA" w:themeFill="accent4"/>
      </w:tcPr>
    </w:tblStylePr>
    <w:tblStylePr w:type="band1Vert">
      <w:tblPr/>
      <w:tcPr>
        <w:shd w:val="clear" w:color="auto" w:fill="77D0FF" w:themeFill="accent4" w:themeFillTint="66"/>
      </w:tcPr>
    </w:tblStylePr>
    <w:tblStylePr w:type="band1Horz">
      <w:tblPr/>
      <w:tcPr>
        <w:shd w:val="clear" w:color="auto" w:fill="77D0FF" w:themeFill="accent4" w:themeFillTint="66"/>
      </w:tcPr>
    </w:tblStylePr>
  </w:style>
  <w:style w:type="table" w:styleId="GridTable4-Accent6">
    <w:name w:val="Grid Table 4 Accent 6"/>
    <w:basedOn w:val="TableNormal"/>
    <w:uiPriority w:val="49"/>
    <w:rsid w:val="00595931"/>
    <w:pPr>
      <w:spacing w:before="120" w:after="0" w:line="240" w:lineRule="auto"/>
    </w:pPr>
    <w:rPr>
      <w:lang w:val="es-E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styleId="NoSpacing">
    <w:name w:val="No Spacing"/>
    <w:uiPriority w:val="99"/>
    <w:semiHidden/>
    <w:unhideWhenUsed/>
    <w:qFormat/>
    <w:rsid w:val="00595931"/>
    <w:pPr>
      <w:spacing w:after="0" w:line="240" w:lineRule="auto"/>
      <w:jc w:val="both"/>
    </w:pPr>
    <w:rPr>
      <w:rFonts w:eastAsiaTheme="minorEastAsia"/>
      <w:sz w:val="24"/>
      <w:lang w:eastAsia="es-CO"/>
    </w:rPr>
  </w:style>
  <w:style w:type="paragraph" w:styleId="TOCHeading">
    <w:name w:val="TOC Heading"/>
    <w:basedOn w:val="Heading1"/>
    <w:next w:val="Normal"/>
    <w:uiPriority w:val="39"/>
    <w:unhideWhenUsed/>
    <w:qFormat/>
    <w:rsid w:val="00ED57FC"/>
    <w:pPr>
      <w:keepLines/>
      <w:numPr>
        <w:numId w:val="0"/>
      </w:numPr>
      <w:spacing w:after="0" w:line="259" w:lineRule="auto"/>
      <w:jc w:val="left"/>
      <w:outlineLvl w:val="9"/>
    </w:pPr>
    <w:rPr>
      <w:rFonts w:asciiTheme="majorHAnsi" w:eastAsiaTheme="majorEastAsia" w:hAnsiTheme="majorHAnsi" w:cstheme="majorBidi"/>
      <w:b w:val="0"/>
      <w:bCs w:val="0"/>
      <w:color w:val="BFAC00" w:themeColor="accent1" w:themeShade="BF"/>
      <w:kern w:val="0"/>
      <w:sz w:val="32"/>
      <w:szCs w:val="32"/>
      <w:lang w:eastAsia="es-CO"/>
    </w:rPr>
  </w:style>
  <w:style w:type="paragraph" w:styleId="CommentSubject">
    <w:name w:val="annotation subject"/>
    <w:basedOn w:val="CommentText"/>
    <w:next w:val="CommentText"/>
    <w:link w:val="CommentSubjectChar"/>
    <w:uiPriority w:val="99"/>
    <w:semiHidden/>
    <w:unhideWhenUsed/>
    <w:rsid w:val="0094532B"/>
    <w:rPr>
      <w:b/>
      <w:bCs/>
    </w:rPr>
  </w:style>
  <w:style w:type="character" w:customStyle="1" w:styleId="CommentSubjectChar">
    <w:name w:val="Comment Subject Char"/>
    <w:basedOn w:val="CommentTextChar"/>
    <w:link w:val="CommentSubject"/>
    <w:uiPriority w:val="99"/>
    <w:semiHidden/>
    <w:rsid w:val="0094532B"/>
    <w:rPr>
      <w:rFonts w:eastAsiaTheme="minorEastAsia"/>
      <w:b/>
      <w:bCs/>
      <w:sz w:val="24"/>
      <w:szCs w:val="20"/>
      <w:lang w:eastAsia="es-CO"/>
    </w:rPr>
  </w:style>
  <w:style w:type="paragraph" w:styleId="NormalWeb">
    <w:name w:val="Normal (Web)"/>
    <w:basedOn w:val="Normal"/>
    <w:uiPriority w:val="99"/>
    <w:unhideWhenUsed/>
    <w:rsid w:val="0094532B"/>
    <w:pPr>
      <w:spacing w:before="100" w:beforeAutospacing="1" w:after="100" w:afterAutospacing="1"/>
    </w:pPr>
    <w:rPr>
      <w:rFonts w:ascii="Times New Roman" w:eastAsia="Times New Roman" w:hAnsi="Times New Roman" w:cs="Times New Roman"/>
      <w:szCs w:val="24"/>
      <w:lang w:val="es-ES"/>
    </w:rPr>
  </w:style>
  <w:style w:type="paragraph" w:styleId="FootnoteText">
    <w:name w:val="footnote text"/>
    <w:basedOn w:val="Normal"/>
    <w:link w:val="FootnoteTextChar"/>
    <w:uiPriority w:val="99"/>
    <w:unhideWhenUsed/>
    <w:rsid w:val="0094532B"/>
    <w:pPr>
      <w:spacing w:after="0"/>
    </w:pPr>
    <w:rPr>
      <w:rFonts w:ascii="Times New Roman" w:hAnsi="Times New Roman"/>
      <w:sz w:val="20"/>
      <w:szCs w:val="20"/>
    </w:rPr>
  </w:style>
  <w:style w:type="character" w:customStyle="1" w:styleId="FootnoteTextChar">
    <w:name w:val="Footnote Text Char"/>
    <w:basedOn w:val="DefaultParagraphFont"/>
    <w:link w:val="FootnoteText"/>
    <w:uiPriority w:val="99"/>
    <w:rsid w:val="0094532B"/>
    <w:rPr>
      <w:rFonts w:ascii="Times New Roman" w:eastAsiaTheme="minorEastAsia" w:hAnsi="Times New Roman"/>
      <w:sz w:val="20"/>
      <w:szCs w:val="20"/>
      <w:lang w:eastAsia="es-CO"/>
    </w:rPr>
  </w:style>
  <w:style w:type="character" w:styleId="FootnoteReference">
    <w:name w:val="footnote reference"/>
    <w:basedOn w:val="DefaultParagraphFont"/>
    <w:uiPriority w:val="99"/>
    <w:semiHidden/>
    <w:unhideWhenUsed/>
    <w:rsid w:val="0094532B"/>
    <w:rPr>
      <w:vertAlign w:val="superscript"/>
    </w:rPr>
  </w:style>
  <w:style w:type="character" w:styleId="IntenseEmphasis">
    <w:name w:val="Intense Emphasis"/>
    <w:basedOn w:val="DefaultParagraphFont"/>
    <w:uiPriority w:val="21"/>
    <w:unhideWhenUsed/>
    <w:qFormat/>
    <w:rsid w:val="0094532B"/>
    <w:rPr>
      <w:i/>
      <w:iCs/>
      <w:color w:val="807300" w:themeColor="accent1" w:themeShade="80"/>
    </w:rPr>
  </w:style>
  <w:style w:type="paragraph" w:styleId="Quote">
    <w:name w:val="Quote"/>
    <w:basedOn w:val="Normal"/>
    <w:next w:val="Normal"/>
    <w:link w:val="QuoteChar"/>
    <w:uiPriority w:val="29"/>
    <w:unhideWhenUsed/>
    <w:qFormat/>
    <w:rsid w:val="0094532B"/>
    <w:pPr>
      <w:spacing w:before="200" w:after="0"/>
      <w:jc w:val="center"/>
    </w:pPr>
    <w:rPr>
      <w:iCs/>
      <w:color w:val="404040" w:themeColor="text1" w:themeTint="BF"/>
      <w:kern w:val="22"/>
      <w:lang w:val="es-ES" w:eastAsia="ja-JP"/>
      <w14:ligatures w14:val="standard"/>
    </w:rPr>
  </w:style>
  <w:style w:type="character" w:customStyle="1" w:styleId="QuoteChar">
    <w:name w:val="Quote Char"/>
    <w:basedOn w:val="DefaultParagraphFont"/>
    <w:link w:val="Quote"/>
    <w:uiPriority w:val="29"/>
    <w:rsid w:val="0094532B"/>
    <w:rPr>
      <w:rFonts w:eastAsiaTheme="minorEastAsia"/>
      <w:iCs/>
      <w:color w:val="404040" w:themeColor="text1" w:themeTint="BF"/>
      <w:kern w:val="22"/>
      <w:sz w:val="24"/>
      <w:lang w:val="es-ES" w:eastAsia="ja-JP"/>
      <w14:ligatures w14:val="standard"/>
    </w:rPr>
  </w:style>
  <w:style w:type="paragraph" w:styleId="BlockText">
    <w:name w:val="Block Text"/>
    <w:basedOn w:val="Normal"/>
    <w:uiPriority w:val="99"/>
    <w:semiHidden/>
    <w:unhideWhenUsed/>
    <w:rsid w:val="0094532B"/>
    <w:pPr>
      <w:pBdr>
        <w:top w:val="single" w:sz="2" w:space="10" w:color="807300" w:themeColor="accent1" w:themeShade="80"/>
        <w:left w:val="single" w:sz="2" w:space="10" w:color="807300" w:themeColor="accent1" w:themeShade="80"/>
        <w:bottom w:val="single" w:sz="2" w:space="10" w:color="807300" w:themeColor="accent1" w:themeShade="80"/>
        <w:right w:val="single" w:sz="2" w:space="10" w:color="807300" w:themeColor="accent1" w:themeShade="80"/>
      </w:pBdr>
      <w:spacing w:after="0"/>
      <w:ind w:left="1152" w:right="1152"/>
    </w:pPr>
    <w:rPr>
      <w:iCs/>
      <w:color w:val="807300" w:themeColor="accent1" w:themeShade="80"/>
      <w:kern w:val="22"/>
      <w:lang w:val="es-ES" w:eastAsia="ja-JP"/>
      <w14:ligatures w14:val="standard"/>
    </w:rPr>
  </w:style>
  <w:style w:type="paragraph" w:styleId="BodyText3">
    <w:name w:val="Body Text 3"/>
    <w:basedOn w:val="Normal"/>
    <w:link w:val="BodyText3Char"/>
    <w:uiPriority w:val="99"/>
    <w:semiHidden/>
    <w:unhideWhenUsed/>
    <w:rsid w:val="0094532B"/>
    <w:rPr>
      <w:i/>
      <w:color w:val="A6A6A6" w:themeColor="background1" w:themeShade="A6"/>
      <w:kern w:val="22"/>
      <w:szCs w:val="16"/>
      <w:lang w:val="es-ES" w:eastAsia="ja-JP"/>
      <w14:ligatures w14:val="standard"/>
    </w:rPr>
  </w:style>
  <w:style w:type="character" w:customStyle="1" w:styleId="BodyText3Char">
    <w:name w:val="Body Text 3 Char"/>
    <w:basedOn w:val="DefaultParagraphFont"/>
    <w:link w:val="BodyText3"/>
    <w:uiPriority w:val="99"/>
    <w:semiHidden/>
    <w:rsid w:val="0094532B"/>
    <w:rPr>
      <w:rFonts w:eastAsiaTheme="minorEastAsia"/>
      <w:i/>
      <w:color w:val="A6A6A6" w:themeColor="background1" w:themeShade="A6"/>
      <w:kern w:val="22"/>
      <w:sz w:val="24"/>
      <w:szCs w:val="16"/>
      <w:lang w:val="es-ES" w:eastAsia="ja-JP"/>
      <w14:ligatures w14:val="standard"/>
    </w:rPr>
  </w:style>
  <w:style w:type="paragraph" w:styleId="BodyTextIndent3">
    <w:name w:val="Body Text Indent 3"/>
    <w:basedOn w:val="Normal"/>
    <w:link w:val="BodyTextIndent3Char"/>
    <w:uiPriority w:val="99"/>
    <w:semiHidden/>
    <w:unhideWhenUsed/>
    <w:rsid w:val="0094532B"/>
    <w:pPr>
      <w:ind w:left="360"/>
    </w:pPr>
    <w:rPr>
      <w:i/>
      <w:color w:val="A6A6A6" w:themeColor="background1" w:themeShade="A6"/>
      <w:kern w:val="22"/>
      <w:szCs w:val="16"/>
      <w:lang w:val="es-ES" w:eastAsia="ja-JP"/>
      <w14:ligatures w14:val="standard"/>
    </w:rPr>
  </w:style>
  <w:style w:type="character" w:customStyle="1" w:styleId="BodyTextIndent3Char">
    <w:name w:val="Body Text Indent 3 Char"/>
    <w:basedOn w:val="DefaultParagraphFont"/>
    <w:link w:val="BodyTextIndent3"/>
    <w:uiPriority w:val="99"/>
    <w:semiHidden/>
    <w:rsid w:val="0094532B"/>
    <w:rPr>
      <w:rFonts w:eastAsiaTheme="minorEastAsia"/>
      <w:i/>
      <w:color w:val="A6A6A6" w:themeColor="background1" w:themeShade="A6"/>
      <w:kern w:val="22"/>
      <w:sz w:val="24"/>
      <w:szCs w:val="16"/>
      <w:lang w:val="es-ES" w:eastAsia="ja-JP"/>
      <w14:ligatures w14:val="standard"/>
    </w:rPr>
  </w:style>
  <w:style w:type="paragraph" w:styleId="DocumentMap">
    <w:name w:val="Document Map"/>
    <w:basedOn w:val="Normal"/>
    <w:link w:val="DocumentMapChar"/>
    <w:uiPriority w:val="99"/>
    <w:semiHidden/>
    <w:unhideWhenUsed/>
    <w:rsid w:val="0094532B"/>
    <w:pPr>
      <w:spacing w:after="0"/>
    </w:pPr>
    <w:rPr>
      <w:rFonts w:ascii="Segoe UI" w:hAnsi="Segoe UI"/>
      <w:i/>
      <w:color w:val="A6A6A6" w:themeColor="background1" w:themeShade="A6"/>
      <w:kern w:val="22"/>
      <w:szCs w:val="16"/>
      <w:lang w:val="es-ES" w:eastAsia="ja-JP"/>
      <w14:ligatures w14:val="standard"/>
    </w:rPr>
  </w:style>
  <w:style w:type="character" w:customStyle="1" w:styleId="DocumentMapChar">
    <w:name w:val="Document Map Char"/>
    <w:basedOn w:val="DefaultParagraphFont"/>
    <w:link w:val="DocumentMap"/>
    <w:uiPriority w:val="99"/>
    <w:semiHidden/>
    <w:rsid w:val="0094532B"/>
    <w:rPr>
      <w:rFonts w:ascii="Segoe UI" w:eastAsiaTheme="minorEastAsia" w:hAnsi="Segoe UI"/>
      <w:i/>
      <w:color w:val="A6A6A6" w:themeColor="background1" w:themeShade="A6"/>
      <w:kern w:val="22"/>
      <w:sz w:val="24"/>
      <w:szCs w:val="16"/>
      <w:lang w:val="es-ES" w:eastAsia="ja-JP"/>
      <w14:ligatures w14:val="standard"/>
    </w:rPr>
  </w:style>
  <w:style w:type="paragraph" w:styleId="EndnoteText">
    <w:name w:val="endnote text"/>
    <w:basedOn w:val="Normal"/>
    <w:link w:val="EndnoteTextChar"/>
    <w:uiPriority w:val="99"/>
    <w:semiHidden/>
    <w:unhideWhenUsed/>
    <w:rsid w:val="0094532B"/>
    <w:pPr>
      <w:spacing w:after="0"/>
    </w:pPr>
    <w:rPr>
      <w:i/>
      <w:color w:val="A6A6A6" w:themeColor="background1" w:themeShade="A6"/>
      <w:kern w:val="22"/>
      <w:lang w:val="es-ES" w:eastAsia="ja-JP"/>
      <w14:ligatures w14:val="standard"/>
    </w:rPr>
  </w:style>
  <w:style w:type="character" w:customStyle="1" w:styleId="EndnoteTextChar">
    <w:name w:val="Endnote Text Char"/>
    <w:basedOn w:val="DefaultParagraphFont"/>
    <w:link w:val="EndnoteText"/>
    <w:uiPriority w:val="99"/>
    <w:semiHidden/>
    <w:rsid w:val="0094532B"/>
    <w:rPr>
      <w:rFonts w:eastAsiaTheme="minorEastAsia"/>
      <w:i/>
      <w:color w:val="A6A6A6" w:themeColor="background1" w:themeShade="A6"/>
      <w:kern w:val="22"/>
      <w:sz w:val="24"/>
      <w:lang w:val="es-ES" w:eastAsia="ja-JP"/>
      <w14:ligatures w14:val="standard"/>
    </w:rPr>
  </w:style>
  <w:style w:type="paragraph" w:styleId="EnvelopeReturn">
    <w:name w:val="envelope return"/>
    <w:basedOn w:val="Normal"/>
    <w:uiPriority w:val="99"/>
    <w:semiHidden/>
    <w:unhideWhenUsed/>
    <w:rsid w:val="0094532B"/>
    <w:pPr>
      <w:spacing w:after="0"/>
    </w:pPr>
    <w:rPr>
      <w:rFonts w:asciiTheme="majorHAnsi" w:hAnsiTheme="majorHAnsi" w:cstheme="majorBidi"/>
      <w:i/>
      <w:color w:val="A6A6A6" w:themeColor="background1" w:themeShade="A6"/>
      <w:kern w:val="22"/>
      <w:lang w:val="es-ES" w:eastAsia="ja-JP"/>
      <w14:ligatures w14:val="standard"/>
    </w:rPr>
  </w:style>
  <w:style w:type="character" w:styleId="HTMLCode">
    <w:name w:val="HTML Code"/>
    <w:basedOn w:val="DefaultParagraphFont"/>
    <w:uiPriority w:val="99"/>
    <w:semiHidden/>
    <w:unhideWhenUsed/>
    <w:rsid w:val="0094532B"/>
    <w:rPr>
      <w:rFonts w:ascii="Consolas" w:hAnsi="Consolas"/>
      <w:sz w:val="22"/>
      <w:szCs w:val="20"/>
    </w:rPr>
  </w:style>
  <w:style w:type="character" w:styleId="HTMLKeyboard">
    <w:name w:val="HTML Keyboard"/>
    <w:basedOn w:val="DefaultParagraphFont"/>
    <w:uiPriority w:val="99"/>
    <w:semiHidden/>
    <w:unhideWhenUsed/>
    <w:rsid w:val="0094532B"/>
    <w:rPr>
      <w:rFonts w:ascii="Consolas" w:hAnsi="Consolas"/>
      <w:sz w:val="22"/>
      <w:szCs w:val="20"/>
    </w:rPr>
  </w:style>
  <w:style w:type="paragraph" w:styleId="HTMLPreformatted">
    <w:name w:val="HTML Preformatted"/>
    <w:basedOn w:val="Normal"/>
    <w:link w:val="HTMLPreformattedChar"/>
    <w:uiPriority w:val="99"/>
    <w:semiHidden/>
    <w:unhideWhenUsed/>
    <w:rsid w:val="0094532B"/>
    <w:pPr>
      <w:spacing w:after="0"/>
    </w:pPr>
    <w:rPr>
      <w:rFonts w:ascii="Consolas" w:hAnsi="Consolas"/>
      <w:i/>
      <w:color w:val="A6A6A6" w:themeColor="background1" w:themeShade="A6"/>
      <w:kern w:val="22"/>
      <w:lang w:val="es-ES" w:eastAsia="ja-JP"/>
      <w14:ligatures w14:val="standard"/>
    </w:rPr>
  </w:style>
  <w:style w:type="character" w:customStyle="1" w:styleId="HTMLPreformattedChar">
    <w:name w:val="HTML Preformatted Char"/>
    <w:basedOn w:val="DefaultParagraphFont"/>
    <w:link w:val="HTMLPreformatted"/>
    <w:uiPriority w:val="99"/>
    <w:semiHidden/>
    <w:rsid w:val="0094532B"/>
    <w:rPr>
      <w:rFonts w:ascii="Consolas" w:eastAsiaTheme="minorEastAsia" w:hAnsi="Consolas"/>
      <w:i/>
      <w:color w:val="A6A6A6" w:themeColor="background1" w:themeShade="A6"/>
      <w:kern w:val="22"/>
      <w:sz w:val="24"/>
      <w:lang w:val="es-ES" w:eastAsia="ja-JP"/>
      <w14:ligatures w14:val="standard"/>
    </w:rPr>
  </w:style>
  <w:style w:type="character" w:styleId="HTMLTypewriter">
    <w:name w:val="HTML Typewriter"/>
    <w:basedOn w:val="DefaultParagraphFont"/>
    <w:uiPriority w:val="99"/>
    <w:semiHidden/>
    <w:unhideWhenUsed/>
    <w:rsid w:val="0094532B"/>
    <w:rPr>
      <w:rFonts w:ascii="Consolas" w:hAnsi="Consolas"/>
      <w:sz w:val="22"/>
      <w:szCs w:val="20"/>
    </w:rPr>
  </w:style>
  <w:style w:type="paragraph" w:styleId="PlainText">
    <w:name w:val="Plain Text"/>
    <w:basedOn w:val="Normal"/>
    <w:link w:val="PlainTextChar"/>
    <w:uiPriority w:val="99"/>
    <w:semiHidden/>
    <w:unhideWhenUsed/>
    <w:rsid w:val="0094532B"/>
    <w:pPr>
      <w:spacing w:after="0"/>
    </w:pPr>
    <w:rPr>
      <w:rFonts w:ascii="Consolas" w:hAnsi="Consolas"/>
      <w:i/>
      <w:color w:val="A6A6A6" w:themeColor="background1" w:themeShade="A6"/>
      <w:kern w:val="22"/>
      <w:szCs w:val="21"/>
      <w:lang w:val="es-ES" w:eastAsia="ja-JP"/>
      <w14:ligatures w14:val="standard"/>
    </w:rPr>
  </w:style>
  <w:style w:type="character" w:customStyle="1" w:styleId="PlainTextChar">
    <w:name w:val="Plain Text Char"/>
    <w:basedOn w:val="DefaultParagraphFont"/>
    <w:link w:val="PlainText"/>
    <w:uiPriority w:val="99"/>
    <w:semiHidden/>
    <w:rsid w:val="0094532B"/>
    <w:rPr>
      <w:rFonts w:ascii="Consolas" w:eastAsiaTheme="minorEastAsia" w:hAnsi="Consolas"/>
      <w:i/>
      <w:color w:val="A6A6A6" w:themeColor="background1" w:themeShade="A6"/>
      <w:kern w:val="22"/>
      <w:sz w:val="24"/>
      <w:szCs w:val="21"/>
      <w:lang w:val="es-ES" w:eastAsia="ja-JP"/>
      <w14:ligatures w14:val="standard"/>
    </w:rPr>
  </w:style>
  <w:style w:type="paragraph" w:styleId="ListNumber">
    <w:name w:val="List Number"/>
    <w:basedOn w:val="Normal"/>
    <w:uiPriority w:val="10"/>
    <w:qFormat/>
    <w:rsid w:val="0094532B"/>
    <w:pPr>
      <w:spacing w:after="0"/>
      <w:ind w:hanging="288"/>
      <w:contextualSpacing/>
    </w:pPr>
    <w:rPr>
      <w:i/>
      <w:color w:val="A6A6A6" w:themeColor="background1" w:themeShade="A6"/>
      <w:kern w:val="22"/>
      <w:lang w:val="es-ES" w:eastAsia="ja-JP"/>
      <w14:ligatures w14:val="standard"/>
    </w:rPr>
  </w:style>
  <w:style w:type="character" w:styleId="Emphasis">
    <w:name w:val="Emphasis"/>
    <w:basedOn w:val="DefaultParagraphFont"/>
    <w:uiPriority w:val="20"/>
    <w:unhideWhenUsed/>
    <w:qFormat/>
    <w:rsid w:val="0094532B"/>
    <w:rPr>
      <w:i/>
      <w:iCs/>
      <w:color w:val="595959" w:themeColor="text1" w:themeTint="A6"/>
    </w:rPr>
  </w:style>
  <w:style w:type="paragraph" w:styleId="ListBullet">
    <w:name w:val="List Bullet"/>
    <w:basedOn w:val="Normal"/>
    <w:uiPriority w:val="11"/>
    <w:qFormat/>
    <w:rsid w:val="0094532B"/>
    <w:pPr>
      <w:spacing w:after="0"/>
      <w:ind w:hanging="288"/>
      <w:contextualSpacing/>
    </w:pPr>
    <w:rPr>
      <w:i/>
      <w:color w:val="A6A6A6" w:themeColor="background1" w:themeShade="A6"/>
      <w:kern w:val="22"/>
      <w:sz w:val="22"/>
      <w:lang w:val="es-ES" w:eastAsia="ja-JP"/>
      <w14:ligatures w14:val="standard"/>
    </w:rPr>
  </w:style>
  <w:style w:type="character" w:styleId="PlaceholderText">
    <w:name w:val="Placeholder Text"/>
    <w:basedOn w:val="DefaultParagraphFont"/>
    <w:uiPriority w:val="99"/>
    <w:semiHidden/>
    <w:rsid w:val="0094532B"/>
    <w:rPr>
      <w:color w:val="808080"/>
    </w:rPr>
  </w:style>
  <w:style w:type="table" w:styleId="TableGridLight">
    <w:name w:val="Grid Table Light"/>
    <w:basedOn w:val="TableNormal"/>
    <w:uiPriority w:val="40"/>
    <w:rsid w:val="0094532B"/>
    <w:pPr>
      <w:spacing w:before="120" w:after="0" w:line="240" w:lineRule="auto"/>
    </w:pPr>
    <w:rPr>
      <w:lang w:val="es-E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Accent6">
    <w:name w:val="Grid Table 2 Accent 6"/>
    <w:basedOn w:val="TableNormal"/>
    <w:uiPriority w:val="47"/>
    <w:rsid w:val="0094532B"/>
    <w:pPr>
      <w:spacing w:before="120" w:after="0" w:line="240" w:lineRule="auto"/>
    </w:pPr>
    <w:rPr>
      <w:lang w:val="es-ES"/>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4-Accent2">
    <w:name w:val="Grid Table 4 Accent 2"/>
    <w:basedOn w:val="TableNormal"/>
    <w:uiPriority w:val="49"/>
    <w:rsid w:val="0094532B"/>
    <w:pPr>
      <w:spacing w:before="120" w:after="0" w:line="240" w:lineRule="auto"/>
      <w:ind w:hanging="288"/>
    </w:pPr>
    <w:rPr>
      <w:lang w:val="es-ES"/>
    </w:rPr>
    <w:tblPr>
      <w:tblStyleRowBandSize w:val="1"/>
      <w:tblStyleColBandSize w:val="1"/>
      <w:tblBorders>
        <w:top w:val="single" w:sz="4" w:space="0" w:color="93D7EF" w:themeColor="accent2" w:themeTint="99"/>
        <w:left w:val="single" w:sz="4" w:space="0" w:color="93D7EF" w:themeColor="accent2" w:themeTint="99"/>
        <w:bottom w:val="single" w:sz="4" w:space="0" w:color="93D7EF" w:themeColor="accent2" w:themeTint="99"/>
        <w:right w:val="single" w:sz="4" w:space="0" w:color="93D7EF" w:themeColor="accent2" w:themeTint="99"/>
        <w:insideH w:val="single" w:sz="4" w:space="0" w:color="93D7EF" w:themeColor="accent2" w:themeTint="99"/>
        <w:insideV w:val="single" w:sz="4" w:space="0" w:color="93D7EF" w:themeColor="accent2" w:themeTint="99"/>
      </w:tblBorders>
    </w:tblPr>
    <w:tblStylePr w:type="firstRow">
      <w:rPr>
        <w:b/>
        <w:bCs/>
        <w:color w:val="FFFFFF" w:themeColor="background1"/>
      </w:rPr>
      <w:tblPr/>
      <w:tcPr>
        <w:tcBorders>
          <w:top w:val="single" w:sz="4" w:space="0" w:color="4CBDE5" w:themeColor="accent2"/>
          <w:left w:val="single" w:sz="4" w:space="0" w:color="4CBDE5" w:themeColor="accent2"/>
          <w:bottom w:val="single" w:sz="4" w:space="0" w:color="4CBDE5" w:themeColor="accent2"/>
          <w:right w:val="single" w:sz="4" w:space="0" w:color="4CBDE5" w:themeColor="accent2"/>
          <w:insideH w:val="nil"/>
          <w:insideV w:val="nil"/>
        </w:tcBorders>
        <w:shd w:val="clear" w:color="auto" w:fill="4CBDE5" w:themeFill="accent2"/>
      </w:tcPr>
    </w:tblStylePr>
    <w:tblStylePr w:type="lastRow">
      <w:rPr>
        <w:b/>
        <w:bCs/>
      </w:rPr>
      <w:tblPr/>
      <w:tcPr>
        <w:tcBorders>
          <w:top w:val="double" w:sz="4" w:space="0" w:color="4CBDE5" w:themeColor="accent2"/>
        </w:tcBorders>
      </w:tcPr>
    </w:tblStylePr>
    <w:tblStylePr w:type="firstCol">
      <w:rPr>
        <w:b/>
        <w:bCs/>
      </w:rPr>
    </w:tblStylePr>
    <w:tblStylePr w:type="lastCol">
      <w:rPr>
        <w:b/>
        <w:bCs/>
      </w:rPr>
    </w:tblStylePr>
    <w:tblStylePr w:type="band1Vert">
      <w:tblPr/>
      <w:tcPr>
        <w:shd w:val="clear" w:color="auto" w:fill="DBF1F9" w:themeFill="accent2" w:themeFillTint="33"/>
      </w:tcPr>
    </w:tblStylePr>
    <w:tblStylePr w:type="band1Horz">
      <w:tblPr/>
      <w:tcPr>
        <w:shd w:val="clear" w:color="auto" w:fill="DBF1F9" w:themeFill="accent2" w:themeFillTint="33"/>
      </w:tcPr>
    </w:tblStylePr>
  </w:style>
  <w:style w:type="table" w:styleId="GridTable4-Accent4">
    <w:name w:val="Grid Table 4 Accent 4"/>
    <w:basedOn w:val="TableNormal"/>
    <w:uiPriority w:val="49"/>
    <w:rsid w:val="0094532B"/>
    <w:pPr>
      <w:numPr>
        <w:numId w:val="4"/>
      </w:numPr>
      <w:spacing w:before="120" w:after="0" w:line="240" w:lineRule="auto"/>
      <w:ind w:left="0" w:firstLine="0"/>
    </w:pPr>
    <w:rPr>
      <w:lang w:val="es-ES"/>
    </w:rPr>
    <w:tblPr>
      <w:tblStyleRowBandSize w:val="1"/>
      <w:tblStyleColBandSize w:val="1"/>
      <w:tblBorders>
        <w:top w:val="single" w:sz="4" w:space="0" w:color="33B9FF" w:themeColor="accent4" w:themeTint="99"/>
        <w:left w:val="single" w:sz="4" w:space="0" w:color="33B9FF" w:themeColor="accent4" w:themeTint="99"/>
        <w:bottom w:val="single" w:sz="4" w:space="0" w:color="33B9FF" w:themeColor="accent4" w:themeTint="99"/>
        <w:right w:val="single" w:sz="4" w:space="0" w:color="33B9FF" w:themeColor="accent4" w:themeTint="99"/>
        <w:insideH w:val="single" w:sz="4" w:space="0" w:color="33B9FF" w:themeColor="accent4" w:themeTint="99"/>
        <w:insideV w:val="single" w:sz="4" w:space="0" w:color="33B9FF" w:themeColor="accent4" w:themeTint="99"/>
      </w:tblBorders>
    </w:tblPr>
    <w:tblStylePr w:type="firstRow">
      <w:rPr>
        <w:b/>
        <w:bCs/>
        <w:color w:val="FFFFFF" w:themeColor="background1"/>
      </w:rPr>
      <w:tblPr/>
      <w:tcPr>
        <w:tcBorders>
          <w:top w:val="single" w:sz="4" w:space="0" w:color="0070AA" w:themeColor="accent4"/>
          <w:left w:val="single" w:sz="4" w:space="0" w:color="0070AA" w:themeColor="accent4"/>
          <w:bottom w:val="single" w:sz="4" w:space="0" w:color="0070AA" w:themeColor="accent4"/>
          <w:right w:val="single" w:sz="4" w:space="0" w:color="0070AA" w:themeColor="accent4"/>
          <w:insideH w:val="nil"/>
          <w:insideV w:val="nil"/>
        </w:tcBorders>
        <w:shd w:val="clear" w:color="auto" w:fill="0070AA" w:themeFill="accent4"/>
      </w:tcPr>
    </w:tblStylePr>
    <w:tblStylePr w:type="lastRow">
      <w:rPr>
        <w:b/>
        <w:bCs/>
      </w:rPr>
      <w:tblPr/>
      <w:tcPr>
        <w:tcBorders>
          <w:top w:val="double" w:sz="4" w:space="0" w:color="0070AA" w:themeColor="accent4"/>
        </w:tcBorders>
      </w:tcPr>
    </w:tblStylePr>
    <w:tblStylePr w:type="firstCol">
      <w:rPr>
        <w:b/>
        <w:bCs/>
      </w:rPr>
    </w:tblStylePr>
    <w:tblStylePr w:type="lastCol">
      <w:rPr>
        <w:b/>
        <w:bCs/>
      </w:rPr>
    </w:tblStylePr>
    <w:tblStylePr w:type="band1Vert">
      <w:tblPr/>
      <w:tcPr>
        <w:shd w:val="clear" w:color="auto" w:fill="BBE7FF" w:themeFill="accent4" w:themeFillTint="33"/>
      </w:tcPr>
    </w:tblStylePr>
    <w:tblStylePr w:type="band1Horz">
      <w:tblPr/>
      <w:tcPr>
        <w:shd w:val="clear" w:color="auto" w:fill="BBE7FF" w:themeFill="accent4" w:themeFillTint="33"/>
      </w:tcPr>
    </w:tblStylePr>
  </w:style>
  <w:style w:type="table" w:styleId="GridTable3">
    <w:name w:val="Grid Table 3"/>
    <w:basedOn w:val="TableNormal"/>
    <w:uiPriority w:val="48"/>
    <w:rsid w:val="0094532B"/>
    <w:pPr>
      <w:spacing w:before="120" w:after="0" w:line="240" w:lineRule="auto"/>
    </w:pPr>
    <w:rPr>
      <w:lang w:val="es-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4">
    <w:name w:val="Grid Table 4"/>
    <w:basedOn w:val="TableNormal"/>
    <w:uiPriority w:val="49"/>
    <w:rsid w:val="0094532B"/>
    <w:pPr>
      <w:spacing w:before="120" w:after="0" w:line="240" w:lineRule="auto"/>
    </w:pPr>
    <w:rPr>
      <w:lang w:val="es-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urfulAccent4">
    <w:name w:val="Grid Table 6 Colorful Accent 4"/>
    <w:basedOn w:val="TableNormal"/>
    <w:uiPriority w:val="51"/>
    <w:rsid w:val="0094532B"/>
    <w:pPr>
      <w:spacing w:before="120" w:after="0" w:line="240" w:lineRule="auto"/>
    </w:pPr>
    <w:rPr>
      <w:color w:val="00537F" w:themeColor="accent4" w:themeShade="BF"/>
      <w:lang w:val="es-ES"/>
    </w:rPr>
    <w:tblPr>
      <w:tblStyleRowBandSize w:val="1"/>
      <w:tblStyleColBandSize w:val="1"/>
      <w:tblBorders>
        <w:top w:val="single" w:sz="4" w:space="0" w:color="33B9FF" w:themeColor="accent4" w:themeTint="99"/>
        <w:left w:val="single" w:sz="4" w:space="0" w:color="33B9FF" w:themeColor="accent4" w:themeTint="99"/>
        <w:bottom w:val="single" w:sz="4" w:space="0" w:color="33B9FF" w:themeColor="accent4" w:themeTint="99"/>
        <w:right w:val="single" w:sz="4" w:space="0" w:color="33B9FF" w:themeColor="accent4" w:themeTint="99"/>
        <w:insideH w:val="single" w:sz="4" w:space="0" w:color="33B9FF" w:themeColor="accent4" w:themeTint="99"/>
        <w:insideV w:val="single" w:sz="4" w:space="0" w:color="33B9FF" w:themeColor="accent4" w:themeTint="99"/>
      </w:tblBorders>
    </w:tblPr>
    <w:tblStylePr w:type="firstRow">
      <w:rPr>
        <w:b/>
        <w:bCs/>
      </w:rPr>
      <w:tblPr/>
      <w:tcPr>
        <w:tcBorders>
          <w:bottom w:val="single" w:sz="12" w:space="0" w:color="33B9FF" w:themeColor="accent4" w:themeTint="99"/>
        </w:tcBorders>
      </w:tcPr>
    </w:tblStylePr>
    <w:tblStylePr w:type="lastRow">
      <w:rPr>
        <w:b/>
        <w:bCs/>
      </w:rPr>
      <w:tblPr/>
      <w:tcPr>
        <w:tcBorders>
          <w:top w:val="double" w:sz="4" w:space="0" w:color="33B9FF" w:themeColor="accent4" w:themeTint="99"/>
        </w:tcBorders>
      </w:tcPr>
    </w:tblStylePr>
    <w:tblStylePr w:type="firstCol">
      <w:rPr>
        <w:b/>
        <w:bCs/>
      </w:rPr>
    </w:tblStylePr>
    <w:tblStylePr w:type="lastCol">
      <w:rPr>
        <w:b/>
        <w:bCs/>
      </w:rPr>
    </w:tblStylePr>
    <w:tblStylePr w:type="band1Vert">
      <w:tblPr/>
      <w:tcPr>
        <w:shd w:val="clear" w:color="auto" w:fill="BBE7FF" w:themeFill="accent4" w:themeFillTint="33"/>
      </w:tcPr>
    </w:tblStylePr>
    <w:tblStylePr w:type="band1Horz">
      <w:tblPr/>
      <w:tcPr>
        <w:shd w:val="clear" w:color="auto" w:fill="BBE7FF" w:themeFill="accent4" w:themeFillTint="33"/>
      </w:tcPr>
    </w:tblStylePr>
  </w:style>
  <w:style w:type="table" w:styleId="GridTable6ColourfulAccent3">
    <w:name w:val="Grid Table 6 Colorful Accent 3"/>
    <w:basedOn w:val="TableNormal"/>
    <w:uiPriority w:val="51"/>
    <w:rsid w:val="0094532B"/>
    <w:pPr>
      <w:spacing w:before="120" w:after="0" w:line="240" w:lineRule="auto"/>
    </w:pPr>
    <w:rPr>
      <w:color w:val="2A8737" w:themeColor="accent3" w:themeShade="BF"/>
      <w:lang w:val="es-ES"/>
    </w:rPr>
    <w:tblPr>
      <w:tblStyleRowBandSize w:val="1"/>
      <w:tblStyleColBandSize w:val="1"/>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Pr>
    <w:tblStylePr w:type="firstRow">
      <w:rPr>
        <w:b/>
        <w:bCs/>
      </w:rPr>
      <w:tblPr/>
      <w:tcPr>
        <w:tcBorders>
          <w:bottom w:val="single" w:sz="12" w:space="0" w:color="82D88E" w:themeColor="accent3" w:themeTint="99"/>
        </w:tcBorders>
      </w:tcPr>
    </w:tblStylePr>
    <w:tblStylePr w:type="lastRow">
      <w:rPr>
        <w:b/>
        <w:bCs/>
      </w:rPr>
      <w:tblPr/>
      <w:tcPr>
        <w:tcBorders>
          <w:top w:val="double" w:sz="4" w:space="0" w:color="82D88E" w:themeColor="accent3" w:themeTint="99"/>
        </w:tcBorders>
      </w:tcPr>
    </w:tblStylePr>
    <w:tblStylePr w:type="firstCol">
      <w:rPr>
        <w:b/>
        <w:bCs/>
      </w:rPr>
    </w:tblStylePr>
    <w:tblStylePr w:type="lastCol">
      <w:rPr>
        <w:b/>
        <w:bCs/>
      </w:rPr>
    </w:tblStylePr>
    <w:tblStylePr w:type="band1Vert">
      <w:tblPr/>
      <w:tcPr>
        <w:shd w:val="clear" w:color="auto" w:fill="D5F2D9" w:themeFill="accent3" w:themeFillTint="33"/>
      </w:tcPr>
    </w:tblStylePr>
    <w:tblStylePr w:type="band1Horz">
      <w:tblPr/>
      <w:tcPr>
        <w:shd w:val="clear" w:color="auto" w:fill="D5F2D9" w:themeFill="accent3" w:themeFillTint="33"/>
      </w:tcPr>
    </w:tblStylePr>
  </w:style>
  <w:style w:type="table" w:styleId="GridTable6ColourfulAccent1">
    <w:name w:val="Grid Table 6 Colorful Accent 1"/>
    <w:basedOn w:val="TableNormal"/>
    <w:uiPriority w:val="51"/>
    <w:rsid w:val="0094532B"/>
    <w:pPr>
      <w:tabs>
        <w:tab w:val="num" w:pos="360"/>
      </w:tabs>
      <w:spacing w:before="120" w:after="0" w:line="240" w:lineRule="auto"/>
      <w:ind w:left="360" w:hanging="360"/>
    </w:pPr>
    <w:rPr>
      <w:color w:val="BFAC00" w:themeColor="accent1" w:themeShade="BF"/>
      <w:lang w:val="es-ES"/>
    </w:rPr>
    <w:tblPr>
      <w:tblStyleRowBandSize w:val="1"/>
      <w:tblStyleColBandSize w:val="1"/>
      <w:tblBorders>
        <w:top w:val="single" w:sz="4" w:space="0" w:color="FFF066" w:themeColor="accent1" w:themeTint="99"/>
        <w:left w:val="single" w:sz="4" w:space="0" w:color="FFF066" w:themeColor="accent1" w:themeTint="99"/>
        <w:bottom w:val="single" w:sz="4" w:space="0" w:color="FFF066" w:themeColor="accent1" w:themeTint="99"/>
        <w:right w:val="single" w:sz="4" w:space="0" w:color="FFF066" w:themeColor="accent1" w:themeTint="99"/>
        <w:insideH w:val="single" w:sz="4" w:space="0" w:color="FFF066" w:themeColor="accent1" w:themeTint="99"/>
        <w:insideV w:val="single" w:sz="4" w:space="0" w:color="FFF066" w:themeColor="accent1" w:themeTint="99"/>
      </w:tblBorders>
    </w:tblPr>
    <w:tblStylePr w:type="firstRow">
      <w:rPr>
        <w:b/>
        <w:bCs/>
      </w:rPr>
      <w:tblPr/>
      <w:tcPr>
        <w:tcBorders>
          <w:bottom w:val="single" w:sz="12" w:space="0" w:color="FFF066" w:themeColor="accent1" w:themeTint="99"/>
        </w:tcBorders>
      </w:tcPr>
    </w:tblStylePr>
    <w:tblStylePr w:type="lastRow">
      <w:rPr>
        <w:b/>
        <w:bCs/>
      </w:rPr>
      <w:tblPr/>
      <w:tcPr>
        <w:tcBorders>
          <w:top w:val="double" w:sz="4" w:space="0" w:color="FFF066" w:themeColor="accent1" w:themeTint="99"/>
        </w:tcBorders>
      </w:tcPr>
    </w:tblStylePr>
    <w:tblStylePr w:type="firstCol">
      <w:rPr>
        <w:b/>
        <w:bCs/>
      </w:rPr>
    </w:tblStylePr>
    <w:tblStylePr w:type="lastCol">
      <w:rPr>
        <w:b/>
        <w:bCs/>
      </w:rPr>
    </w:tblStylePr>
    <w:tblStylePr w:type="band1Vert">
      <w:tblPr/>
      <w:tcPr>
        <w:shd w:val="clear" w:color="auto" w:fill="FFFACC" w:themeFill="accent1" w:themeFillTint="33"/>
      </w:tcPr>
    </w:tblStylePr>
    <w:tblStylePr w:type="band1Horz">
      <w:tblPr/>
      <w:tcPr>
        <w:shd w:val="clear" w:color="auto" w:fill="FFFACC" w:themeFill="accent1" w:themeFillTint="33"/>
      </w:tcPr>
    </w:tblStylePr>
  </w:style>
  <w:style w:type="table" w:styleId="GridTable6Colourful">
    <w:name w:val="Grid Table 6 Colorful"/>
    <w:basedOn w:val="TableNormal"/>
    <w:uiPriority w:val="51"/>
    <w:rsid w:val="0094532B"/>
    <w:pPr>
      <w:spacing w:before="120" w:after="0" w:line="240" w:lineRule="auto"/>
    </w:pPr>
    <w:rPr>
      <w:color w:val="000000" w:themeColor="text1"/>
      <w:lang w:val="es-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6">
    <w:name w:val="Grid Table 5 Dark Accent 6"/>
    <w:basedOn w:val="Table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5Dark-Accent5">
    <w:name w:val="Grid Table 5 Dark Accent 5"/>
    <w:basedOn w:val="Table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D6E0"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C3668"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C3668"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C3668"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3668" w:themeFill="accent5"/>
      </w:tcPr>
    </w:tblStylePr>
    <w:tblStylePr w:type="band1Vert">
      <w:tblPr/>
      <w:tcPr>
        <w:shd w:val="clear" w:color="auto" w:fill="EAAEC2" w:themeFill="accent5" w:themeFillTint="66"/>
      </w:tcPr>
    </w:tblStylePr>
    <w:tblStylePr w:type="band1Horz">
      <w:tblPr/>
      <w:tcPr>
        <w:shd w:val="clear" w:color="auto" w:fill="EAAEC2" w:themeFill="accent5" w:themeFillTint="66"/>
      </w:tcPr>
    </w:tblStylePr>
  </w:style>
  <w:style w:type="table" w:styleId="GridTable5Dark-Accent1">
    <w:name w:val="Grid Table 5 Dark Accent 1"/>
    <w:basedOn w:val="Table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AC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E6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E60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E6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E600" w:themeFill="accent1"/>
      </w:tcPr>
    </w:tblStylePr>
    <w:tblStylePr w:type="band1Vert">
      <w:tblPr/>
      <w:tcPr>
        <w:shd w:val="clear" w:color="auto" w:fill="FFF599" w:themeFill="accent1" w:themeFillTint="66"/>
      </w:tcPr>
    </w:tblStylePr>
    <w:tblStylePr w:type="band1Horz">
      <w:tblPr/>
      <w:tcPr>
        <w:shd w:val="clear" w:color="auto" w:fill="FFF599" w:themeFill="accent1" w:themeFillTint="66"/>
      </w:tcPr>
    </w:tblStylePr>
  </w:style>
  <w:style w:type="table" w:styleId="GridTable5Dark">
    <w:name w:val="Grid Table 5 Dark"/>
    <w:basedOn w:val="Table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2">
    <w:name w:val="Grid Table 5 Dark Accent 2"/>
    <w:basedOn w:val="Table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F1F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CBDE5"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CBDE5"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CBDE5"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CBDE5" w:themeFill="accent2"/>
      </w:tcPr>
    </w:tblStylePr>
    <w:tblStylePr w:type="band1Vert">
      <w:tblPr/>
      <w:tcPr>
        <w:shd w:val="clear" w:color="auto" w:fill="B7E4F4" w:themeFill="accent2" w:themeFillTint="66"/>
      </w:tcPr>
    </w:tblStylePr>
    <w:tblStylePr w:type="band1Horz">
      <w:tblPr/>
      <w:tcPr>
        <w:shd w:val="clear" w:color="auto" w:fill="B7E4F4" w:themeFill="accent2" w:themeFillTint="66"/>
      </w:tcPr>
    </w:tblStylePr>
  </w:style>
  <w:style w:type="character" w:customStyle="1" w:styleId="Referencia">
    <w:name w:val="_Referencia"/>
    <w:uiPriority w:val="1"/>
    <w:qFormat/>
    <w:rsid w:val="0094532B"/>
    <w:rPr>
      <w:b/>
      <w:color w:val="491347" w:themeColor="background2" w:themeShade="80"/>
    </w:rPr>
  </w:style>
  <w:style w:type="paragraph" w:customStyle="1" w:styleId="nonlist1">
    <w:name w:val="_non list 1"/>
    <w:basedOn w:val="Normal"/>
    <w:qFormat/>
    <w:rsid w:val="0094532B"/>
    <w:pPr>
      <w:ind w:left="284" w:hanging="284"/>
      <w:contextualSpacing/>
    </w:pPr>
  </w:style>
  <w:style w:type="paragraph" w:customStyle="1" w:styleId="nonlist2">
    <w:name w:val="_non list 2"/>
    <w:basedOn w:val="Normal"/>
    <w:qFormat/>
    <w:rsid w:val="0094532B"/>
    <w:pPr>
      <w:spacing w:after="60"/>
      <w:ind w:left="567" w:hanging="142"/>
      <w:contextualSpacing/>
    </w:pPr>
  </w:style>
  <w:style w:type="paragraph" w:customStyle="1" w:styleId="vnculo">
    <w:name w:val="_vínculo"/>
    <w:basedOn w:val="Normal"/>
    <w:qFormat/>
    <w:rsid w:val="0094532B"/>
    <w:pPr>
      <w:spacing w:after="0"/>
    </w:pPr>
    <w:rPr>
      <w:rFonts w:ascii="Calibri" w:eastAsia="Times New Roman" w:hAnsi="Calibri" w:cs="Calibri"/>
      <w:b/>
      <w:i/>
      <w:lang w:val="es"/>
    </w:rPr>
  </w:style>
  <w:style w:type="paragraph" w:styleId="TOC5">
    <w:name w:val="toc 5"/>
    <w:basedOn w:val="Normal"/>
    <w:next w:val="Normal"/>
    <w:autoRedefine/>
    <w:uiPriority w:val="39"/>
    <w:unhideWhenUsed/>
    <w:rsid w:val="0094532B"/>
    <w:pPr>
      <w:spacing w:after="100" w:line="259" w:lineRule="auto"/>
      <w:ind w:left="880"/>
    </w:pPr>
    <w:rPr>
      <w:lang w:val="es-ES"/>
    </w:rPr>
  </w:style>
  <w:style w:type="paragraph" w:styleId="TOC6">
    <w:name w:val="toc 6"/>
    <w:basedOn w:val="Normal"/>
    <w:next w:val="Normal"/>
    <w:autoRedefine/>
    <w:uiPriority w:val="39"/>
    <w:unhideWhenUsed/>
    <w:rsid w:val="0094532B"/>
    <w:pPr>
      <w:spacing w:after="100" w:line="259" w:lineRule="auto"/>
      <w:ind w:left="1100"/>
    </w:pPr>
    <w:rPr>
      <w:lang w:val="es-ES"/>
    </w:rPr>
  </w:style>
  <w:style w:type="paragraph" w:styleId="TOC7">
    <w:name w:val="toc 7"/>
    <w:basedOn w:val="Normal"/>
    <w:next w:val="Normal"/>
    <w:autoRedefine/>
    <w:uiPriority w:val="39"/>
    <w:unhideWhenUsed/>
    <w:rsid w:val="0094532B"/>
    <w:pPr>
      <w:spacing w:after="100" w:line="259" w:lineRule="auto"/>
      <w:ind w:left="1320"/>
    </w:pPr>
    <w:rPr>
      <w:lang w:val="es-ES"/>
    </w:rPr>
  </w:style>
  <w:style w:type="paragraph" w:styleId="TOC8">
    <w:name w:val="toc 8"/>
    <w:basedOn w:val="Normal"/>
    <w:next w:val="Normal"/>
    <w:autoRedefine/>
    <w:uiPriority w:val="39"/>
    <w:unhideWhenUsed/>
    <w:rsid w:val="0094532B"/>
    <w:pPr>
      <w:spacing w:after="100" w:line="259" w:lineRule="auto"/>
      <w:ind w:left="1540"/>
    </w:pPr>
    <w:rPr>
      <w:lang w:val="es-ES"/>
    </w:rPr>
  </w:style>
  <w:style w:type="paragraph" w:styleId="TOC9">
    <w:name w:val="toc 9"/>
    <w:basedOn w:val="Normal"/>
    <w:next w:val="Normal"/>
    <w:autoRedefine/>
    <w:uiPriority w:val="39"/>
    <w:unhideWhenUsed/>
    <w:rsid w:val="0094532B"/>
    <w:pPr>
      <w:spacing w:after="100" w:line="259" w:lineRule="auto"/>
      <w:ind w:left="1760"/>
    </w:pPr>
    <w:rPr>
      <w:lang w:val="es-ES"/>
    </w:rPr>
  </w:style>
  <w:style w:type="character" w:customStyle="1" w:styleId="UnresolvedMention1">
    <w:name w:val="Unresolved Mention1"/>
    <w:basedOn w:val="DefaultParagraphFont"/>
    <w:uiPriority w:val="99"/>
    <w:unhideWhenUsed/>
    <w:rsid w:val="0094532B"/>
    <w:rPr>
      <w:color w:val="605E5C"/>
      <w:shd w:val="clear" w:color="auto" w:fill="E1DFDD"/>
    </w:rPr>
  </w:style>
  <w:style w:type="paragraph" w:styleId="TableofFigures">
    <w:name w:val="table of figures"/>
    <w:basedOn w:val="Normal"/>
    <w:next w:val="Normal"/>
    <w:uiPriority w:val="99"/>
    <w:unhideWhenUsed/>
    <w:rsid w:val="0094532B"/>
    <w:pPr>
      <w:spacing w:after="0"/>
    </w:pPr>
    <w:rPr>
      <w:rFonts w:ascii="Calibri" w:hAnsi="Calibri"/>
      <w:kern w:val="22"/>
      <w:lang w:val="es-ES" w:eastAsia="ja-JP"/>
      <w14:ligatures w14:val="standard"/>
    </w:rPr>
  </w:style>
  <w:style w:type="table" w:styleId="GridTable6ColourfulAccent5">
    <w:name w:val="Grid Table 6 Colorful Accent 5"/>
    <w:basedOn w:val="TableNormal"/>
    <w:uiPriority w:val="51"/>
    <w:rsid w:val="0094532B"/>
    <w:pPr>
      <w:spacing w:after="0" w:line="240" w:lineRule="auto"/>
    </w:pPr>
    <w:rPr>
      <w:color w:val="99274D" w:themeColor="accent5" w:themeShade="BF"/>
    </w:rPr>
    <w:tblPr>
      <w:tblStyleRowBandSize w:val="1"/>
      <w:tblStyleColBandSize w:val="1"/>
      <w:tblBorders>
        <w:top w:val="single" w:sz="4" w:space="0" w:color="E086A4" w:themeColor="accent5" w:themeTint="99"/>
        <w:left w:val="single" w:sz="4" w:space="0" w:color="E086A4" w:themeColor="accent5" w:themeTint="99"/>
        <w:bottom w:val="single" w:sz="4" w:space="0" w:color="E086A4" w:themeColor="accent5" w:themeTint="99"/>
        <w:right w:val="single" w:sz="4" w:space="0" w:color="E086A4" w:themeColor="accent5" w:themeTint="99"/>
        <w:insideH w:val="single" w:sz="4" w:space="0" w:color="E086A4" w:themeColor="accent5" w:themeTint="99"/>
        <w:insideV w:val="single" w:sz="4" w:space="0" w:color="E086A4" w:themeColor="accent5" w:themeTint="99"/>
      </w:tblBorders>
    </w:tblPr>
    <w:tblStylePr w:type="firstRow">
      <w:rPr>
        <w:b/>
        <w:bCs/>
      </w:rPr>
      <w:tblPr/>
      <w:tcPr>
        <w:tcBorders>
          <w:bottom w:val="single" w:sz="12" w:space="0" w:color="E086A4" w:themeColor="accent5" w:themeTint="99"/>
        </w:tcBorders>
      </w:tcPr>
    </w:tblStylePr>
    <w:tblStylePr w:type="lastRow">
      <w:rPr>
        <w:b/>
        <w:bCs/>
      </w:rPr>
      <w:tblPr/>
      <w:tcPr>
        <w:tcBorders>
          <w:top w:val="double" w:sz="4" w:space="0" w:color="E086A4" w:themeColor="accent5" w:themeTint="99"/>
        </w:tcBorders>
      </w:tcPr>
    </w:tblStylePr>
    <w:tblStylePr w:type="firstCol">
      <w:rPr>
        <w:b/>
        <w:bCs/>
      </w:rPr>
    </w:tblStylePr>
    <w:tblStylePr w:type="lastCol">
      <w:rPr>
        <w:b/>
        <w:bCs/>
      </w:rPr>
    </w:tblStylePr>
    <w:tblStylePr w:type="band1Vert">
      <w:tblPr/>
      <w:tcPr>
        <w:shd w:val="clear" w:color="auto" w:fill="F4D6E0" w:themeFill="accent5" w:themeFillTint="33"/>
      </w:tcPr>
    </w:tblStylePr>
    <w:tblStylePr w:type="band1Horz">
      <w:tblPr/>
      <w:tcPr>
        <w:shd w:val="clear" w:color="auto" w:fill="F4D6E0" w:themeFill="accent5" w:themeFillTint="33"/>
      </w:tcPr>
    </w:tblStylePr>
  </w:style>
  <w:style w:type="paragraph" w:customStyle="1" w:styleId="Default">
    <w:name w:val="Default"/>
    <w:rsid w:val="0094532B"/>
    <w:pPr>
      <w:autoSpaceDE w:val="0"/>
      <w:autoSpaceDN w:val="0"/>
      <w:adjustRightInd w:val="0"/>
      <w:spacing w:after="0" w:line="240" w:lineRule="auto"/>
    </w:pPr>
    <w:rPr>
      <w:rFonts w:ascii="Calibri" w:hAnsi="Calibri" w:cs="Calibri"/>
      <w:color w:val="000000"/>
      <w:sz w:val="24"/>
      <w:szCs w:val="24"/>
      <w:lang w:val="en-US"/>
    </w:rPr>
  </w:style>
  <w:style w:type="character" w:styleId="FollowedHyperlink">
    <w:name w:val="FollowedHyperlink"/>
    <w:basedOn w:val="DefaultParagraphFont"/>
    <w:uiPriority w:val="99"/>
    <w:semiHidden/>
    <w:unhideWhenUsed/>
    <w:rsid w:val="0094532B"/>
    <w:rPr>
      <w:color w:val="93278F" w:themeColor="followedHyperlink"/>
      <w:u w:val="single"/>
    </w:rPr>
  </w:style>
  <w:style w:type="paragraph" w:styleId="Revision">
    <w:name w:val="Revision"/>
    <w:hidden/>
    <w:uiPriority w:val="99"/>
    <w:semiHidden/>
    <w:rsid w:val="0094532B"/>
    <w:pPr>
      <w:spacing w:after="0" w:line="240" w:lineRule="auto"/>
    </w:pPr>
    <w:rPr>
      <w:rFonts w:ascii="Montserrat" w:hAnsi="Montserrat"/>
      <w:color w:val="5C626A"/>
      <w:sz w:val="20"/>
      <w:lang w:val="es-MX" w:eastAsia="es-ES"/>
    </w:rPr>
  </w:style>
  <w:style w:type="paragraph" w:styleId="BodyText">
    <w:name w:val="Body Text"/>
    <w:basedOn w:val="Normal"/>
    <w:link w:val="BodyTextChar"/>
    <w:uiPriority w:val="99"/>
    <w:unhideWhenUsed/>
    <w:rsid w:val="0094532B"/>
  </w:style>
  <w:style w:type="character" w:customStyle="1" w:styleId="BodyTextChar">
    <w:name w:val="Body Text Char"/>
    <w:basedOn w:val="DefaultParagraphFont"/>
    <w:link w:val="BodyText"/>
    <w:uiPriority w:val="99"/>
    <w:rsid w:val="0094532B"/>
    <w:rPr>
      <w:rFonts w:eastAsiaTheme="minorEastAsia"/>
      <w:sz w:val="24"/>
      <w:lang w:eastAsia="es-CO"/>
    </w:rPr>
  </w:style>
  <w:style w:type="character" w:customStyle="1" w:styleId="normaltextrun">
    <w:name w:val="normaltextrun"/>
    <w:basedOn w:val="DefaultParagraphFont"/>
    <w:rsid w:val="0094532B"/>
  </w:style>
  <w:style w:type="paragraph" w:customStyle="1" w:styleId="paragraph">
    <w:name w:val="paragraph"/>
    <w:basedOn w:val="Normal"/>
    <w:rsid w:val="0094532B"/>
    <w:pPr>
      <w:spacing w:before="100" w:beforeAutospacing="1" w:after="100" w:afterAutospacing="1"/>
    </w:pPr>
    <w:rPr>
      <w:rFonts w:ascii="Times New Roman" w:eastAsia="Times New Roman" w:hAnsi="Times New Roman" w:cs="Times New Roman"/>
      <w:szCs w:val="24"/>
      <w:lang w:val="es-ES"/>
    </w:rPr>
  </w:style>
  <w:style w:type="character" w:customStyle="1" w:styleId="referenciacar">
    <w:name w:val="_referencia_car"/>
    <w:basedOn w:val="DefaultParagraphFont"/>
    <w:uiPriority w:val="1"/>
    <w:qFormat/>
    <w:rsid w:val="0094532B"/>
    <w:rPr>
      <w:b/>
      <w:i/>
      <w:color w:val="39B54A" w:themeColor="accent3"/>
      <w:lang w:eastAsia="es-ES"/>
    </w:rPr>
  </w:style>
  <w:style w:type="table" w:styleId="GridTable1Light-Accent6">
    <w:name w:val="Grid Table 1 Light Accent 6"/>
    <w:basedOn w:val="TableNormal"/>
    <w:uiPriority w:val="46"/>
    <w:rsid w:val="0094532B"/>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customStyle="1" w:styleId="Head01Contents">
    <w:name w:val="Head 01 Contents"/>
    <w:basedOn w:val="Normal"/>
    <w:next w:val="Normal"/>
    <w:qFormat/>
    <w:rsid w:val="00DE0C29"/>
    <w:pPr>
      <w:keepNext/>
      <w:spacing w:before="240" w:after="240"/>
    </w:pPr>
    <w:rPr>
      <w:rFonts w:eastAsia="Times New Roman" w:cstheme="minorHAnsi"/>
      <w:b/>
      <w:bCs/>
      <w:color w:val="39B54A" w:themeColor="accent3"/>
      <w:kern w:val="32"/>
      <w:sz w:val="30"/>
      <w:szCs w:val="30"/>
      <w:lang w:val="en-GB" w:eastAsia="es-ES"/>
      <w14:ligatures w14:val="standard"/>
    </w:rPr>
  </w:style>
  <w:style w:type="paragraph" w:customStyle="1" w:styleId="Head01no">
    <w:name w:val="Head 01 no #"/>
    <w:basedOn w:val="Normal"/>
    <w:next w:val="Normal"/>
    <w:qFormat/>
    <w:rsid w:val="00DE0C29"/>
    <w:pPr>
      <w:keepNext/>
      <w:spacing w:before="240" w:after="0"/>
      <w:ind w:left="431" w:hanging="431"/>
      <w:outlineLvl w:val="0"/>
    </w:pPr>
    <w:rPr>
      <w:rFonts w:eastAsia="Times New Roman" w:cstheme="minorHAnsi"/>
      <w:b/>
      <w:bCs/>
      <w:color w:val="39B54A" w:themeColor="accent3"/>
      <w:kern w:val="32"/>
      <w:sz w:val="30"/>
      <w:szCs w:val="30"/>
      <w:lang w:val="en-GB" w:eastAsia="es-ES"/>
      <w14:ligatures w14:val="standard"/>
    </w:rPr>
  </w:style>
  <w:style w:type="paragraph" w:customStyle="1" w:styleId="Tit01contenido">
    <w:name w:val="Tit 01_contenido"/>
    <w:basedOn w:val="Heading1"/>
    <w:next w:val="Normal"/>
    <w:qFormat/>
    <w:rsid w:val="00713F7F"/>
    <w:pPr>
      <w:numPr>
        <w:numId w:val="0"/>
      </w:numPr>
      <w:spacing w:after="240"/>
      <w:outlineLvl w:val="9"/>
    </w:pPr>
    <w:rPr>
      <w:rFonts w:cstheme="minorHAnsi"/>
      <w:color w:val="39B54A" w:themeColor="accent3"/>
      <w14:ligatures w14:val="standard"/>
    </w:rPr>
  </w:style>
  <w:style w:type="paragraph" w:customStyle="1" w:styleId="Tit01sin">
    <w:name w:val="Tit 01_sin#"/>
    <w:basedOn w:val="Heading1"/>
    <w:next w:val="Normal"/>
    <w:qFormat/>
    <w:rsid w:val="00E47C91"/>
    <w:pPr>
      <w:numPr>
        <w:numId w:val="0"/>
      </w:numPr>
      <w:spacing w:after="0"/>
      <w:ind w:left="431" w:hanging="431"/>
    </w:pPr>
    <w:rPr>
      <w:rFonts w:cstheme="minorHAnsi"/>
      <w:color w:val="39B54A" w:themeColor="accent3"/>
      <w14:ligatures w14:val="standard"/>
    </w:rPr>
  </w:style>
  <w:style w:type="numbering" w:customStyle="1" w:styleId="Listaactual1">
    <w:name w:val="Lista actual1"/>
    <w:uiPriority w:val="99"/>
    <w:rsid w:val="006B7153"/>
    <w:pPr>
      <w:numPr>
        <w:numId w:val="3"/>
      </w:numPr>
    </w:pPr>
  </w:style>
  <w:style w:type="paragraph" w:customStyle="1" w:styleId="instrucciones">
    <w:name w:val="instrucciones"/>
    <w:basedOn w:val="Normal"/>
    <w:qFormat/>
    <w:rsid w:val="000756B9"/>
    <w:rPr>
      <w:color w:val="CC3668" w:themeColor="accent5"/>
    </w:rPr>
  </w:style>
  <w:style w:type="paragraph" w:customStyle="1" w:styleId="Captiontabla">
    <w:name w:val="Caption tabla"/>
    <w:basedOn w:val="Caption"/>
    <w:next w:val="Normal"/>
    <w:uiPriority w:val="3"/>
    <w:qFormat/>
    <w:rsid w:val="00DE0C29"/>
  </w:style>
  <w:style w:type="numbering" w:customStyle="1" w:styleId="CurrentList1">
    <w:name w:val="Current List1"/>
    <w:uiPriority w:val="99"/>
    <w:rsid w:val="00DE0C29"/>
    <w:pPr>
      <w:numPr>
        <w:numId w:val="6"/>
      </w:numPr>
    </w:pPr>
  </w:style>
  <w:style w:type="paragraph" w:customStyle="1" w:styleId="Heading1contenido">
    <w:name w:val="Heading 1_contenido"/>
    <w:basedOn w:val="Heading1"/>
    <w:next w:val="Normal"/>
    <w:qFormat/>
    <w:rsid w:val="00DE0C29"/>
    <w:pPr>
      <w:numPr>
        <w:numId w:val="0"/>
      </w:numPr>
      <w:spacing w:after="240"/>
      <w:outlineLvl w:val="9"/>
    </w:pPr>
    <w:rPr>
      <w:rFonts w:cstheme="minorHAnsi"/>
      <w:lang w:val="es-ES"/>
      <w14:ligatures w14:val="standard"/>
    </w:rPr>
  </w:style>
  <w:style w:type="paragraph" w:customStyle="1" w:styleId="Heading1sin">
    <w:name w:val="Heading 1_sin#"/>
    <w:basedOn w:val="Heading1"/>
    <w:next w:val="Normal"/>
    <w:qFormat/>
    <w:rsid w:val="00DE0C29"/>
    <w:pPr>
      <w:numPr>
        <w:numId w:val="0"/>
      </w:numPr>
      <w:spacing w:after="0"/>
      <w:ind w:left="431" w:hanging="431"/>
    </w:pPr>
    <w:rPr>
      <w:rFonts w:cstheme="minorHAnsi"/>
      <w:lang w:val="es-ES"/>
      <w14:ligatures w14:val="standard"/>
    </w:rPr>
  </w:style>
  <w:style w:type="paragraph" w:styleId="BalloonText">
    <w:name w:val="Balloon Text"/>
    <w:basedOn w:val="Normal"/>
    <w:link w:val="BalloonTextChar"/>
    <w:uiPriority w:val="99"/>
    <w:semiHidden/>
    <w:unhideWhenUsed/>
    <w:rsid w:val="00DE0C2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0C29"/>
    <w:rPr>
      <w:rFonts w:ascii="Tahoma" w:eastAsiaTheme="minorEastAsia" w:hAnsi="Tahoma" w:cs="Tahoma"/>
      <w:sz w:val="16"/>
      <w:szCs w:val="16"/>
      <w:lang w:eastAsia="es-CO"/>
    </w:rPr>
  </w:style>
  <w:style w:type="character" w:styleId="UnresolvedMention">
    <w:name w:val="Unresolved Mention"/>
    <w:basedOn w:val="DefaultParagraphFont"/>
    <w:uiPriority w:val="99"/>
    <w:semiHidden/>
    <w:unhideWhenUsed/>
    <w:rsid w:val="00F24F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417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cercarbono.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cercarbono.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ercarbono.com"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cercarbono.com" TargetMode="External"/></Relationships>
</file>

<file path=word/theme/theme1.xml><?xml version="1.0" encoding="utf-8"?>
<a:theme xmlns:a="http://schemas.openxmlformats.org/drawingml/2006/main" name="Office Theme">
  <a:themeElements>
    <a:clrScheme name="Cercarbono">
      <a:dk1>
        <a:sysClr val="windowText" lastClr="000000"/>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7AE272AE0BCCC4BAC9DDEDBE72EF9C3" ma:contentTypeVersion="0" ma:contentTypeDescription="Create a new document." ma:contentTypeScope="" ma:versionID="04c7acb8cbe6a88f8c977b7c43f1a19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58D802-657A-4947-8BAB-4E3516C367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099FB05-BB82-428E-8FDF-5271E1836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8C4BCC7-43F8-4309-ABA4-C423059EDADD}">
  <ds:schemaRefs>
    <ds:schemaRef ds:uri="http://schemas.openxmlformats.org/officeDocument/2006/bibliography"/>
  </ds:schemaRefs>
</ds:datastoreItem>
</file>

<file path=customXml/itemProps4.xml><?xml version="1.0" encoding="utf-8"?>
<ds:datastoreItem xmlns:ds="http://schemas.openxmlformats.org/officeDocument/2006/customXml" ds:itemID="{21B482E9-D3B2-44E9-8D95-3C1DDBDE2B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1</Pages>
  <Words>3325</Words>
  <Characters>18291</Characters>
  <Application>Microsoft Office Word</Application>
  <DocSecurity>0</DocSecurity>
  <Lines>152</Lines>
  <Paragraphs>4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1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a Forero Vargas</dc:creator>
  <cp:keywords/>
  <dc:description/>
  <cp:lastModifiedBy>Claudia Valdés</cp:lastModifiedBy>
  <cp:revision>4</cp:revision>
  <dcterms:created xsi:type="dcterms:W3CDTF">2022-07-31T00:40:00Z</dcterms:created>
  <dcterms:modified xsi:type="dcterms:W3CDTF">2022-09-09T16:48:00Z</dcterms:modified>
</cp:coreProperties>
</file>